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C61" w:rsidP="00983DB6" w:rsidRDefault="007346F1" w14:paraId="4C5DD94B" w14:textId="2F332A9A">
      <w:pPr>
        <w:pStyle w:val="Title"/>
      </w:pPr>
      <w:r>
        <w:t xml:space="preserve">2022 ACS content testing </w:t>
      </w:r>
      <w:r w:rsidR="002D3FB5">
        <w:t>– cognitive interviewing screener</w:t>
      </w:r>
    </w:p>
    <w:p w:rsidR="00975C61" w:rsidP="00983DB6" w:rsidRDefault="00983DB6" w14:paraId="18102C19" w14:textId="534C6C00">
      <w:pPr>
        <w:pStyle w:val="Heading1"/>
      </w:pPr>
      <w:bookmarkStart w:name="_Toc40905789" w:id="0"/>
      <w:r>
        <w:t>Web</w:t>
      </w:r>
      <w:r w:rsidR="00E04A91">
        <w:t>/Phone</w:t>
      </w:r>
      <w:r>
        <w:t xml:space="preserve"> Survey </w:t>
      </w:r>
      <w:r w:rsidR="002D3FB5">
        <w:t>Screener</w:t>
      </w:r>
      <w:r>
        <w:t xml:space="preserve"> </w:t>
      </w:r>
      <w:r w:rsidR="00764196">
        <w:t>Specification</w:t>
      </w:r>
      <w:bookmarkEnd w:id="0"/>
    </w:p>
    <w:p w:rsidR="00975C61" w:rsidRDefault="00975C61" w14:paraId="0A52F455" w14:textId="77777777"/>
    <w:sdt>
      <w:sdtPr>
        <w:rPr>
          <w:rFonts w:ascii="Arial" w:hAnsi="Arial" w:eastAsia="Times New Roman" w:cs="Times New Roman"/>
          <w:color w:val="auto"/>
          <w:sz w:val="18"/>
          <w:szCs w:val="24"/>
        </w:rPr>
        <w:id w:val="-1250886383"/>
        <w:docPartObj>
          <w:docPartGallery w:val="Table of Contents"/>
          <w:docPartUnique/>
        </w:docPartObj>
      </w:sdtPr>
      <w:sdtEndPr>
        <w:rPr>
          <w:b/>
          <w:bCs/>
          <w:noProof/>
        </w:rPr>
      </w:sdtEndPr>
      <w:sdtContent>
        <w:p w:rsidR="00975C61" w:rsidRDefault="00975C61" w14:paraId="1C8211B9" w14:textId="4BA1DE2A">
          <w:pPr>
            <w:pStyle w:val="TOCHeading"/>
          </w:pPr>
          <w:r>
            <w:t>Contents</w:t>
          </w:r>
        </w:p>
        <w:p w:rsidR="00CB2C05" w:rsidRDefault="00975C61" w14:paraId="53C9DF8A" w14:textId="01B42D57">
          <w:pPr>
            <w:pStyle w:val="TOC1"/>
            <w:rPr>
              <w:rFonts w:eastAsiaTheme="minorEastAsia" w:cstheme="minorBidi"/>
              <w:b w:val="0"/>
              <w:bCs w:val="0"/>
              <w:i w:val="0"/>
              <w:iCs w:val="0"/>
              <w:noProof/>
              <w:sz w:val="22"/>
              <w:szCs w:val="22"/>
              <w:lang w:eastAsia="zh-TW"/>
            </w:rPr>
          </w:pPr>
          <w:r>
            <w:fldChar w:fldCharType="begin"/>
          </w:r>
          <w:r>
            <w:instrText xml:space="preserve"> TOC \o "1-3" \h \z \u </w:instrText>
          </w:r>
          <w:r>
            <w:fldChar w:fldCharType="separate"/>
          </w:r>
          <w:hyperlink w:history="1" w:anchor="_Toc40905789">
            <w:r w:rsidRPr="00380CF5" w:rsidR="00CB2C05">
              <w:rPr>
                <w:rStyle w:val="Hyperlink"/>
                <w:noProof/>
              </w:rPr>
              <w:t>Web/Phone Survey Screener Specification</w:t>
            </w:r>
            <w:r w:rsidR="00CB2C05">
              <w:rPr>
                <w:noProof/>
                <w:webHidden/>
              </w:rPr>
              <w:tab/>
            </w:r>
            <w:r w:rsidR="00CB2C05">
              <w:rPr>
                <w:noProof/>
                <w:webHidden/>
              </w:rPr>
              <w:fldChar w:fldCharType="begin"/>
            </w:r>
            <w:r w:rsidR="00CB2C05">
              <w:rPr>
                <w:noProof/>
                <w:webHidden/>
              </w:rPr>
              <w:instrText xml:space="preserve"> PAGEREF _Toc40905789 \h </w:instrText>
            </w:r>
            <w:r w:rsidR="00CB2C05">
              <w:rPr>
                <w:noProof/>
                <w:webHidden/>
              </w:rPr>
            </w:r>
            <w:r w:rsidR="00CB2C05">
              <w:rPr>
                <w:noProof/>
                <w:webHidden/>
              </w:rPr>
              <w:fldChar w:fldCharType="separate"/>
            </w:r>
            <w:r w:rsidR="00CB2C05">
              <w:rPr>
                <w:noProof/>
                <w:webHidden/>
              </w:rPr>
              <w:t>1</w:t>
            </w:r>
            <w:r w:rsidR="00CB2C05">
              <w:rPr>
                <w:noProof/>
                <w:webHidden/>
              </w:rPr>
              <w:fldChar w:fldCharType="end"/>
            </w:r>
          </w:hyperlink>
        </w:p>
        <w:p w:rsidR="00CB2C05" w:rsidRDefault="00FA43DC" w14:paraId="0291A247" w14:textId="56BA7873">
          <w:pPr>
            <w:pStyle w:val="TOC2"/>
            <w:tabs>
              <w:tab w:val="right" w:leader="dot" w:pos="10790"/>
            </w:tabs>
            <w:rPr>
              <w:rFonts w:eastAsiaTheme="minorEastAsia" w:cstheme="minorBidi"/>
              <w:b w:val="0"/>
              <w:bCs w:val="0"/>
              <w:noProof/>
              <w:lang w:eastAsia="zh-TW"/>
            </w:rPr>
          </w:pPr>
          <w:hyperlink w:history="1" w:anchor="_Toc40905790">
            <w:r w:rsidRPr="00380CF5" w:rsidR="00CB2C05">
              <w:rPr>
                <w:rStyle w:val="Hyperlink"/>
                <w:noProof/>
              </w:rPr>
              <w:t>Introduction and consent</w:t>
            </w:r>
            <w:r w:rsidR="00CB2C05">
              <w:rPr>
                <w:noProof/>
                <w:webHidden/>
              </w:rPr>
              <w:tab/>
            </w:r>
            <w:r w:rsidR="00CB2C05">
              <w:rPr>
                <w:noProof/>
                <w:webHidden/>
              </w:rPr>
              <w:fldChar w:fldCharType="begin"/>
            </w:r>
            <w:r w:rsidR="00CB2C05">
              <w:rPr>
                <w:noProof/>
                <w:webHidden/>
              </w:rPr>
              <w:instrText xml:space="preserve"> PAGEREF _Toc40905790 \h </w:instrText>
            </w:r>
            <w:r w:rsidR="00CB2C05">
              <w:rPr>
                <w:noProof/>
                <w:webHidden/>
              </w:rPr>
            </w:r>
            <w:r w:rsidR="00CB2C05">
              <w:rPr>
                <w:noProof/>
                <w:webHidden/>
              </w:rPr>
              <w:fldChar w:fldCharType="separate"/>
            </w:r>
            <w:r w:rsidR="00CB2C05">
              <w:rPr>
                <w:noProof/>
                <w:webHidden/>
              </w:rPr>
              <w:t>3</w:t>
            </w:r>
            <w:r w:rsidR="00CB2C05">
              <w:rPr>
                <w:noProof/>
                <w:webHidden/>
              </w:rPr>
              <w:fldChar w:fldCharType="end"/>
            </w:r>
          </w:hyperlink>
        </w:p>
        <w:p w:rsidR="00CB2C05" w:rsidRDefault="00FA43DC" w14:paraId="280B3BE9" w14:textId="19FD625D">
          <w:pPr>
            <w:pStyle w:val="TOC3"/>
            <w:rPr>
              <w:rFonts w:eastAsiaTheme="minorEastAsia" w:cstheme="minorBidi"/>
              <w:noProof/>
              <w:sz w:val="22"/>
              <w:szCs w:val="22"/>
              <w:lang w:eastAsia="zh-TW"/>
            </w:rPr>
          </w:pPr>
          <w:hyperlink w:history="1" w:anchor="_Toc40905791">
            <w:r w:rsidRPr="00380CF5" w:rsidR="00CB2C05">
              <w:rPr>
                <w:rStyle w:val="Hyperlink"/>
                <w:noProof/>
              </w:rPr>
              <w:t>Web intro/consent</w:t>
            </w:r>
            <w:r w:rsidR="00CB2C05">
              <w:rPr>
                <w:noProof/>
                <w:webHidden/>
              </w:rPr>
              <w:tab/>
            </w:r>
            <w:r w:rsidR="00CB2C05">
              <w:rPr>
                <w:noProof/>
                <w:webHidden/>
              </w:rPr>
              <w:fldChar w:fldCharType="begin"/>
            </w:r>
            <w:r w:rsidR="00CB2C05">
              <w:rPr>
                <w:noProof/>
                <w:webHidden/>
              </w:rPr>
              <w:instrText xml:space="preserve"> PAGEREF _Toc40905791 \h </w:instrText>
            </w:r>
            <w:r w:rsidR="00CB2C05">
              <w:rPr>
                <w:noProof/>
                <w:webHidden/>
              </w:rPr>
            </w:r>
            <w:r w:rsidR="00CB2C05">
              <w:rPr>
                <w:noProof/>
                <w:webHidden/>
              </w:rPr>
              <w:fldChar w:fldCharType="separate"/>
            </w:r>
            <w:r w:rsidR="00CB2C05">
              <w:rPr>
                <w:noProof/>
                <w:webHidden/>
              </w:rPr>
              <w:t>3</w:t>
            </w:r>
            <w:r w:rsidR="00CB2C05">
              <w:rPr>
                <w:noProof/>
                <w:webHidden/>
              </w:rPr>
              <w:fldChar w:fldCharType="end"/>
            </w:r>
          </w:hyperlink>
        </w:p>
        <w:p w:rsidR="00CB2C05" w:rsidRDefault="00FA43DC" w14:paraId="52062360" w14:textId="4017A4A8">
          <w:pPr>
            <w:pStyle w:val="TOC3"/>
            <w:rPr>
              <w:rFonts w:eastAsiaTheme="minorEastAsia" w:cstheme="minorBidi"/>
              <w:noProof/>
              <w:sz w:val="22"/>
              <w:szCs w:val="22"/>
              <w:lang w:eastAsia="zh-TW"/>
            </w:rPr>
          </w:pPr>
          <w:hyperlink w:history="1" w:anchor="_Toc40905792">
            <w:r w:rsidRPr="00380CF5" w:rsidR="00CB2C05">
              <w:rPr>
                <w:rStyle w:val="Hyperlink"/>
                <w:noProof/>
              </w:rPr>
              <w:t>Telephone intro/consent</w:t>
            </w:r>
            <w:r w:rsidR="00CB2C05">
              <w:rPr>
                <w:noProof/>
                <w:webHidden/>
              </w:rPr>
              <w:tab/>
            </w:r>
            <w:r w:rsidR="00CB2C05">
              <w:rPr>
                <w:noProof/>
                <w:webHidden/>
              </w:rPr>
              <w:fldChar w:fldCharType="begin"/>
            </w:r>
            <w:r w:rsidR="00CB2C05">
              <w:rPr>
                <w:noProof/>
                <w:webHidden/>
              </w:rPr>
              <w:instrText xml:space="preserve"> PAGEREF _Toc40905792 \h </w:instrText>
            </w:r>
            <w:r w:rsidR="00CB2C05">
              <w:rPr>
                <w:noProof/>
                <w:webHidden/>
              </w:rPr>
            </w:r>
            <w:r w:rsidR="00CB2C05">
              <w:rPr>
                <w:noProof/>
                <w:webHidden/>
              </w:rPr>
              <w:fldChar w:fldCharType="separate"/>
            </w:r>
            <w:r w:rsidR="00CB2C05">
              <w:rPr>
                <w:noProof/>
                <w:webHidden/>
              </w:rPr>
              <w:t>3</w:t>
            </w:r>
            <w:r w:rsidR="00CB2C05">
              <w:rPr>
                <w:noProof/>
                <w:webHidden/>
              </w:rPr>
              <w:fldChar w:fldCharType="end"/>
            </w:r>
          </w:hyperlink>
        </w:p>
        <w:p w:rsidR="00CB2C05" w:rsidRDefault="00FA43DC" w14:paraId="50880087" w14:textId="443C9B2A">
          <w:pPr>
            <w:pStyle w:val="TOC2"/>
            <w:tabs>
              <w:tab w:val="right" w:leader="dot" w:pos="10790"/>
            </w:tabs>
            <w:rPr>
              <w:rFonts w:eastAsiaTheme="minorEastAsia" w:cstheme="minorBidi"/>
              <w:b w:val="0"/>
              <w:bCs w:val="0"/>
              <w:noProof/>
              <w:lang w:eastAsia="zh-TW"/>
            </w:rPr>
          </w:pPr>
          <w:hyperlink w:history="1" w:anchor="_Toc40905793">
            <w:r w:rsidRPr="00380CF5" w:rsidR="00CB2C05">
              <w:rPr>
                <w:rStyle w:val="Hyperlink"/>
                <w:noProof/>
              </w:rPr>
              <w:t>Module 1: Key eligibility screener</w:t>
            </w:r>
            <w:r w:rsidR="00CB2C05">
              <w:rPr>
                <w:noProof/>
                <w:webHidden/>
              </w:rPr>
              <w:tab/>
            </w:r>
            <w:r w:rsidR="00CB2C05">
              <w:rPr>
                <w:noProof/>
                <w:webHidden/>
              </w:rPr>
              <w:fldChar w:fldCharType="begin"/>
            </w:r>
            <w:r w:rsidR="00CB2C05">
              <w:rPr>
                <w:noProof/>
                <w:webHidden/>
              </w:rPr>
              <w:instrText xml:space="preserve"> PAGEREF _Toc40905793 \h </w:instrText>
            </w:r>
            <w:r w:rsidR="00CB2C05">
              <w:rPr>
                <w:noProof/>
                <w:webHidden/>
              </w:rPr>
            </w:r>
            <w:r w:rsidR="00CB2C05">
              <w:rPr>
                <w:noProof/>
                <w:webHidden/>
              </w:rPr>
              <w:fldChar w:fldCharType="separate"/>
            </w:r>
            <w:r w:rsidR="00CB2C05">
              <w:rPr>
                <w:noProof/>
                <w:webHidden/>
              </w:rPr>
              <w:t>4</w:t>
            </w:r>
            <w:r w:rsidR="00CB2C05">
              <w:rPr>
                <w:noProof/>
                <w:webHidden/>
              </w:rPr>
              <w:fldChar w:fldCharType="end"/>
            </w:r>
          </w:hyperlink>
        </w:p>
        <w:p w:rsidR="00CB2C05" w:rsidRDefault="00FA43DC" w14:paraId="0C890F0B" w14:textId="1DF7225E">
          <w:pPr>
            <w:pStyle w:val="TOC3"/>
            <w:rPr>
              <w:rFonts w:eastAsiaTheme="minorEastAsia" w:cstheme="minorBidi"/>
              <w:noProof/>
              <w:sz w:val="22"/>
              <w:szCs w:val="22"/>
              <w:lang w:eastAsia="zh-TW"/>
            </w:rPr>
          </w:pPr>
          <w:hyperlink w:history="1" w:anchor="_Toc40905794">
            <w:r w:rsidRPr="00380CF5" w:rsidR="00CB2C05">
              <w:rPr>
                <w:rStyle w:val="Hyperlink"/>
                <w:noProof/>
              </w:rPr>
              <w:t>Q1. Location</w:t>
            </w:r>
            <w:r w:rsidR="00CB2C05">
              <w:rPr>
                <w:noProof/>
                <w:webHidden/>
              </w:rPr>
              <w:tab/>
            </w:r>
            <w:r w:rsidR="00CB2C05">
              <w:rPr>
                <w:noProof/>
                <w:webHidden/>
              </w:rPr>
              <w:fldChar w:fldCharType="begin"/>
            </w:r>
            <w:r w:rsidR="00CB2C05">
              <w:rPr>
                <w:noProof/>
                <w:webHidden/>
              </w:rPr>
              <w:instrText xml:space="preserve"> PAGEREF _Toc40905794 \h </w:instrText>
            </w:r>
            <w:r w:rsidR="00CB2C05">
              <w:rPr>
                <w:noProof/>
                <w:webHidden/>
              </w:rPr>
            </w:r>
            <w:r w:rsidR="00CB2C05">
              <w:rPr>
                <w:noProof/>
                <w:webHidden/>
              </w:rPr>
              <w:fldChar w:fldCharType="separate"/>
            </w:r>
            <w:r w:rsidR="00CB2C05">
              <w:rPr>
                <w:noProof/>
                <w:webHidden/>
              </w:rPr>
              <w:t>4</w:t>
            </w:r>
            <w:r w:rsidR="00CB2C05">
              <w:rPr>
                <w:noProof/>
                <w:webHidden/>
              </w:rPr>
              <w:fldChar w:fldCharType="end"/>
            </w:r>
          </w:hyperlink>
        </w:p>
        <w:p w:rsidR="00CB2C05" w:rsidRDefault="00FA43DC" w14:paraId="0112BDDD" w14:textId="48B55BDE">
          <w:pPr>
            <w:pStyle w:val="TOC3"/>
            <w:rPr>
              <w:rFonts w:eastAsiaTheme="minorEastAsia" w:cstheme="minorBidi"/>
              <w:noProof/>
              <w:sz w:val="22"/>
              <w:szCs w:val="22"/>
              <w:lang w:eastAsia="zh-TW"/>
            </w:rPr>
          </w:pPr>
          <w:hyperlink w:history="1" w:anchor="_Toc40905795">
            <w:r w:rsidRPr="00380CF5" w:rsidR="00CB2C05">
              <w:rPr>
                <w:rStyle w:val="Hyperlink"/>
                <w:noProof/>
              </w:rPr>
              <w:t>Q2. Age</w:t>
            </w:r>
            <w:r w:rsidR="00CB2C05">
              <w:rPr>
                <w:noProof/>
                <w:webHidden/>
              </w:rPr>
              <w:tab/>
            </w:r>
            <w:r w:rsidR="00CB2C05">
              <w:rPr>
                <w:noProof/>
                <w:webHidden/>
              </w:rPr>
              <w:fldChar w:fldCharType="begin"/>
            </w:r>
            <w:r w:rsidR="00CB2C05">
              <w:rPr>
                <w:noProof/>
                <w:webHidden/>
              </w:rPr>
              <w:instrText xml:space="preserve"> PAGEREF _Toc40905795 \h </w:instrText>
            </w:r>
            <w:r w:rsidR="00CB2C05">
              <w:rPr>
                <w:noProof/>
                <w:webHidden/>
              </w:rPr>
            </w:r>
            <w:r w:rsidR="00CB2C05">
              <w:rPr>
                <w:noProof/>
                <w:webHidden/>
              </w:rPr>
              <w:fldChar w:fldCharType="separate"/>
            </w:r>
            <w:r w:rsidR="00CB2C05">
              <w:rPr>
                <w:noProof/>
                <w:webHidden/>
              </w:rPr>
              <w:t>4</w:t>
            </w:r>
            <w:r w:rsidR="00CB2C05">
              <w:rPr>
                <w:noProof/>
                <w:webHidden/>
              </w:rPr>
              <w:fldChar w:fldCharType="end"/>
            </w:r>
          </w:hyperlink>
        </w:p>
        <w:p w:rsidR="00CB2C05" w:rsidRDefault="00FA43DC" w14:paraId="470A88D9" w14:textId="78D82A94">
          <w:pPr>
            <w:pStyle w:val="TOC3"/>
            <w:rPr>
              <w:rFonts w:eastAsiaTheme="minorEastAsia" w:cstheme="minorBidi"/>
              <w:noProof/>
              <w:sz w:val="22"/>
              <w:szCs w:val="22"/>
              <w:lang w:eastAsia="zh-TW"/>
            </w:rPr>
          </w:pPr>
          <w:hyperlink w:history="1" w:anchor="_Toc40905796">
            <w:r w:rsidRPr="00380CF5" w:rsidR="00CB2C05">
              <w:rPr>
                <w:rStyle w:val="Hyperlink"/>
                <w:noProof/>
              </w:rPr>
              <w:t>Q3. Federal employment status</w:t>
            </w:r>
            <w:r w:rsidR="00CB2C05">
              <w:rPr>
                <w:noProof/>
                <w:webHidden/>
              </w:rPr>
              <w:tab/>
            </w:r>
            <w:r w:rsidR="00CB2C05">
              <w:rPr>
                <w:noProof/>
                <w:webHidden/>
              </w:rPr>
              <w:fldChar w:fldCharType="begin"/>
            </w:r>
            <w:r w:rsidR="00CB2C05">
              <w:rPr>
                <w:noProof/>
                <w:webHidden/>
              </w:rPr>
              <w:instrText xml:space="preserve"> PAGEREF _Toc40905796 \h </w:instrText>
            </w:r>
            <w:r w:rsidR="00CB2C05">
              <w:rPr>
                <w:noProof/>
                <w:webHidden/>
              </w:rPr>
            </w:r>
            <w:r w:rsidR="00CB2C05">
              <w:rPr>
                <w:noProof/>
                <w:webHidden/>
              </w:rPr>
              <w:fldChar w:fldCharType="separate"/>
            </w:r>
            <w:r w:rsidR="00CB2C05">
              <w:rPr>
                <w:noProof/>
                <w:webHidden/>
              </w:rPr>
              <w:t>4</w:t>
            </w:r>
            <w:r w:rsidR="00CB2C05">
              <w:rPr>
                <w:noProof/>
                <w:webHidden/>
              </w:rPr>
              <w:fldChar w:fldCharType="end"/>
            </w:r>
          </w:hyperlink>
        </w:p>
        <w:p w:rsidR="00CB2C05" w:rsidRDefault="00FA43DC" w14:paraId="7A30C432" w14:textId="0AC76090">
          <w:pPr>
            <w:pStyle w:val="TOC2"/>
            <w:tabs>
              <w:tab w:val="right" w:leader="dot" w:pos="10790"/>
            </w:tabs>
            <w:rPr>
              <w:rFonts w:eastAsiaTheme="minorEastAsia" w:cstheme="minorBidi"/>
              <w:b w:val="0"/>
              <w:bCs w:val="0"/>
              <w:noProof/>
              <w:lang w:eastAsia="zh-TW"/>
            </w:rPr>
          </w:pPr>
          <w:hyperlink w:history="1" w:anchor="_Toc40905797">
            <w:r w:rsidRPr="00380CF5" w:rsidR="00CB2C05">
              <w:rPr>
                <w:rStyle w:val="Hyperlink"/>
                <w:noProof/>
              </w:rPr>
              <w:t>Module 2: Demographic characteristics</w:t>
            </w:r>
            <w:r w:rsidR="00CB2C05">
              <w:rPr>
                <w:noProof/>
                <w:webHidden/>
              </w:rPr>
              <w:tab/>
            </w:r>
            <w:r w:rsidR="00CB2C05">
              <w:rPr>
                <w:noProof/>
                <w:webHidden/>
              </w:rPr>
              <w:fldChar w:fldCharType="begin"/>
            </w:r>
            <w:r w:rsidR="00CB2C05">
              <w:rPr>
                <w:noProof/>
                <w:webHidden/>
              </w:rPr>
              <w:instrText xml:space="preserve"> PAGEREF _Toc40905797 \h </w:instrText>
            </w:r>
            <w:r w:rsidR="00CB2C05">
              <w:rPr>
                <w:noProof/>
                <w:webHidden/>
              </w:rPr>
            </w:r>
            <w:r w:rsidR="00CB2C05">
              <w:rPr>
                <w:noProof/>
                <w:webHidden/>
              </w:rPr>
              <w:fldChar w:fldCharType="separate"/>
            </w:r>
            <w:r w:rsidR="00CB2C05">
              <w:rPr>
                <w:noProof/>
                <w:webHidden/>
              </w:rPr>
              <w:t>5</w:t>
            </w:r>
            <w:r w:rsidR="00CB2C05">
              <w:rPr>
                <w:noProof/>
                <w:webHidden/>
              </w:rPr>
              <w:fldChar w:fldCharType="end"/>
            </w:r>
          </w:hyperlink>
        </w:p>
        <w:p w:rsidR="00CB2C05" w:rsidRDefault="00FA43DC" w14:paraId="3BE3B5E3" w14:textId="52B44EAB">
          <w:pPr>
            <w:pStyle w:val="TOC3"/>
            <w:rPr>
              <w:rFonts w:eastAsiaTheme="minorEastAsia" w:cstheme="minorBidi"/>
              <w:noProof/>
              <w:sz w:val="22"/>
              <w:szCs w:val="22"/>
              <w:lang w:eastAsia="zh-TW"/>
            </w:rPr>
          </w:pPr>
          <w:hyperlink w:history="1" w:anchor="_Toc40905798">
            <w:r w:rsidRPr="00380CF5" w:rsidR="00CB2C05">
              <w:rPr>
                <w:rStyle w:val="Hyperlink"/>
                <w:noProof/>
              </w:rPr>
              <w:t>Q4. Sex</w:t>
            </w:r>
            <w:r w:rsidR="00CB2C05">
              <w:rPr>
                <w:noProof/>
                <w:webHidden/>
              </w:rPr>
              <w:tab/>
            </w:r>
            <w:r w:rsidR="00CB2C05">
              <w:rPr>
                <w:noProof/>
                <w:webHidden/>
              </w:rPr>
              <w:fldChar w:fldCharType="begin"/>
            </w:r>
            <w:r w:rsidR="00CB2C05">
              <w:rPr>
                <w:noProof/>
                <w:webHidden/>
              </w:rPr>
              <w:instrText xml:space="preserve"> PAGEREF _Toc40905798 \h </w:instrText>
            </w:r>
            <w:r w:rsidR="00CB2C05">
              <w:rPr>
                <w:noProof/>
                <w:webHidden/>
              </w:rPr>
            </w:r>
            <w:r w:rsidR="00CB2C05">
              <w:rPr>
                <w:noProof/>
                <w:webHidden/>
              </w:rPr>
              <w:fldChar w:fldCharType="separate"/>
            </w:r>
            <w:r w:rsidR="00CB2C05">
              <w:rPr>
                <w:noProof/>
                <w:webHidden/>
              </w:rPr>
              <w:t>5</w:t>
            </w:r>
            <w:r w:rsidR="00CB2C05">
              <w:rPr>
                <w:noProof/>
                <w:webHidden/>
              </w:rPr>
              <w:fldChar w:fldCharType="end"/>
            </w:r>
          </w:hyperlink>
        </w:p>
        <w:p w:rsidR="00CB2C05" w:rsidRDefault="00FA43DC" w14:paraId="29C5ABE5" w14:textId="6252A79D">
          <w:pPr>
            <w:pStyle w:val="TOC3"/>
            <w:rPr>
              <w:rFonts w:eastAsiaTheme="minorEastAsia" w:cstheme="minorBidi"/>
              <w:noProof/>
              <w:sz w:val="22"/>
              <w:szCs w:val="22"/>
              <w:lang w:eastAsia="zh-TW"/>
            </w:rPr>
          </w:pPr>
          <w:hyperlink w:history="1" w:anchor="_Toc40905799">
            <w:r w:rsidRPr="00380CF5" w:rsidR="00CB2C05">
              <w:rPr>
                <w:rStyle w:val="Hyperlink"/>
                <w:noProof/>
              </w:rPr>
              <w:t>Q5. Hispanic/Latino ethnicity</w:t>
            </w:r>
            <w:r w:rsidR="00CB2C05">
              <w:rPr>
                <w:noProof/>
                <w:webHidden/>
              </w:rPr>
              <w:tab/>
            </w:r>
            <w:r w:rsidR="00CB2C05">
              <w:rPr>
                <w:noProof/>
                <w:webHidden/>
              </w:rPr>
              <w:fldChar w:fldCharType="begin"/>
            </w:r>
            <w:r w:rsidR="00CB2C05">
              <w:rPr>
                <w:noProof/>
                <w:webHidden/>
              </w:rPr>
              <w:instrText xml:space="preserve"> PAGEREF _Toc40905799 \h </w:instrText>
            </w:r>
            <w:r w:rsidR="00CB2C05">
              <w:rPr>
                <w:noProof/>
                <w:webHidden/>
              </w:rPr>
            </w:r>
            <w:r w:rsidR="00CB2C05">
              <w:rPr>
                <w:noProof/>
                <w:webHidden/>
              </w:rPr>
              <w:fldChar w:fldCharType="separate"/>
            </w:r>
            <w:r w:rsidR="00CB2C05">
              <w:rPr>
                <w:noProof/>
                <w:webHidden/>
              </w:rPr>
              <w:t>5</w:t>
            </w:r>
            <w:r w:rsidR="00CB2C05">
              <w:rPr>
                <w:noProof/>
                <w:webHidden/>
              </w:rPr>
              <w:fldChar w:fldCharType="end"/>
            </w:r>
          </w:hyperlink>
        </w:p>
        <w:p w:rsidR="00CB2C05" w:rsidRDefault="00FA43DC" w14:paraId="1F602F49" w14:textId="49FE4179">
          <w:pPr>
            <w:pStyle w:val="TOC3"/>
            <w:rPr>
              <w:rFonts w:eastAsiaTheme="minorEastAsia" w:cstheme="minorBidi"/>
              <w:noProof/>
              <w:sz w:val="22"/>
              <w:szCs w:val="22"/>
              <w:lang w:eastAsia="zh-TW"/>
            </w:rPr>
          </w:pPr>
          <w:hyperlink w:history="1" w:anchor="_Toc40905800">
            <w:r w:rsidRPr="00380CF5" w:rsidR="00CB2C05">
              <w:rPr>
                <w:rStyle w:val="Hyperlink"/>
                <w:noProof/>
              </w:rPr>
              <w:t>Q6. Race</w:t>
            </w:r>
            <w:r w:rsidR="00CB2C05">
              <w:rPr>
                <w:noProof/>
                <w:webHidden/>
              </w:rPr>
              <w:tab/>
            </w:r>
            <w:r w:rsidR="00CB2C05">
              <w:rPr>
                <w:noProof/>
                <w:webHidden/>
              </w:rPr>
              <w:fldChar w:fldCharType="begin"/>
            </w:r>
            <w:r w:rsidR="00CB2C05">
              <w:rPr>
                <w:noProof/>
                <w:webHidden/>
              </w:rPr>
              <w:instrText xml:space="preserve"> PAGEREF _Toc40905800 \h </w:instrText>
            </w:r>
            <w:r w:rsidR="00CB2C05">
              <w:rPr>
                <w:noProof/>
                <w:webHidden/>
              </w:rPr>
            </w:r>
            <w:r w:rsidR="00CB2C05">
              <w:rPr>
                <w:noProof/>
                <w:webHidden/>
              </w:rPr>
              <w:fldChar w:fldCharType="separate"/>
            </w:r>
            <w:r w:rsidR="00CB2C05">
              <w:rPr>
                <w:noProof/>
                <w:webHidden/>
              </w:rPr>
              <w:t>5</w:t>
            </w:r>
            <w:r w:rsidR="00CB2C05">
              <w:rPr>
                <w:noProof/>
                <w:webHidden/>
              </w:rPr>
              <w:fldChar w:fldCharType="end"/>
            </w:r>
          </w:hyperlink>
        </w:p>
        <w:p w:rsidR="00CB2C05" w:rsidRDefault="00FA43DC" w14:paraId="4802B4BF" w14:textId="2C4E0098">
          <w:pPr>
            <w:pStyle w:val="TOC3"/>
            <w:rPr>
              <w:rFonts w:eastAsiaTheme="minorEastAsia" w:cstheme="minorBidi"/>
              <w:noProof/>
              <w:sz w:val="22"/>
              <w:szCs w:val="22"/>
              <w:lang w:eastAsia="zh-TW"/>
            </w:rPr>
          </w:pPr>
          <w:hyperlink w:history="1" w:anchor="_Toc40905801">
            <w:r w:rsidRPr="00380CF5" w:rsidR="00CB2C05">
              <w:rPr>
                <w:rStyle w:val="Hyperlink"/>
                <w:noProof/>
              </w:rPr>
              <w:t>Q7. Education</w:t>
            </w:r>
            <w:r w:rsidR="00CB2C05">
              <w:rPr>
                <w:noProof/>
                <w:webHidden/>
              </w:rPr>
              <w:tab/>
            </w:r>
            <w:r w:rsidR="00CB2C05">
              <w:rPr>
                <w:noProof/>
                <w:webHidden/>
              </w:rPr>
              <w:fldChar w:fldCharType="begin"/>
            </w:r>
            <w:r w:rsidR="00CB2C05">
              <w:rPr>
                <w:noProof/>
                <w:webHidden/>
              </w:rPr>
              <w:instrText xml:space="preserve"> PAGEREF _Toc40905801 \h </w:instrText>
            </w:r>
            <w:r w:rsidR="00CB2C05">
              <w:rPr>
                <w:noProof/>
                <w:webHidden/>
              </w:rPr>
            </w:r>
            <w:r w:rsidR="00CB2C05">
              <w:rPr>
                <w:noProof/>
                <w:webHidden/>
              </w:rPr>
              <w:fldChar w:fldCharType="separate"/>
            </w:r>
            <w:r w:rsidR="00CB2C05">
              <w:rPr>
                <w:noProof/>
                <w:webHidden/>
              </w:rPr>
              <w:t>5</w:t>
            </w:r>
            <w:r w:rsidR="00CB2C05">
              <w:rPr>
                <w:noProof/>
                <w:webHidden/>
              </w:rPr>
              <w:fldChar w:fldCharType="end"/>
            </w:r>
          </w:hyperlink>
        </w:p>
        <w:p w:rsidR="00CB2C05" w:rsidRDefault="00FA43DC" w14:paraId="2ADCEA31" w14:textId="02BB82B3">
          <w:pPr>
            <w:pStyle w:val="TOC3"/>
            <w:rPr>
              <w:rFonts w:eastAsiaTheme="minorEastAsia" w:cstheme="minorBidi"/>
              <w:noProof/>
              <w:sz w:val="22"/>
              <w:szCs w:val="22"/>
              <w:lang w:eastAsia="zh-TW"/>
            </w:rPr>
          </w:pPr>
          <w:hyperlink w:history="1" w:anchor="_Toc40905802">
            <w:r w:rsidRPr="00380CF5" w:rsidR="00CB2C05">
              <w:rPr>
                <w:rStyle w:val="Hyperlink"/>
                <w:noProof/>
              </w:rPr>
              <w:t>Q8. English proficiency</w:t>
            </w:r>
            <w:r w:rsidR="00CB2C05">
              <w:rPr>
                <w:noProof/>
                <w:webHidden/>
              </w:rPr>
              <w:tab/>
            </w:r>
            <w:r w:rsidR="00CB2C05">
              <w:rPr>
                <w:noProof/>
                <w:webHidden/>
              </w:rPr>
              <w:fldChar w:fldCharType="begin"/>
            </w:r>
            <w:r w:rsidR="00CB2C05">
              <w:rPr>
                <w:noProof/>
                <w:webHidden/>
              </w:rPr>
              <w:instrText xml:space="preserve"> PAGEREF _Toc40905802 \h </w:instrText>
            </w:r>
            <w:r w:rsidR="00CB2C05">
              <w:rPr>
                <w:noProof/>
                <w:webHidden/>
              </w:rPr>
            </w:r>
            <w:r w:rsidR="00CB2C05">
              <w:rPr>
                <w:noProof/>
                <w:webHidden/>
              </w:rPr>
              <w:fldChar w:fldCharType="separate"/>
            </w:r>
            <w:r w:rsidR="00CB2C05">
              <w:rPr>
                <w:noProof/>
                <w:webHidden/>
              </w:rPr>
              <w:t>6</w:t>
            </w:r>
            <w:r w:rsidR="00CB2C05">
              <w:rPr>
                <w:noProof/>
                <w:webHidden/>
              </w:rPr>
              <w:fldChar w:fldCharType="end"/>
            </w:r>
          </w:hyperlink>
        </w:p>
        <w:p w:rsidR="00CB2C05" w:rsidRDefault="00FA43DC" w14:paraId="7811155E" w14:textId="08BA6FD8">
          <w:pPr>
            <w:pStyle w:val="TOC3"/>
            <w:rPr>
              <w:rFonts w:eastAsiaTheme="minorEastAsia" w:cstheme="minorBidi"/>
              <w:noProof/>
              <w:sz w:val="22"/>
              <w:szCs w:val="22"/>
              <w:lang w:eastAsia="zh-TW"/>
            </w:rPr>
          </w:pPr>
          <w:hyperlink w:history="1" w:anchor="_Toc40905803">
            <w:r w:rsidRPr="00380CF5" w:rsidR="00CB2C05">
              <w:rPr>
                <w:rStyle w:val="Hyperlink"/>
                <w:noProof/>
              </w:rPr>
              <w:t>Q9.1. Multilingual family</w:t>
            </w:r>
            <w:r w:rsidR="00CB2C05">
              <w:rPr>
                <w:noProof/>
                <w:webHidden/>
              </w:rPr>
              <w:tab/>
            </w:r>
            <w:r w:rsidR="00CB2C05">
              <w:rPr>
                <w:noProof/>
                <w:webHidden/>
              </w:rPr>
              <w:fldChar w:fldCharType="begin"/>
            </w:r>
            <w:r w:rsidR="00CB2C05">
              <w:rPr>
                <w:noProof/>
                <w:webHidden/>
              </w:rPr>
              <w:instrText xml:space="preserve"> PAGEREF _Toc40905803 \h </w:instrText>
            </w:r>
            <w:r w:rsidR="00CB2C05">
              <w:rPr>
                <w:noProof/>
                <w:webHidden/>
              </w:rPr>
            </w:r>
            <w:r w:rsidR="00CB2C05">
              <w:rPr>
                <w:noProof/>
                <w:webHidden/>
              </w:rPr>
              <w:fldChar w:fldCharType="separate"/>
            </w:r>
            <w:r w:rsidR="00CB2C05">
              <w:rPr>
                <w:noProof/>
                <w:webHidden/>
              </w:rPr>
              <w:t>6</w:t>
            </w:r>
            <w:r w:rsidR="00CB2C05">
              <w:rPr>
                <w:noProof/>
                <w:webHidden/>
              </w:rPr>
              <w:fldChar w:fldCharType="end"/>
            </w:r>
          </w:hyperlink>
        </w:p>
        <w:p w:rsidR="00CB2C05" w:rsidRDefault="00FA43DC" w14:paraId="426DA07F" w14:textId="6FF6B5C5">
          <w:pPr>
            <w:pStyle w:val="TOC3"/>
            <w:rPr>
              <w:rFonts w:eastAsiaTheme="minorEastAsia" w:cstheme="minorBidi"/>
              <w:noProof/>
              <w:sz w:val="22"/>
              <w:szCs w:val="22"/>
              <w:lang w:eastAsia="zh-TW"/>
            </w:rPr>
          </w:pPr>
          <w:hyperlink w:history="1" w:anchor="_Toc40905804">
            <w:r w:rsidRPr="00380CF5" w:rsidR="00CB2C05">
              <w:rPr>
                <w:rStyle w:val="Hyperlink"/>
                <w:noProof/>
              </w:rPr>
              <w:t>Q9.2. Second language</w:t>
            </w:r>
            <w:r w:rsidR="00CB2C05">
              <w:rPr>
                <w:noProof/>
                <w:webHidden/>
              </w:rPr>
              <w:tab/>
            </w:r>
            <w:r w:rsidR="00CB2C05">
              <w:rPr>
                <w:noProof/>
                <w:webHidden/>
              </w:rPr>
              <w:fldChar w:fldCharType="begin"/>
            </w:r>
            <w:r w:rsidR="00CB2C05">
              <w:rPr>
                <w:noProof/>
                <w:webHidden/>
              </w:rPr>
              <w:instrText xml:space="preserve"> PAGEREF _Toc40905804 \h </w:instrText>
            </w:r>
            <w:r w:rsidR="00CB2C05">
              <w:rPr>
                <w:noProof/>
                <w:webHidden/>
              </w:rPr>
            </w:r>
            <w:r w:rsidR="00CB2C05">
              <w:rPr>
                <w:noProof/>
                <w:webHidden/>
              </w:rPr>
              <w:fldChar w:fldCharType="separate"/>
            </w:r>
            <w:r w:rsidR="00CB2C05">
              <w:rPr>
                <w:noProof/>
                <w:webHidden/>
              </w:rPr>
              <w:t>6</w:t>
            </w:r>
            <w:r w:rsidR="00CB2C05">
              <w:rPr>
                <w:noProof/>
                <w:webHidden/>
              </w:rPr>
              <w:fldChar w:fldCharType="end"/>
            </w:r>
          </w:hyperlink>
        </w:p>
        <w:p w:rsidR="00CB2C05" w:rsidRDefault="00FA43DC" w14:paraId="02B310F7" w14:textId="4519EA0A">
          <w:pPr>
            <w:pStyle w:val="TOC3"/>
            <w:rPr>
              <w:rFonts w:eastAsiaTheme="minorEastAsia" w:cstheme="minorBidi"/>
              <w:noProof/>
              <w:sz w:val="22"/>
              <w:szCs w:val="22"/>
              <w:lang w:eastAsia="zh-TW"/>
            </w:rPr>
          </w:pPr>
          <w:hyperlink w:history="1" w:anchor="_Toc40905805">
            <w:r w:rsidRPr="00380CF5" w:rsidR="00CB2C05">
              <w:rPr>
                <w:rStyle w:val="Hyperlink"/>
                <w:noProof/>
              </w:rPr>
              <w:t>Q10.1 Spanish speaking proficiency</w:t>
            </w:r>
            <w:r w:rsidR="00CB2C05">
              <w:rPr>
                <w:noProof/>
                <w:webHidden/>
              </w:rPr>
              <w:tab/>
            </w:r>
            <w:r w:rsidR="00CB2C05">
              <w:rPr>
                <w:noProof/>
                <w:webHidden/>
              </w:rPr>
              <w:fldChar w:fldCharType="begin"/>
            </w:r>
            <w:r w:rsidR="00CB2C05">
              <w:rPr>
                <w:noProof/>
                <w:webHidden/>
              </w:rPr>
              <w:instrText xml:space="preserve"> PAGEREF _Toc40905805 \h </w:instrText>
            </w:r>
            <w:r w:rsidR="00CB2C05">
              <w:rPr>
                <w:noProof/>
                <w:webHidden/>
              </w:rPr>
            </w:r>
            <w:r w:rsidR="00CB2C05">
              <w:rPr>
                <w:noProof/>
                <w:webHidden/>
              </w:rPr>
              <w:fldChar w:fldCharType="separate"/>
            </w:r>
            <w:r w:rsidR="00CB2C05">
              <w:rPr>
                <w:noProof/>
                <w:webHidden/>
              </w:rPr>
              <w:t>6</w:t>
            </w:r>
            <w:r w:rsidR="00CB2C05">
              <w:rPr>
                <w:noProof/>
                <w:webHidden/>
              </w:rPr>
              <w:fldChar w:fldCharType="end"/>
            </w:r>
          </w:hyperlink>
        </w:p>
        <w:p w:rsidR="00CB2C05" w:rsidRDefault="00FA43DC" w14:paraId="2A9E8BA1" w14:textId="296ADBD9">
          <w:pPr>
            <w:pStyle w:val="TOC3"/>
            <w:rPr>
              <w:rFonts w:eastAsiaTheme="minorEastAsia" w:cstheme="minorBidi"/>
              <w:noProof/>
              <w:sz w:val="22"/>
              <w:szCs w:val="22"/>
              <w:lang w:eastAsia="zh-TW"/>
            </w:rPr>
          </w:pPr>
          <w:hyperlink w:history="1" w:anchor="_Toc40905806">
            <w:r w:rsidRPr="00380CF5" w:rsidR="00CB2C05">
              <w:rPr>
                <w:rStyle w:val="Hyperlink"/>
                <w:noProof/>
              </w:rPr>
              <w:t>Q10.2 Spanish reading proficiency</w:t>
            </w:r>
            <w:r w:rsidR="00CB2C05">
              <w:rPr>
                <w:noProof/>
                <w:webHidden/>
              </w:rPr>
              <w:tab/>
            </w:r>
            <w:r w:rsidR="00CB2C05">
              <w:rPr>
                <w:noProof/>
                <w:webHidden/>
              </w:rPr>
              <w:fldChar w:fldCharType="begin"/>
            </w:r>
            <w:r w:rsidR="00CB2C05">
              <w:rPr>
                <w:noProof/>
                <w:webHidden/>
              </w:rPr>
              <w:instrText xml:space="preserve"> PAGEREF _Toc40905806 \h </w:instrText>
            </w:r>
            <w:r w:rsidR="00CB2C05">
              <w:rPr>
                <w:noProof/>
                <w:webHidden/>
              </w:rPr>
            </w:r>
            <w:r w:rsidR="00CB2C05">
              <w:rPr>
                <w:noProof/>
                <w:webHidden/>
              </w:rPr>
              <w:fldChar w:fldCharType="separate"/>
            </w:r>
            <w:r w:rsidR="00CB2C05">
              <w:rPr>
                <w:noProof/>
                <w:webHidden/>
              </w:rPr>
              <w:t>7</w:t>
            </w:r>
            <w:r w:rsidR="00CB2C05">
              <w:rPr>
                <w:noProof/>
                <w:webHidden/>
              </w:rPr>
              <w:fldChar w:fldCharType="end"/>
            </w:r>
          </w:hyperlink>
        </w:p>
        <w:p w:rsidR="00CB2C05" w:rsidRDefault="00FA43DC" w14:paraId="1F5F664D" w14:textId="645E69BA">
          <w:pPr>
            <w:pStyle w:val="TOC3"/>
            <w:rPr>
              <w:rFonts w:eastAsiaTheme="minorEastAsia" w:cstheme="minorBidi"/>
              <w:noProof/>
              <w:sz w:val="22"/>
              <w:szCs w:val="22"/>
              <w:lang w:eastAsia="zh-TW"/>
            </w:rPr>
          </w:pPr>
          <w:hyperlink w:history="1" w:anchor="_Toc40905807">
            <w:r w:rsidRPr="00380CF5" w:rsidR="00CB2C05">
              <w:rPr>
                <w:rStyle w:val="Hyperlink"/>
                <w:noProof/>
              </w:rPr>
              <w:t>Q10.3 Spanish/English preference</w:t>
            </w:r>
            <w:r w:rsidR="00CB2C05">
              <w:rPr>
                <w:noProof/>
                <w:webHidden/>
              </w:rPr>
              <w:tab/>
            </w:r>
            <w:r w:rsidR="00CB2C05">
              <w:rPr>
                <w:noProof/>
                <w:webHidden/>
              </w:rPr>
              <w:fldChar w:fldCharType="begin"/>
            </w:r>
            <w:r w:rsidR="00CB2C05">
              <w:rPr>
                <w:noProof/>
                <w:webHidden/>
              </w:rPr>
              <w:instrText xml:space="preserve"> PAGEREF _Toc40905807 \h </w:instrText>
            </w:r>
            <w:r w:rsidR="00CB2C05">
              <w:rPr>
                <w:noProof/>
                <w:webHidden/>
              </w:rPr>
            </w:r>
            <w:r w:rsidR="00CB2C05">
              <w:rPr>
                <w:noProof/>
                <w:webHidden/>
              </w:rPr>
              <w:fldChar w:fldCharType="separate"/>
            </w:r>
            <w:r w:rsidR="00CB2C05">
              <w:rPr>
                <w:noProof/>
                <w:webHidden/>
              </w:rPr>
              <w:t>7</w:t>
            </w:r>
            <w:r w:rsidR="00CB2C05">
              <w:rPr>
                <w:noProof/>
                <w:webHidden/>
              </w:rPr>
              <w:fldChar w:fldCharType="end"/>
            </w:r>
          </w:hyperlink>
        </w:p>
        <w:p w:rsidR="00CB2C05" w:rsidRDefault="00FA43DC" w14:paraId="29E4550A" w14:textId="2769DE1A">
          <w:pPr>
            <w:pStyle w:val="TOC2"/>
            <w:tabs>
              <w:tab w:val="right" w:leader="dot" w:pos="10790"/>
            </w:tabs>
            <w:rPr>
              <w:rFonts w:eastAsiaTheme="minorEastAsia" w:cstheme="minorBidi"/>
              <w:b w:val="0"/>
              <w:bCs w:val="0"/>
              <w:noProof/>
              <w:lang w:eastAsia="zh-TW"/>
            </w:rPr>
          </w:pPr>
          <w:hyperlink w:history="1" w:anchor="_Toc40905808">
            <w:r w:rsidRPr="00380CF5" w:rsidR="00CB2C05">
              <w:rPr>
                <w:rStyle w:val="Hyperlink"/>
                <w:noProof/>
              </w:rPr>
              <w:t>Module 3: Household roster screening</w:t>
            </w:r>
            <w:r w:rsidR="00CB2C05">
              <w:rPr>
                <w:noProof/>
                <w:webHidden/>
              </w:rPr>
              <w:tab/>
            </w:r>
            <w:r w:rsidR="00CB2C05">
              <w:rPr>
                <w:noProof/>
                <w:webHidden/>
              </w:rPr>
              <w:fldChar w:fldCharType="begin"/>
            </w:r>
            <w:r w:rsidR="00CB2C05">
              <w:rPr>
                <w:noProof/>
                <w:webHidden/>
              </w:rPr>
              <w:instrText xml:space="preserve"> PAGEREF _Toc40905808 \h </w:instrText>
            </w:r>
            <w:r w:rsidR="00CB2C05">
              <w:rPr>
                <w:noProof/>
                <w:webHidden/>
              </w:rPr>
            </w:r>
            <w:r w:rsidR="00CB2C05">
              <w:rPr>
                <w:noProof/>
                <w:webHidden/>
              </w:rPr>
              <w:fldChar w:fldCharType="separate"/>
            </w:r>
            <w:r w:rsidR="00CB2C05">
              <w:rPr>
                <w:noProof/>
                <w:webHidden/>
              </w:rPr>
              <w:t>8</w:t>
            </w:r>
            <w:r w:rsidR="00CB2C05">
              <w:rPr>
                <w:noProof/>
                <w:webHidden/>
              </w:rPr>
              <w:fldChar w:fldCharType="end"/>
            </w:r>
          </w:hyperlink>
        </w:p>
        <w:p w:rsidR="00CB2C05" w:rsidRDefault="00FA43DC" w14:paraId="379F3BE5" w14:textId="0B3FE768">
          <w:pPr>
            <w:pStyle w:val="TOC3"/>
            <w:rPr>
              <w:rFonts w:eastAsiaTheme="minorEastAsia" w:cstheme="minorBidi"/>
              <w:noProof/>
              <w:sz w:val="22"/>
              <w:szCs w:val="22"/>
              <w:lang w:eastAsia="zh-TW"/>
            </w:rPr>
          </w:pPr>
          <w:hyperlink w:history="1" w:anchor="_Toc40905809">
            <w:r w:rsidRPr="00380CF5" w:rsidR="00CB2C05">
              <w:rPr>
                <w:rStyle w:val="Hyperlink"/>
                <w:noProof/>
              </w:rPr>
              <w:t>Q11. Marital Status</w:t>
            </w:r>
            <w:r w:rsidR="00CB2C05">
              <w:rPr>
                <w:noProof/>
                <w:webHidden/>
              </w:rPr>
              <w:tab/>
            </w:r>
            <w:r w:rsidR="00CB2C05">
              <w:rPr>
                <w:noProof/>
                <w:webHidden/>
              </w:rPr>
              <w:fldChar w:fldCharType="begin"/>
            </w:r>
            <w:r w:rsidR="00CB2C05">
              <w:rPr>
                <w:noProof/>
                <w:webHidden/>
              </w:rPr>
              <w:instrText xml:space="preserve"> PAGEREF _Toc40905809 \h </w:instrText>
            </w:r>
            <w:r w:rsidR="00CB2C05">
              <w:rPr>
                <w:noProof/>
                <w:webHidden/>
              </w:rPr>
            </w:r>
            <w:r w:rsidR="00CB2C05">
              <w:rPr>
                <w:noProof/>
                <w:webHidden/>
              </w:rPr>
              <w:fldChar w:fldCharType="separate"/>
            </w:r>
            <w:r w:rsidR="00CB2C05">
              <w:rPr>
                <w:noProof/>
                <w:webHidden/>
              </w:rPr>
              <w:t>8</w:t>
            </w:r>
            <w:r w:rsidR="00CB2C05">
              <w:rPr>
                <w:noProof/>
                <w:webHidden/>
              </w:rPr>
              <w:fldChar w:fldCharType="end"/>
            </w:r>
          </w:hyperlink>
        </w:p>
        <w:p w:rsidR="00CB2C05" w:rsidRDefault="00FA43DC" w14:paraId="72C9A32B" w14:textId="34CE11E9">
          <w:pPr>
            <w:pStyle w:val="TOC3"/>
            <w:rPr>
              <w:rFonts w:eastAsiaTheme="minorEastAsia" w:cstheme="minorBidi"/>
              <w:noProof/>
              <w:sz w:val="22"/>
              <w:szCs w:val="22"/>
              <w:lang w:eastAsia="zh-TW"/>
            </w:rPr>
          </w:pPr>
          <w:hyperlink w:history="1" w:anchor="_Toc40905810">
            <w:r w:rsidRPr="00380CF5" w:rsidR="00CB2C05">
              <w:rPr>
                <w:rStyle w:val="Hyperlink"/>
                <w:noProof/>
              </w:rPr>
              <w:t>Q12. Cohabitation Status I</w:t>
            </w:r>
            <w:r w:rsidR="00CB2C05">
              <w:rPr>
                <w:noProof/>
                <w:webHidden/>
              </w:rPr>
              <w:tab/>
            </w:r>
            <w:r w:rsidR="00CB2C05">
              <w:rPr>
                <w:noProof/>
                <w:webHidden/>
              </w:rPr>
              <w:fldChar w:fldCharType="begin"/>
            </w:r>
            <w:r w:rsidR="00CB2C05">
              <w:rPr>
                <w:noProof/>
                <w:webHidden/>
              </w:rPr>
              <w:instrText xml:space="preserve"> PAGEREF _Toc40905810 \h </w:instrText>
            </w:r>
            <w:r w:rsidR="00CB2C05">
              <w:rPr>
                <w:noProof/>
                <w:webHidden/>
              </w:rPr>
            </w:r>
            <w:r w:rsidR="00CB2C05">
              <w:rPr>
                <w:noProof/>
                <w:webHidden/>
              </w:rPr>
              <w:fldChar w:fldCharType="separate"/>
            </w:r>
            <w:r w:rsidR="00CB2C05">
              <w:rPr>
                <w:noProof/>
                <w:webHidden/>
              </w:rPr>
              <w:t>8</w:t>
            </w:r>
            <w:r w:rsidR="00CB2C05">
              <w:rPr>
                <w:noProof/>
                <w:webHidden/>
              </w:rPr>
              <w:fldChar w:fldCharType="end"/>
            </w:r>
          </w:hyperlink>
        </w:p>
        <w:p w:rsidR="00CB2C05" w:rsidRDefault="00FA43DC" w14:paraId="3C85A6CD" w14:textId="4EF5DB33">
          <w:pPr>
            <w:pStyle w:val="TOC3"/>
            <w:rPr>
              <w:rFonts w:eastAsiaTheme="minorEastAsia" w:cstheme="minorBidi"/>
              <w:noProof/>
              <w:sz w:val="22"/>
              <w:szCs w:val="22"/>
              <w:lang w:eastAsia="zh-TW"/>
            </w:rPr>
          </w:pPr>
          <w:hyperlink w:history="1" w:anchor="_Toc40905811">
            <w:r w:rsidRPr="00380CF5" w:rsidR="00CB2C05">
              <w:rPr>
                <w:rStyle w:val="Hyperlink"/>
                <w:noProof/>
              </w:rPr>
              <w:t>Q13. Cohabitation Status II</w:t>
            </w:r>
            <w:r w:rsidR="00CB2C05">
              <w:rPr>
                <w:noProof/>
                <w:webHidden/>
              </w:rPr>
              <w:tab/>
            </w:r>
            <w:r w:rsidR="00CB2C05">
              <w:rPr>
                <w:noProof/>
                <w:webHidden/>
              </w:rPr>
              <w:fldChar w:fldCharType="begin"/>
            </w:r>
            <w:r w:rsidR="00CB2C05">
              <w:rPr>
                <w:noProof/>
                <w:webHidden/>
              </w:rPr>
              <w:instrText xml:space="preserve"> PAGEREF _Toc40905811 \h </w:instrText>
            </w:r>
            <w:r w:rsidR="00CB2C05">
              <w:rPr>
                <w:noProof/>
                <w:webHidden/>
              </w:rPr>
            </w:r>
            <w:r w:rsidR="00CB2C05">
              <w:rPr>
                <w:noProof/>
                <w:webHidden/>
              </w:rPr>
              <w:fldChar w:fldCharType="separate"/>
            </w:r>
            <w:r w:rsidR="00CB2C05">
              <w:rPr>
                <w:noProof/>
                <w:webHidden/>
              </w:rPr>
              <w:t>8</w:t>
            </w:r>
            <w:r w:rsidR="00CB2C05">
              <w:rPr>
                <w:noProof/>
                <w:webHidden/>
              </w:rPr>
              <w:fldChar w:fldCharType="end"/>
            </w:r>
          </w:hyperlink>
        </w:p>
        <w:p w:rsidR="00CB2C05" w:rsidRDefault="00FA43DC" w14:paraId="6E5CDBD0" w14:textId="3BC6F67F">
          <w:pPr>
            <w:pStyle w:val="TOC3"/>
            <w:rPr>
              <w:rFonts w:eastAsiaTheme="minorEastAsia" w:cstheme="minorBidi"/>
              <w:noProof/>
              <w:sz w:val="22"/>
              <w:szCs w:val="22"/>
              <w:lang w:eastAsia="zh-TW"/>
            </w:rPr>
          </w:pPr>
          <w:hyperlink w:history="1" w:anchor="_Toc40905812">
            <w:r w:rsidRPr="00380CF5" w:rsidR="00CB2C05">
              <w:rPr>
                <w:rStyle w:val="Hyperlink"/>
                <w:noProof/>
              </w:rPr>
              <w:t>Q14. Number of adults</w:t>
            </w:r>
            <w:r w:rsidR="00CB2C05">
              <w:rPr>
                <w:noProof/>
                <w:webHidden/>
              </w:rPr>
              <w:tab/>
            </w:r>
            <w:r w:rsidR="00CB2C05">
              <w:rPr>
                <w:noProof/>
                <w:webHidden/>
              </w:rPr>
              <w:fldChar w:fldCharType="begin"/>
            </w:r>
            <w:r w:rsidR="00CB2C05">
              <w:rPr>
                <w:noProof/>
                <w:webHidden/>
              </w:rPr>
              <w:instrText xml:space="preserve"> PAGEREF _Toc40905812 \h </w:instrText>
            </w:r>
            <w:r w:rsidR="00CB2C05">
              <w:rPr>
                <w:noProof/>
                <w:webHidden/>
              </w:rPr>
            </w:r>
            <w:r w:rsidR="00CB2C05">
              <w:rPr>
                <w:noProof/>
                <w:webHidden/>
              </w:rPr>
              <w:fldChar w:fldCharType="separate"/>
            </w:r>
            <w:r w:rsidR="00CB2C05">
              <w:rPr>
                <w:noProof/>
                <w:webHidden/>
              </w:rPr>
              <w:t>9</w:t>
            </w:r>
            <w:r w:rsidR="00CB2C05">
              <w:rPr>
                <w:noProof/>
                <w:webHidden/>
              </w:rPr>
              <w:fldChar w:fldCharType="end"/>
            </w:r>
          </w:hyperlink>
        </w:p>
        <w:p w:rsidR="00CB2C05" w:rsidRDefault="00FA43DC" w14:paraId="7B69B67E" w14:textId="5A3C3B7A">
          <w:pPr>
            <w:pStyle w:val="TOC3"/>
            <w:rPr>
              <w:rFonts w:eastAsiaTheme="minorEastAsia" w:cstheme="minorBidi"/>
              <w:noProof/>
              <w:sz w:val="22"/>
              <w:szCs w:val="22"/>
              <w:lang w:eastAsia="zh-TW"/>
            </w:rPr>
          </w:pPr>
          <w:hyperlink w:history="1" w:anchor="_Toc40905813">
            <w:r w:rsidRPr="00380CF5" w:rsidR="00CB2C05">
              <w:rPr>
                <w:rStyle w:val="Hyperlink"/>
                <w:noProof/>
              </w:rPr>
              <w:t>Q15. Number of children in household</w:t>
            </w:r>
            <w:r w:rsidR="00CB2C05">
              <w:rPr>
                <w:noProof/>
                <w:webHidden/>
              </w:rPr>
              <w:tab/>
            </w:r>
            <w:r w:rsidR="00CB2C05">
              <w:rPr>
                <w:noProof/>
                <w:webHidden/>
              </w:rPr>
              <w:fldChar w:fldCharType="begin"/>
            </w:r>
            <w:r w:rsidR="00CB2C05">
              <w:rPr>
                <w:noProof/>
                <w:webHidden/>
              </w:rPr>
              <w:instrText xml:space="preserve"> PAGEREF _Toc40905813 \h </w:instrText>
            </w:r>
            <w:r w:rsidR="00CB2C05">
              <w:rPr>
                <w:noProof/>
                <w:webHidden/>
              </w:rPr>
            </w:r>
            <w:r w:rsidR="00CB2C05">
              <w:rPr>
                <w:noProof/>
                <w:webHidden/>
              </w:rPr>
              <w:fldChar w:fldCharType="separate"/>
            </w:r>
            <w:r w:rsidR="00CB2C05">
              <w:rPr>
                <w:noProof/>
                <w:webHidden/>
              </w:rPr>
              <w:t>9</w:t>
            </w:r>
            <w:r w:rsidR="00CB2C05">
              <w:rPr>
                <w:noProof/>
                <w:webHidden/>
              </w:rPr>
              <w:fldChar w:fldCharType="end"/>
            </w:r>
          </w:hyperlink>
        </w:p>
        <w:p w:rsidR="00CB2C05" w:rsidRDefault="00FA43DC" w14:paraId="218AEA66" w14:textId="31EE74A4">
          <w:pPr>
            <w:pStyle w:val="TOC3"/>
            <w:rPr>
              <w:rFonts w:eastAsiaTheme="minorEastAsia" w:cstheme="minorBidi"/>
              <w:noProof/>
              <w:sz w:val="22"/>
              <w:szCs w:val="22"/>
              <w:lang w:eastAsia="zh-TW"/>
            </w:rPr>
          </w:pPr>
          <w:hyperlink w:history="1" w:anchor="_Toc40905814">
            <w:r w:rsidRPr="00380CF5" w:rsidR="00CB2C05">
              <w:rPr>
                <w:rStyle w:val="Hyperlink"/>
                <w:noProof/>
              </w:rPr>
              <w:t>Q16. Cohabitants’ relation</w:t>
            </w:r>
            <w:r w:rsidR="00CB2C05">
              <w:rPr>
                <w:noProof/>
                <w:webHidden/>
              </w:rPr>
              <w:tab/>
            </w:r>
            <w:r w:rsidR="00CB2C05">
              <w:rPr>
                <w:noProof/>
                <w:webHidden/>
              </w:rPr>
              <w:fldChar w:fldCharType="begin"/>
            </w:r>
            <w:r w:rsidR="00CB2C05">
              <w:rPr>
                <w:noProof/>
                <w:webHidden/>
              </w:rPr>
              <w:instrText xml:space="preserve"> PAGEREF _Toc40905814 \h </w:instrText>
            </w:r>
            <w:r w:rsidR="00CB2C05">
              <w:rPr>
                <w:noProof/>
                <w:webHidden/>
              </w:rPr>
            </w:r>
            <w:r w:rsidR="00CB2C05">
              <w:rPr>
                <w:noProof/>
                <w:webHidden/>
              </w:rPr>
              <w:fldChar w:fldCharType="separate"/>
            </w:r>
            <w:r w:rsidR="00CB2C05">
              <w:rPr>
                <w:noProof/>
                <w:webHidden/>
              </w:rPr>
              <w:t>9</w:t>
            </w:r>
            <w:r w:rsidR="00CB2C05">
              <w:rPr>
                <w:noProof/>
                <w:webHidden/>
              </w:rPr>
              <w:fldChar w:fldCharType="end"/>
            </w:r>
          </w:hyperlink>
        </w:p>
        <w:p w:rsidR="00CB2C05" w:rsidRDefault="00FA43DC" w14:paraId="694F10D0" w14:textId="5836B693">
          <w:pPr>
            <w:pStyle w:val="TOC3"/>
            <w:rPr>
              <w:rFonts w:eastAsiaTheme="minorEastAsia" w:cstheme="minorBidi"/>
              <w:noProof/>
              <w:sz w:val="22"/>
              <w:szCs w:val="22"/>
              <w:lang w:eastAsia="zh-TW"/>
            </w:rPr>
          </w:pPr>
          <w:hyperlink w:history="1" w:anchor="_Toc40905815">
            <w:r w:rsidRPr="00380CF5" w:rsidR="00CB2C05">
              <w:rPr>
                <w:rStyle w:val="Hyperlink"/>
                <w:noProof/>
              </w:rPr>
              <w:t>Q17. Extended family</w:t>
            </w:r>
            <w:r w:rsidR="00CB2C05">
              <w:rPr>
                <w:noProof/>
                <w:webHidden/>
              </w:rPr>
              <w:tab/>
            </w:r>
            <w:r w:rsidR="00CB2C05">
              <w:rPr>
                <w:noProof/>
                <w:webHidden/>
              </w:rPr>
              <w:fldChar w:fldCharType="begin"/>
            </w:r>
            <w:r w:rsidR="00CB2C05">
              <w:rPr>
                <w:noProof/>
                <w:webHidden/>
              </w:rPr>
              <w:instrText xml:space="preserve"> PAGEREF _Toc40905815 \h </w:instrText>
            </w:r>
            <w:r w:rsidR="00CB2C05">
              <w:rPr>
                <w:noProof/>
                <w:webHidden/>
              </w:rPr>
            </w:r>
            <w:r w:rsidR="00CB2C05">
              <w:rPr>
                <w:noProof/>
                <w:webHidden/>
              </w:rPr>
              <w:fldChar w:fldCharType="separate"/>
            </w:r>
            <w:r w:rsidR="00CB2C05">
              <w:rPr>
                <w:noProof/>
                <w:webHidden/>
              </w:rPr>
              <w:t>9</w:t>
            </w:r>
            <w:r w:rsidR="00CB2C05">
              <w:rPr>
                <w:noProof/>
                <w:webHidden/>
              </w:rPr>
              <w:fldChar w:fldCharType="end"/>
            </w:r>
          </w:hyperlink>
        </w:p>
        <w:p w:rsidR="00CB2C05" w:rsidRDefault="00FA43DC" w14:paraId="1944D986" w14:textId="69508363">
          <w:pPr>
            <w:pStyle w:val="TOC3"/>
            <w:rPr>
              <w:rFonts w:eastAsiaTheme="minorEastAsia" w:cstheme="minorBidi"/>
              <w:noProof/>
              <w:sz w:val="22"/>
              <w:szCs w:val="22"/>
              <w:lang w:eastAsia="zh-TW"/>
            </w:rPr>
          </w:pPr>
          <w:hyperlink w:history="1" w:anchor="_Toc40905816">
            <w:r w:rsidRPr="00380CF5" w:rsidR="00CB2C05">
              <w:rPr>
                <w:rStyle w:val="Hyperlink"/>
                <w:noProof/>
              </w:rPr>
              <w:t>Q18. Children’s relationship</w:t>
            </w:r>
            <w:r w:rsidR="00CB2C05">
              <w:rPr>
                <w:noProof/>
                <w:webHidden/>
              </w:rPr>
              <w:tab/>
            </w:r>
            <w:r w:rsidR="00CB2C05">
              <w:rPr>
                <w:noProof/>
                <w:webHidden/>
              </w:rPr>
              <w:fldChar w:fldCharType="begin"/>
            </w:r>
            <w:r w:rsidR="00CB2C05">
              <w:rPr>
                <w:noProof/>
                <w:webHidden/>
              </w:rPr>
              <w:instrText xml:space="preserve"> PAGEREF _Toc40905816 \h </w:instrText>
            </w:r>
            <w:r w:rsidR="00CB2C05">
              <w:rPr>
                <w:noProof/>
                <w:webHidden/>
              </w:rPr>
            </w:r>
            <w:r w:rsidR="00CB2C05">
              <w:rPr>
                <w:noProof/>
                <w:webHidden/>
              </w:rPr>
              <w:fldChar w:fldCharType="separate"/>
            </w:r>
            <w:r w:rsidR="00CB2C05">
              <w:rPr>
                <w:noProof/>
                <w:webHidden/>
              </w:rPr>
              <w:t>10</w:t>
            </w:r>
            <w:r w:rsidR="00CB2C05">
              <w:rPr>
                <w:noProof/>
                <w:webHidden/>
              </w:rPr>
              <w:fldChar w:fldCharType="end"/>
            </w:r>
          </w:hyperlink>
        </w:p>
        <w:p w:rsidR="00CB2C05" w:rsidRDefault="00FA43DC" w14:paraId="0159BAFB" w14:textId="521E7604">
          <w:pPr>
            <w:pStyle w:val="TOC3"/>
            <w:rPr>
              <w:rFonts w:eastAsiaTheme="minorEastAsia" w:cstheme="minorBidi"/>
              <w:noProof/>
              <w:sz w:val="22"/>
              <w:szCs w:val="22"/>
              <w:lang w:eastAsia="zh-TW"/>
            </w:rPr>
          </w:pPr>
          <w:hyperlink w:history="1" w:anchor="_Toc40905817">
            <w:r w:rsidRPr="00380CF5" w:rsidR="00CB2C05">
              <w:rPr>
                <w:rStyle w:val="Hyperlink"/>
                <w:noProof/>
              </w:rPr>
              <w:t>Q19. Children in custody</w:t>
            </w:r>
            <w:r w:rsidR="00CB2C05">
              <w:rPr>
                <w:noProof/>
                <w:webHidden/>
              </w:rPr>
              <w:tab/>
            </w:r>
            <w:r w:rsidR="00CB2C05">
              <w:rPr>
                <w:noProof/>
                <w:webHidden/>
              </w:rPr>
              <w:fldChar w:fldCharType="begin"/>
            </w:r>
            <w:r w:rsidR="00CB2C05">
              <w:rPr>
                <w:noProof/>
                <w:webHidden/>
              </w:rPr>
              <w:instrText xml:space="preserve"> PAGEREF _Toc40905817 \h </w:instrText>
            </w:r>
            <w:r w:rsidR="00CB2C05">
              <w:rPr>
                <w:noProof/>
                <w:webHidden/>
              </w:rPr>
            </w:r>
            <w:r w:rsidR="00CB2C05">
              <w:rPr>
                <w:noProof/>
                <w:webHidden/>
              </w:rPr>
              <w:fldChar w:fldCharType="separate"/>
            </w:r>
            <w:r w:rsidR="00CB2C05">
              <w:rPr>
                <w:noProof/>
                <w:webHidden/>
              </w:rPr>
              <w:t>10</w:t>
            </w:r>
            <w:r w:rsidR="00CB2C05">
              <w:rPr>
                <w:noProof/>
                <w:webHidden/>
              </w:rPr>
              <w:fldChar w:fldCharType="end"/>
            </w:r>
          </w:hyperlink>
        </w:p>
        <w:p w:rsidR="00CB2C05" w:rsidRDefault="00FA43DC" w14:paraId="6A66E5BB" w14:textId="64F2787E">
          <w:pPr>
            <w:pStyle w:val="TOC3"/>
            <w:rPr>
              <w:rFonts w:eastAsiaTheme="minorEastAsia" w:cstheme="minorBidi"/>
              <w:noProof/>
              <w:sz w:val="22"/>
              <w:szCs w:val="22"/>
              <w:lang w:eastAsia="zh-TW"/>
            </w:rPr>
          </w:pPr>
          <w:hyperlink w:history="1" w:anchor="_Toc40905818">
            <w:r w:rsidRPr="00380CF5" w:rsidR="00CB2C05">
              <w:rPr>
                <w:rStyle w:val="Hyperlink"/>
                <w:noProof/>
              </w:rPr>
              <w:t>Q20. Children living away at college</w:t>
            </w:r>
            <w:r w:rsidR="00CB2C05">
              <w:rPr>
                <w:noProof/>
                <w:webHidden/>
              </w:rPr>
              <w:tab/>
            </w:r>
            <w:r w:rsidR="00CB2C05">
              <w:rPr>
                <w:noProof/>
                <w:webHidden/>
              </w:rPr>
              <w:fldChar w:fldCharType="begin"/>
            </w:r>
            <w:r w:rsidR="00CB2C05">
              <w:rPr>
                <w:noProof/>
                <w:webHidden/>
              </w:rPr>
              <w:instrText xml:space="preserve"> PAGEREF _Toc40905818 \h </w:instrText>
            </w:r>
            <w:r w:rsidR="00CB2C05">
              <w:rPr>
                <w:noProof/>
                <w:webHidden/>
              </w:rPr>
            </w:r>
            <w:r w:rsidR="00CB2C05">
              <w:rPr>
                <w:noProof/>
                <w:webHidden/>
              </w:rPr>
              <w:fldChar w:fldCharType="separate"/>
            </w:r>
            <w:r w:rsidR="00CB2C05">
              <w:rPr>
                <w:noProof/>
                <w:webHidden/>
              </w:rPr>
              <w:t>10</w:t>
            </w:r>
            <w:r w:rsidR="00CB2C05">
              <w:rPr>
                <w:noProof/>
                <w:webHidden/>
              </w:rPr>
              <w:fldChar w:fldCharType="end"/>
            </w:r>
          </w:hyperlink>
        </w:p>
        <w:p w:rsidR="00CB2C05" w:rsidRDefault="00FA43DC" w14:paraId="088819C5" w14:textId="3A332143">
          <w:pPr>
            <w:pStyle w:val="TOC3"/>
            <w:rPr>
              <w:rFonts w:eastAsiaTheme="minorEastAsia" w:cstheme="minorBidi"/>
              <w:noProof/>
              <w:sz w:val="22"/>
              <w:szCs w:val="22"/>
              <w:lang w:eastAsia="zh-TW"/>
            </w:rPr>
          </w:pPr>
          <w:hyperlink w:history="1" w:anchor="_Toc40905819">
            <w:r w:rsidRPr="00380CF5" w:rsidR="00CB2C05">
              <w:rPr>
                <w:rStyle w:val="Hyperlink"/>
                <w:noProof/>
              </w:rPr>
              <w:t>Q21. Children being homeschooled</w:t>
            </w:r>
            <w:r w:rsidR="00CB2C05">
              <w:rPr>
                <w:noProof/>
                <w:webHidden/>
              </w:rPr>
              <w:tab/>
            </w:r>
            <w:r w:rsidR="00CB2C05">
              <w:rPr>
                <w:noProof/>
                <w:webHidden/>
              </w:rPr>
              <w:fldChar w:fldCharType="begin"/>
            </w:r>
            <w:r w:rsidR="00CB2C05">
              <w:rPr>
                <w:noProof/>
                <w:webHidden/>
              </w:rPr>
              <w:instrText xml:space="preserve"> PAGEREF _Toc40905819 \h </w:instrText>
            </w:r>
            <w:r w:rsidR="00CB2C05">
              <w:rPr>
                <w:noProof/>
                <w:webHidden/>
              </w:rPr>
            </w:r>
            <w:r w:rsidR="00CB2C05">
              <w:rPr>
                <w:noProof/>
                <w:webHidden/>
              </w:rPr>
              <w:fldChar w:fldCharType="separate"/>
            </w:r>
            <w:r w:rsidR="00CB2C05">
              <w:rPr>
                <w:noProof/>
                <w:webHidden/>
              </w:rPr>
              <w:t>10</w:t>
            </w:r>
            <w:r w:rsidR="00CB2C05">
              <w:rPr>
                <w:noProof/>
                <w:webHidden/>
              </w:rPr>
              <w:fldChar w:fldCharType="end"/>
            </w:r>
          </w:hyperlink>
        </w:p>
        <w:p w:rsidR="00CB2C05" w:rsidRDefault="00FA43DC" w14:paraId="6851498B" w14:textId="5F58E016">
          <w:pPr>
            <w:pStyle w:val="TOC3"/>
            <w:rPr>
              <w:rFonts w:eastAsiaTheme="minorEastAsia" w:cstheme="minorBidi"/>
              <w:noProof/>
              <w:sz w:val="22"/>
              <w:szCs w:val="22"/>
              <w:lang w:eastAsia="zh-TW"/>
            </w:rPr>
          </w:pPr>
          <w:hyperlink w:history="1" w:anchor="_Toc40905820">
            <w:r w:rsidRPr="00380CF5" w:rsidR="00CB2C05">
              <w:rPr>
                <w:rStyle w:val="Hyperlink"/>
                <w:noProof/>
              </w:rPr>
              <w:t>Q22. Children’s schooling</w:t>
            </w:r>
            <w:r w:rsidR="00CB2C05">
              <w:rPr>
                <w:noProof/>
                <w:webHidden/>
              </w:rPr>
              <w:tab/>
            </w:r>
            <w:r w:rsidR="00CB2C05">
              <w:rPr>
                <w:noProof/>
                <w:webHidden/>
              </w:rPr>
              <w:fldChar w:fldCharType="begin"/>
            </w:r>
            <w:r w:rsidR="00CB2C05">
              <w:rPr>
                <w:noProof/>
                <w:webHidden/>
              </w:rPr>
              <w:instrText xml:space="preserve"> PAGEREF _Toc40905820 \h </w:instrText>
            </w:r>
            <w:r w:rsidR="00CB2C05">
              <w:rPr>
                <w:noProof/>
                <w:webHidden/>
              </w:rPr>
            </w:r>
            <w:r w:rsidR="00CB2C05">
              <w:rPr>
                <w:noProof/>
                <w:webHidden/>
              </w:rPr>
              <w:fldChar w:fldCharType="separate"/>
            </w:r>
            <w:r w:rsidR="00CB2C05">
              <w:rPr>
                <w:noProof/>
                <w:webHidden/>
              </w:rPr>
              <w:t>10</w:t>
            </w:r>
            <w:r w:rsidR="00CB2C05">
              <w:rPr>
                <w:noProof/>
                <w:webHidden/>
              </w:rPr>
              <w:fldChar w:fldCharType="end"/>
            </w:r>
          </w:hyperlink>
        </w:p>
        <w:p w:rsidR="00CB2C05" w:rsidRDefault="00FA43DC" w14:paraId="117F556E" w14:textId="30263860">
          <w:pPr>
            <w:pStyle w:val="TOC3"/>
            <w:rPr>
              <w:rFonts w:eastAsiaTheme="minorEastAsia" w:cstheme="minorBidi"/>
              <w:noProof/>
              <w:sz w:val="22"/>
              <w:szCs w:val="22"/>
              <w:lang w:eastAsia="zh-TW"/>
            </w:rPr>
          </w:pPr>
          <w:hyperlink w:history="1" w:anchor="_Toc40905821">
            <w:r w:rsidRPr="00380CF5" w:rsidR="00CB2C05">
              <w:rPr>
                <w:rStyle w:val="Hyperlink"/>
                <w:noProof/>
              </w:rPr>
              <w:t>Q23. Number of young children in household</w:t>
            </w:r>
            <w:r w:rsidR="00CB2C05">
              <w:rPr>
                <w:noProof/>
                <w:webHidden/>
              </w:rPr>
              <w:tab/>
            </w:r>
            <w:r w:rsidR="00CB2C05">
              <w:rPr>
                <w:noProof/>
                <w:webHidden/>
              </w:rPr>
              <w:fldChar w:fldCharType="begin"/>
            </w:r>
            <w:r w:rsidR="00CB2C05">
              <w:rPr>
                <w:noProof/>
                <w:webHidden/>
              </w:rPr>
              <w:instrText xml:space="preserve"> PAGEREF _Toc40905821 \h </w:instrText>
            </w:r>
            <w:r w:rsidR="00CB2C05">
              <w:rPr>
                <w:noProof/>
                <w:webHidden/>
              </w:rPr>
            </w:r>
            <w:r w:rsidR="00CB2C05">
              <w:rPr>
                <w:noProof/>
                <w:webHidden/>
              </w:rPr>
              <w:fldChar w:fldCharType="separate"/>
            </w:r>
            <w:r w:rsidR="00CB2C05">
              <w:rPr>
                <w:noProof/>
                <w:webHidden/>
              </w:rPr>
              <w:t>11</w:t>
            </w:r>
            <w:r w:rsidR="00CB2C05">
              <w:rPr>
                <w:noProof/>
                <w:webHidden/>
              </w:rPr>
              <w:fldChar w:fldCharType="end"/>
            </w:r>
          </w:hyperlink>
        </w:p>
        <w:p w:rsidR="00CB2C05" w:rsidRDefault="00FA43DC" w14:paraId="5CFD2112" w14:textId="4397EF69">
          <w:pPr>
            <w:pStyle w:val="TOC3"/>
            <w:rPr>
              <w:rFonts w:eastAsiaTheme="minorEastAsia" w:cstheme="minorBidi"/>
              <w:noProof/>
              <w:sz w:val="22"/>
              <w:szCs w:val="22"/>
              <w:lang w:eastAsia="zh-TW"/>
            </w:rPr>
          </w:pPr>
          <w:hyperlink w:history="1" w:anchor="_Toc40905822">
            <w:r w:rsidRPr="00380CF5" w:rsidR="00CB2C05">
              <w:rPr>
                <w:rStyle w:val="Hyperlink"/>
                <w:noProof/>
              </w:rPr>
              <w:t>Q24. Parent/guardian of children age 3-5</w:t>
            </w:r>
            <w:r w:rsidR="00CB2C05">
              <w:rPr>
                <w:noProof/>
                <w:webHidden/>
              </w:rPr>
              <w:tab/>
            </w:r>
            <w:r w:rsidR="00CB2C05">
              <w:rPr>
                <w:noProof/>
                <w:webHidden/>
              </w:rPr>
              <w:fldChar w:fldCharType="begin"/>
            </w:r>
            <w:r w:rsidR="00CB2C05">
              <w:rPr>
                <w:noProof/>
                <w:webHidden/>
              </w:rPr>
              <w:instrText xml:space="preserve"> PAGEREF _Toc40905822 \h </w:instrText>
            </w:r>
            <w:r w:rsidR="00CB2C05">
              <w:rPr>
                <w:noProof/>
                <w:webHidden/>
              </w:rPr>
            </w:r>
            <w:r w:rsidR="00CB2C05">
              <w:rPr>
                <w:noProof/>
                <w:webHidden/>
              </w:rPr>
              <w:fldChar w:fldCharType="separate"/>
            </w:r>
            <w:r w:rsidR="00CB2C05">
              <w:rPr>
                <w:noProof/>
                <w:webHidden/>
              </w:rPr>
              <w:t>11</w:t>
            </w:r>
            <w:r w:rsidR="00CB2C05">
              <w:rPr>
                <w:noProof/>
                <w:webHidden/>
              </w:rPr>
              <w:fldChar w:fldCharType="end"/>
            </w:r>
          </w:hyperlink>
        </w:p>
        <w:p w:rsidR="00CB2C05" w:rsidRDefault="00FA43DC" w14:paraId="75EA8DA5" w14:textId="5AD39D47">
          <w:pPr>
            <w:pStyle w:val="TOC3"/>
            <w:rPr>
              <w:rFonts w:eastAsiaTheme="minorEastAsia" w:cstheme="minorBidi"/>
              <w:noProof/>
              <w:sz w:val="22"/>
              <w:szCs w:val="22"/>
              <w:lang w:eastAsia="zh-TW"/>
            </w:rPr>
          </w:pPr>
          <w:hyperlink w:history="1" w:anchor="_Toc40905823">
            <w:r w:rsidRPr="00380CF5" w:rsidR="00CB2C05">
              <w:rPr>
                <w:rStyle w:val="Hyperlink"/>
                <w:noProof/>
              </w:rPr>
              <w:t>Q25. Active duty military member in household</w:t>
            </w:r>
            <w:r w:rsidR="00CB2C05">
              <w:rPr>
                <w:noProof/>
                <w:webHidden/>
              </w:rPr>
              <w:tab/>
            </w:r>
            <w:r w:rsidR="00CB2C05">
              <w:rPr>
                <w:noProof/>
                <w:webHidden/>
              </w:rPr>
              <w:fldChar w:fldCharType="begin"/>
            </w:r>
            <w:r w:rsidR="00CB2C05">
              <w:rPr>
                <w:noProof/>
                <w:webHidden/>
              </w:rPr>
              <w:instrText xml:space="preserve"> PAGEREF _Toc40905823 \h </w:instrText>
            </w:r>
            <w:r w:rsidR="00CB2C05">
              <w:rPr>
                <w:noProof/>
                <w:webHidden/>
              </w:rPr>
            </w:r>
            <w:r w:rsidR="00CB2C05">
              <w:rPr>
                <w:noProof/>
                <w:webHidden/>
              </w:rPr>
              <w:fldChar w:fldCharType="separate"/>
            </w:r>
            <w:r w:rsidR="00CB2C05">
              <w:rPr>
                <w:noProof/>
                <w:webHidden/>
              </w:rPr>
              <w:t>11</w:t>
            </w:r>
            <w:r w:rsidR="00CB2C05">
              <w:rPr>
                <w:noProof/>
                <w:webHidden/>
              </w:rPr>
              <w:fldChar w:fldCharType="end"/>
            </w:r>
          </w:hyperlink>
        </w:p>
        <w:p w:rsidR="00CB2C05" w:rsidRDefault="00FA43DC" w14:paraId="4248F88A" w14:textId="7EE0AE65">
          <w:pPr>
            <w:pStyle w:val="TOC2"/>
            <w:tabs>
              <w:tab w:val="right" w:leader="dot" w:pos="10790"/>
            </w:tabs>
            <w:rPr>
              <w:rFonts w:eastAsiaTheme="minorEastAsia" w:cstheme="minorBidi"/>
              <w:b w:val="0"/>
              <w:bCs w:val="0"/>
              <w:noProof/>
              <w:lang w:eastAsia="zh-TW"/>
            </w:rPr>
          </w:pPr>
          <w:hyperlink w:history="1" w:anchor="_Toc40905824">
            <w:r w:rsidRPr="00380CF5" w:rsidR="00CB2C05">
              <w:rPr>
                <w:rStyle w:val="Hyperlink"/>
                <w:noProof/>
              </w:rPr>
              <w:t>Module 4: Home characteristics</w:t>
            </w:r>
            <w:r w:rsidR="00CB2C05">
              <w:rPr>
                <w:noProof/>
                <w:webHidden/>
              </w:rPr>
              <w:tab/>
            </w:r>
            <w:r w:rsidR="00CB2C05">
              <w:rPr>
                <w:noProof/>
                <w:webHidden/>
              </w:rPr>
              <w:fldChar w:fldCharType="begin"/>
            </w:r>
            <w:r w:rsidR="00CB2C05">
              <w:rPr>
                <w:noProof/>
                <w:webHidden/>
              </w:rPr>
              <w:instrText xml:space="preserve"> PAGEREF _Toc40905824 \h </w:instrText>
            </w:r>
            <w:r w:rsidR="00CB2C05">
              <w:rPr>
                <w:noProof/>
                <w:webHidden/>
              </w:rPr>
            </w:r>
            <w:r w:rsidR="00CB2C05">
              <w:rPr>
                <w:noProof/>
                <w:webHidden/>
              </w:rPr>
              <w:fldChar w:fldCharType="separate"/>
            </w:r>
            <w:r w:rsidR="00CB2C05">
              <w:rPr>
                <w:noProof/>
                <w:webHidden/>
              </w:rPr>
              <w:t>12</w:t>
            </w:r>
            <w:r w:rsidR="00CB2C05">
              <w:rPr>
                <w:noProof/>
                <w:webHidden/>
              </w:rPr>
              <w:fldChar w:fldCharType="end"/>
            </w:r>
          </w:hyperlink>
        </w:p>
        <w:p w:rsidR="00CB2C05" w:rsidRDefault="00FA43DC" w14:paraId="04739AE1" w14:textId="1D8DF3B7">
          <w:pPr>
            <w:pStyle w:val="TOC3"/>
            <w:rPr>
              <w:rFonts w:eastAsiaTheme="minorEastAsia" w:cstheme="minorBidi"/>
              <w:noProof/>
              <w:sz w:val="22"/>
              <w:szCs w:val="22"/>
              <w:lang w:eastAsia="zh-TW"/>
            </w:rPr>
          </w:pPr>
          <w:hyperlink w:history="1" w:anchor="_Toc40905825">
            <w:r w:rsidRPr="00380CF5" w:rsidR="00CB2C05">
              <w:rPr>
                <w:rStyle w:val="Hyperlink"/>
                <w:noProof/>
              </w:rPr>
              <w:t>Q26. Home ownership</w:t>
            </w:r>
            <w:r w:rsidR="00CB2C05">
              <w:rPr>
                <w:noProof/>
                <w:webHidden/>
              </w:rPr>
              <w:tab/>
            </w:r>
            <w:r w:rsidR="00CB2C05">
              <w:rPr>
                <w:noProof/>
                <w:webHidden/>
              </w:rPr>
              <w:fldChar w:fldCharType="begin"/>
            </w:r>
            <w:r w:rsidR="00CB2C05">
              <w:rPr>
                <w:noProof/>
                <w:webHidden/>
              </w:rPr>
              <w:instrText xml:space="preserve"> PAGEREF _Toc40905825 \h </w:instrText>
            </w:r>
            <w:r w:rsidR="00CB2C05">
              <w:rPr>
                <w:noProof/>
                <w:webHidden/>
              </w:rPr>
            </w:r>
            <w:r w:rsidR="00CB2C05">
              <w:rPr>
                <w:noProof/>
                <w:webHidden/>
              </w:rPr>
              <w:fldChar w:fldCharType="separate"/>
            </w:r>
            <w:r w:rsidR="00CB2C05">
              <w:rPr>
                <w:noProof/>
                <w:webHidden/>
              </w:rPr>
              <w:t>12</w:t>
            </w:r>
            <w:r w:rsidR="00CB2C05">
              <w:rPr>
                <w:noProof/>
                <w:webHidden/>
              </w:rPr>
              <w:fldChar w:fldCharType="end"/>
            </w:r>
          </w:hyperlink>
        </w:p>
        <w:p w:rsidR="00CB2C05" w:rsidRDefault="00FA43DC" w14:paraId="62096DEC" w14:textId="29BB5888">
          <w:pPr>
            <w:pStyle w:val="TOC3"/>
            <w:rPr>
              <w:rFonts w:eastAsiaTheme="minorEastAsia" w:cstheme="minorBidi"/>
              <w:noProof/>
              <w:sz w:val="22"/>
              <w:szCs w:val="22"/>
              <w:lang w:eastAsia="zh-TW"/>
            </w:rPr>
          </w:pPr>
          <w:hyperlink w:history="1" w:anchor="_Toc40905826">
            <w:r w:rsidRPr="00380CF5" w:rsidR="00CB2C05">
              <w:rPr>
                <w:rStyle w:val="Hyperlink"/>
                <w:noProof/>
              </w:rPr>
              <w:t>Q27. Type of Home</w:t>
            </w:r>
            <w:r w:rsidR="00CB2C05">
              <w:rPr>
                <w:noProof/>
                <w:webHidden/>
              </w:rPr>
              <w:tab/>
            </w:r>
            <w:r w:rsidR="00CB2C05">
              <w:rPr>
                <w:noProof/>
                <w:webHidden/>
              </w:rPr>
              <w:fldChar w:fldCharType="begin"/>
            </w:r>
            <w:r w:rsidR="00CB2C05">
              <w:rPr>
                <w:noProof/>
                <w:webHidden/>
              </w:rPr>
              <w:instrText xml:space="preserve"> PAGEREF _Toc40905826 \h </w:instrText>
            </w:r>
            <w:r w:rsidR="00CB2C05">
              <w:rPr>
                <w:noProof/>
                <w:webHidden/>
              </w:rPr>
            </w:r>
            <w:r w:rsidR="00CB2C05">
              <w:rPr>
                <w:noProof/>
                <w:webHidden/>
              </w:rPr>
              <w:fldChar w:fldCharType="separate"/>
            </w:r>
            <w:r w:rsidR="00CB2C05">
              <w:rPr>
                <w:noProof/>
                <w:webHidden/>
              </w:rPr>
              <w:t>12</w:t>
            </w:r>
            <w:r w:rsidR="00CB2C05">
              <w:rPr>
                <w:noProof/>
                <w:webHidden/>
              </w:rPr>
              <w:fldChar w:fldCharType="end"/>
            </w:r>
          </w:hyperlink>
        </w:p>
        <w:p w:rsidR="00CB2C05" w:rsidRDefault="00FA43DC" w14:paraId="1ECADBD1" w14:textId="53DDB53D">
          <w:pPr>
            <w:pStyle w:val="TOC3"/>
            <w:rPr>
              <w:rFonts w:eastAsiaTheme="minorEastAsia" w:cstheme="minorBidi"/>
              <w:noProof/>
              <w:sz w:val="22"/>
              <w:szCs w:val="22"/>
              <w:lang w:eastAsia="zh-TW"/>
            </w:rPr>
          </w:pPr>
          <w:hyperlink w:history="1" w:anchor="_Toc40905827">
            <w:r w:rsidRPr="00380CF5" w:rsidR="00CB2C05">
              <w:rPr>
                <w:rStyle w:val="Hyperlink"/>
                <w:noProof/>
              </w:rPr>
              <w:t>Q28. HOA/ Condo fee</w:t>
            </w:r>
            <w:r w:rsidR="00CB2C05">
              <w:rPr>
                <w:noProof/>
                <w:webHidden/>
              </w:rPr>
              <w:tab/>
            </w:r>
            <w:r w:rsidR="00CB2C05">
              <w:rPr>
                <w:noProof/>
                <w:webHidden/>
              </w:rPr>
              <w:fldChar w:fldCharType="begin"/>
            </w:r>
            <w:r w:rsidR="00CB2C05">
              <w:rPr>
                <w:noProof/>
                <w:webHidden/>
              </w:rPr>
              <w:instrText xml:space="preserve"> PAGEREF _Toc40905827 \h </w:instrText>
            </w:r>
            <w:r w:rsidR="00CB2C05">
              <w:rPr>
                <w:noProof/>
                <w:webHidden/>
              </w:rPr>
            </w:r>
            <w:r w:rsidR="00CB2C05">
              <w:rPr>
                <w:noProof/>
                <w:webHidden/>
              </w:rPr>
              <w:fldChar w:fldCharType="separate"/>
            </w:r>
            <w:r w:rsidR="00CB2C05">
              <w:rPr>
                <w:noProof/>
                <w:webHidden/>
              </w:rPr>
              <w:t>12</w:t>
            </w:r>
            <w:r w:rsidR="00CB2C05">
              <w:rPr>
                <w:noProof/>
                <w:webHidden/>
              </w:rPr>
              <w:fldChar w:fldCharType="end"/>
            </w:r>
          </w:hyperlink>
        </w:p>
        <w:p w:rsidR="00CB2C05" w:rsidRDefault="00FA43DC" w14:paraId="675F95AC" w14:textId="7DBE29E7">
          <w:pPr>
            <w:pStyle w:val="TOC3"/>
            <w:rPr>
              <w:rFonts w:eastAsiaTheme="minorEastAsia" w:cstheme="minorBidi"/>
              <w:noProof/>
              <w:sz w:val="22"/>
              <w:szCs w:val="22"/>
              <w:lang w:eastAsia="zh-TW"/>
            </w:rPr>
          </w:pPr>
          <w:hyperlink w:history="1" w:anchor="_Toc40905828">
            <w:r w:rsidRPr="00380CF5" w:rsidR="00CB2C05">
              <w:rPr>
                <w:rStyle w:val="Hyperlink"/>
                <w:noProof/>
              </w:rPr>
              <w:t>Q29 Neighbor association</w:t>
            </w:r>
            <w:r w:rsidR="00CB2C05">
              <w:rPr>
                <w:noProof/>
                <w:webHidden/>
              </w:rPr>
              <w:tab/>
            </w:r>
            <w:r w:rsidR="00CB2C05">
              <w:rPr>
                <w:noProof/>
                <w:webHidden/>
              </w:rPr>
              <w:fldChar w:fldCharType="begin"/>
            </w:r>
            <w:r w:rsidR="00CB2C05">
              <w:rPr>
                <w:noProof/>
                <w:webHidden/>
              </w:rPr>
              <w:instrText xml:space="preserve"> PAGEREF _Toc40905828 \h </w:instrText>
            </w:r>
            <w:r w:rsidR="00CB2C05">
              <w:rPr>
                <w:noProof/>
                <w:webHidden/>
              </w:rPr>
            </w:r>
            <w:r w:rsidR="00CB2C05">
              <w:rPr>
                <w:noProof/>
                <w:webHidden/>
              </w:rPr>
              <w:fldChar w:fldCharType="separate"/>
            </w:r>
            <w:r w:rsidR="00CB2C05">
              <w:rPr>
                <w:noProof/>
                <w:webHidden/>
              </w:rPr>
              <w:t>12</w:t>
            </w:r>
            <w:r w:rsidR="00CB2C05">
              <w:rPr>
                <w:noProof/>
                <w:webHidden/>
              </w:rPr>
              <w:fldChar w:fldCharType="end"/>
            </w:r>
          </w:hyperlink>
        </w:p>
        <w:p w:rsidR="00CB2C05" w:rsidRDefault="00FA43DC" w14:paraId="58FDE2E4" w14:textId="75D68739">
          <w:pPr>
            <w:pStyle w:val="TOC3"/>
            <w:rPr>
              <w:rFonts w:eastAsiaTheme="minorEastAsia" w:cstheme="minorBidi"/>
              <w:noProof/>
              <w:sz w:val="22"/>
              <w:szCs w:val="22"/>
              <w:lang w:eastAsia="zh-TW"/>
            </w:rPr>
          </w:pPr>
          <w:hyperlink w:history="1" w:anchor="_Toc40905829">
            <w:r w:rsidRPr="00380CF5" w:rsidR="00CB2C05">
              <w:rPr>
                <w:rStyle w:val="Hyperlink"/>
                <w:noProof/>
              </w:rPr>
              <w:t>Q30. Home characteristics</w:t>
            </w:r>
            <w:r w:rsidR="00CB2C05">
              <w:rPr>
                <w:noProof/>
                <w:webHidden/>
              </w:rPr>
              <w:tab/>
            </w:r>
            <w:r w:rsidR="00CB2C05">
              <w:rPr>
                <w:noProof/>
                <w:webHidden/>
              </w:rPr>
              <w:fldChar w:fldCharType="begin"/>
            </w:r>
            <w:r w:rsidR="00CB2C05">
              <w:rPr>
                <w:noProof/>
                <w:webHidden/>
              </w:rPr>
              <w:instrText xml:space="preserve"> PAGEREF _Toc40905829 \h </w:instrText>
            </w:r>
            <w:r w:rsidR="00CB2C05">
              <w:rPr>
                <w:noProof/>
                <w:webHidden/>
              </w:rPr>
            </w:r>
            <w:r w:rsidR="00CB2C05">
              <w:rPr>
                <w:noProof/>
                <w:webHidden/>
              </w:rPr>
              <w:fldChar w:fldCharType="separate"/>
            </w:r>
            <w:r w:rsidR="00CB2C05">
              <w:rPr>
                <w:noProof/>
                <w:webHidden/>
              </w:rPr>
              <w:t>13</w:t>
            </w:r>
            <w:r w:rsidR="00CB2C05">
              <w:rPr>
                <w:noProof/>
                <w:webHidden/>
              </w:rPr>
              <w:fldChar w:fldCharType="end"/>
            </w:r>
          </w:hyperlink>
        </w:p>
        <w:p w:rsidR="00CB2C05" w:rsidRDefault="00FA43DC" w14:paraId="1EF624E3" w14:textId="37A222D6">
          <w:pPr>
            <w:pStyle w:val="TOC2"/>
            <w:tabs>
              <w:tab w:val="right" w:leader="dot" w:pos="10790"/>
            </w:tabs>
            <w:rPr>
              <w:rFonts w:eastAsiaTheme="minorEastAsia" w:cstheme="minorBidi"/>
              <w:b w:val="0"/>
              <w:bCs w:val="0"/>
              <w:noProof/>
              <w:lang w:eastAsia="zh-TW"/>
            </w:rPr>
          </w:pPr>
          <w:hyperlink w:history="1" w:anchor="_Toc40905830">
            <w:r w:rsidRPr="00380CF5" w:rsidR="00CB2C05">
              <w:rPr>
                <w:rStyle w:val="Hyperlink"/>
                <w:noProof/>
              </w:rPr>
              <w:t>Module 5: Car purchase and commute</w:t>
            </w:r>
            <w:r w:rsidR="00CB2C05">
              <w:rPr>
                <w:noProof/>
                <w:webHidden/>
              </w:rPr>
              <w:tab/>
            </w:r>
            <w:r w:rsidR="00CB2C05">
              <w:rPr>
                <w:noProof/>
                <w:webHidden/>
              </w:rPr>
              <w:fldChar w:fldCharType="begin"/>
            </w:r>
            <w:r w:rsidR="00CB2C05">
              <w:rPr>
                <w:noProof/>
                <w:webHidden/>
              </w:rPr>
              <w:instrText xml:space="preserve"> PAGEREF _Toc40905830 \h </w:instrText>
            </w:r>
            <w:r w:rsidR="00CB2C05">
              <w:rPr>
                <w:noProof/>
                <w:webHidden/>
              </w:rPr>
            </w:r>
            <w:r w:rsidR="00CB2C05">
              <w:rPr>
                <w:noProof/>
                <w:webHidden/>
              </w:rPr>
              <w:fldChar w:fldCharType="separate"/>
            </w:r>
            <w:r w:rsidR="00CB2C05">
              <w:rPr>
                <w:noProof/>
                <w:webHidden/>
              </w:rPr>
              <w:t>14</w:t>
            </w:r>
            <w:r w:rsidR="00CB2C05">
              <w:rPr>
                <w:noProof/>
                <w:webHidden/>
              </w:rPr>
              <w:fldChar w:fldCharType="end"/>
            </w:r>
          </w:hyperlink>
        </w:p>
        <w:p w:rsidR="00CB2C05" w:rsidRDefault="00FA43DC" w14:paraId="63F1ED0F" w14:textId="2A961C11">
          <w:pPr>
            <w:pStyle w:val="TOC3"/>
            <w:rPr>
              <w:rFonts w:eastAsiaTheme="minorEastAsia" w:cstheme="minorBidi"/>
              <w:noProof/>
              <w:sz w:val="22"/>
              <w:szCs w:val="22"/>
              <w:lang w:eastAsia="zh-TW"/>
            </w:rPr>
          </w:pPr>
          <w:hyperlink w:history="1" w:anchor="_Toc40905831">
            <w:r w:rsidRPr="00380CF5" w:rsidR="00CB2C05">
              <w:rPr>
                <w:rStyle w:val="Hyperlink"/>
                <w:noProof/>
              </w:rPr>
              <w:t>Q31 Vehicle purchase in the last 10 years</w:t>
            </w:r>
            <w:r w:rsidR="00CB2C05">
              <w:rPr>
                <w:noProof/>
                <w:webHidden/>
              </w:rPr>
              <w:tab/>
            </w:r>
            <w:r w:rsidR="00CB2C05">
              <w:rPr>
                <w:noProof/>
                <w:webHidden/>
              </w:rPr>
              <w:fldChar w:fldCharType="begin"/>
            </w:r>
            <w:r w:rsidR="00CB2C05">
              <w:rPr>
                <w:noProof/>
                <w:webHidden/>
              </w:rPr>
              <w:instrText xml:space="preserve"> PAGEREF _Toc40905831 \h </w:instrText>
            </w:r>
            <w:r w:rsidR="00CB2C05">
              <w:rPr>
                <w:noProof/>
                <w:webHidden/>
              </w:rPr>
            </w:r>
            <w:r w:rsidR="00CB2C05">
              <w:rPr>
                <w:noProof/>
                <w:webHidden/>
              </w:rPr>
              <w:fldChar w:fldCharType="separate"/>
            </w:r>
            <w:r w:rsidR="00CB2C05">
              <w:rPr>
                <w:noProof/>
                <w:webHidden/>
              </w:rPr>
              <w:t>14</w:t>
            </w:r>
            <w:r w:rsidR="00CB2C05">
              <w:rPr>
                <w:noProof/>
                <w:webHidden/>
              </w:rPr>
              <w:fldChar w:fldCharType="end"/>
            </w:r>
          </w:hyperlink>
        </w:p>
        <w:p w:rsidR="00CB2C05" w:rsidRDefault="00FA43DC" w14:paraId="5320350F" w14:textId="3A73C4C0">
          <w:pPr>
            <w:pStyle w:val="TOC3"/>
            <w:rPr>
              <w:rFonts w:eastAsiaTheme="minorEastAsia" w:cstheme="minorBidi"/>
              <w:noProof/>
              <w:sz w:val="22"/>
              <w:szCs w:val="22"/>
              <w:lang w:eastAsia="zh-TW"/>
            </w:rPr>
          </w:pPr>
          <w:hyperlink w:history="1" w:anchor="_Toc40905832">
            <w:r w:rsidRPr="00380CF5" w:rsidR="00CB2C05">
              <w:rPr>
                <w:rStyle w:val="Hyperlink"/>
                <w:noProof/>
              </w:rPr>
              <w:t>Q32. Electric vehicle</w:t>
            </w:r>
            <w:r w:rsidR="00CB2C05">
              <w:rPr>
                <w:noProof/>
                <w:webHidden/>
              </w:rPr>
              <w:tab/>
            </w:r>
            <w:r w:rsidR="00CB2C05">
              <w:rPr>
                <w:noProof/>
                <w:webHidden/>
              </w:rPr>
              <w:fldChar w:fldCharType="begin"/>
            </w:r>
            <w:r w:rsidR="00CB2C05">
              <w:rPr>
                <w:noProof/>
                <w:webHidden/>
              </w:rPr>
              <w:instrText xml:space="preserve"> PAGEREF _Toc40905832 \h </w:instrText>
            </w:r>
            <w:r w:rsidR="00CB2C05">
              <w:rPr>
                <w:noProof/>
                <w:webHidden/>
              </w:rPr>
            </w:r>
            <w:r w:rsidR="00CB2C05">
              <w:rPr>
                <w:noProof/>
                <w:webHidden/>
              </w:rPr>
              <w:fldChar w:fldCharType="separate"/>
            </w:r>
            <w:r w:rsidR="00CB2C05">
              <w:rPr>
                <w:noProof/>
                <w:webHidden/>
              </w:rPr>
              <w:t>14</w:t>
            </w:r>
            <w:r w:rsidR="00CB2C05">
              <w:rPr>
                <w:noProof/>
                <w:webHidden/>
              </w:rPr>
              <w:fldChar w:fldCharType="end"/>
            </w:r>
          </w:hyperlink>
        </w:p>
        <w:p w:rsidR="00CB2C05" w:rsidRDefault="00FA43DC" w14:paraId="15A06DC6" w14:textId="68246409">
          <w:pPr>
            <w:pStyle w:val="TOC3"/>
            <w:rPr>
              <w:rFonts w:eastAsiaTheme="minorEastAsia" w:cstheme="minorBidi"/>
              <w:noProof/>
              <w:sz w:val="22"/>
              <w:szCs w:val="22"/>
              <w:lang w:eastAsia="zh-TW"/>
            </w:rPr>
          </w:pPr>
          <w:hyperlink w:history="1" w:anchor="_Toc40905833">
            <w:r w:rsidRPr="00380CF5" w:rsidR="00CB2C05">
              <w:rPr>
                <w:rStyle w:val="Hyperlink"/>
                <w:noProof/>
              </w:rPr>
              <w:t>Q33. Hybrid or Plug-in</w:t>
            </w:r>
            <w:r w:rsidR="00CB2C05">
              <w:rPr>
                <w:noProof/>
                <w:webHidden/>
              </w:rPr>
              <w:tab/>
            </w:r>
            <w:r w:rsidR="00CB2C05">
              <w:rPr>
                <w:noProof/>
                <w:webHidden/>
              </w:rPr>
              <w:fldChar w:fldCharType="begin"/>
            </w:r>
            <w:r w:rsidR="00CB2C05">
              <w:rPr>
                <w:noProof/>
                <w:webHidden/>
              </w:rPr>
              <w:instrText xml:space="preserve"> PAGEREF _Toc40905833 \h </w:instrText>
            </w:r>
            <w:r w:rsidR="00CB2C05">
              <w:rPr>
                <w:noProof/>
                <w:webHidden/>
              </w:rPr>
            </w:r>
            <w:r w:rsidR="00CB2C05">
              <w:rPr>
                <w:noProof/>
                <w:webHidden/>
              </w:rPr>
              <w:fldChar w:fldCharType="separate"/>
            </w:r>
            <w:r w:rsidR="00CB2C05">
              <w:rPr>
                <w:noProof/>
                <w:webHidden/>
              </w:rPr>
              <w:t>14</w:t>
            </w:r>
            <w:r w:rsidR="00CB2C05">
              <w:rPr>
                <w:noProof/>
                <w:webHidden/>
              </w:rPr>
              <w:fldChar w:fldCharType="end"/>
            </w:r>
          </w:hyperlink>
        </w:p>
        <w:p w:rsidR="00CB2C05" w:rsidRDefault="00FA43DC" w14:paraId="469FF8EE" w14:textId="56C9FEB3">
          <w:pPr>
            <w:pStyle w:val="TOC3"/>
            <w:rPr>
              <w:rFonts w:eastAsiaTheme="minorEastAsia" w:cstheme="minorBidi"/>
              <w:noProof/>
              <w:sz w:val="22"/>
              <w:szCs w:val="22"/>
              <w:lang w:eastAsia="zh-TW"/>
            </w:rPr>
          </w:pPr>
          <w:hyperlink w:history="1" w:anchor="_Toc40905834">
            <w:r w:rsidRPr="00380CF5" w:rsidR="00CB2C05">
              <w:rPr>
                <w:rStyle w:val="Hyperlink"/>
                <w:noProof/>
              </w:rPr>
              <w:t>Q34. Commute-ride share</w:t>
            </w:r>
            <w:r w:rsidR="00CB2C05">
              <w:rPr>
                <w:noProof/>
                <w:webHidden/>
              </w:rPr>
              <w:tab/>
            </w:r>
            <w:r w:rsidR="00CB2C05">
              <w:rPr>
                <w:noProof/>
                <w:webHidden/>
              </w:rPr>
              <w:fldChar w:fldCharType="begin"/>
            </w:r>
            <w:r w:rsidR="00CB2C05">
              <w:rPr>
                <w:noProof/>
                <w:webHidden/>
              </w:rPr>
              <w:instrText xml:space="preserve"> PAGEREF _Toc40905834 \h </w:instrText>
            </w:r>
            <w:r w:rsidR="00CB2C05">
              <w:rPr>
                <w:noProof/>
                <w:webHidden/>
              </w:rPr>
            </w:r>
            <w:r w:rsidR="00CB2C05">
              <w:rPr>
                <w:noProof/>
                <w:webHidden/>
              </w:rPr>
              <w:fldChar w:fldCharType="separate"/>
            </w:r>
            <w:r w:rsidR="00CB2C05">
              <w:rPr>
                <w:noProof/>
                <w:webHidden/>
              </w:rPr>
              <w:t>14</w:t>
            </w:r>
            <w:r w:rsidR="00CB2C05">
              <w:rPr>
                <w:noProof/>
                <w:webHidden/>
              </w:rPr>
              <w:fldChar w:fldCharType="end"/>
            </w:r>
          </w:hyperlink>
        </w:p>
        <w:p w:rsidR="00CB2C05" w:rsidRDefault="00FA43DC" w14:paraId="021D9E8D" w14:textId="021393AE">
          <w:pPr>
            <w:pStyle w:val="TOC3"/>
            <w:rPr>
              <w:rFonts w:eastAsiaTheme="minorEastAsia" w:cstheme="minorBidi"/>
              <w:noProof/>
              <w:sz w:val="22"/>
              <w:szCs w:val="22"/>
              <w:lang w:eastAsia="zh-TW"/>
            </w:rPr>
          </w:pPr>
          <w:hyperlink w:history="1" w:anchor="_Toc40905835">
            <w:r w:rsidRPr="00380CF5" w:rsidR="00CB2C05">
              <w:rPr>
                <w:rStyle w:val="Hyperlink"/>
                <w:noProof/>
              </w:rPr>
              <w:t>Q35. Commute – purpose of rideshare</w:t>
            </w:r>
            <w:r w:rsidR="00CB2C05">
              <w:rPr>
                <w:noProof/>
                <w:webHidden/>
              </w:rPr>
              <w:tab/>
            </w:r>
            <w:r w:rsidR="00CB2C05">
              <w:rPr>
                <w:noProof/>
                <w:webHidden/>
              </w:rPr>
              <w:fldChar w:fldCharType="begin"/>
            </w:r>
            <w:r w:rsidR="00CB2C05">
              <w:rPr>
                <w:noProof/>
                <w:webHidden/>
              </w:rPr>
              <w:instrText xml:space="preserve"> PAGEREF _Toc40905835 \h </w:instrText>
            </w:r>
            <w:r w:rsidR="00CB2C05">
              <w:rPr>
                <w:noProof/>
                <w:webHidden/>
              </w:rPr>
            </w:r>
            <w:r w:rsidR="00CB2C05">
              <w:rPr>
                <w:noProof/>
                <w:webHidden/>
              </w:rPr>
              <w:fldChar w:fldCharType="separate"/>
            </w:r>
            <w:r w:rsidR="00CB2C05">
              <w:rPr>
                <w:noProof/>
                <w:webHidden/>
              </w:rPr>
              <w:t>14</w:t>
            </w:r>
            <w:r w:rsidR="00CB2C05">
              <w:rPr>
                <w:noProof/>
                <w:webHidden/>
              </w:rPr>
              <w:fldChar w:fldCharType="end"/>
            </w:r>
          </w:hyperlink>
        </w:p>
        <w:p w:rsidR="00CB2C05" w:rsidRDefault="00FA43DC" w14:paraId="455843C4" w14:textId="21F4C54C">
          <w:pPr>
            <w:pStyle w:val="TOC3"/>
            <w:rPr>
              <w:rFonts w:eastAsiaTheme="minorEastAsia" w:cstheme="minorBidi"/>
              <w:noProof/>
              <w:sz w:val="22"/>
              <w:szCs w:val="22"/>
              <w:lang w:eastAsia="zh-TW"/>
            </w:rPr>
          </w:pPr>
          <w:hyperlink w:history="1" w:anchor="_Toc40905836">
            <w:r w:rsidRPr="00380CF5" w:rsidR="00CB2C05">
              <w:rPr>
                <w:rStyle w:val="Hyperlink"/>
                <w:noProof/>
              </w:rPr>
              <w:t>Q36. Commute – carpool</w:t>
            </w:r>
            <w:r w:rsidR="00CB2C05">
              <w:rPr>
                <w:noProof/>
                <w:webHidden/>
              </w:rPr>
              <w:tab/>
            </w:r>
            <w:r w:rsidR="00CB2C05">
              <w:rPr>
                <w:noProof/>
                <w:webHidden/>
              </w:rPr>
              <w:fldChar w:fldCharType="begin"/>
            </w:r>
            <w:r w:rsidR="00CB2C05">
              <w:rPr>
                <w:noProof/>
                <w:webHidden/>
              </w:rPr>
              <w:instrText xml:space="preserve"> PAGEREF _Toc40905836 \h </w:instrText>
            </w:r>
            <w:r w:rsidR="00CB2C05">
              <w:rPr>
                <w:noProof/>
                <w:webHidden/>
              </w:rPr>
            </w:r>
            <w:r w:rsidR="00CB2C05">
              <w:rPr>
                <w:noProof/>
                <w:webHidden/>
              </w:rPr>
              <w:fldChar w:fldCharType="separate"/>
            </w:r>
            <w:r w:rsidR="00CB2C05">
              <w:rPr>
                <w:noProof/>
                <w:webHidden/>
              </w:rPr>
              <w:t>15</w:t>
            </w:r>
            <w:r w:rsidR="00CB2C05">
              <w:rPr>
                <w:noProof/>
                <w:webHidden/>
              </w:rPr>
              <w:fldChar w:fldCharType="end"/>
            </w:r>
          </w:hyperlink>
        </w:p>
        <w:p w:rsidR="00CB2C05" w:rsidRDefault="00FA43DC" w14:paraId="662C870D" w14:textId="7D61B50E">
          <w:pPr>
            <w:pStyle w:val="TOC2"/>
            <w:tabs>
              <w:tab w:val="right" w:leader="dot" w:pos="10790"/>
            </w:tabs>
            <w:rPr>
              <w:rFonts w:eastAsiaTheme="minorEastAsia" w:cstheme="minorBidi"/>
              <w:b w:val="0"/>
              <w:bCs w:val="0"/>
              <w:noProof/>
              <w:lang w:eastAsia="zh-TW"/>
            </w:rPr>
          </w:pPr>
          <w:hyperlink w:history="1" w:anchor="_Toc40905837">
            <w:r w:rsidRPr="00380CF5" w:rsidR="00CB2C05">
              <w:rPr>
                <w:rStyle w:val="Hyperlink"/>
                <w:noProof/>
              </w:rPr>
              <w:t>Module 6: Health insurance and welfare</w:t>
            </w:r>
            <w:r w:rsidR="00CB2C05">
              <w:rPr>
                <w:noProof/>
                <w:webHidden/>
              </w:rPr>
              <w:tab/>
            </w:r>
            <w:r w:rsidR="00CB2C05">
              <w:rPr>
                <w:noProof/>
                <w:webHidden/>
              </w:rPr>
              <w:fldChar w:fldCharType="begin"/>
            </w:r>
            <w:r w:rsidR="00CB2C05">
              <w:rPr>
                <w:noProof/>
                <w:webHidden/>
              </w:rPr>
              <w:instrText xml:space="preserve"> PAGEREF _Toc40905837 \h </w:instrText>
            </w:r>
            <w:r w:rsidR="00CB2C05">
              <w:rPr>
                <w:noProof/>
                <w:webHidden/>
              </w:rPr>
            </w:r>
            <w:r w:rsidR="00CB2C05">
              <w:rPr>
                <w:noProof/>
                <w:webHidden/>
              </w:rPr>
              <w:fldChar w:fldCharType="separate"/>
            </w:r>
            <w:r w:rsidR="00CB2C05">
              <w:rPr>
                <w:noProof/>
                <w:webHidden/>
              </w:rPr>
              <w:t>16</w:t>
            </w:r>
            <w:r w:rsidR="00CB2C05">
              <w:rPr>
                <w:noProof/>
                <w:webHidden/>
              </w:rPr>
              <w:fldChar w:fldCharType="end"/>
            </w:r>
          </w:hyperlink>
        </w:p>
        <w:p w:rsidR="00CB2C05" w:rsidRDefault="00FA43DC" w14:paraId="5545EE30" w14:textId="43774C7D">
          <w:pPr>
            <w:pStyle w:val="TOC3"/>
            <w:rPr>
              <w:rFonts w:eastAsiaTheme="minorEastAsia" w:cstheme="minorBidi"/>
              <w:noProof/>
              <w:sz w:val="22"/>
              <w:szCs w:val="22"/>
              <w:lang w:eastAsia="zh-TW"/>
            </w:rPr>
          </w:pPr>
          <w:hyperlink w:history="1" w:anchor="_Toc40905838">
            <w:r w:rsidRPr="00380CF5" w:rsidR="00CB2C05">
              <w:rPr>
                <w:rStyle w:val="Hyperlink"/>
                <w:noProof/>
              </w:rPr>
              <w:t>Q37. Health insurance coverage</w:t>
            </w:r>
            <w:r w:rsidR="00CB2C05">
              <w:rPr>
                <w:noProof/>
                <w:webHidden/>
              </w:rPr>
              <w:tab/>
            </w:r>
            <w:r w:rsidR="00CB2C05">
              <w:rPr>
                <w:noProof/>
                <w:webHidden/>
              </w:rPr>
              <w:fldChar w:fldCharType="begin"/>
            </w:r>
            <w:r w:rsidR="00CB2C05">
              <w:rPr>
                <w:noProof/>
                <w:webHidden/>
              </w:rPr>
              <w:instrText xml:space="preserve"> PAGEREF _Toc40905838 \h </w:instrText>
            </w:r>
            <w:r w:rsidR="00CB2C05">
              <w:rPr>
                <w:noProof/>
                <w:webHidden/>
              </w:rPr>
            </w:r>
            <w:r w:rsidR="00CB2C05">
              <w:rPr>
                <w:noProof/>
                <w:webHidden/>
              </w:rPr>
              <w:fldChar w:fldCharType="separate"/>
            </w:r>
            <w:r w:rsidR="00CB2C05">
              <w:rPr>
                <w:noProof/>
                <w:webHidden/>
              </w:rPr>
              <w:t>16</w:t>
            </w:r>
            <w:r w:rsidR="00CB2C05">
              <w:rPr>
                <w:noProof/>
                <w:webHidden/>
              </w:rPr>
              <w:fldChar w:fldCharType="end"/>
            </w:r>
          </w:hyperlink>
        </w:p>
        <w:p w:rsidR="00CB2C05" w:rsidRDefault="00FA43DC" w14:paraId="76CF99ED" w14:textId="77BC075E">
          <w:pPr>
            <w:pStyle w:val="TOC3"/>
            <w:rPr>
              <w:rFonts w:eastAsiaTheme="minorEastAsia" w:cstheme="minorBidi"/>
              <w:noProof/>
              <w:sz w:val="22"/>
              <w:szCs w:val="22"/>
              <w:lang w:eastAsia="zh-TW"/>
            </w:rPr>
          </w:pPr>
          <w:hyperlink w:history="1" w:anchor="_Toc40905839">
            <w:r w:rsidRPr="00380CF5" w:rsidR="00CB2C05">
              <w:rPr>
                <w:rStyle w:val="Hyperlink"/>
                <w:noProof/>
              </w:rPr>
              <w:t>Q38. Type of health insurance</w:t>
            </w:r>
            <w:r w:rsidR="00CB2C05">
              <w:rPr>
                <w:noProof/>
                <w:webHidden/>
              </w:rPr>
              <w:tab/>
            </w:r>
            <w:r w:rsidR="00CB2C05">
              <w:rPr>
                <w:noProof/>
                <w:webHidden/>
              </w:rPr>
              <w:fldChar w:fldCharType="begin"/>
            </w:r>
            <w:r w:rsidR="00CB2C05">
              <w:rPr>
                <w:noProof/>
                <w:webHidden/>
              </w:rPr>
              <w:instrText xml:space="preserve"> PAGEREF _Toc40905839 \h </w:instrText>
            </w:r>
            <w:r w:rsidR="00CB2C05">
              <w:rPr>
                <w:noProof/>
                <w:webHidden/>
              </w:rPr>
            </w:r>
            <w:r w:rsidR="00CB2C05">
              <w:rPr>
                <w:noProof/>
                <w:webHidden/>
              </w:rPr>
              <w:fldChar w:fldCharType="separate"/>
            </w:r>
            <w:r w:rsidR="00CB2C05">
              <w:rPr>
                <w:noProof/>
                <w:webHidden/>
              </w:rPr>
              <w:t>16</w:t>
            </w:r>
            <w:r w:rsidR="00CB2C05">
              <w:rPr>
                <w:noProof/>
                <w:webHidden/>
              </w:rPr>
              <w:fldChar w:fldCharType="end"/>
            </w:r>
          </w:hyperlink>
        </w:p>
        <w:p w:rsidR="00CB2C05" w:rsidRDefault="00FA43DC" w14:paraId="155107EB" w14:textId="48FFAEF8">
          <w:pPr>
            <w:pStyle w:val="TOC3"/>
            <w:rPr>
              <w:rFonts w:eastAsiaTheme="minorEastAsia" w:cstheme="minorBidi"/>
              <w:noProof/>
              <w:sz w:val="22"/>
              <w:szCs w:val="22"/>
              <w:lang w:eastAsia="zh-TW"/>
            </w:rPr>
          </w:pPr>
          <w:hyperlink w:history="1" w:anchor="_Toc40905840">
            <w:r w:rsidRPr="00380CF5" w:rsidR="00CB2C05">
              <w:rPr>
                <w:rStyle w:val="Hyperlink"/>
                <w:noProof/>
              </w:rPr>
              <w:t>Q39. Health insurance coverage for children</w:t>
            </w:r>
            <w:r w:rsidR="00CB2C05">
              <w:rPr>
                <w:noProof/>
                <w:webHidden/>
              </w:rPr>
              <w:tab/>
            </w:r>
            <w:r w:rsidR="00CB2C05">
              <w:rPr>
                <w:noProof/>
                <w:webHidden/>
              </w:rPr>
              <w:fldChar w:fldCharType="begin"/>
            </w:r>
            <w:r w:rsidR="00CB2C05">
              <w:rPr>
                <w:noProof/>
                <w:webHidden/>
              </w:rPr>
              <w:instrText xml:space="preserve"> PAGEREF _Toc40905840 \h </w:instrText>
            </w:r>
            <w:r w:rsidR="00CB2C05">
              <w:rPr>
                <w:noProof/>
                <w:webHidden/>
              </w:rPr>
            </w:r>
            <w:r w:rsidR="00CB2C05">
              <w:rPr>
                <w:noProof/>
                <w:webHidden/>
              </w:rPr>
              <w:fldChar w:fldCharType="separate"/>
            </w:r>
            <w:r w:rsidR="00CB2C05">
              <w:rPr>
                <w:noProof/>
                <w:webHidden/>
              </w:rPr>
              <w:t>16</w:t>
            </w:r>
            <w:r w:rsidR="00CB2C05">
              <w:rPr>
                <w:noProof/>
                <w:webHidden/>
              </w:rPr>
              <w:fldChar w:fldCharType="end"/>
            </w:r>
          </w:hyperlink>
        </w:p>
        <w:p w:rsidR="00CB2C05" w:rsidRDefault="00FA43DC" w14:paraId="60A98EB9" w14:textId="28F57FC2">
          <w:pPr>
            <w:pStyle w:val="TOC3"/>
            <w:rPr>
              <w:rFonts w:eastAsiaTheme="minorEastAsia" w:cstheme="minorBidi"/>
              <w:noProof/>
              <w:sz w:val="22"/>
              <w:szCs w:val="22"/>
              <w:lang w:eastAsia="zh-TW"/>
            </w:rPr>
          </w:pPr>
          <w:hyperlink w:history="1" w:anchor="_Toc40905841">
            <w:r w:rsidRPr="00380CF5" w:rsidR="00CB2C05">
              <w:rPr>
                <w:rStyle w:val="Hyperlink"/>
                <w:bCs/>
                <w:noProof/>
              </w:rPr>
              <w:t>Q</w:t>
            </w:r>
            <w:r w:rsidRPr="00380CF5" w:rsidR="00CB2C05">
              <w:rPr>
                <w:rStyle w:val="Hyperlink"/>
                <w:noProof/>
              </w:rPr>
              <w:t>40. Adult with disability</w:t>
            </w:r>
            <w:r w:rsidR="00CB2C05">
              <w:rPr>
                <w:noProof/>
                <w:webHidden/>
              </w:rPr>
              <w:tab/>
            </w:r>
            <w:r w:rsidR="00CB2C05">
              <w:rPr>
                <w:noProof/>
                <w:webHidden/>
              </w:rPr>
              <w:fldChar w:fldCharType="begin"/>
            </w:r>
            <w:r w:rsidR="00CB2C05">
              <w:rPr>
                <w:noProof/>
                <w:webHidden/>
              </w:rPr>
              <w:instrText xml:space="preserve"> PAGEREF _Toc40905841 \h </w:instrText>
            </w:r>
            <w:r w:rsidR="00CB2C05">
              <w:rPr>
                <w:noProof/>
                <w:webHidden/>
              </w:rPr>
            </w:r>
            <w:r w:rsidR="00CB2C05">
              <w:rPr>
                <w:noProof/>
                <w:webHidden/>
              </w:rPr>
              <w:fldChar w:fldCharType="separate"/>
            </w:r>
            <w:r w:rsidR="00CB2C05">
              <w:rPr>
                <w:noProof/>
                <w:webHidden/>
              </w:rPr>
              <w:t>16</w:t>
            </w:r>
            <w:r w:rsidR="00CB2C05">
              <w:rPr>
                <w:noProof/>
                <w:webHidden/>
              </w:rPr>
              <w:fldChar w:fldCharType="end"/>
            </w:r>
          </w:hyperlink>
        </w:p>
        <w:p w:rsidR="00CB2C05" w:rsidRDefault="00FA43DC" w14:paraId="63D52C91" w14:textId="3ED6DD22">
          <w:pPr>
            <w:pStyle w:val="TOC3"/>
            <w:rPr>
              <w:rFonts w:eastAsiaTheme="minorEastAsia" w:cstheme="minorBidi"/>
              <w:noProof/>
              <w:sz w:val="22"/>
              <w:szCs w:val="22"/>
              <w:lang w:eastAsia="zh-TW"/>
            </w:rPr>
          </w:pPr>
          <w:hyperlink w:history="1" w:anchor="_Toc40905842">
            <w:r w:rsidRPr="00380CF5" w:rsidR="00CB2C05">
              <w:rPr>
                <w:rStyle w:val="Hyperlink"/>
                <w:noProof/>
              </w:rPr>
              <w:t>Q41. Children with disability</w:t>
            </w:r>
            <w:r w:rsidR="00CB2C05">
              <w:rPr>
                <w:noProof/>
                <w:webHidden/>
              </w:rPr>
              <w:tab/>
            </w:r>
            <w:r w:rsidR="00CB2C05">
              <w:rPr>
                <w:noProof/>
                <w:webHidden/>
              </w:rPr>
              <w:fldChar w:fldCharType="begin"/>
            </w:r>
            <w:r w:rsidR="00CB2C05">
              <w:rPr>
                <w:noProof/>
                <w:webHidden/>
              </w:rPr>
              <w:instrText xml:space="preserve"> PAGEREF _Toc40905842 \h </w:instrText>
            </w:r>
            <w:r w:rsidR="00CB2C05">
              <w:rPr>
                <w:noProof/>
                <w:webHidden/>
              </w:rPr>
            </w:r>
            <w:r w:rsidR="00CB2C05">
              <w:rPr>
                <w:noProof/>
                <w:webHidden/>
              </w:rPr>
              <w:fldChar w:fldCharType="separate"/>
            </w:r>
            <w:r w:rsidR="00CB2C05">
              <w:rPr>
                <w:noProof/>
                <w:webHidden/>
              </w:rPr>
              <w:t>17</w:t>
            </w:r>
            <w:r w:rsidR="00CB2C05">
              <w:rPr>
                <w:noProof/>
                <w:webHidden/>
              </w:rPr>
              <w:fldChar w:fldCharType="end"/>
            </w:r>
          </w:hyperlink>
        </w:p>
        <w:p w:rsidR="00CB2C05" w:rsidRDefault="00FA43DC" w14:paraId="041B9CF5" w14:textId="0615CEEB">
          <w:pPr>
            <w:pStyle w:val="TOC3"/>
            <w:rPr>
              <w:rFonts w:eastAsiaTheme="minorEastAsia" w:cstheme="minorBidi"/>
              <w:noProof/>
              <w:sz w:val="22"/>
              <w:szCs w:val="22"/>
              <w:lang w:eastAsia="zh-TW"/>
            </w:rPr>
          </w:pPr>
          <w:hyperlink w:history="1" w:anchor="_Toc40905843">
            <w:r w:rsidRPr="00380CF5" w:rsidR="00CB2C05">
              <w:rPr>
                <w:rStyle w:val="Hyperlink"/>
                <w:noProof/>
              </w:rPr>
              <w:t>Q42. SNAP</w:t>
            </w:r>
            <w:r w:rsidR="00CB2C05">
              <w:rPr>
                <w:noProof/>
                <w:webHidden/>
              </w:rPr>
              <w:tab/>
            </w:r>
            <w:r w:rsidR="00CB2C05">
              <w:rPr>
                <w:noProof/>
                <w:webHidden/>
              </w:rPr>
              <w:fldChar w:fldCharType="begin"/>
            </w:r>
            <w:r w:rsidR="00CB2C05">
              <w:rPr>
                <w:noProof/>
                <w:webHidden/>
              </w:rPr>
              <w:instrText xml:space="preserve"> PAGEREF _Toc40905843 \h </w:instrText>
            </w:r>
            <w:r w:rsidR="00CB2C05">
              <w:rPr>
                <w:noProof/>
                <w:webHidden/>
              </w:rPr>
            </w:r>
            <w:r w:rsidR="00CB2C05">
              <w:rPr>
                <w:noProof/>
                <w:webHidden/>
              </w:rPr>
              <w:fldChar w:fldCharType="separate"/>
            </w:r>
            <w:r w:rsidR="00CB2C05">
              <w:rPr>
                <w:noProof/>
                <w:webHidden/>
              </w:rPr>
              <w:t>17</w:t>
            </w:r>
            <w:r w:rsidR="00CB2C05">
              <w:rPr>
                <w:noProof/>
                <w:webHidden/>
              </w:rPr>
              <w:fldChar w:fldCharType="end"/>
            </w:r>
          </w:hyperlink>
        </w:p>
        <w:p w:rsidR="00CB2C05" w:rsidRDefault="00FA43DC" w14:paraId="32611428" w14:textId="0D9AC0D9">
          <w:pPr>
            <w:pStyle w:val="TOC2"/>
            <w:tabs>
              <w:tab w:val="right" w:leader="dot" w:pos="10790"/>
            </w:tabs>
            <w:rPr>
              <w:rFonts w:eastAsiaTheme="minorEastAsia" w:cstheme="minorBidi"/>
              <w:b w:val="0"/>
              <w:bCs w:val="0"/>
              <w:noProof/>
              <w:lang w:eastAsia="zh-TW"/>
            </w:rPr>
          </w:pPr>
          <w:hyperlink w:history="1" w:anchor="_Toc40905844">
            <w:r w:rsidRPr="00380CF5" w:rsidR="00CB2C05">
              <w:rPr>
                <w:rStyle w:val="Hyperlink"/>
                <w:noProof/>
              </w:rPr>
              <w:t>Module 7: Employment and Income</w:t>
            </w:r>
            <w:r w:rsidR="00CB2C05">
              <w:rPr>
                <w:noProof/>
                <w:webHidden/>
              </w:rPr>
              <w:tab/>
            </w:r>
            <w:r w:rsidR="00CB2C05">
              <w:rPr>
                <w:noProof/>
                <w:webHidden/>
              </w:rPr>
              <w:fldChar w:fldCharType="begin"/>
            </w:r>
            <w:r w:rsidR="00CB2C05">
              <w:rPr>
                <w:noProof/>
                <w:webHidden/>
              </w:rPr>
              <w:instrText xml:space="preserve"> PAGEREF _Toc40905844 \h </w:instrText>
            </w:r>
            <w:r w:rsidR="00CB2C05">
              <w:rPr>
                <w:noProof/>
                <w:webHidden/>
              </w:rPr>
            </w:r>
            <w:r w:rsidR="00CB2C05">
              <w:rPr>
                <w:noProof/>
                <w:webHidden/>
              </w:rPr>
              <w:fldChar w:fldCharType="separate"/>
            </w:r>
            <w:r w:rsidR="00CB2C05">
              <w:rPr>
                <w:noProof/>
                <w:webHidden/>
              </w:rPr>
              <w:t>18</w:t>
            </w:r>
            <w:r w:rsidR="00CB2C05">
              <w:rPr>
                <w:noProof/>
                <w:webHidden/>
              </w:rPr>
              <w:fldChar w:fldCharType="end"/>
            </w:r>
          </w:hyperlink>
        </w:p>
        <w:p w:rsidR="00CB2C05" w:rsidRDefault="00FA43DC" w14:paraId="514F225D" w14:textId="19A4CCC7">
          <w:pPr>
            <w:pStyle w:val="TOC3"/>
            <w:rPr>
              <w:rFonts w:eastAsiaTheme="minorEastAsia" w:cstheme="minorBidi"/>
              <w:noProof/>
              <w:sz w:val="22"/>
              <w:szCs w:val="22"/>
              <w:lang w:eastAsia="zh-TW"/>
            </w:rPr>
          </w:pPr>
          <w:hyperlink w:history="1" w:anchor="_Toc40905845">
            <w:r w:rsidRPr="00380CF5" w:rsidR="00CB2C05">
              <w:rPr>
                <w:rStyle w:val="Hyperlink"/>
                <w:noProof/>
              </w:rPr>
              <w:t>Q43. Employment</w:t>
            </w:r>
            <w:r w:rsidR="00CB2C05">
              <w:rPr>
                <w:noProof/>
                <w:webHidden/>
              </w:rPr>
              <w:tab/>
            </w:r>
            <w:r w:rsidR="00CB2C05">
              <w:rPr>
                <w:noProof/>
                <w:webHidden/>
              </w:rPr>
              <w:fldChar w:fldCharType="begin"/>
            </w:r>
            <w:r w:rsidR="00CB2C05">
              <w:rPr>
                <w:noProof/>
                <w:webHidden/>
              </w:rPr>
              <w:instrText xml:space="preserve"> PAGEREF _Toc40905845 \h </w:instrText>
            </w:r>
            <w:r w:rsidR="00CB2C05">
              <w:rPr>
                <w:noProof/>
                <w:webHidden/>
              </w:rPr>
            </w:r>
            <w:r w:rsidR="00CB2C05">
              <w:rPr>
                <w:noProof/>
                <w:webHidden/>
              </w:rPr>
              <w:fldChar w:fldCharType="separate"/>
            </w:r>
            <w:r w:rsidR="00CB2C05">
              <w:rPr>
                <w:noProof/>
                <w:webHidden/>
              </w:rPr>
              <w:t>18</w:t>
            </w:r>
            <w:r w:rsidR="00CB2C05">
              <w:rPr>
                <w:noProof/>
                <w:webHidden/>
              </w:rPr>
              <w:fldChar w:fldCharType="end"/>
            </w:r>
          </w:hyperlink>
        </w:p>
        <w:p w:rsidR="00CB2C05" w:rsidRDefault="00FA43DC" w14:paraId="63E62FD6" w14:textId="1AE48F18">
          <w:pPr>
            <w:pStyle w:val="TOC3"/>
            <w:rPr>
              <w:rFonts w:eastAsiaTheme="minorEastAsia" w:cstheme="minorBidi"/>
              <w:noProof/>
              <w:sz w:val="22"/>
              <w:szCs w:val="22"/>
              <w:lang w:eastAsia="zh-TW"/>
            </w:rPr>
          </w:pPr>
          <w:hyperlink w:history="1" w:anchor="_Toc40905846">
            <w:r w:rsidRPr="00380CF5" w:rsidR="00CB2C05">
              <w:rPr>
                <w:rStyle w:val="Hyperlink"/>
                <w:noProof/>
              </w:rPr>
              <w:t>Q44. Unemployment</w:t>
            </w:r>
            <w:r w:rsidR="00CB2C05">
              <w:rPr>
                <w:noProof/>
                <w:webHidden/>
              </w:rPr>
              <w:tab/>
            </w:r>
            <w:r w:rsidR="00CB2C05">
              <w:rPr>
                <w:noProof/>
                <w:webHidden/>
              </w:rPr>
              <w:fldChar w:fldCharType="begin"/>
            </w:r>
            <w:r w:rsidR="00CB2C05">
              <w:rPr>
                <w:noProof/>
                <w:webHidden/>
              </w:rPr>
              <w:instrText xml:space="preserve"> PAGEREF _Toc40905846 \h </w:instrText>
            </w:r>
            <w:r w:rsidR="00CB2C05">
              <w:rPr>
                <w:noProof/>
                <w:webHidden/>
              </w:rPr>
            </w:r>
            <w:r w:rsidR="00CB2C05">
              <w:rPr>
                <w:noProof/>
                <w:webHidden/>
              </w:rPr>
              <w:fldChar w:fldCharType="separate"/>
            </w:r>
            <w:r w:rsidR="00CB2C05">
              <w:rPr>
                <w:noProof/>
                <w:webHidden/>
              </w:rPr>
              <w:t>18</w:t>
            </w:r>
            <w:r w:rsidR="00CB2C05">
              <w:rPr>
                <w:noProof/>
                <w:webHidden/>
              </w:rPr>
              <w:fldChar w:fldCharType="end"/>
            </w:r>
          </w:hyperlink>
        </w:p>
        <w:p w:rsidR="00CB2C05" w:rsidRDefault="00FA43DC" w14:paraId="10C60DB8" w14:textId="5C238721">
          <w:pPr>
            <w:pStyle w:val="TOC3"/>
            <w:rPr>
              <w:rFonts w:eastAsiaTheme="minorEastAsia" w:cstheme="minorBidi"/>
              <w:noProof/>
              <w:sz w:val="22"/>
              <w:szCs w:val="22"/>
              <w:lang w:eastAsia="zh-TW"/>
            </w:rPr>
          </w:pPr>
          <w:hyperlink w:history="1" w:anchor="_Toc40905847">
            <w:r w:rsidRPr="00380CF5" w:rsidR="00CB2C05">
              <w:rPr>
                <w:rStyle w:val="Hyperlink"/>
                <w:noProof/>
              </w:rPr>
              <w:t>Q45. Number of jobs</w:t>
            </w:r>
            <w:r w:rsidR="00CB2C05">
              <w:rPr>
                <w:noProof/>
                <w:webHidden/>
              </w:rPr>
              <w:tab/>
            </w:r>
            <w:r w:rsidR="00CB2C05">
              <w:rPr>
                <w:noProof/>
                <w:webHidden/>
              </w:rPr>
              <w:fldChar w:fldCharType="begin"/>
            </w:r>
            <w:r w:rsidR="00CB2C05">
              <w:rPr>
                <w:noProof/>
                <w:webHidden/>
              </w:rPr>
              <w:instrText xml:space="preserve"> PAGEREF _Toc40905847 \h </w:instrText>
            </w:r>
            <w:r w:rsidR="00CB2C05">
              <w:rPr>
                <w:noProof/>
                <w:webHidden/>
              </w:rPr>
            </w:r>
            <w:r w:rsidR="00CB2C05">
              <w:rPr>
                <w:noProof/>
                <w:webHidden/>
              </w:rPr>
              <w:fldChar w:fldCharType="separate"/>
            </w:r>
            <w:r w:rsidR="00CB2C05">
              <w:rPr>
                <w:noProof/>
                <w:webHidden/>
              </w:rPr>
              <w:t>18</w:t>
            </w:r>
            <w:r w:rsidR="00CB2C05">
              <w:rPr>
                <w:noProof/>
                <w:webHidden/>
              </w:rPr>
              <w:fldChar w:fldCharType="end"/>
            </w:r>
          </w:hyperlink>
        </w:p>
        <w:p w:rsidR="00CB2C05" w:rsidRDefault="00FA43DC" w14:paraId="190911AE" w14:textId="4525EDD2">
          <w:pPr>
            <w:pStyle w:val="TOC3"/>
            <w:rPr>
              <w:rFonts w:eastAsiaTheme="minorEastAsia" w:cstheme="minorBidi"/>
              <w:noProof/>
              <w:sz w:val="22"/>
              <w:szCs w:val="22"/>
              <w:lang w:eastAsia="zh-TW"/>
            </w:rPr>
          </w:pPr>
          <w:hyperlink w:history="1" w:anchor="_Toc40905848">
            <w:r w:rsidRPr="00380CF5" w:rsidR="00CB2C05">
              <w:rPr>
                <w:rStyle w:val="Hyperlink"/>
                <w:noProof/>
              </w:rPr>
              <w:t>Q46. Weekly work hours</w:t>
            </w:r>
            <w:r w:rsidR="00CB2C05">
              <w:rPr>
                <w:noProof/>
                <w:webHidden/>
              </w:rPr>
              <w:tab/>
            </w:r>
            <w:r w:rsidR="00CB2C05">
              <w:rPr>
                <w:noProof/>
                <w:webHidden/>
              </w:rPr>
              <w:fldChar w:fldCharType="begin"/>
            </w:r>
            <w:r w:rsidR="00CB2C05">
              <w:rPr>
                <w:noProof/>
                <w:webHidden/>
              </w:rPr>
              <w:instrText xml:space="preserve"> PAGEREF _Toc40905848 \h </w:instrText>
            </w:r>
            <w:r w:rsidR="00CB2C05">
              <w:rPr>
                <w:noProof/>
                <w:webHidden/>
              </w:rPr>
            </w:r>
            <w:r w:rsidR="00CB2C05">
              <w:rPr>
                <w:noProof/>
                <w:webHidden/>
              </w:rPr>
              <w:fldChar w:fldCharType="separate"/>
            </w:r>
            <w:r w:rsidR="00CB2C05">
              <w:rPr>
                <w:noProof/>
                <w:webHidden/>
              </w:rPr>
              <w:t>18</w:t>
            </w:r>
            <w:r w:rsidR="00CB2C05">
              <w:rPr>
                <w:noProof/>
                <w:webHidden/>
              </w:rPr>
              <w:fldChar w:fldCharType="end"/>
            </w:r>
          </w:hyperlink>
        </w:p>
        <w:p w:rsidR="00CB2C05" w:rsidRDefault="00FA43DC" w14:paraId="0BF7FEC8" w14:textId="54B3C95C">
          <w:pPr>
            <w:pStyle w:val="TOC3"/>
            <w:rPr>
              <w:rFonts w:eastAsiaTheme="minorEastAsia" w:cstheme="minorBidi"/>
              <w:noProof/>
              <w:sz w:val="22"/>
              <w:szCs w:val="22"/>
              <w:lang w:eastAsia="zh-TW"/>
            </w:rPr>
          </w:pPr>
          <w:hyperlink w:history="1" w:anchor="_Toc40905849">
            <w:r w:rsidRPr="00380CF5" w:rsidR="00CB2C05">
              <w:rPr>
                <w:rStyle w:val="Hyperlink"/>
                <w:noProof/>
              </w:rPr>
              <w:t>Q47. Other income</w:t>
            </w:r>
            <w:r w:rsidR="00CB2C05">
              <w:rPr>
                <w:noProof/>
                <w:webHidden/>
              </w:rPr>
              <w:tab/>
            </w:r>
            <w:r w:rsidR="00CB2C05">
              <w:rPr>
                <w:noProof/>
                <w:webHidden/>
              </w:rPr>
              <w:fldChar w:fldCharType="begin"/>
            </w:r>
            <w:r w:rsidR="00CB2C05">
              <w:rPr>
                <w:noProof/>
                <w:webHidden/>
              </w:rPr>
              <w:instrText xml:space="preserve"> PAGEREF _Toc40905849 \h </w:instrText>
            </w:r>
            <w:r w:rsidR="00CB2C05">
              <w:rPr>
                <w:noProof/>
                <w:webHidden/>
              </w:rPr>
            </w:r>
            <w:r w:rsidR="00CB2C05">
              <w:rPr>
                <w:noProof/>
                <w:webHidden/>
              </w:rPr>
              <w:fldChar w:fldCharType="separate"/>
            </w:r>
            <w:r w:rsidR="00CB2C05">
              <w:rPr>
                <w:noProof/>
                <w:webHidden/>
              </w:rPr>
              <w:t>19</w:t>
            </w:r>
            <w:r w:rsidR="00CB2C05">
              <w:rPr>
                <w:noProof/>
                <w:webHidden/>
              </w:rPr>
              <w:fldChar w:fldCharType="end"/>
            </w:r>
          </w:hyperlink>
        </w:p>
        <w:p w:rsidR="00CB2C05" w:rsidRDefault="00FA43DC" w14:paraId="43F5E578" w14:textId="7E799BA6">
          <w:pPr>
            <w:pStyle w:val="TOC3"/>
            <w:rPr>
              <w:rFonts w:eastAsiaTheme="minorEastAsia" w:cstheme="minorBidi"/>
              <w:noProof/>
              <w:sz w:val="22"/>
              <w:szCs w:val="22"/>
              <w:lang w:eastAsia="zh-TW"/>
            </w:rPr>
          </w:pPr>
          <w:hyperlink w:history="1" w:anchor="_Toc40905850">
            <w:r w:rsidRPr="00380CF5" w:rsidR="00CB2C05">
              <w:rPr>
                <w:rStyle w:val="Hyperlink"/>
                <w:noProof/>
              </w:rPr>
              <w:t>Q48. Household income</w:t>
            </w:r>
            <w:r w:rsidR="00CB2C05">
              <w:rPr>
                <w:noProof/>
                <w:webHidden/>
              </w:rPr>
              <w:tab/>
            </w:r>
            <w:r w:rsidR="00CB2C05">
              <w:rPr>
                <w:noProof/>
                <w:webHidden/>
              </w:rPr>
              <w:fldChar w:fldCharType="begin"/>
            </w:r>
            <w:r w:rsidR="00CB2C05">
              <w:rPr>
                <w:noProof/>
                <w:webHidden/>
              </w:rPr>
              <w:instrText xml:space="preserve"> PAGEREF _Toc40905850 \h </w:instrText>
            </w:r>
            <w:r w:rsidR="00CB2C05">
              <w:rPr>
                <w:noProof/>
                <w:webHidden/>
              </w:rPr>
            </w:r>
            <w:r w:rsidR="00CB2C05">
              <w:rPr>
                <w:noProof/>
                <w:webHidden/>
              </w:rPr>
              <w:fldChar w:fldCharType="separate"/>
            </w:r>
            <w:r w:rsidR="00CB2C05">
              <w:rPr>
                <w:noProof/>
                <w:webHidden/>
              </w:rPr>
              <w:t>19</w:t>
            </w:r>
            <w:r w:rsidR="00CB2C05">
              <w:rPr>
                <w:noProof/>
                <w:webHidden/>
              </w:rPr>
              <w:fldChar w:fldCharType="end"/>
            </w:r>
          </w:hyperlink>
        </w:p>
        <w:p w:rsidR="00CB2C05" w:rsidRDefault="00FA43DC" w14:paraId="4B7109E1" w14:textId="4F1A896A">
          <w:pPr>
            <w:pStyle w:val="TOC2"/>
            <w:tabs>
              <w:tab w:val="right" w:leader="dot" w:pos="10790"/>
            </w:tabs>
            <w:rPr>
              <w:rFonts w:eastAsiaTheme="minorEastAsia" w:cstheme="minorBidi"/>
              <w:b w:val="0"/>
              <w:bCs w:val="0"/>
              <w:noProof/>
              <w:lang w:eastAsia="zh-TW"/>
            </w:rPr>
          </w:pPr>
          <w:hyperlink w:history="1" w:anchor="_Toc40905851">
            <w:r w:rsidRPr="00380CF5" w:rsidR="00CB2C05">
              <w:rPr>
                <w:rStyle w:val="Hyperlink"/>
                <w:noProof/>
              </w:rPr>
              <w:t>Module 8: Contact info</w:t>
            </w:r>
            <w:r w:rsidR="00CB2C05">
              <w:rPr>
                <w:noProof/>
                <w:webHidden/>
              </w:rPr>
              <w:tab/>
            </w:r>
            <w:r w:rsidR="00CB2C05">
              <w:rPr>
                <w:noProof/>
                <w:webHidden/>
              </w:rPr>
              <w:fldChar w:fldCharType="begin"/>
            </w:r>
            <w:r w:rsidR="00CB2C05">
              <w:rPr>
                <w:noProof/>
                <w:webHidden/>
              </w:rPr>
              <w:instrText xml:space="preserve"> PAGEREF _Toc40905851 \h </w:instrText>
            </w:r>
            <w:r w:rsidR="00CB2C05">
              <w:rPr>
                <w:noProof/>
                <w:webHidden/>
              </w:rPr>
            </w:r>
            <w:r w:rsidR="00CB2C05">
              <w:rPr>
                <w:noProof/>
                <w:webHidden/>
              </w:rPr>
              <w:fldChar w:fldCharType="separate"/>
            </w:r>
            <w:r w:rsidR="00CB2C05">
              <w:rPr>
                <w:noProof/>
                <w:webHidden/>
              </w:rPr>
              <w:t>20</w:t>
            </w:r>
            <w:r w:rsidR="00CB2C05">
              <w:rPr>
                <w:noProof/>
                <w:webHidden/>
              </w:rPr>
              <w:fldChar w:fldCharType="end"/>
            </w:r>
          </w:hyperlink>
        </w:p>
        <w:p w:rsidR="00CB2C05" w:rsidRDefault="00FA43DC" w14:paraId="4A94DC0C" w14:textId="1A2C1D4F">
          <w:pPr>
            <w:pStyle w:val="TOC3"/>
            <w:rPr>
              <w:rFonts w:eastAsiaTheme="minorEastAsia" w:cstheme="minorBidi"/>
              <w:noProof/>
              <w:sz w:val="22"/>
              <w:szCs w:val="22"/>
              <w:lang w:eastAsia="zh-TW"/>
            </w:rPr>
          </w:pPr>
          <w:hyperlink w:history="1" w:anchor="_Toc40905852">
            <w:r w:rsidRPr="00380CF5" w:rsidR="00CB2C05">
              <w:rPr>
                <w:rStyle w:val="Hyperlink"/>
                <w:noProof/>
                <w:shd w:val="clear" w:color="auto" w:fill="FFFFFF"/>
              </w:rPr>
              <w:t>Q49. Name</w:t>
            </w:r>
            <w:r w:rsidR="00CB2C05">
              <w:rPr>
                <w:noProof/>
                <w:webHidden/>
              </w:rPr>
              <w:tab/>
            </w:r>
            <w:r w:rsidR="00CB2C05">
              <w:rPr>
                <w:noProof/>
                <w:webHidden/>
              </w:rPr>
              <w:fldChar w:fldCharType="begin"/>
            </w:r>
            <w:r w:rsidR="00CB2C05">
              <w:rPr>
                <w:noProof/>
                <w:webHidden/>
              </w:rPr>
              <w:instrText xml:space="preserve"> PAGEREF _Toc40905852 \h </w:instrText>
            </w:r>
            <w:r w:rsidR="00CB2C05">
              <w:rPr>
                <w:noProof/>
                <w:webHidden/>
              </w:rPr>
            </w:r>
            <w:r w:rsidR="00CB2C05">
              <w:rPr>
                <w:noProof/>
                <w:webHidden/>
              </w:rPr>
              <w:fldChar w:fldCharType="separate"/>
            </w:r>
            <w:r w:rsidR="00CB2C05">
              <w:rPr>
                <w:noProof/>
                <w:webHidden/>
              </w:rPr>
              <w:t>20</w:t>
            </w:r>
            <w:r w:rsidR="00CB2C05">
              <w:rPr>
                <w:noProof/>
                <w:webHidden/>
              </w:rPr>
              <w:fldChar w:fldCharType="end"/>
            </w:r>
          </w:hyperlink>
        </w:p>
        <w:p w:rsidR="00CB2C05" w:rsidRDefault="00FA43DC" w14:paraId="4BCA93FF" w14:textId="0378D0E0">
          <w:pPr>
            <w:pStyle w:val="TOC3"/>
            <w:rPr>
              <w:rFonts w:eastAsiaTheme="minorEastAsia" w:cstheme="minorBidi"/>
              <w:noProof/>
              <w:sz w:val="22"/>
              <w:szCs w:val="22"/>
              <w:lang w:eastAsia="zh-TW"/>
            </w:rPr>
          </w:pPr>
          <w:hyperlink w:history="1" w:anchor="_Toc40905853">
            <w:r w:rsidRPr="00380CF5" w:rsidR="00CB2C05">
              <w:rPr>
                <w:rStyle w:val="Hyperlink"/>
                <w:noProof/>
              </w:rPr>
              <w:t>Q50. Email</w:t>
            </w:r>
            <w:r w:rsidR="00CB2C05">
              <w:rPr>
                <w:noProof/>
                <w:webHidden/>
              </w:rPr>
              <w:tab/>
            </w:r>
            <w:r w:rsidR="00CB2C05">
              <w:rPr>
                <w:noProof/>
                <w:webHidden/>
              </w:rPr>
              <w:fldChar w:fldCharType="begin"/>
            </w:r>
            <w:r w:rsidR="00CB2C05">
              <w:rPr>
                <w:noProof/>
                <w:webHidden/>
              </w:rPr>
              <w:instrText xml:space="preserve"> PAGEREF _Toc40905853 \h </w:instrText>
            </w:r>
            <w:r w:rsidR="00CB2C05">
              <w:rPr>
                <w:noProof/>
                <w:webHidden/>
              </w:rPr>
            </w:r>
            <w:r w:rsidR="00CB2C05">
              <w:rPr>
                <w:noProof/>
                <w:webHidden/>
              </w:rPr>
              <w:fldChar w:fldCharType="separate"/>
            </w:r>
            <w:r w:rsidR="00CB2C05">
              <w:rPr>
                <w:noProof/>
                <w:webHidden/>
              </w:rPr>
              <w:t>20</w:t>
            </w:r>
            <w:r w:rsidR="00CB2C05">
              <w:rPr>
                <w:noProof/>
                <w:webHidden/>
              </w:rPr>
              <w:fldChar w:fldCharType="end"/>
            </w:r>
          </w:hyperlink>
        </w:p>
        <w:p w:rsidR="00CB2C05" w:rsidRDefault="00FA43DC" w14:paraId="359C7D19" w14:textId="01322445">
          <w:pPr>
            <w:pStyle w:val="TOC3"/>
            <w:rPr>
              <w:rFonts w:eastAsiaTheme="minorEastAsia" w:cstheme="minorBidi"/>
              <w:noProof/>
              <w:sz w:val="22"/>
              <w:szCs w:val="22"/>
              <w:lang w:eastAsia="zh-TW"/>
            </w:rPr>
          </w:pPr>
          <w:hyperlink w:history="1" w:anchor="_Toc40905854">
            <w:r w:rsidRPr="00380CF5" w:rsidR="00CB2C05">
              <w:rPr>
                <w:rStyle w:val="Hyperlink"/>
                <w:noProof/>
              </w:rPr>
              <w:t>Q51. Phone</w:t>
            </w:r>
            <w:r w:rsidR="00CB2C05">
              <w:rPr>
                <w:noProof/>
                <w:webHidden/>
              </w:rPr>
              <w:tab/>
            </w:r>
            <w:r w:rsidR="00CB2C05">
              <w:rPr>
                <w:noProof/>
                <w:webHidden/>
              </w:rPr>
              <w:fldChar w:fldCharType="begin"/>
            </w:r>
            <w:r w:rsidR="00CB2C05">
              <w:rPr>
                <w:noProof/>
                <w:webHidden/>
              </w:rPr>
              <w:instrText xml:space="preserve"> PAGEREF _Toc40905854 \h </w:instrText>
            </w:r>
            <w:r w:rsidR="00CB2C05">
              <w:rPr>
                <w:noProof/>
                <w:webHidden/>
              </w:rPr>
            </w:r>
            <w:r w:rsidR="00CB2C05">
              <w:rPr>
                <w:noProof/>
                <w:webHidden/>
              </w:rPr>
              <w:fldChar w:fldCharType="separate"/>
            </w:r>
            <w:r w:rsidR="00CB2C05">
              <w:rPr>
                <w:noProof/>
                <w:webHidden/>
              </w:rPr>
              <w:t>20</w:t>
            </w:r>
            <w:r w:rsidR="00CB2C05">
              <w:rPr>
                <w:noProof/>
                <w:webHidden/>
              </w:rPr>
              <w:fldChar w:fldCharType="end"/>
            </w:r>
          </w:hyperlink>
        </w:p>
        <w:p w:rsidR="00CB2C05" w:rsidRDefault="00FA43DC" w14:paraId="4F77EB4B" w14:textId="72E51BDB">
          <w:pPr>
            <w:pStyle w:val="TOC3"/>
            <w:rPr>
              <w:rFonts w:eastAsiaTheme="minorEastAsia" w:cstheme="minorBidi"/>
              <w:noProof/>
              <w:sz w:val="22"/>
              <w:szCs w:val="22"/>
              <w:lang w:eastAsia="zh-TW"/>
            </w:rPr>
          </w:pPr>
          <w:hyperlink w:history="1" w:anchor="_Toc40905855">
            <w:r w:rsidRPr="00380CF5" w:rsidR="00CB2C05">
              <w:rPr>
                <w:rStyle w:val="Hyperlink"/>
                <w:noProof/>
              </w:rPr>
              <w:t>Q52.Time to call</w:t>
            </w:r>
            <w:r w:rsidR="00CB2C05">
              <w:rPr>
                <w:noProof/>
                <w:webHidden/>
              </w:rPr>
              <w:tab/>
            </w:r>
            <w:r w:rsidR="00CB2C05">
              <w:rPr>
                <w:noProof/>
                <w:webHidden/>
              </w:rPr>
              <w:fldChar w:fldCharType="begin"/>
            </w:r>
            <w:r w:rsidR="00CB2C05">
              <w:rPr>
                <w:noProof/>
                <w:webHidden/>
              </w:rPr>
              <w:instrText xml:space="preserve"> PAGEREF _Toc40905855 \h </w:instrText>
            </w:r>
            <w:r w:rsidR="00CB2C05">
              <w:rPr>
                <w:noProof/>
                <w:webHidden/>
              </w:rPr>
            </w:r>
            <w:r w:rsidR="00CB2C05">
              <w:rPr>
                <w:noProof/>
                <w:webHidden/>
              </w:rPr>
              <w:fldChar w:fldCharType="separate"/>
            </w:r>
            <w:r w:rsidR="00CB2C05">
              <w:rPr>
                <w:noProof/>
                <w:webHidden/>
              </w:rPr>
              <w:t>20</w:t>
            </w:r>
            <w:r w:rsidR="00CB2C05">
              <w:rPr>
                <w:noProof/>
                <w:webHidden/>
              </w:rPr>
              <w:fldChar w:fldCharType="end"/>
            </w:r>
          </w:hyperlink>
        </w:p>
        <w:p w:rsidR="00CB2C05" w:rsidRDefault="00FA43DC" w14:paraId="468A7376" w14:textId="6E57C529">
          <w:pPr>
            <w:pStyle w:val="TOC3"/>
            <w:rPr>
              <w:rFonts w:eastAsiaTheme="minorEastAsia" w:cstheme="minorBidi"/>
              <w:noProof/>
              <w:sz w:val="22"/>
              <w:szCs w:val="22"/>
              <w:lang w:eastAsia="zh-TW"/>
            </w:rPr>
          </w:pPr>
          <w:hyperlink w:history="1" w:anchor="_Toc40905856">
            <w:r w:rsidRPr="00380CF5" w:rsidR="00CB2C05">
              <w:rPr>
                <w:rStyle w:val="Hyperlink"/>
                <w:noProof/>
              </w:rPr>
              <w:t>Q53. Advertisement source</w:t>
            </w:r>
            <w:r w:rsidR="00CB2C05">
              <w:rPr>
                <w:noProof/>
                <w:webHidden/>
              </w:rPr>
              <w:tab/>
            </w:r>
            <w:r w:rsidR="00CB2C05">
              <w:rPr>
                <w:noProof/>
                <w:webHidden/>
              </w:rPr>
              <w:fldChar w:fldCharType="begin"/>
            </w:r>
            <w:r w:rsidR="00CB2C05">
              <w:rPr>
                <w:noProof/>
                <w:webHidden/>
              </w:rPr>
              <w:instrText xml:space="preserve"> PAGEREF _Toc40905856 \h </w:instrText>
            </w:r>
            <w:r w:rsidR="00CB2C05">
              <w:rPr>
                <w:noProof/>
                <w:webHidden/>
              </w:rPr>
            </w:r>
            <w:r w:rsidR="00CB2C05">
              <w:rPr>
                <w:noProof/>
                <w:webHidden/>
              </w:rPr>
              <w:fldChar w:fldCharType="separate"/>
            </w:r>
            <w:r w:rsidR="00CB2C05">
              <w:rPr>
                <w:noProof/>
                <w:webHidden/>
              </w:rPr>
              <w:t>20</w:t>
            </w:r>
            <w:r w:rsidR="00CB2C05">
              <w:rPr>
                <w:noProof/>
                <w:webHidden/>
              </w:rPr>
              <w:fldChar w:fldCharType="end"/>
            </w:r>
          </w:hyperlink>
        </w:p>
        <w:p w:rsidR="00CB2C05" w:rsidRDefault="00FA43DC" w14:paraId="487C6031" w14:textId="24A1F2AF">
          <w:pPr>
            <w:pStyle w:val="TOC3"/>
            <w:rPr>
              <w:rFonts w:eastAsiaTheme="minorEastAsia" w:cstheme="minorBidi"/>
              <w:noProof/>
              <w:sz w:val="22"/>
              <w:szCs w:val="22"/>
              <w:lang w:eastAsia="zh-TW"/>
            </w:rPr>
          </w:pPr>
          <w:hyperlink w:history="1" w:anchor="_Toc40905857">
            <w:r w:rsidRPr="00380CF5" w:rsidR="00CB2C05">
              <w:rPr>
                <w:rStyle w:val="Hyperlink"/>
                <w:noProof/>
              </w:rPr>
              <w:t>Q54. Prior research experience</w:t>
            </w:r>
            <w:r w:rsidR="00CB2C05">
              <w:rPr>
                <w:noProof/>
                <w:webHidden/>
              </w:rPr>
              <w:tab/>
            </w:r>
            <w:r w:rsidR="00CB2C05">
              <w:rPr>
                <w:noProof/>
                <w:webHidden/>
              </w:rPr>
              <w:fldChar w:fldCharType="begin"/>
            </w:r>
            <w:r w:rsidR="00CB2C05">
              <w:rPr>
                <w:noProof/>
                <w:webHidden/>
              </w:rPr>
              <w:instrText xml:space="preserve"> PAGEREF _Toc40905857 \h </w:instrText>
            </w:r>
            <w:r w:rsidR="00CB2C05">
              <w:rPr>
                <w:noProof/>
                <w:webHidden/>
              </w:rPr>
            </w:r>
            <w:r w:rsidR="00CB2C05">
              <w:rPr>
                <w:noProof/>
                <w:webHidden/>
              </w:rPr>
              <w:fldChar w:fldCharType="separate"/>
            </w:r>
            <w:r w:rsidR="00CB2C05">
              <w:rPr>
                <w:noProof/>
                <w:webHidden/>
              </w:rPr>
              <w:t>21</w:t>
            </w:r>
            <w:r w:rsidR="00CB2C05">
              <w:rPr>
                <w:noProof/>
                <w:webHidden/>
              </w:rPr>
              <w:fldChar w:fldCharType="end"/>
            </w:r>
          </w:hyperlink>
        </w:p>
        <w:p w:rsidR="00CB2C05" w:rsidRDefault="00FA43DC" w14:paraId="668307F9" w14:textId="02E1E047">
          <w:pPr>
            <w:pStyle w:val="TOC3"/>
            <w:rPr>
              <w:rFonts w:eastAsiaTheme="minorEastAsia" w:cstheme="minorBidi"/>
              <w:noProof/>
              <w:sz w:val="22"/>
              <w:szCs w:val="22"/>
              <w:lang w:eastAsia="zh-TW"/>
            </w:rPr>
          </w:pPr>
          <w:hyperlink w:history="1" w:anchor="_Toc40905858">
            <w:r w:rsidRPr="00380CF5" w:rsidR="00CB2C05">
              <w:rPr>
                <w:rStyle w:val="Hyperlink"/>
                <w:noProof/>
              </w:rPr>
              <w:t>Exit/Refusal/Screened out</w:t>
            </w:r>
            <w:r w:rsidR="00CB2C05">
              <w:rPr>
                <w:noProof/>
                <w:webHidden/>
              </w:rPr>
              <w:tab/>
            </w:r>
            <w:r w:rsidR="00CB2C05">
              <w:rPr>
                <w:noProof/>
                <w:webHidden/>
              </w:rPr>
              <w:fldChar w:fldCharType="begin"/>
            </w:r>
            <w:r w:rsidR="00CB2C05">
              <w:rPr>
                <w:noProof/>
                <w:webHidden/>
              </w:rPr>
              <w:instrText xml:space="preserve"> PAGEREF _Toc40905858 \h </w:instrText>
            </w:r>
            <w:r w:rsidR="00CB2C05">
              <w:rPr>
                <w:noProof/>
                <w:webHidden/>
              </w:rPr>
            </w:r>
            <w:r w:rsidR="00CB2C05">
              <w:rPr>
                <w:noProof/>
                <w:webHidden/>
              </w:rPr>
              <w:fldChar w:fldCharType="separate"/>
            </w:r>
            <w:r w:rsidR="00CB2C05">
              <w:rPr>
                <w:noProof/>
                <w:webHidden/>
              </w:rPr>
              <w:t>21</w:t>
            </w:r>
            <w:r w:rsidR="00CB2C05">
              <w:rPr>
                <w:noProof/>
                <w:webHidden/>
              </w:rPr>
              <w:fldChar w:fldCharType="end"/>
            </w:r>
          </w:hyperlink>
        </w:p>
        <w:p w:rsidR="00D400BD" w:rsidP="00B360CA" w:rsidRDefault="00975C61" w14:paraId="424AD4C3" w14:textId="6F9CB535">
          <w:r>
            <w:rPr>
              <w:b/>
              <w:bCs/>
              <w:noProof/>
            </w:rPr>
            <w:fldChar w:fldCharType="end"/>
          </w:r>
        </w:p>
      </w:sdtContent>
    </w:sdt>
    <w:p w:rsidR="008B2B44" w:rsidP="003D467A" w:rsidRDefault="008B2B44" w14:paraId="42173012" w14:textId="77777777">
      <w:pPr>
        <w:pStyle w:val="Heading2"/>
        <w:sectPr w:rsidR="008B2B44" w:rsidSect="004F6C67">
          <w:footerReference w:type="default" r:id="rId15"/>
          <w:type w:val="continuous"/>
          <w:pgSz w:w="12240" w:h="15840"/>
          <w:pgMar w:top="720" w:right="720" w:bottom="720" w:left="720" w:header="720" w:footer="432" w:gutter="0"/>
          <w:cols w:space="720"/>
          <w:docGrid w:linePitch="360"/>
        </w:sectPr>
      </w:pPr>
    </w:p>
    <w:p w:rsidR="00DD73AE" w:rsidP="003D467A" w:rsidRDefault="00972790" w14:paraId="6B1C421B" w14:textId="77777777">
      <w:pPr>
        <w:pStyle w:val="Heading2"/>
      </w:pPr>
      <w:bookmarkStart w:name="_Toc6755057" w:id="1"/>
      <w:bookmarkStart w:name="_Toc6910232" w:id="2"/>
      <w:bookmarkStart w:name="_Toc6910390" w:id="3"/>
      <w:bookmarkStart w:name="_Toc40905790" w:id="4"/>
      <w:r>
        <w:lastRenderedPageBreak/>
        <w:t>I</w:t>
      </w:r>
      <w:r w:rsidR="00905F33">
        <w:t>n</w:t>
      </w:r>
      <w:r w:rsidR="00B60427">
        <w:t xml:space="preserve">troduction </w:t>
      </w:r>
      <w:r w:rsidR="00DD73AE">
        <w:t>and c</w:t>
      </w:r>
      <w:r w:rsidR="00905F33">
        <w:t>onsent</w:t>
      </w:r>
      <w:bookmarkEnd w:id="1"/>
      <w:bookmarkEnd w:id="2"/>
      <w:bookmarkEnd w:id="3"/>
      <w:bookmarkEnd w:id="4"/>
      <w:r w:rsidR="00472B2B">
        <w:t xml:space="preserve"> </w:t>
      </w:r>
    </w:p>
    <w:p w:rsidR="00FC7667" w:rsidP="003D467A" w:rsidRDefault="00DD73AE" w14:paraId="1F82B443" w14:textId="6A1D5B84">
      <w:pPr>
        <w:pStyle w:val="Heading3"/>
      </w:pPr>
      <w:bookmarkStart w:name="_Toc40905791" w:id="5"/>
      <w:r>
        <w:t>W</w:t>
      </w:r>
      <w:r w:rsidR="00472B2B">
        <w:t xml:space="preserve">eb </w:t>
      </w:r>
      <w:r w:rsidR="001C128F">
        <w:t>intro</w:t>
      </w:r>
      <w:r w:rsidR="00114F80">
        <w:t>/consent</w:t>
      </w:r>
      <w:bookmarkEnd w:id="5"/>
    </w:p>
    <w:p w:rsidR="00905F33" w:rsidP="00905F33" w:rsidRDefault="00905F33" w14:paraId="5546889E" w14:textId="1F5A8684"/>
    <w:p w:rsidR="0001316E" w:rsidP="0001316E" w:rsidRDefault="0001316E" w14:paraId="39EB37E5" w14:textId="5DF119C7">
      <w:pPr>
        <w:pStyle w:val="questiontext"/>
      </w:pPr>
      <w:r w:rsidRPr="00354678">
        <w:t xml:space="preserve">RTI International is conducting research </w:t>
      </w:r>
      <w:r>
        <w:t xml:space="preserve">on behalf of the U.S. Census Bureau </w:t>
      </w:r>
      <w:r w:rsidRPr="00354678">
        <w:t xml:space="preserve">to improve questions in </w:t>
      </w:r>
      <w:r w:rsidR="00A52866">
        <w:t>one of its national surveys</w:t>
      </w:r>
      <w:r w:rsidRPr="00354678">
        <w:t xml:space="preserve">. The purpose of </w:t>
      </w:r>
      <w:r>
        <w:t>this research</w:t>
      </w:r>
      <w:r w:rsidRPr="00354678">
        <w:t xml:space="preserve"> is to get feedback on how easy or difficult </w:t>
      </w:r>
      <w:r w:rsidR="003F70EC">
        <w:t>the</w:t>
      </w:r>
      <w:r w:rsidRPr="00354678" w:rsidR="003F70EC">
        <w:t xml:space="preserve"> </w:t>
      </w:r>
      <w:r w:rsidRPr="00354678">
        <w:t xml:space="preserve">survey questions are to answer. </w:t>
      </w:r>
      <w:r w:rsidR="00E170D6">
        <w:t xml:space="preserve">Selected </w:t>
      </w:r>
      <w:r w:rsidRPr="00354678">
        <w:t xml:space="preserve">participants </w:t>
      </w:r>
      <w:r w:rsidR="00E170D6">
        <w:t>will be asked</w:t>
      </w:r>
      <w:r w:rsidR="00B015AB">
        <w:t xml:space="preserve"> </w:t>
      </w:r>
      <w:r w:rsidRPr="00354678">
        <w:t xml:space="preserve">for their </w:t>
      </w:r>
      <w:r w:rsidR="00BE6568">
        <w:t>thoughts and opinions</w:t>
      </w:r>
      <w:r w:rsidRPr="00354678" w:rsidR="00BE6568">
        <w:t xml:space="preserve"> </w:t>
      </w:r>
      <w:r w:rsidR="00E170D6">
        <w:t xml:space="preserve">about some </w:t>
      </w:r>
      <w:r w:rsidRPr="00354678">
        <w:t>survey questions.</w:t>
      </w:r>
      <w:r w:rsidR="00E170D6">
        <w:t xml:space="preserve">  If you are eligible, we will invite you to a 60-minute interview which will be conducted at </w:t>
      </w:r>
      <w:r w:rsidR="00A928CD">
        <w:t xml:space="preserve">a location </w:t>
      </w:r>
      <w:r w:rsidR="00940D53">
        <w:t xml:space="preserve">convenient </w:t>
      </w:r>
      <w:r w:rsidR="00A928CD">
        <w:t xml:space="preserve">to you, such as our RTI office or in a public library near your work or residence. </w:t>
      </w:r>
      <w:r w:rsidRPr="00AF18F8" w:rsidR="005E3875">
        <w:rPr>
          <w:highlight w:val="yellow"/>
        </w:rPr>
        <w:t xml:space="preserve">[Placeholder: </w:t>
      </w:r>
      <w:r w:rsidRPr="00AF18F8" w:rsidR="00A928CD">
        <w:rPr>
          <w:highlight w:val="yellow"/>
        </w:rPr>
        <w:t xml:space="preserve">We can also conduct the interview via </w:t>
      </w:r>
      <w:r w:rsidR="00837C06">
        <w:rPr>
          <w:highlight w:val="yellow"/>
        </w:rPr>
        <w:t xml:space="preserve">a secure </w:t>
      </w:r>
      <w:r w:rsidRPr="00AF18F8" w:rsidR="00A928CD">
        <w:rPr>
          <w:highlight w:val="yellow"/>
        </w:rPr>
        <w:t xml:space="preserve">video conference </w:t>
      </w:r>
      <w:r w:rsidR="008C3884">
        <w:rPr>
          <w:highlight w:val="yellow"/>
        </w:rPr>
        <w:t xml:space="preserve">app </w:t>
      </w:r>
      <w:r w:rsidRPr="00AF18F8" w:rsidR="00A928CD">
        <w:rPr>
          <w:highlight w:val="yellow"/>
        </w:rPr>
        <w:t xml:space="preserve">if </w:t>
      </w:r>
      <w:r w:rsidR="008C3884">
        <w:rPr>
          <w:highlight w:val="yellow"/>
        </w:rPr>
        <w:t>needed</w:t>
      </w:r>
      <w:r w:rsidRPr="00AF18F8" w:rsidR="00A928CD">
        <w:rPr>
          <w:highlight w:val="yellow"/>
        </w:rPr>
        <w:t>.</w:t>
      </w:r>
      <w:r w:rsidRPr="00AF18F8" w:rsidR="005E3875">
        <w:rPr>
          <w:highlight w:val="yellow"/>
        </w:rPr>
        <w:t>]</w:t>
      </w:r>
      <w:r w:rsidR="00A928CD">
        <w:t xml:space="preserve"> </w:t>
      </w:r>
      <w:r w:rsidR="00463EB1">
        <w:t>Y</w:t>
      </w:r>
      <w:r w:rsidR="00E170D6">
        <w:t xml:space="preserve">ou will receive $40 </w:t>
      </w:r>
      <w:r w:rsidR="00463EB1">
        <w:t>for participating in the interview.</w:t>
      </w:r>
    </w:p>
    <w:p w:rsidR="00463EB1" w:rsidP="0001316E" w:rsidRDefault="00463EB1" w14:paraId="74664C21" w14:textId="77777777">
      <w:pPr>
        <w:pStyle w:val="questiontext"/>
      </w:pPr>
    </w:p>
    <w:p w:rsidR="0001316E" w:rsidP="0001316E" w:rsidRDefault="0001316E" w14:paraId="34B858F2" w14:textId="19C0B310">
      <w:pPr>
        <w:pStyle w:val="questiontext"/>
      </w:pPr>
      <w:r w:rsidRPr="00354678">
        <w:t xml:space="preserve">To determine if you are eligible for the interview, we must ask you a few screening questions about your background and your household. </w:t>
      </w:r>
      <w:r w:rsidRPr="00584D02" w:rsidR="00584D02">
        <w:t>Your participation in the eligibility screening is completely voluntary. You may stop at any time or skip questions that you do not want to answer</w:t>
      </w:r>
      <w:r w:rsidR="00584D02">
        <w:t>.</w:t>
      </w:r>
    </w:p>
    <w:p w:rsidR="0001316E" w:rsidP="0001316E" w:rsidRDefault="0001316E" w14:paraId="1F38FFCD" w14:textId="10A22A2F">
      <w:pPr>
        <w:pStyle w:val="questiontext"/>
      </w:pPr>
    </w:p>
    <w:p w:rsidRPr="000A78A0" w:rsidR="00584D02" w:rsidP="00584D02" w:rsidRDefault="00584D02" w14:paraId="4B6CD40F" w14:textId="77777777">
      <w:pPr>
        <w:shd w:val="clear" w:color="auto" w:fill="FFFFFF"/>
        <w:textAlignment w:val="baseline"/>
        <w:rPr>
          <w:rFonts w:ascii="Times New Roman" w:hAnsi="Times New Roman"/>
          <w:color w:val="000000"/>
          <w:sz w:val="24"/>
        </w:rPr>
      </w:pPr>
      <w:r w:rsidRPr="000A78A0">
        <w:rPr>
          <w:rFonts w:ascii="Times New Roman" w:hAnsi="Times New Roman"/>
          <w:color w:val="000000"/>
          <w:sz w:val="24"/>
        </w:rPr>
        <w:t xml:space="preserve">The U.S. Census Bureau is required by law to protect your information. </w:t>
      </w:r>
      <w:r w:rsidRPr="00BD6EF9">
        <w:rPr>
          <w:rFonts w:ascii="Times New Roman" w:hAnsi="Times New Roman"/>
          <w:color w:val="000000"/>
          <w:sz w:val="24"/>
        </w:rPr>
        <w:t xml:space="preserve">RTI International </w:t>
      </w:r>
      <w:r>
        <w:rPr>
          <w:rFonts w:ascii="Times New Roman" w:hAnsi="Times New Roman"/>
          <w:color w:val="000000"/>
          <w:sz w:val="24"/>
        </w:rPr>
        <w:t xml:space="preserve">and </w:t>
      </w:r>
      <w:r w:rsidRPr="00BD6EF9">
        <w:rPr>
          <w:rFonts w:ascii="Times New Roman" w:hAnsi="Times New Roman"/>
          <w:color w:val="000000"/>
          <w:sz w:val="24"/>
        </w:rPr>
        <w:t xml:space="preserve">Research Support Services </w:t>
      </w:r>
      <w:r>
        <w:rPr>
          <w:rFonts w:ascii="Times New Roman" w:hAnsi="Times New Roman"/>
          <w:color w:val="000000"/>
          <w:sz w:val="24"/>
        </w:rPr>
        <w:t>are conducting this voluntary survey for the U.S. Census Bureau</w:t>
      </w:r>
      <w:r w:rsidRPr="000A78A0">
        <w:rPr>
          <w:rFonts w:ascii="Times New Roman" w:hAnsi="Times New Roman"/>
          <w:color w:val="000000"/>
          <w:sz w:val="24"/>
        </w:rPr>
        <w:t xml:space="preserve"> under the authority of Title 13 U.S. Code, Sections 131 and 182. Federal law requires that your answers are kept confidential (Title 13, U.S. Code, Section 9), and protects your privacy under the Privacy Act (Title 5 U.S. Code, Section 552a).</w:t>
      </w:r>
      <w:r w:rsidRPr="004E4DED">
        <w:t xml:space="preserve"> </w:t>
      </w:r>
      <w:r w:rsidRPr="000A78A0">
        <w:rPr>
          <w:rFonts w:ascii="Times New Roman" w:hAnsi="Times New Roman"/>
          <w:color w:val="000000"/>
          <w:sz w:val="24"/>
        </w:rPr>
        <w:t>Routine uses of these data are limited to those identified in the Privacy Act</w:t>
      </w:r>
      <w:r>
        <w:rPr>
          <w:rFonts w:ascii="Times New Roman" w:hAnsi="Times New Roman"/>
          <w:color w:val="000000"/>
          <w:sz w:val="24"/>
        </w:rPr>
        <w:t xml:space="preserve"> System of Record Notice titled</w:t>
      </w:r>
      <w:r w:rsidRPr="000A78A0">
        <w:rPr>
          <w:rFonts w:ascii="Times New Roman" w:hAnsi="Times New Roman"/>
          <w:color w:val="000000"/>
          <w:sz w:val="24"/>
        </w:rPr>
        <w:t xml:space="preserve"> “COMMERCE/CENSUS-10, American Community Survey.”</w:t>
      </w:r>
      <w:r>
        <w:rPr>
          <w:rFonts w:ascii="Times New Roman" w:hAnsi="Times New Roman"/>
          <w:color w:val="000000"/>
          <w:sz w:val="24"/>
        </w:rPr>
        <w:t xml:space="preserve"> </w:t>
      </w:r>
      <w:r w:rsidRPr="00BD6EF9">
        <w:rPr>
          <w:rFonts w:ascii="Times New Roman" w:hAnsi="Times New Roman"/>
          <w:color w:val="000000"/>
          <w:sz w:val="24"/>
        </w:rPr>
        <w:t>The Census Bureau can use your responses only to produce statistics, and is not permitted to publicly release your responses in a way that could identify you, your business, organization, or institution.</w:t>
      </w:r>
      <w:r w:rsidRPr="004E4DED">
        <w:t xml:space="preserve">  </w:t>
      </w:r>
    </w:p>
    <w:p w:rsidRPr="000A78A0" w:rsidR="00584D02" w:rsidP="00584D02" w:rsidRDefault="00584D02" w14:paraId="2910180C" w14:textId="77777777">
      <w:pPr>
        <w:shd w:val="clear" w:color="auto" w:fill="FFFFFF"/>
        <w:textAlignment w:val="baseline"/>
        <w:rPr>
          <w:rFonts w:ascii="Times New Roman" w:hAnsi="Times New Roman"/>
          <w:color w:val="000000"/>
          <w:sz w:val="24"/>
        </w:rPr>
      </w:pPr>
    </w:p>
    <w:p w:rsidR="00584D02" w:rsidP="00584D02" w:rsidRDefault="00584D02" w14:paraId="69773A9B" w14:textId="04BABBAC">
      <w:pPr>
        <w:shd w:val="clear" w:color="auto" w:fill="FFFFFF"/>
        <w:textAlignment w:val="baseline"/>
      </w:pPr>
      <w:r w:rsidRPr="000A78A0">
        <w:rPr>
          <w:rFonts w:ascii="Times New Roman" w:hAnsi="Times New Roman"/>
          <w:color w:val="000000"/>
          <w:sz w:val="24"/>
        </w:rPr>
        <w:t>We estimate that completing these screening questions will take 1</w:t>
      </w:r>
      <w:r>
        <w:rPr>
          <w:rFonts w:ascii="Times New Roman" w:hAnsi="Times New Roman"/>
          <w:color w:val="000000"/>
          <w:sz w:val="24"/>
        </w:rPr>
        <w:t>7</w:t>
      </w:r>
      <w:r w:rsidRPr="000A78A0">
        <w:rPr>
          <w:rFonts w:ascii="Times New Roman" w:hAnsi="Times New Roman"/>
          <w:color w:val="000000"/>
          <w:sz w:val="24"/>
        </w:rPr>
        <w:t xml:space="preserve"> minutes on average. This information collection has been approved by the </w:t>
      </w:r>
      <w:r>
        <w:rPr>
          <w:rFonts w:ascii="Times New Roman" w:hAnsi="Times New Roman"/>
          <w:color w:val="000000"/>
          <w:sz w:val="24"/>
        </w:rPr>
        <w:t xml:space="preserve">Office of Management and Budget </w:t>
      </w:r>
      <w:r w:rsidRPr="000A78A0">
        <w:rPr>
          <w:rFonts w:ascii="Times New Roman" w:hAnsi="Times New Roman"/>
          <w:color w:val="000000"/>
          <w:sz w:val="24"/>
        </w:rPr>
        <w:t>(OMB). You can validate that this survey is a legitimate federally</w:t>
      </w:r>
      <w:r w:rsidR="006036E6">
        <w:rPr>
          <w:rFonts w:ascii="Times New Roman" w:hAnsi="Times New Roman"/>
          <w:color w:val="000000"/>
          <w:sz w:val="24"/>
        </w:rPr>
        <w:t xml:space="preserve"> </w:t>
      </w:r>
      <w:r w:rsidRPr="000A78A0">
        <w:rPr>
          <w:rFonts w:ascii="Times New Roman" w:hAnsi="Times New Roman"/>
          <w:color w:val="000000"/>
          <w:sz w:val="24"/>
        </w:rPr>
        <w:t xml:space="preserve">approved information collection using the Office of Management and Budget's approval number </w:t>
      </w:r>
      <w:r>
        <w:rPr>
          <w:rFonts w:ascii="Times New Roman" w:hAnsi="Times New Roman"/>
          <w:color w:val="000000"/>
          <w:sz w:val="24"/>
        </w:rPr>
        <w:t>0607-0725</w:t>
      </w:r>
      <w:r w:rsidRPr="000A78A0">
        <w:rPr>
          <w:rFonts w:ascii="Times New Roman" w:hAnsi="Times New Roman"/>
          <w:color w:val="000000"/>
          <w:sz w:val="24"/>
        </w:rPr>
        <w:t xml:space="preserve">, which expires </w:t>
      </w:r>
      <w:r>
        <w:rPr>
          <w:rFonts w:ascii="Times New Roman" w:hAnsi="Times New Roman"/>
          <w:color w:val="000000"/>
          <w:sz w:val="24"/>
        </w:rPr>
        <w:t>December 31</w:t>
      </w:r>
      <w:r w:rsidRPr="000A78A0">
        <w:rPr>
          <w:rFonts w:ascii="Times New Roman" w:hAnsi="Times New Roman"/>
          <w:color w:val="000000"/>
          <w:sz w:val="24"/>
        </w:rPr>
        <w:t>, 2022.  We are required to tell you this number to conduct this survey.  Send comments regarding this estimate or any other aspect of this survey, including suggestions for reducing the time it takes to complete this survey to adrm.pra@census.gov.</w:t>
      </w:r>
    </w:p>
    <w:p w:rsidR="0001316E" w:rsidP="0001316E" w:rsidRDefault="0001316E" w14:paraId="30393926" w14:textId="38454761">
      <w:pPr>
        <w:pStyle w:val="questiontext"/>
      </w:pPr>
    </w:p>
    <w:p w:rsidR="0001316E" w:rsidP="0001316E" w:rsidRDefault="0001316E" w14:paraId="1E524118" w14:textId="097580E7">
      <w:pPr>
        <w:pStyle w:val="questiontext"/>
      </w:pPr>
      <w:r w:rsidRPr="00354678">
        <w:t xml:space="preserve">If you have questions about the </w:t>
      </w:r>
      <w:r>
        <w:t>research</w:t>
      </w:r>
      <w:r w:rsidRPr="00354678">
        <w:t xml:space="preserve">, contact </w:t>
      </w:r>
      <w:r>
        <w:t>[NAME]</w:t>
      </w:r>
      <w:r w:rsidRPr="00354678">
        <w:t xml:space="preserve"> at RTI International via email </w:t>
      </w:r>
      <w:r>
        <w:t xml:space="preserve">at </w:t>
      </w:r>
      <w:r w:rsidRPr="00354678">
        <w:t>[email]</w:t>
      </w:r>
      <w:r w:rsidR="00AF18F8">
        <w:t xml:space="preserve"> or [phone]</w:t>
      </w:r>
      <w:r w:rsidRPr="00354678">
        <w:t xml:space="preserve">. </w:t>
      </w:r>
    </w:p>
    <w:p w:rsidR="0001316E" w:rsidP="0001316E" w:rsidRDefault="0001316E" w14:paraId="54980AD6" w14:textId="77777777">
      <w:pPr>
        <w:pStyle w:val="questiontext"/>
      </w:pPr>
    </w:p>
    <w:p w:rsidR="0001316E" w:rsidP="0001316E" w:rsidRDefault="0001316E" w14:paraId="67E49AC4" w14:textId="614EAEF6">
      <w:pPr>
        <w:pStyle w:val="questiontext"/>
      </w:pPr>
      <w:r w:rsidRPr="00842516">
        <w:t xml:space="preserve">If you are eligible for the study, </w:t>
      </w:r>
      <w:r w:rsidR="00BE6568">
        <w:t>we</w:t>
      </w:r>
      <w:r w:rsidRPr="00842516">
        <w:t xml:space="preserve"> will call or email you to schedule a time for the interview.</w:t>
      </w:r>
    </w:p>
    <w:p w:rsidR="0001316E" w:rsidP="0001316E" w:rsidRDefault="0001316E" w14:paraId="4812480A" w14:textId="77777777">
      <w:pPr>
        <w:pStyle w:val="questiontext"/>
      </w:pPr>
    </w:p>
    <w:p w:rsidRPr="00BC788E" w:rsidR="002422A5" w:rsidP="002422A5" w:rsidRDefault="002422A5" w14:paraId="6F05BB8F" w14:textId="77777777">
      <w:pPr>
        <w:rPr>
          <w:rFonts w:ascii="Times New Roman" w:hAnsi="Times New Roman"/>
          <w:sz w:val="22"/>
          <w:szCs w:val="22"/>
        </w:rPr>
      </w:pPr>
      <w:r w:rsidRPr="00BC788E">
        <w:rPr>
          <w:rFonts w:ascii="Times New Roman" w:hAnsi="Times New Roman"/>
          <w:b/>
          <w:bCs/>
          <w:sz w:val="22"/>
          <w:szCs w:val="22"/>
          <w:shd w:val="clear" w:color="auto" w:fill="FFFFFF"/>
        </w:rPr>
        <w:t>Consent to Participate</w:t>
      </w:r>
    </w:p>
    <w:p w:rsidRPr="00BC788E" w:rsidR="002422A5" w:rsidP="002422A5" w:rsidRDefault="002422A5" w14:paraId="49F949F8" w14:textId="77777777">
      <w:pPr>
        <w:shd w:val="clear" w:color="auto" w:fill="FFFFFF"/>
        <w:rPr>
          <w:rFonts w:ascii="Times New Roman" w:hAnsi="Times New Roman"/>
          <w:sz w:val="22"/>
          <w:szCs w:val="22"/>
        </w:rPr>
      </w:pPr>
    </w:p>
    <w:p w:rsidR="002422A5" w:rsidP="002422A5" w:rsidRDefault="00F555FA" w14:paraId="7B979405" w14:textId="229B0B7B">
      <w:pPr>
        <w:shd w:val="clear" w:color="auto" w:fill="FFFFFF" w:themeFill="background1"/>
        <w:rPr>
          <w:rFonts w:ascii="Times New Roman" w:hAnsi="Times New Roman"/>
          <w:b/>
          <w:bCs/>
          <w:sz w:val="22"/>
          <w:szCs w:val="22"/>
        </w:rPr>
      </w:pPr>
      <w:r w:rsidRPr="00F555FA">
        <w:rPr>
          <w:rFonts w:ascii="Times New Roman" w:hAnsi="Times New Roman"/>
          <w:b/>
          <w:bCs/>
          <w:sz w:val="22"/>
          <w:szCs w:val="22"/>
        </w:rPr>
        <w:t xml:space="preserve">Do we have your permission to ask you a few questions to </w:t>
      </w:r>
      <w:r w:rsidR="00E52896">
        <w:rPr>
          <w:rFonts w:ascii="Times New Roman" w:hAnsi="Times New Roman"/>
          <w:b/>
          <w:bCs/>
          <w:sz w:val="22"/>
          <w:szCs w:val="22"/>
        </w:rPr>
        <w:t>find out if</w:t>
      </w:r>
      <w:r w:rsidRPr="00F555FA">
        <w:rPr>
          <w:rFonts w:ascii="Times New Roman" w:hAnsi="Times New Roman"/>
          <w:b/>
          <w:bCs/>
          <w:sz w:val="22"/>
          <w:szCs w:val="22"/>
        </w:rPr>
        <w:t xml:space="preserve"> you are eligible for this study?</w:t>
      </w:r>
    </w:p>
    <w:p w:rsidRPr="00BC788E" w:rsidR="00647710" w:rsidP="002422A5" w:rsidRDefault="00647710" w14:paraId="643D41A9" w14:textId="77777777">
      <w:pPr>
        <w:shd w:val="clear" w:color="auto" w:fill="FFFFFF" w:themeFill="background1"/>
        <w:rPr>
          <w:rFonts w:ascii="Times New Roman" w:hAnsi="Times New Roman"/>
          <w:sz w:val="22"/>
          <w:szCs w:val="22"/>
        </w:rPr>
      </w:pPr>
    </w:p>
    <w:p w:rsidRPr="00BC788E" w:rsidR="002422A5" w:rsidP="002422A5" w:rsidRDefault="002422A5" w14:paraId="0116775C" w14:textId="2825FB98">
      <w:pPr>
        <w:shd w:val="clear" w:color="auto" w:fill="FFFFFF" w:themeFill="background1"/>
        <w:rPr>
          <w:rFonts w:ascii="Times New Roman" w:hAnsi="Times New Roman"/>
          <w:b/>
          <w:bCs/>
          <w:sz w:val="22"/>
          <w:szCs w:val="22"/>
        </w:rPr>
      </w:pPr>
      <w:r w:rsidRPr="00BC788E">
        <w:rPr>
          <w:rFonts w:ascii="Times New Roman" w:hAnsi="Times New Roman"/>
          <w:b/>
          <w:bCs/>
          <w:sz w:val="22"/>
          <w:szCs w:val="22"/>
        </w:rPr>
        <w:t xml:space="preserve">If you </w:t>
      </w:r>
      <w:r w:rsidR="00A04D16">
        <w:rPr>
          <w:rFonts w:ascii="Times New Roman" w:hAnsi="Times New Roman"/>
          <w:b/>
          <w:bCs/>
          <w:sz w:val="22"/>
          <w:szCs w:val="22"/>
        </w:rPr>
        <w:t>agree</w:t>
      </w:r>
      <w:r w:rsidRPr="00BC788E" w:rsidR="00A04D16">
        <w:rPr>
          <w:rFonts w:ascii="Times New Roman" w:hAnsi="Times New Roman"/>
          <w:b/>
          <w:bCs/>
          <w:sz w:val="22"/>
          <w:szCs w:val="22"/>
        </w:rPr>
        <w:t xml:space="preserve"> </w:t>
      </w:r>
      <w:r w:rsidRPr="00BC788E">
        <w:rPr>
          <w:rFonts w:ascii="Times New Roman" w:hAnsi="Times New Roman"/>
          <w:b/>
          <w:bCs/>
          <w:sz w:val="22"/>
          <w:szCs w:val="22"/>
        </w:rPr>
        <w:t xml:space="preserve">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w:t>
      </w:r>
      <w:r w:rsidR="00351980">
        <w:rPr>
          <w:rFonts w:ascii="Times New Roman" w:hAnsi="Times New Roman"/>
          <w:b/>
          <w:bCs/>
          <w:sz w:val="22"/>
          <w:szCs w:val="22"/>
        </w:rPr>
        <w:t xml:space="preserve">Yes, </w:t>
      </w:r>
      <w:r w:rsidRPr="00BC788E">
        <w:rPr>
          <w:rFonts w:ascii="Times New Roman" w:hAnsi="Times New Roman"/>
          <w:b/>
          <w:bCs/>
          <w:sz w:val="22"/>
          <w:szCs w:val="22"/>
        </w:rPr>
        <w:t xml:space="preserve">I </w:t>
      </w:r>
      <w:r w:rsidR="00A04D16">
        <w:rPr>
          <w:rFonts w:ascii="Times New Roman" w:hAnsi="Times New Roman"/>
          <w:b/>
          <w:bCs/>
          <w:sz w:val="22"/>
          <w:szCs w:val="22"/>
        </w:rPr>
        <w:t>agree</w:t>
      </w:r>
      <w:r w:rsidRPr="00BC788E">
        <w:rPr>
          <w:rFonts w:ascii="Times New Roman" w:hAnsi="Times New Roman"/>
          <w:b/>
          <w:bCs/>
          <w:sz w:val="22"/>
          <w:szCs w:val="22"/>
        </w:rPr>
        <w:t xml:space="preserve">” below </w:t>
      </w:r>
      <w:r w:rsidRPr="00BC788E" w:rsidR="00463EB1">
        <w:rPr>
          <w:rFonts w:ascii="Times New Roman" w:hAnsi="Times New Roman"/>
          <w:b/>
          <w:bCs/>
          <w:sz w:val="22"/>
          <w:szCs w:val="22"/>
        </w:rPr>
        <w:t>and then the “NEXT</w:t>
      </w:r>
      <w:r w:rsidR="00663EF6">
        <w:rPr>
          <w:rFonts w:ascii="Times New Roman" w:hAnsi="Times New Roman"/>
          <w:b/>
          <w:bCs/>
          <w:sz w:val="22"/>
          <w:szCs w:val="22"/>
        </w:rPr>
        <w:t>”</w:t>
      </w:r>
      <w:r w:rsidRPr="00BC788E" w:rsidR="00463EB1">
        <w:rPr>
          <w:rFonts w:ascii="Times New Roman" w:hAnsi="Times New Roman"/>
          <w:b/>
          <w:bCs/>
          <w:sz w:val="22"/>
          <w:szCs w:val="22"/>
        </w:rPr>
        <w:t xml:space="preserve"> </w:t>
      </w:r>
      <w:r w:rsidR="00463EB1">
        <w:rPr>
          <w:rFonts w:ascii="Times New Roman" w:hAnsi="Times New Roman"/>
          <w:b/>
          <w:bCs/>
          <w:sz w:val="22"/>
          <w:szCs w:val="22"/>
        </w:rPr>
        <w:t xml:space="preserve">button </w:t>
      </w:r>
      <w:r w:rsidRPr="00BC788E">
        <w:rPr>
          <w:rFonts w:ascii="Times New Roman" w:hAnsi="Times New Roman"/>
          <w:b/>
          <w:bCs/>
          <w:sz w:val="22"/>
          <w:szCs w:val="22"/>
        </w:rPr>
        <w:t xml:space="preserve">to continue. If you choose not 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Exit” and then the “NEXT” button to exit the survey.</w:t>
      </w:r>
    </w:p>
    <w:p w:rsidRPr="00BC788E" w:rsidR="002422A5" w:rsidP="002422A5" w:rsidRDefault="002422A5" w14:paraId="55EDBB7E" w14:textId="77777777">
      <w:pPr>
        <w:shd w:val="clear" w:color="auto" w:fill="FFFFFF"/>
        <w:rPr>
          <w:rFonts w:ascii="Times New Roman" w:hAnsi="Times New Roman"/>
          <w:b/>
          <w:bCs/>
          <w:sz w:val="22"/>
          <w:szCs w:val="22"/>
        </w:rPr>
      </w:pPr>
    </w:p>
    <w:p w:rsidRPr="00BC788E" w:rsidR="002422A5" w:rsidP="00E42D80" w:rsidRDefault="002422A5" w14:paraId="1C3EBE06" w14:textId="16D96E8D">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FA43DC">
        <w:fldChar w:fldCharType="separate"/>
      </w:r>
      <w:r w:rsidRPr="00BC788E">
        <w:fldChar w:fldCharType="end"/>
      </w:r>
      <w:r w:rsidRPr="00BC788E">
        <w:rPr>
          <w:vertAlign w:val="subscript"/>
        </w:rPr>
        <w:t>1</w:t>
      </w:r>
      <w:r w:rsidRPr="00BC788E">
        <w:tab/>
      </w:r>
      <w:r w:rsidR="00647710">
        <w:t xml:space="preserve">Yes, </w:t>
      </w:r>
      <w:r w:rsidRPr="00BC788E">
        <w:t xml:space="preserve">I </w:t>
      </w:r>
      <w:r w:rsidR="00647710">
        <w:t>agree</w:t>
      </w:r>
      <w:r w:rsidR="00D415A4">
        <w:t xml:space="preserve"> </w:t>
      </w:r>
      <w:r w:rsidR="00A4598D">
        <w:t xml:space="preserve">[Skip to </w:t>
      </w:r>
      <w:r w:rsidR="00A33F57">
        <w:t>Q1</w:t>
      </w:r>
      <w:r w:rsidR="00A4598D">
        <w:t>]</w:t>
      </w:r>
    </w:p>
    <w:p w:rsidR="002422A5" w:rsidP="00E42D80" w:rsidRDefault="002422A5" w14:paraId="2E0CA4AD" w14:textId="7186AD5C">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FA43DC">
        <w:fldChar w:fldCharType="separate"/>
      </w:r>
      <w:r w:rsidRPr="00BC788E">
        <w:fldChar w:fldCharType="end"/>
      </w:r>
      <w:r w:rsidRPr="00BC788E">
        <w:rPr>
          <w:vertAlign w:val="subscript"/>
        </w:rPr>
        <w:t>2</w:t>
      </w:r>
      <w:r w:rsidRPr="00BC788E">
        <w:tab/>
        <w:t>Exit</w:t>
      </w:r>
      <w:r w:rsidR="00D415A4">
        <w:t xml:space="preserve"> </w:t>
      </w:r>
      <w:r w:rsidR="00A4598D">
        <w:t>[Skip to REFUSAL]</w:t>
      </w:r>
    </w:p>
    <w:p w:rsidR="00B82C5A" w:rsidP="00E42D80" w:rsidRDefault="00B82C5A" w14:paraId="24BDA7ED" w14:textId="1ADFF6CE">
      <w:pPr>
        <w:pStyle w:val="responseoptiontext"/>
      </w:pPr>
    </w:p>
    <w:p w:rsidRPr="00BC788E" w:rsidR="00B82C5A" w:rsidP="00E42D80" w:rsidRDefault="00B82C5A" w14:paraId="2ADA221C" w14:textId="77777777">
      <w:pPr>
        <w:pStyle w:val="responseoptiontext"/>
      </w:pPr>
    </w:p>
    <w:p w:rsidRPr="00BC788E" w:rsidR="002422A5" w:rsidP="002422A5" w:rsidRDefault="002422A5" w14:paraId="3616590A" w14:textId="77777777">
      <w:pPr>
        <w:rPr>
          <w:rFonts w:asciiTheme="minorHAnsi" w:hAnsiTheme="minorHAnsi"/>
          <w:color w:val="2F5496" w:themeColor="accent5" w:themeShade="BF"/>
          <w:sz w:val="22"/>
          <w:szCs w:val="22"/>
        </w:rPr>
      </w:pPr>
      <w:r w:rsidRPr="00BC788E">
        <w:rPr>
          <w:rFonts w:asciiTheme="minorHAnsi" w:hAnsiTheme="minorHAnsi"/>
          <w:color w:val="2F5496" w:themeColor="accent5" w:themeShade="BF"/>
          <w:sz w:val="22"/>
          <w:szCs w:val="22"/>
        </w:rPr>
        <w:t>|------------------------------------------------------------------NEXT SCREEN------------------------------------------------------------------------|</w:t>
      </w:r>
    </w:p>
    <w:p w:rsidR="00DD5033" w:rsidP="00DD5033" w:rsidRDefault="00DD5033" w14:paraId="2DD54FA3" w14:textId="77777777">
      <w:pPr>
        <w:pStyle w:val="questiontext"/>
      </w:pPr>
    </w:p>
    <w:p w:rsidR="00472B2B" w:rsidP="003D467A" w:rsidRDefault="00DD73AE" w14:paraId="66DA8331" w14:textId="0AE00070">
      <w:pPr>
        <w:pStyle w:val="Heading3"/>
      </w:pPr>
      <w:bookmarkStart w:name="_Toc40905792" w:id="6"/>
      <w:r>
        <w:t>T</w:t>
      </w:r>
      <w:r w:rsidR="00472B2B">
        <w:t xml:space="preserve">elephone </w:t>
      </w:r>
      <w:r w:rsidR="0041024E">
        <w:t>intro/consent</w:t>
      </w:r>
      <w:bookmarkEnd w:id="6"/>
    </w:p>
    <w:p w:rsidR="0093218D" w:rsidP="0093218D" w:rsidRDefault="00B946EB" w14:paraId="6FD2C62C" w14:textId="77777777">
      <w:pPr>
        <w:pStyle w:val="questiontext"/>
        <w:rPr>
          <w:sz w:val="22"/>
          <w:szCs w:val="22"/>
        </w:rPr>
      </w:pPr>
      <w:r>
        <w:rPr>
          <w:sz w:val="22"/>
          <w:szCs w:val="22"/>
        </w:rPr>
        <w:t>Hello, I’m [</w:t>
      </w:r>
      <w:r w:rsidR="0053707B">
        <w:rPr>
          <w:sz w:val="22"/>
          <w:szCs w:val="22"/>
        </w:rPr>
        <w:t>______________</w:t>
      </w:r>
      <w:r>
        <w:rPr>
          <w:sz w:val="22"/>
          <w:szCs w:val="22"/>
        </w:rPr>
        <w:t>]</w:t>
      </w:r>
      <w:r w:rsidR="0053707B">
        <w:rPr>
          <w:sz w:val="22"/>
          <w:szCs w:val="22"/>
        </w:rPr>
        <w:t xml:space="preserve"> from </w:t>
      </w:r>
      <w:r w:rsidR="003C5576">
        <w:rPr>
          <w:sz w:val="22"/>
          <w:szCs w:val="22"/>
        </w:rPr>
        <w:t xml:space="preserve">the </w:t>
      </w:r>
      <w:r w:rsidR="003961E4">
        <w:rPr>
          <w:sz w:val="22"/>
          <w:szCs w:val="22"/>
        </w:rPr>
        <w:t>[</w:t>
      </w:r>
      <w:r w:rsidR="003C5576">
        <w:rPr>
          <w:sz w:val="22"/>
          <w:szCs w:val="22"/>
        </w:rPr>
        <w:t>RTI International/Research Support Service</w:t>
      </w:r>
      <w:r w:rsidR="003961E4">
        <w:rPr>
          <w:sz w:val="22"/>
          <w:szCs w:val="22"/>
        </w:rPr>
        <w:t>]</w:t>
      </w:r>
      <w:r w:rsidR="0093218D">
        <w:rPr>
          <w:sz w:val="22"/>
          <w:szCs w:val="22"/>
        </w:rPr>
        <w:t>. Thank you for contacting us about participating in one of our studies.</w:t>
      </w:r>
    </w:p>
    <w:p w:rsidR="0093218D" w:rsidP="0093218D" w:rsidRDefault="0093218D" w14:paraId="79C18FF6" w14:textId="77777777">
      <w:pPr>
        <w:pStyle w:val="questiontext"/>
        <w:rPr>
          <w:sz w:val="22"/>
          <w:szCs w:val="22"/>
        </w:rPr>
      </w:pPr>
    </w:p>
    <w:p w:rsidR="0093218D" w:rsidP="0093218D" w:rsidRDefault="0093218D" w14:paraId="4D101F47" w14:textId="1ECEF6F7">
      <w:pPr>
        <w:pStyle w:val="questiontext"/>
      </w:pPr>
      <w:r>
        <w:rPr>
          <w:sz w:val="22"/>
          <w:szCs w:val="22"/>
        </w:rPr>
        <w:lastRenderedPageBreak/>
        <w:t xml:space="preserve">We are </w:t>
      </w:r>
      <w:r w:rsidRPr="00354678">
        <w:t xml:space="preserve">conducting research </w:t>
      </w:r>
      <w:r>
        <w:t xml:space="preserve">on behalf of the U.S. Census Bureau </w:t>
      </w:r>
      <w:r w:rsidRPr="00354678">
        <w:t xml:space="preserve">to improve questions in </w:t>
      </w:r>
      <w:r>
        <w:t>one of its national surveys</w:t>
      </w:r>
      <w:r w:rsidRPr="00354678">
        <w:t xml:space="preserve">. The purpose of </w:t>
      </w:r>
      <w:r>
        <w:t>this research</w:t>
      </w:r>
      <w:r w:rsidRPr="00354678">
        <w:t xml:space="preserve"> is to get feedback on how easy or difficult </w:t>
      </w:r>
      <w:r>
        <w:t>the</w:t>
      </w:r>
      <w:r w:rsidRPr="00354678">
        <w:t xml:space="preserve"> survey questions are to answer. </w:t>
      </w:r>
      <w:r w:rsidR="004E5CBC">
        <w:t xml:space="preserve">Selected </w:t>
      </w:r>
      <w:r w:rsidRPr="00354678" w:rsidR="004E5CBC">
        <w:t xml:space="preserve">participants </w:t>
      </w:r>
      <w:r w:rsidR="004E5CBC">
        <w:t xml:space="preserve">will be asked </w:t>
      </w:r>
      <w:r w:rsidRPr="00354678" w:rsidR="004E5CBC">
        <w:t xml:space="preserve">for their </w:t>
      </w:r>
      <w:r w:rsidR="004E5CBC">
        <w:t>thoughts and opinions</w:t>
      </w:r>
      <w:r w:rsidRPr="00354678" w:rsidR="004E5CBC">
        <w:t xml:space="preserve"> </w:t>
      </w:r>
      <w:r w:rsidR="004E5CBC">
        <w:t xml:space="preserve">about some </w:t>
      </w:r>
      <w:r w:rsidRPr="00354678" w:rsidR="004E5CBC">
        <w:t>survey questions.</w:t>
      </w:r>
      <w:r w:rsidR="004E5CBC">
        <w:t xml:space="preserve">  If you are eligible, we will invite you to a 60-minute interview which will be conducted at a location convenient to you, such as our RTI office or in a public library near your work or residence. </w:t>
      </w:r>
      <w:r w:rsidR="00B72A81">
        <w:t xml:space="preserve">[Placeholder: </w:t>
      </w:r>
      <w:r w:rsidR="004E5CBC">
        <w:t>We can also conduct the interview via video conference if meeting online is most convenient for you.</w:t>
      </w:r>
      <w:r w:rsidR="00B72A81">
        <w:t>]</w:t>
      </w:r>
      <w:r w:rsidR="004E5CBC">
        <w:t xml:space="preserve"> You will receive $40 for participating in the interview.</w:t>
      </w:r>
    </w:p>
    <w:p w:rsidR="0093218D" w:rsidP="0093218D" w:rsidRDefault="0093218D" w14:paraId="7E8CBA8F" w14:textId="77777777">
      <w:pPr>
        <w:pStyle w:val="questiontext"/>
      </w:pPr>
    </w:p>
    <w:p w:rsidR="0093218D" w:rsidP="0093218D" w:rsidRDefault="0093218D" w14:paraId="77DE02FF" w14:textId="255B5BFA">
      <w:pPr>
        <w:pStyle w:val="questiontext"/>
      </w:pPr>
      <w:r w:rsidRPr="00354678">
        <w:t xml:space="preserve">To determine if you are eligible for the interview, </w:t>
      </w:r>
      <w:r>
        <w:t>I will ask</w:t>
      </w:r>
      <w:r w:rsidRPr="00354678">
        <w:t xml:space="preserve"> you a few screening questions about your background and your household. </w:t>
      </w:r>
      <w:r w:rsidRPr="00584D02" w:rsidR="00584D02">
        <w:t>Your participation in the eligibility screening is completely voluntary. You may stop at any time or skip questions that you do not want to answer</w:t>
      </w:r>
      <w:r w:rsidR="00584D02">
        <w:t>.</w:t>
      </w:r>
    </w:p>
    <w:p w:rsidR="00584D02" w:rsidP="0093218D" w:rsidRDefault="00584D02" w14:paraId="1820A0ED" w14:textId="36CA67C2">
      <w:pPr>
        <w:pStyle w:val="questiontext"/>
      </w:pPr>
    </w:p>
    <w:p w:rsidRPr="000A78A0" w:rsidR="00584D02" w:rsidP="00584D02" w:rsidRDefault="00584D02" w14:paraId="36F66F62" w14:textId="77777777">
      <w:pPr>
        <w:shd w:val="clear" w:color="auto" w:fill="FFFFFF"/>
        <w:textAlignment w:val="baseline"/>
        <w:rPr>
          <w:rFonts w:ascii="Times New Roman" w:hAnsi="Times New Roman"/>
          <w:color w:val="000000"/>
          <w:sz w:val="24"/>
        </w:rPr>
      </w:pPr>
      <w:r w:rsidRPr="000A78A0">
        <w:rPr>
          <w:rFonts w:ascii="Times New Roman" w:hAnsi="Times New Roman"/>
          <w:color w:val="000000"/>
          <w:sz w:val="24"/>
        </w:rPr>
        <w:t xml:space="preserve">The U.S. Census Bureau is required by law to protect your information. </w:t>
      </w:r>
      <w:r w:rsidRPr="00BD6EF9">
        <w:rPr>
          <w:rFonts w:ascii="Times New Roman" w:hAnsi="Times New Roman"/>
          <w:color w:val="000000"/>
          <w:sz w:val="24"/>
        </w:rPr>
        <w:t xml:space="preserve">RTI International </w:t>
      </w:r>
      <w:r>
        <w:rPr>
          <w:rFonts w:ascii="Times New Roman" w:hAnsi="Times New Roman"/>
          <w:color w:val="000000"/>
          <w:sz w:val="24"/>
        </w:rPr>
        <w:t xml:space="preserve">and </w:t>
      </w:r>
      <w:r w:rsidRPr="00BD6EF9">
        <w:rPr>
          <w:rFonts w:ascii="Times New Roman" w:hAnsi="Times New Roman"/>
          <w:color w:val="000000"/>
          <w:sz w:val="24"/>
        </w:rPr>
        <w:t xml:space="preserve">Research Support Services </w:t>
      </w:r>
      <w:r>
        <w:rPr>
          <w:rFonts w:ascii="Times New Roman" w:hAnsi="Times New Roman"/>
          <w:color w:val="000000"/>
          <w:sz w:val="24"/>
        </w:rPr>
        <w:t>are conducting this voluntary survey for the U.S. Census Bureau</w:t>
      </w:r>
      <w:r w:rsidRPr="000A78A0">
        <w:rPr>
          <w:rFonts w:ascii="Times New Roman" w:hAnsi="Times New Roman"/>
          <w:color w:val="000000"/>
          <w:sz w:val="24"/>
        </w:rPr>
        <w:t xml:space="preserve"> under the authority of Title 13 U.S. Code, Sections 131 and 182. Federal law requires that your answers are kept confidential (Title 13, U.S. Code, Section 9), and protects your privacy under the Privacy Act (Title 5 U.S. Code, Section 552a).</w:t>
      </w:r>
      <w:r w:rsidRPr="004E4DED">
        <w:t xml:space="preserve"> </w:t>
      </w:r>
      <w:r w:rsidRPr="000A78A0">
        <w:rPr>
          <w:rFonts w:ascii="Times New Roman" w:hAnsi="Times New Roman"/>
          <w:color w:val="000000"/>
          <w:sz w:val="24"/>
        </w:rPr>
        <w:t>Routine uses of these data are limited to those identified in the Privacy Act</w:t>
      </w:r>
      <w:r>
        <w:rPr>
          <w:rFonts w:ascii="Times New Roman" w:hAnsi="Times New Roman"/>
          <w:color w:val="000000"/>
          <w:sz w:val="24"/>
        </w:rPr>
        <w:t xml:space="preserve"> System of Record Notice titled</w:t>
      </w:r>
      <w:r w:rsidRPr="000A78A0">
        <w:rPr>
          <w:rFonts w:ascii="Times New Roman" w:hAnsi="Times New Roman"/>
          <w:color w:val="000000"/>
          <w:sz w:val="24"/>
        </w:rPr>
        <w:t xml:space="preserve"> “COMMERCE/CENSUS-10, American Community Survey.”</w:t>
      </w:r>
      <w:r>
        <w:rPr>
          <w:rFonts w:ascii="Times New Roman" w:hAnsi="Times New Roman"/>
          <w:color w:val="000000"/>
          <w:sz w:val="24"/>
        </w:rPr>
        <w:t xml:space="preserve"> </w:t>
      </w:r>
      <w:r w:rsidRPr="00BD6EF9">
        <w:rPr>
          <w:rFonts w:ascii="Times New Roman" w:hAnsi="Times New Roman"/>
          <w:color w:val="000000"/>
          <w:sz w:val="24"/>
        </w:rPr>
        <w:t>The Census Bureau can use your responses only to produce statistics, and is not permitted to publicly release your responses in a way that could identify you, your business, organization, or institution.</w:t>
      </w:r>
      <w:r w:rsidRPr="004E4DED">
        <w:t xml:space="preserve">  </w:t>
      </w:r>
    </w:p>
    <w:p w:rsidRPr="000A78A0" w:rsidR="00584D02" w:rsidP="00584D02" w:rsidRDefault="00584D02" w14:paraId="271BDF97" w14:textId="77777777">
      <w:pPr>
        <w:shd w:val="clear" w:color="auto" w:fill="FFFFFF"/>
        <w:textAlignment w:val="baseline"/>
        <w:rPr>
          <w:rFonts w:ascii="Times New Roman" w:hAnsi="Times New Roman"/>
          <w:color w:val="000000"/>
          <w:sz w:val="24"/>
        </w:rPr>
      </w:pPr>
    </w:p>
    <w:p w:rsidR="00584D02" w:rsidP="00400E6A" w:rsidRDefault="00584D02" w14:paraId="0DFB5825" w14:textId="530E15EC">
      <w:pPr>
        <w:shd w:val="clear" w:color="auto" w:fill="FFFFFF"/>
        <w:textAlignment w:val="baseline"/>
      </w:pPr>
      <w:r w:rsidRPr="000A78A0">
        <w:rPr>
          <w:rFonts w:ascii="Times New Roman" w:hAnsi="Times New Roman"/>
          <w:color w:val="000000"/>
          <w:sz w:val="24"/>
        </w:rPr>
        <w:t>We estimate that completing these screening questions will take 1</w:t>
      </w:r>
      <w:r>
        <w:rPr>
          <w:rFonts w:ascii="Times New Roman" w:hAnsi="Times New Roman"/>
          <w:color w:val="000000"/>
          <w:sz w:val="24"/>
        </w:rPr>
        <w:t>7</w:t>
      </w:r>
      <w:r w:rsidRPr="000A78A0">
        <w:rPr>
          <w:rFonts w:ascii="Times New Roman" w:hAnsi="Times New Roman"/>
          <w:color w:val="000000"/>
          <w:sz w:val="24"/>
        </w:rPr>
        <w:t xml:space="preserve"> minutes on average. This information collection has been approved by the </w:t>
      </w:r>
      <w:r>
        <w:rPr>
          <w:rFonts w:ascii="Times New Roman" w:hAnsi="Times New Roman"/>
          <w:color w:val="000000"/>
          <w:sz w:val="24"/>
        </w:rPr>
        <w:t xml:space="preserve">Office of Management and Budget </w:t>
      </w:r>
      <w:r w:rsidRPr="000A78A0">
        <w:rPr>
          <w:rFonts w:ascii="Times New Roman" w:hAnsi="Times New Roman"/>
          <w:color w:val="000000"/>
          <w:sz w:val="24"/>
        </w:rPr>
        <w:t xml:space="preserve">(OMB). You can validate that this survey is a legitimate federally-approved information collection using the Office of Management and Budget's approval number </w:t>
      </w:r>
      <w:r>
        <w:rPr>
          <w:rFonts w:ascii="Times New Roman" w:hAnsi="Times New Roman"/>
          <w:color w:val="000000"/>
          <w:sz w:val="24"/>
        </w:rPr>
        <w:t>0607-0725</w:t>
      </w:r>
      <w:r w:rsidRPr="000A78A0">
        <w:rPr>
          <w:rFonts w:ascii="Times New Roman" w:hAnsi="Times New Roman"/>
          <w:color w:val="000000"/>
          <w:sz w:val="24"/>
        </w:rPr>
        <w:t xml:space="preserve">, which expires </w:t>
      </w:r>
      <w:r>
        <w:rPr>
          <w:rFonts w:ascii="Times New Roman" w:hAnsi="Times New Roman"/>
          <w:color w:val="000000"/>
          <w:sz w:val="24"/>
        </w:rPr>
        <w:t>December 31</w:t>
      </w:r>
      <w:r w:rsidRPr="000A78A0">
        <w:rPr>
          <w:rFonts w:ascii="Times New Roman" w:hAnsi="Times New Roman"/>
          <w:color w:val="000000"/>
          <w:sz w:val="24"/>
        </w:rPr>
        <w:t>, 2022.  We are required to tell you this number to conduct this survey.  Send comments regarding this estimate or any other aspect of this survey, including suggestions for reducing the time it takes to complete this survey to adrm.pra@census.gov.</w:t>
      </w:r>
    </w:p>
    <w:p w:rsidRPr="00354678" w:rsidR="00584D02" w:rsidP="0093218D" w:rsidRDefault="00584D02" w14:paraId="57187545" w14:textId="77777777">
      <w:pPr>
        <w:pStyle w:val="questiontext"/>
      </w:pPr>
    </w:p>
    <w:p w:rsidR="00B72A81" w:rsidP="002422A5" w:rsidRDefault="00B72A81" w14:paraId="1FEFF7BA" w14:textId="77777777">
      <w:pPr>
        <w:shd w:val="clear" w:color="auto" w:fill="FFFFFF"/>
        <w:rPr>
          <w:rFonts w:ascii="Times New Roman" w:hAnsi="Times New Roman"/>
          <w:sz w:val="22"/>
          <w:szCs w:val="22"/>
        </w:rPr>
      </w:pPr>
    </w:p>
    <w:p w:rsidRPr="00584D02" w:rsidR="002422A5" w:rsidP="002422A5" w:rsidRDefault="008209B4" w14:paraId="1262A675" w14:textId="5B387511">
      <w:pPr>
        <w:shd w:val="clear" w:color="auto" w:fill="FFFFFF"/>
        <w:rPr>
          <w:rFonts w:ascii="Times New Roman" w:hAnsi="Times New Roman"/>
          <w:sz w:val="24"/>
        </w:rPr>
      </w:pPr>
      <w:r w:rsidRPr="00584D02">
        <w:rPr>
          <w:rFonts w:ascii="Times New Roman" w:hAnsi="Times New Roman"/>
          <w:sz w:val="24"/>
        </w:rPr>
        <w:t xml:space="preserve">Do </w:t>
      </w:r>
      <w:r w:rsidRPr="00584D02" w:rsidR="00E119A3">
        <w:rPr>
          <w:rFonts w:ascii="Times New Roman" w:hAnsi="Times New Roman"/>
          <w:sz w:val="24"/>
        </w:rPr>
        <w:t xml:space="preserve">you agree to continue? </w:t>
      </w:r>
    </w:p>
    <w:p w:rsidR="009D7B6B" w:rsidP="002422A5" w:rsidRDefault="009D7B6B" w14:paraId="31063F50" w14:textId="77777777">
      <w:pPr>
        <w:shd w:val="clear" w:color="auto" w:fill="FFFFFF"/>
        <w:rPr>
          <w:rFonts w:ascii="Times New Roman" w:hAnsi="Times New Roman"/>
          <w:sz w:val="22"/>
          <w:szCs w:val="22"/>
        </w:rPr>
      </w:pPr>
    </w:p>
    <w:p w:rsidRPr="00BC788E" w:rsidR="00E119A3" w:rsidP="002422A5" w:rsidRDefault="00E119A3" w14:paraId="70C6EBF5" w14:textId="77777777">
      <w:pPr>
        <w:shd w:val="clear" w:color="auto" w:fill="FFFFFF"/>
        <w:rPr>
          <w:rFonts w:ascii="Times New Roman" w:hAnsi="Times New Roman"/>
          <w:sz w:val="22"/>
          <w:szCs w:val="22"/>
        </w:rPr>
      </w:pPr>
    </w:p>
    <w:p w:rsidRPr="00BC788E" w:rsidR="002422A5" w:rsidP="00E42D80" w:rsidRDefault="002422A5" w14:paraId="43E533D1" w14:textId="5C4A5FBB">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FA43DC">
        <w:fldChar w:fldCharType="separate"/>
      </w:r>
      <w:r w:rsidRPr="00BC788E">
        <w:fldChar w:fldCharType="end"/>
      </w:r>
      <w:r w:rsidRPr="00BC788E">
        <w:rPr>
          <w:vertAlign w:val="subscript"/>
        </w:rPr>
        <w:t>1</w:t>
      </w:r>
      <w:r w:rsidRPr="00BC788E">
        <w:tab/>
      </w:r>
      <w:r w:rsidR="009D7B6B">
        <w:t>Yes</w:t>
      </w:r>
    </w:p>
    <w:p w:rsidR="002422A5" w:rsidP="00E42D80" w:rsidRDefault="002422A5" w14:paraId="4B01B204" w14:textId="3BA3CA03">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FA43DC">
        <w:fldChar w:fldCharType="separate"/>
      </w:r>
      <w:r w:rsidRPr="00BC788E">
        <w:fldChar w:fldCharType="end"/>
      </w:r>
      <w:r w:rsidRPr="00BC788E">
        <w:rPr>
          <w:vertAlign w:val="subscript"/>
        </w:rPr>
        <w:t>2</w:t>
      </w:r>
      <w:r w:rsidRPr="00BC788E">
        <w:tab/>
      </w:r>
      <w:r w:rsidR="009D7B6B">
        <w:t>No</w:t>
      </w:r>
    </w:p>
    <w:p w:rsidRPr="00BC788E" w:rsidR="003B1EC9" w:rsidP="00E42D80" w:rsidRDefault="003B1EC9" w14:paraId="1589A6EA" w14:textId="77777777">
      <w:pPr>
        <w:pStyle w:val="responseoptiontext"/>
      </w:pPr>
    </w:p>
    <w:p w:rsidRPr="00BC788E" w:rsidR="002422A5" w:rsidP="002422A5" w:rsidRDefault="002422A5" w14:paraId="1B171C2C" w14:textId="77777777">
      <w:pPr>
        <w:rPr>
          <w:rFonts w:asciiTheme="minorHAnsi" w:hAnsiTheme="minorHAnsi"/>
          <w:color w:val="2F5496" w:themeColor="accent5" w:themeShade="BF"/>
          <w:sz w:val="22"/>
          <w:szCs w:val="22"/>
        </w:rPr>
      </w:pPr>
      <w:r w:rsidRPr="00BC788E">
        <w:rPr>
          <w:rFonts w:asciiTheme="minorHAnsi" w:hAnsiTheme="minorHAnsi"/>
          <w:color w:val="2F5496" w:themeColor="accent5" w:themeShade="BF"/>
          <w:sz w:val="22"/>
          <w:szCs w:val="22"/>
        </w:rPr>
        <w:t>|------------------------------------------------------------------NEXT SCREEN------------------------------------------------------------------------|</w:t>
      </w:r>
    </w:p>
    <w:p w:rsidR="00346A10" w:rsidP="002422A5" w:rsidRDefault="00346A10" w14:paraId="60A079DB" w14:textId="512CC614">
      <w:pPr>
        <w:rPr>
          <w:rFonts w:ascii="Times New Roman" w:hAnsi="Times New Roman"/>
          <w:sz w:val="22"/>
          <w:szCs w:val="22"/>
        </w:rPr>
      </w:pPr>
    </w:p>
    <w:p w:rsidR="00905F33" w:rsidP="00975C61" w:rsidRDefault="00905F33" w14:paraId="29549E2E" w14:textId="75B47332">
      <w:pPr>
        <w:pStyle w:val="Heading2"/>
      </w:pPr>
      <w:bookmarkStart w:name="_Toc6755060" w:id="7"/>
      <w:bookmarkStart w:name="_Toc6910235" w:id="8"/>
      <w:bookmarkStart w:name="_Toc6910393" w:id="9"/>
      <w:bookmarkStart w:name="_Toc40905793" w:id="10"/>
      <w:r>
        <w:t xml:space="preserve">Module 1: </w:t>
      </w:r>
      <w:bookmarkEnd w:id="7"/>
      <w:bookmarkEnd w:id="8"/>
      <w:bookmarkEnd w:id="9"/>
      <w:r w:rsidR="00122091">
        <w:t xml:space="preserve">Key eligibility </w:t>
      </w:r>
      <w:r w:rsidR="00455434">
        <w:t>s</w:t>
      </w:r>
      <w:r w:rsidR="00055B2A">
        <w:t>creener</w:t>
      </w:r>
      <w:bookmarkEnd w:id="10"/>
    </w:p>
    <w:p w:rsidR="00FE74F2" w:rsidP="00E879AD" w:rsidRDefault="00FE74F2" w14:paraId="14683613" w14:textId="77777777">
      <w:pPr>
        <w:pStyle w:val="questiontext"/>
      </w:pPr>
    </w:p>
    <w:p w:rsidR="00310EE6" w:rsidP="00310EE6" w:rsidRDefault="00310EE6" w14:paraId="111E3191" w14:textId="77777777">
      <w:pPr>
        <w:pStyle w:val="Heading3"/>
      </w:pPr>
      <w:bookmarkStart w:name="_Toc40905794" w:id="11"/>
      <w:bookmarkStart w:name="_Toc6755065" w:id="12"/>
      <w:bookmarkStart w:name="_Toc6910240" w:id="13"/>
      <w:bookmarkStart w:name="_Toc6910398" w:id="14"/>
      <w:r>
        <w:t>Q1. Location</w:t>
      </w:r>
      <w:bookmarkEnd w:id="11"/>
    </w:p>
    <w:p w:rsidR="00310EE6" w:rsidP="00310EE6" w:rsidRDefault="00310EE6" w14:paraId="4E60468A" w14:textId="77777777">
      <w:pPr>
        <w:pStyle w:val="questiontext"/>
      </w:pPr>
    </w:p>
    <w:p w:rsidR="00310EE6" w:rsidP="00310EE6" w:rsidRDefault="00310EE6" w14:paraId="5E7F052E" w14:textId="77777777">
      <w:pPr>
        <w:pStyle w:val="questiontext"/>
      </w:pPr>
      <w:r>
        <w:t>In what city, state, and ZIP code do you currently live?</w:t>
      </w:r>
    </w:p>
    <w:p w:rsidR="00310EE6" w:rsidP="00310EE6" w:rsidRDefault="00310EE6" w14:paraId="49F6A8E0" w14:textId="77777777">
      <w:pPr>
        <w:pStyle w:val="responseoptiontext"/>
      </w:pPr>
      <w:r>
        <w:t xml:space="preserve">City: </w:t>
      </w:r>
      <w:r>
        <w:tab/>
      </w:r>
      <w:r w:rsidRPr="00B72E9E">
        <w:t xml:space="preserve">[______] </w:t>
      </w:r>
    </w:p>
    <w:p w:rsidR="00310EE6" w:rsidP="00310EE6" w:rsidRDefault="00310EE6" w14:paraId="16B97A2F" w14:textId="77777777">
      <w:pPr>
        <w:pStyle w:val="responseoptiontext"/>
      </w:pPr>
      <w:r>
        <w:t xml:space="preserve">State: </w:t>
      </w:r>
      <w:r>
        <w:tab/>
      </w:r>
      <w:r w:rsidRPr="00B72E9E">
        <w:t xml:space="preserve">[______] </w:t>
      </w:r>
    </w:p>
    <w:p w:rsidR="00310EE6" w:rsidP="00310EE6" w:rsidRDefault="00310EE6" w14:paraId="64912AA0" w14:textId="4719EA38">
      <w:pPr>
        <w:pStyle w:val="responseoptiontext"/>
      </w:pPr>
      <w:r>
        <w:t>Z</w:t>
      </w:r>
      <w:r w:rsidR="00582C41">
        <w:t>IP</w:t>
      </w:r>
      <w:r>
        <w:t xml:space="preserve"> code</w:t>
      </w:r>
      <w:r>
        <w:tab/>
      </w:r>
      <w:r w:rsidRPr="00B72E9E">
        <w:t xml:space="preserve">[______] </w:t>
      </w:r>
    </w:p>
    <w:p w:rsidR="00310EE6" w:rsidP="00310EE6" w:rsidRDefault="00310EE6" w14:paraId="301D15E4" w14:textId="7B3C950E">
      <w:pPr>
        <w:pStyle w:val="programmernot"/>
      </w:pPr>
      <w:r w:rsidRPr="00310EE6">
        <w:t>[PROGRAMMER: CITY</w:t>
      </w:r>
      <w:r>
        <w:t xml:space="preserve"> </w:t>
      </w:r>
      <w:r w:rsidRPr="00310EE6">
        <w:t>−</w:t>
      </w:r>
      <w:r>
        <w:t xml:space="preserve"> </w:t>
      </w:r>
      <w:r w:rsidRPr="00310EE6">
        <w:t xml:space="preserve">TEXTBOX with 50 characters Max.; State </w:t>
      </w:r>
      <w:r>
        <w:t xml:space="preserve">– DROPDOWN; ZIP code </w:t>
      </w:r>
      <w:r>
        <w:rPr>
          <w:rFonts w:ascii="Calibri" w:hAnsi="Calibri" w:cs="Calibri"/>
        </w:rPr>
        <w:t xml:space="preserve">− </w:t>
      </w:r>
      <w:r>
        <w:t>5 digits</w:t>
      </w:r>
      <w:r w:rsidRPr="00310EE6">
        <w:t xml:space="preserve"> NUMERIC ENTRY ONLY]</w:t>
      </w:r>
    </w:p>
    <w:p w:rsidRPr="00310EE6" w:rsidR="00310EE6" w:rsidP="00310EE6" w:rsidRDefault="00310EE6" w14:paraId="5E2F2C6D" w14:textId="77777777">
      <w:pPr>
        <w:pStyle w:val="responseoptiontext"/>
      </w:pPr>
    </w:p>
    <w:p w:rsidR="00310EE6" w:rsidP="00310EE6" w:rsidRDefault="00310EE6" w14:paraId="7F7994A6"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310EE6" w:rsidP="00310EE6" w:rsidRDefault="00310EE6" w14:paraId="66DD9688" w14:textId="27A5F0A3">
      <w:pPr>
        <w:pStyle w:val="questiontext"/>
      </w:pPr>
    </w:p>
    <w:p w:rsidR="00C3644C" w:rsidP="00C3644C" w:rsidRDefault="00C3644C" w14:paraId="746BE0E1" w14:textId="3932D779">
      <w:pPr>
        <w:pStyle w:val="Heading3"/>
      </w:pPr>
      <w:bookmarkStart w:name="_Toc40905795" w:id="15"/>
      <w:r>
        <w:lastRenderedPageBreak/>
        <w:t>Q</w:t>
      </w:r>
      <w:r w:rsidR="00A411B7">
        <w:t>2</w:t>
      </w:r>
      <w:r>
        <w:t>. Age</w:t>
      </w:r>
      <w:bookmarkEnd w:id="15"/>
    </w:p>
    <w:p w:rsidR="00C3644C" w:rsidP="00C3644C" w:rsidRDefault="00C3644C" w14:paraId="699F16BD" w14:textId="77777777">
      <w:pPr>
        <w:pStyle w:val="questiontext"/>
      </w:pPr>
    </w:p>
    <w:p w:rsidR="00A411B7" w:rsidP="00A411B7" w:rsidRDefault="00A411B7" w14:paraId="5AF8FFA9" w14:textId="350BF880">
      <w:pPr>
        <w:pStyle w:val="questiontext"/>
      </w:pPr>
      <w:r>
        <w:t>How old are you?</w:t>
      </w:r>
    </w:p>
    <w:p w:rsidR="00C3644C" w:rsidP="00C3644C" w:rsidRDefault="00C3644C" w14:paraId="17384C5F" w14:textId="2A0D4ABD">
      <w:pPr>
        <w:pStyle w:val="questiontext"/>
      </w:pPr>
    </w:p>
    <w:p w:rsidR="00A411B7" w:rsidP="00A411B7" w:rsidRDefault="00A411B7" w14:paraId="1E272D02" w14:textId="59F20353">
      <w:pPr>
        <w:pStyle w:val="responseoptiontext"/>
      </w:pPr>
      <w:r w:rsidRPr="00B72E9E">
        <w:t xml:space="preserve">[______] </w:t>
      </w:r>
      <w:r w:rsidRPr="00A411B7">
        <w:rPr>
          <w:color w:val="4472C4" w:themeColor="accent5"/>
        </w:rPr>
        <w:t>[If Q</w:t>
      </w:r>
      <w:r w:rsidR="00582C41">
        <w:rPr>
          <w:color w:val="4472C4" w:themeColor="accent5"/>
        </w:rPr>
        <w:t>2</w:t>
      </w:r>
      <w:r w:rsidRPr="00A411B7">
        <w:rPr>
          <w:color w:val="4472C4" w:themeColor="accent5"/>
        </w:rPr>
        <w:t>&lt;18, skip to INELIGIBLE]</w:t>
      </w:r>
    </w:p>
    <w:p w:rsidRPr="00C27823" w:rsidR="00A411B7" w:rsidP="00A411B7" w:rsidRDefault="00A411B7" w14:paraId="5FF66377" w14:textId="63419B67">
      <w:pPr>
        <w:pStyle w:val="programmernot"/>
      </w:pPr>
      <w:r w:rsidRPr="00C27823">
        <w:t xml:space="preserve">[PROGRAMMER: NUMERIC ENTRY ONLY; RANGE = </w:t>
      </w:r>
      <w:r>
        <w:t>(6</w:t>
      </w:r>
      <w:r w:rsidRPr="00C27823">
        <w:t>-</w:t>
      </w:r>
      <w:r>
        <w:t>110)]</w:t>
      </w:r>
    </w:p>
    <w:p w:rsidRPr="00310EE6" w:rsidR="00C3644C" w:rsidP="00C3644C" w:rsidRDefault="00C3644C" w14:paraId="531F6F37" w14:textId="77777777">
      <w:pPr>
        <w:pStyle w:val="responseoptiontext"/>
      </w:pPr>
    </w:p>
    <w:p w:rsidR="00C3644C" w:rsidP="00C3644C" w:rsidRDefault="00C3644C" w14:paraId="77FA74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Pr="0093218D" w:rsidR="00C3644C" w:rsidP="00C3644C" w:rsidRDefault="00C3644C" w14:paraId="5E5C3AE3" w14:textId="77777777">
      <w:pPr>
        <w:pStyle w:val="questiontext"/>
      </w:pPr>
    </w:p>
    <w:p w:rsidR="00C3644C" w:rsidP="00C3644C" w:rsidRDefault="00C3644C" w14:paraId="7FA66740" w14:textId="5D96CBAD">
      <w:pPr>
        <w:pStyle w:val="Heading3"/>
      </w:pPr>
      <w:bookmarkStart w:name="_Toc40905796" w:id="16"/>
      <w:r>
        <w:t>Q</w:t>
      </w:r>
      <w:r w:rsidR="00A411B7">
        <w:t>3</w:t>
      </w:r>
      <w:r>
        <w:t>. Federal employment status</w:t>
      </w:r>
      <w:bookmarkEnd w:id="16"/>
    </w:p>
    <w:p w:rsidR="00C3644C" w:rsidP="00C3644C" w:rsidRDefault="00C3644C" w14:paraId="2DD40680" w14:textId="77777777">
      <w:pPr>
        <w:pStyle w:val="questiontext"/>
      </w:pPr>
    </w:p>
    <w:p w:rsidR="00C3644C" w:rsidP="00C3644C" w:rsidRDefault="00A411B7" w14:paraId="3A0A26E8" w14:textId="5CC81A10">
      <w:pPr>
        <w:pStyle w:val="questiontext"/>
      </w:pPr>
      <w:r w:rsidRPr="00A411B7">
        <w:t>Are you employed by the Federal Government? (if federal contractor, mark NO)</w:t>
      </w:r>
    </w:p>
    <w:p w:rsidRPr="00057AEC" w:rsidR="00A411B7" w:rsidP="00A411B7" w:rsidRDefault="00A411B7" w14:paraId="25BC60B7" w14:textId="01EA7BE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A411B7">
        <w:rPr>
          <w:color w:val="4472C4" w:themeColor="accent5"/>
        </w:rPr>
        <w:t>[skip to INELIGIBLE]</w:t>
      </w:r>
    </w:p>
    <w:p w:rsidR="00A411B7" w:rsidP="00A411B7" w:rsidRDefault="00A411B7" w14:paraId="46D700EE" w14:textId="71CF29F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p>
    <w:p w:rsidRPr="00310EE6" w:rsidR="00C3644C" w:rsidP="00C3644C" w:rsidRDefault="00C3644C" w14:paraId="5C961090" w14:textId="77777777">
      <w:pPr>
        <w:pStyle w:val="responseoptiontext"/>
      </w:pPr>
    </w:p>
    <w:p w:rsidR="00C3644C" w:rsidP="00C3644C" w:rsidRDefault="00C3644C" w14:paraId="04063A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77120" w:rsidP="00C3644C" w:rsidRDefault="00177120" w14:paraId="7E06F5C9" w14:textId="4C39C28C">
      <w:pPr>
        <w:pStyle w:val="questiontext"/>
      </w:pPr>
      <w:r>
        <w:br w:type="page"/>
      </w:r>
    </w:p>
    <w:p w:rsidR="00C3644C" w:rsidP="00B11CD8" w:rsidRDefault="00A411B7" w14:paraId="7CCBF5D0" w14:textId="6A38371A">
      <w:pPr>
        <w:pStyle w:val="Heading2"/>
      </w:pPr>
      <w:bookmarkStart w:name="_Toc40905797" w:id="17"/>
      <w:r>
        <w:lastRenderedPageBreak/>
        <w:t>Module 2: Demographic characteristics</w:t>
      </w:r>
      <w:bookmarkEnd w:id="17"/>
    </w:p>
    <w:p w:rsidR="00873C05" w:rsidP="00975C61" w:rsidRDefault="00310EE6" w14:paraId="34512AD9" w14:textId="2F793E4C">
      <w:pPr>
        <w:pStyle w:val="Heading3"/>
      </w:pPr>
      <w:bookmarkStart w:name="_Toc40905798" w:id="18"/>
      <w:r>
        <w:t>Q</w:t>
      </w:r>
      <w:r w:rsidR="00A411B7">
        <w:t>4</w:t>
      </w:r>
      <w:r w:rsidR="008236FF">
        <w:t>.</w:t>
      </w:r>
      <w:r w:rsidR="00873C05">
        <w:t xml:space="preserve"> </w:t>
      </w:r>
      <w:bookmarkEnd w:id="12"/>
      <w:bookmarkEnd w:id="13"/>
      <w:bookmarkEnd w:id="14"/>
      <w:r w:rsidR="00501CCF">
        <w:t>Sex</w:t>
      </w:r>
      <w:bookmarkEnd w:id="18"/>
    </w:p>
    <w:p w:rsidRPr="00975C61" w:rsidR="00975C61" w:rsidP="0086795D" w:rsidRDefault="00975C61" w14:paraId="235E2EB7" w14:textId="77777777">
      <w:pPr>
        <w:pStyle w:val="questiontext"/>
      </w:pPr>
    </w:p>
    <w:p w:rsidRPr="00873C05" w:rsidR="008236FF" w:rsidP="00873C05" w:rsidRDefault="00164D58" w14:paraId="77A98D3C" w14:textId="56F14F29">
      <w:pPr>
        <w:rPr>
          <w:rFonts w:ascii="Times New Roman" w:hAnsi="Times New Roman"/>
          <w:sz w:val="24"/>
        </w:rPr>
      </w:pPr>
      <w:r w:rsidRPr="00164D58">
        <w:rPr>
          <w:rFonts w:ascii="Times New Roman" w:hAnsi="Times New Roman"/>
          <w:sz w:val="24"/>
        </w:rPr>
        <w:t>Are you male or female?</w:t>
      </w:r>
    </w:p>
    <w:p w:rsidRPr="008236FF" w:rsidR="008236FF" w:rsidP="0086795D" w:rsidRDefault="008236FF" w14:paraId="703FABFA" w14:textId="77777777">
      <w:pPr>
        <w:pStyle w:val="questiontext"/>
      </w:pPr>
    </w:p>
    <w:p w:rsidRPr="00D860EB" w:rsidR="00553F92" w:rsidP="00E42D80" w:rsidRDefault="00553F92" w14:paraId="6E9E5BFB" w14:textId="74D4718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sidR="0026752E">
        <w:rPr>
          <w:vertAlign w:val="subscript"/>
        </w:rPr>
        <w:t>1</w:t>
      </w:r>
      <w:r w:rsidRPr="00D860EB">
        <w:tab/>
      </w:r>
      <w:r w:rsidR="00164D58">
        <w:t>Male</w:t>
      </w:r>
    </w:p>
    <w:p w:rsidR="00553F92" w:rsidP="00164D58" w:rsidRDefault="00553F92" w14:paraId="49F704C3" w14:textId="3D0620C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sidR="0026752E">
        <w:rPr>
          <w:vertAlign w:val="subscript"/>
        </w:rPr>
        <w:t>2</w:t>
      </w:r>
      <w:r w:rsidRPr="00D860EB">
        <w:tab/>
      </w:r>
      <w:r w:rsidR="00164D58">
        <w:t>Female</w:t>
      </w:r>
    </w:p>
    <w:p w:rsidRPr="00D860EB" w:rsidR="008236FF" w:rsidP="00E42D80" w:rsidRDefault="008236FF" w14:paraId="332C4BC9" w14:textId="77777777">
      <w:pPr>
        <w:pStyle w:val="responseoptiontext"/>
      </w:pPr>
    </w:p>
    <w:p w:rsidR="00715780" w:rsidP="05305564" w:rsidRDefault="05305564" w14:paraId="078E28BE" w14:textId="41F78E2C">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Pr="00B92C6E" w:rsidR="008236FF" w:rsidP="007D1742" w:rsidRDefault="00F363EA" w14:paraId="1CEC08A6" w14:textId="12E0C3C4">
      <w:pPr>
        <w:pStyle w:val="questiontext"/>
      </w:pPr>
      <w:r>
        <w:t>[</w:t>
      </w:r>
      <w:r w:rsidRPr="00C50335">
        <w:rPr>
          <w:color w:val="4472C4" w:themeColor="accent5"/>
        </w:rPr>
        <w:t>Wording for Web programming only</w:t>
      </w:r>
      <w:r w:rsidRPr="00F363EA">
        <w:t>]</w:t>
      </w:r>
    </w:p>
    <w:p w:rsidR="00873C05" w:rsidP="00975C61" w:rsidRDefault="00A411B7" w14:paraId="710571B8" w14:textId="4B67B949">
      <w:pPr>
        <w:pStyle w:val="Heading3"/>
      </w:pPr>
      <w:bookmarkStart w:name="_Toc6755068" w:id="19"/>
      <w:bookmarkStart w:name="_Toc6910243" w:id="20"/>
      <w:bookmarkStart w:name="_Toc6910401" w:id="21"/>
      <w:bookmarkStart w:name="_Toc40905799" w:id="22"/>
      <w:r>
        <w:t>Q5</w:t>
      </w:r>
      <w:r w:rsidR="008236FF">
        <w:t>.</w:t>
      </w:r>
      <w:r w:rsidR="00873C05">
        <w:t xml:space="preserve"> </w:t>
      </w:r>
      <w:bookmarkEnd w:id="19"/>
      <w:bookmarkEnd w:id="20"/>
      <w:bookmarkEnd w:id="21"/>
      <w:r w:rsidR="00B16941">
        <w:t>Hispanic/Latino ethnicity</w:t>
      </w:r>
      <w:bookmarkEnd w:id="22"/>
      <w:r w:rsidR="008236FF">
        <w:t xml:space="preserve"> </w:t>
      </w:r>
    </w:p>
    <w:p w:rsidRPr="00975C61" w:rsidR="00975C61" w:rsidP="007D1742" w:rsidRDefault="00975C61" w14:paraId="33A15AA4" w14:textId="77777777">
      <w:pPr>
        <w:pStyle w:val="questiontext"/>
      </w:pPr>
    </w:p>
    <w:p w:rsidRPr="00873C05" w:rsidR="00B16941" w:rsidP="00B16941" w:rsidRDefault="00B16941" w14:paraId="06E59168" w14:textId="30D01117">
      <w:pPr>
        <w:pStyle w:val="questiontext"/>
      </w:pPr>
      <w:r w:rsidRPr="00873C05">
        <w:t>Are you of Hispanic, Latino, or Spanish origin?</w:t>
      </w:r>
    </w:p>
    <w:p w:rsidRPr="001213AB" w:rsidR="00B16941" w:rsidP="00B16941" w:rsidRDefault="00B16941" w14:paraId="3007F8E1" w14:textId="77777777">
      <w:pPr>
        <w:pStyle w:val="questiontext"/>
        <w:rPr>
          <w:rFonts w:eastAsiaTheme="minorEastAsia"/>
        </w:rPr>
      </w:pPr>
    </w:p>
    <w:bookmarkStart w:name="_Hlk38975176" w:id="23"/>
    <w:p w:rsidRPr="00057AEC" w:rsidR="00B16941" w:rsidP="00B16941" w:rsidRDefault="00B16941" w14:paraId="3CE3AF1F" w14:textId="06C5F30A">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F363EA">
        <w:rPr>
          <w:rFonts w:eastAsiaTheme="minorEastAsia"/>
        </w:rPr>
        <w:t>No, not of Hispanic, Latino, or Spanish origin</w:t>
      </w:r>
    </w:p>
    <w:p w:rsidR="00B16941" w:rsidP="00B16941" w:rsidRDefault="00B16941" w14:paraId="05C21ADF" w14:textId="2F8F018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00F363EA">
        <w:rPr>
          <w:rFonts w:eastAsiaTheme="minorEastAsia"/>
        </w:rPr>
        <w:t xml:space="preserve"> Yes, Mexican, Mexican Am., Chicano</w:t>
      </w:r>
    </w:p>
    <w:p w:rsidR="00F363EA" w:rsidP="00F363EA" w:rsidRDefault="00F363EA" w14:paraId="5FE25518" w14:textId="4B47919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Pr>
          <w:rFonts w:eastAsiaTheme="minorEastAsia"/>
        </w:rPr>
        <w:t xml:space="preserve"> Yes, Puerto Rican</w:t>
      </w:r>
    </w:p>
    <w:p w:rsidR="00F363EA" w:rsidP="00F363EA" w:rsidRDefault="00F363EA" w14:paraId="122A3EFB" w14:textId="34C959A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Pr>
          <w:rFonts w:eastAsiaTheme="minorEastAsia"/>
        </w:rPr>
        <w:t xml:space="preserve"> Yes, Cuban</w:t>
      </w:r>
    </w:p>
    <w:p w:rsidR="00F363EA" w:rsidP="00F363EA" w:rsidRDefault="00F363EA" w14:paraId="609AF670" w14:textId="6B2517B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Pr>
          <w:rFonts w:eastAsiaTheme="minorEastAsia"/>
        </w:rPr>
        <w:t xml:space="preserve"> Yes, another Hispanic, Latino, or Spanish origin – </w:t>
      </w:r>
      <w:r w:rsidRPr="00F363EA">
        <w:rPr>
          <w:rFonts w:eastAsiaTheme="minorEastAsia"/>
          <w:i/>
        </w:rPr>
        <w:t>Enter origin, for example, Salvadoran, Dominican, Colombian, Guatemalan, Spaniard, Ecuadorian, and so on:</w:t>
      </w:r>
      <w:r>
        <w:rPr>
          <w:rFonts w:eastAsiaTheme="minorEastAsia"/>
        </w:rPr>
        <w:t xml:space="preserve"> </w:t>
      </w:r>
      <w:r>
        <w:rPr>
          <w:rFonts w:eastAsiaTheme="minorEastAsia"/>
        </w:rPr>
        <w:br/>
        <w:t>_______________</w:t>
      </w:r>
    </w:p>
    <w:p w:rsidR="00F363EA" w:rsidP="00B16941" w:rsidRDefault="00F363EA" w14:paraId="01D59D06" w14:textId="77777777">
      <w:pPr>
        <w:pStyle w:val="responseoptiontext"/>
        <w:rPr>
          <w:rFonts w:eastAsiaTheme="minorEastAsia"/>
        </w:rPr>
      </w:pPr>
    </w:p>
    <w:p w:rsidR="00F363EA" w:rsidP="00B16941" w:rsidRDefault="00F363EA" w14:paraId="62796501" w14:textId="02238745">
      <w:pPr>
        <w:pStyle w:val="responseoptiontext"/>
        <w:rPr>
          <w:rFonts w:eastAsiaTheme="minorEastAsia"/>
        </w:rPr>
      </w:pPr>
    </w:p>
    <w:p w:rsidRPr="00B92C6E" w:rsidR="00F363EA" w:rsidP="00F363EA" w:rsidRDefault="00F363EA" w14:paraId="2331F2BD" w14:textId="3B1B8763">
      <w:pPr>
        <w:pStyle w:val="questiontext"/>
      </w:pPr>
      <w:r>
        <w:t>[</w:t>
      </w:r>
      <w:r w:rsidRPr="00C50335">
        <w:rPr>
          <w:color w:val="4472C4" w:themeColor="accent5"/>
        </w:rPr>
        <w:t xml:space="preserve">Wording for </w:t>
      </w:r>
      <w:r>
        <w:rPr>
          <w:color w:val="4472C4" w:themeColor="accent5"/>
        </w:rPr>
        <w:t>telephone</w:t>
      </w:r>
      <w:r w:rsidRPr="00C50335">
        <w:rPr>
          <w:color w:val="4472C4" w:themeColor="accent5"/>
        </w:rPr>
        <w:t xml:space="preserve"> only</w:t>
      </w:r>
      <w:r w:rsidRPr="00F363EA">
        <w:t>]</w:t>
      </w:r>
    </w:p>
    <w:bookmarkEnd w:id="23"/>
    <w:p w:rsidR="00F363EA" w:rsidP="00F363EA" w:rsidRDefault="00F363EA" w14:paraId="4A4673D2" w14:textId="7C93DE7B">
      <w:pPr>
        <w:pStyle w:val="Heading3"/>
      </w:pPr>
      <w:r>
        <w:t xml:space="preserve">Q5. Hispanic/Latino ethnicity </w:t>
      </w:r>
    </w:p>
    <w:p w:rsidRPr="008C07EE" w:rsidR="008C07EE" w:rsidP="008C07EE" w:rsidRDefault="008C07EE" w14:paraId="4FCB18DB" w14:textId="77777777"/>
    <w:p w:rsidRPr="00873C05" w:rsidR="00F363EA" w:rsidP="00F363EA" w:rsidRDefault="00F363EA" w14:paraId="191332FC" w14:textId="77777777">
      <w:pPr>
        <w:pStyle w:val="questiontext"/>
      </w:pPr>
      <w:r w:rsidRPr="00873C05">
        <w:t>Are you of Hispanic, Latino, or Spanish origin?</w:t>
      </w:r>
    </w:p>
    <w:p w:rsidRPr="001213AB" w:rsidR="00F363EA" w:rsidP="00F363EA" w:rsidRDefault="00F363EA" w14:paraId="1097AE70" w14:textId="77777777">
      <w:pPr>
        <w:pStyle w:val="questiontext"/>
        <w:rPr>
          <w:rFonts w:eastAsiaTheme="minorEastAsia"/>
        </w:rPr>
      </w:pPr>
    </w:p>
    <w:p w:rsidRPr="00057AEC" w:rsidR="00F363EA" w:rsidP="00F363EA" w:rsidRDefault="00F363EA" w14:paraId="260BBDB4" w14:textId="77E9103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No</w:t>
      </w:r>
    </w:p>
    <w:p w:rsidR="00F363EA" w:rsidP="00F363EA" w:rsidRDefault="00F363EA" w14:paraId="2B797304" w14:textId="3DF7C95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Pr>
          <w:rFonts w:eastAsiaTheme="minorEastAsia"/>
        </w:rPr>
        <w:t xml:space="preserve"> Yes</w:t>
      </w:r>
    </w:p>
    <w:p w:rsidRPr="00F363EA" w:rsidR="00F363EA" w:rsidP="00F363EA" w:rsidRDefault="00F363EA" w14:paraId="6E6561E7" w14:textId="77777777">
      <w:pPr>
        <w:shd w:val="clear" w:color="auto" w:fill="FFFFFF"/>
        <w:textAlignment w:val="baseline"/>
        <w:rPr>
          <w:rFonts w:ascii="Calibri" w:hAnsi="Calibri" w:cs="Calibri"/>
          <w:color w:val="000000"/>
          <w:sz w:val="24"/>
        </w:rPr>
      </w:pPr>
    </w:p>
    <w:p w:rsidR="00F363EA" w:rsidP="00F363EA" w:rsidRDefault="00F363EA" w14:paraId="3EFAE3D7" w14:textId="6F22EAC6">
      <w:pPr>
        <w:pStyle w:val="Heading3"/>
      </w:pPr>
      <w:r>
        <w:t>Q5</w:t>
      </w:r>
      <w:r w:rsidR="00334B90">
        <w:t>A</w:t>
      </w:r>
      <w:r>
        <w:t xml:space="preserve">. Hispanic/Latino ethnicity </w:t>
      </w:r>
    </w:p>
    <w:p w:rsidRPr="008C07EE" w:rsidR="008C07EE" w:rsidP="008C07EE" w:rsidRDefault="008C07EE" w14:paraId="29959F73" w14:textId="77777777"/>
    <w:p w:rsidR="00F363EA" w:rsidP="00F363EA" w:rsidRDefault="00F363EA" w14:paraId="7122105A" w14:textId="1A2B59D4">
      <w:pPr>
        <w:pStyle w:val="questiontext"/>
      </w:pPr>
      <w:r w:rsidRPr="004D12F2">
        <w:rPr>
          <w:color w:val="2E74B5" w:themeColor="accent1" w:themeShade="BF"/>
        </w:rPr>
        <w:t xml:space="preserve">[IF </w:t>
      </w:r>
      <w:r>
        <w:rPr>
          <w:color w:val="2E74B5" w:themeColor="accent1" w:themeShade="BF"/>
        </w:rPr>
        <w:t>Q5</w:t>
      </w:r>
      <w:r w:rsidRPr="004D12F2">
        <w:rPr>
          <w:color w:val="2E74B5" w:themeColor="accent1" w:themeShade="BF"/>
        </w:rPr>
        <w:t>=</w:t>
      </w:r>
      <w:r>
        <w:rPr>
          <w:color w:val="2E74B5" w:themeColor="accent1" w:themeShade="BF"/>
        </w:rPr>
        <w:t>2</w:t>
      </w:r>
      <w:r w:rsidRPr="004D12F2">
        <w:rPr>
          <w:color w:val="2E74B5" w:themeColor="accent1" w:themeShade="BF"/>
        </w:rPr>
        <w:t xml:space="preserve">] </w:t>
      </w:r>
      <w:r w:rsidRPr="00F363EA">
        <w:t>Are you Mexican, Mexican American, or Chicano; Puerto Rican; Cuban; or of another Hispanic, Latino, or Spanish origin; for example, Salvadoran, Dominican, Colombian, Guatemalan, Spaniard, Ecuadorian, and so on?</w:t>
      </w:r>
    </w:p>
    <w:p w:rsidR="00E33EA2" w:rsidP="00F363EA" w:rsidRDefault="00E33EA2" w14:paraId="0C21DFDA" w14:textId="77777777">
      <w:pPr>
        <w:pStyle w:val="questiontext"/>
      </w:pPr>
    </w:p>
    <w:p w:rsidR="00F363EA" w:rsidP="00F363EA" w:rsidRDefault="00F363EA" w14:paraId="2605EBE4" w14:textId="2AA6237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334B90" w:rsidR="00334B90">
        <w:rPr>
          <w:rFonts w:eastAsiaTheme="minorEastAsia"/>
          <w:color w:val="auto"/>
          <w:vertAlign w:val="subscript"/>
        </w:rPr>
        <w:t>1</w:t>
      </w:r>
      <w:r>
        <w:rPr>
          <w:rFonts w:eastAsiaTheme="minorEastAsia"/>
        </w:rPr>
        <w:t xml:space="preserve"> Mexican, Mexican Am., Chicano</w:t>
      </w:r>
    </w:p>
    <w:p w:rsidR="00F363EA" w:rsidP="00F363EA" w:rsidRDefault="00F363EA" w14:paraId="4C375C66" w14:textId="187FA32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Pr>
          <w:rFonts w:eastAsiaTheme="minorEastAsia"/>
        </w:rPr>
        <w:t xml:space="preserve"> Puerto Rican</w:t>
      </w:r>
    </w:p>
    <w:p w:rsidR="00F363EA" w:rsidP="00F363EA" w:rsidRDefault="00F363EA" w14:paraId="02E09557" w14:textId="3DF5194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334B90">
        <w:rPr>
          <w:rFonts w:eastAsiaTheme="minorEastAsia"/>
          <w:vertAlign w:val="subscript"/>
        </w:rPr>
        <w:t>3</w:t>
      </w:r>
      <w:r>
        <w:rPr>
          <w:rFonts w:eastAsiaTheme="minorEastAsia"/>
        </w:rPr>
        <w:t xml:space="preserve"> Cuban</w:t>
      </w:r>
    </w:p>
    <w:p w:rsidRPr="00F363EA" w:rsidR="00F363EA" w:rsidP="00F363EA" w:rsidRDefault="00F363EA" w14:paraId="167A8A1C" w14:textId="0F615C3D">
      <w:pPr>
        <w:pStyle w:val="questiontext"/>
        <w:ind w:firstLine="446"/>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334B90">
        <w:rPr>
          <w:rFonts w:eastAsiaTheme="minorEastAsia"/>
          <w:vertAlign w:val="subscript"/>
        </w:rPr>
        <w:t>4</w:t>
      </w:r>
      <w:r>
        <w:rPr>
          <w:rFonts w:eastAsiaTheme="minorEastAsia"/>
        </w:rPr>
        <w:t xml:space="preserve"> Another Hispanic, Latino, or Spanish origin </w:t>
      </w:r>
    </w:p>
    <w:p w:rsidRPr="00F363EA" w:rsidR="00F363EA" w:rsidP="00F363EA" w:rsidRDefault="00F363EA" w14:paraId="42DA43D5" w14:textId="77777777">
      <w:pPr>
        <w:shd w:val="clear" w:color="auto" w:fill="FFFFFF"/>
        <w:textAlignment w:val="baseline"/>
        <w:rPr>
          <w:rFonts w:ascii="Calibri" w:hAnsi="Calibri" w:cs="Calibri"/>
          <w:color w:val="000000"/>
          <w:sz w:val="24"/>
        </w:rPr>
      </w:pPr>
    </w:p>
    <w:p w:rsidR="00F363EA" w:rsidP="00F363EA" w:rsidRDefault="00F363EA" w14:paraId="5C2169C5" w14:textId="508D9D49">
      <w:pPr>
        <w:pStyle w:val="Heading3"/>
      </w:pPr>
      <w:r>
        <w:t>Q5</w:t>
      </w:r>
      <w:r w:rsidR="00334B90">
        <w:t>B</w:t>
      </w:r>
      <w:r>
        <w:t xml:space="preserve">. Hispanic/Latino ethnicity </w:t>
      </w:r>
    </w:p>
    <w:p w:rsidRPr="008C07EE" w:rsidR="008C07EE" w:rsidP="008C07EE" w:rsidRDefault="008C07EE" w14:paraId="63D7CE09" w14:textId="77777777"/>
    <w:p w:rsidR="00F363EA" w:rsidP="00334B90" w:rsidRDefault="00334B90" w14:paraId="27915757" w14:textId="19E1218A">
      <w:pPr>
        <w:pStyle w:val="questiontext"/>
      </w:pPr>
      <w:r w:rsidRPr="00334B90">
        <w:rPr>
          <w:color w:val="2E74B5" w:themeColor="accent1" w:themeShade="BF"/>
        </w:rPr>
        <w:t>[IF Q5</w:t>
      </w:r>
      <w:r>
        <w:rPr>
          <w:color w:val="2E74B5" w:themeColor="accent1" w:themeShade="BF"/>
        </w:rPr>
        <w:t>A</w:t>
      </w:r>
      <w:r w:rsidRPr="00334B90">
        <w:rPr>
          <w:color w:val="2E74B5" w:themeColor="accent1" w:themeShade="BF"/>
        </w:rPr>
        <w:t>=</w:t>
      </w:r>
      <w:r>
        <w:rPr>
          <w:color w:val="2E74B5" w:themeColor="accent1" w:themeShade="BF"/>
        </w:rPr>
        <w:t>4</w:t>
      </w:r>
      <w:r w:rsidRPr="00334B90">
        <w:rPr>
          <w:color w:val="2E74B5" w:themeColor="accent1" w:themeShade="BF"/>
        </w:rPr>
        <w:t>]</w:t>
      </w:r>
      <w:r w:rsidRPr="004D12F2">
        <w:rPr>
          <w:color w:val="2E74B5" w:themeColor="accent1" w:themeShade="BF"/>
        </w:rPr>
        <w:t xml:space="preserve"> </w:t>
      </w:r>
      <w:r w:rsidRPr="00334B90" w:rsidR="00F363EA">
        <w:t>What is that origin?</w:t>
      </w:r>
      <w:r>
        <w:t xml:space="preserve"> </w:t>
      </w:r>
      <w:r w:rsidRPr="00334B90" w:rsidR="00F363EA">
        <w:t>(For example, Salvadoran, Dominican, Colombian, Guatemalan, Spaniard, Ecuadorian, and so on?)</w:t>
      </w:r>
    </w:p>
    <w:p w:rsidRPr="00334B90" w:rsidR="00334B90" w:rsidP="00334B90" w:rsidRDefault="00334B90" w14:paraId="6CD05E15" w14:textId="6E22B063">
      <w:pPr>
        <w:pStyle w:val="questiontext"/>
      </w:pPr>
      <w:r>
        <w:t>______________</w:t>
      </w:r>
    </w:p>
    <w:p w:rsidRPr="00F363EA" w:rsidR="00F363EA" w:rsidP="00F363EA" w:rsidRDefault="00F363EA" w14:paraId="473F3FD8" w14:textId="77777777"/>
    <w:p w:rsidR="00261A6A" w:rsidP="007D1742" w:rsidRDefault="00261A6A" w14:paraId="0E7F22A1" w14:textId="6B5B11BB">
      <w:pPr>
        <w:pStyle w:val="questiontext"/>
      </w:pPr>
    </w:p>
    <w:p w:rsidR="00BC0814" w:rsidP="007D1742" w:rsidRDefault="00BC0814" w14:paraId="1FC429D9" w14:textId="408D2D8D">
      <w:pPr>
        <w:pStyle w:val="questiontext"/>
      </w:pPr>
    </w:p>
    <w:p w:rsidRPr="00B72E9E" w:rsidR="00BC0814" w:rsidP="007D1742" w:rsidRDefault="00BC0814" w14:paraId="199783B4" w14:textId="77777777">
      <w:pPr>
        <w:pStyle w:val="questiontext"/>
      </w:pPr>
    </w:p>
    <w:p w:rsidRPr="00B92C6E" w:rsidR="00205CE5" w:rsidP="00205CE5" w:rsidRDefault="00205CE5" w14:paraId="6FC64DAD"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lastRenderedPageBreak/>
        <w:t>|-----------------------------------------------------------------NEXT SCREEN------------------------------------------------------------------------|</w:t>
      </w:r>
    </w:p>
    <w:p w:rsidRPr="00D860EB" w:rsidR="00AC0738" w:rsidP="007D1742" w:rsidRDefault="00AC0738" w14:paraId="5D7841AC" w14:textId="77777777">
      <w:pPr>
        <w:pStyle w:val="questiontext"/>
      </w:pPr>
    </w:p>
    <w:p w:rsidR="00873C05" w:rsidP="00975C61" w:rsidRDefault="00A411B7" w14:paraId="680B4E67" w14:textId="0997D17C">
      <w:pPr>
        <w:pStyle w:val="Heading3"/>
      </w:pPr>
      <w:bookmarkStart w:name="_Toc6755069" w:id="24"/>
      <w:bookmarkStart w:name="_Toc6910244" w:id="25"/>
      <w:bookmarkStart w:name="_Toc6910402" w:id="26"/>
      <w:bookmarkStart w:name="_Toc40905800" w:id="27"/>
      <w:r>
        <w:t>Q6</w:t>
      </w:r>
      <w:r w:rsidR="00261A6A">
        <w:t>.</w:t>
      </w:r>
      <w:r w:rsidR="00873C05">
        <w:t xml:space="preserve"> </w:t>
      </w:r>
      <w:bookmarkEnd w:id="24"/>
      <w:bookmarkEnd w:id="25"/>
      <w:bookmarkEnd w:id="26"/>
      <w:r w:rsidR="00B16941">
        <w:t>Race</w:t>
      </w:r>
      <w:bookmarkEnd w:id="27"/>
      <w:r w:rsidR="00261A6A">
        <w:t xml:space="preserve"> </w:t>
      </w:r>
    </w:p>
    <w:p w:rsidR="00975C61" w:rsidP="007D1742" w:rsidRDefault="00975C61" w14:paraId="526A3B8C" w14:textId="4C62135C">
      <w:pPr>
        <w:pStyle w:val="questiontext"/>
      </w:pPr>
    </w:p>
    <w:p w:rsidR="000E197D" w:rsidP="009A51F4" w:rsidRDefault="009A51F4" w14:paraId="54E66EC9" w14:textId="4C204B70">
      <w:pPr>
        <w:pStyle w:val="questiontext"/>
      </w:pPr>
      <w:r w:rsidRPr="00873C05">
        <w:t xml:space="preserve">What is your race? </w:t>
      </w:r>
      <w:r w:rsidR="00C50335">
        <w:t>[</w:t>
      </w:r>
      <w:r w:rsidRPr="00C50335" w:rsidR="00C50335">
        <w:rPr>
          <w:color w:val="4472C4" w:themeColor="accent5"/>
        </w:rPr>
        <w:t xml:space="preserve">Wording for Web programming only: </w:t>
      </w:r>
      <w:r w:rsidRPr="00D66314">
        <w:t xml:space="preserve">Please select </w:t>
      </w:r>
      <w:r w:rsidR="00444B49">
        <w:t>all that apply</w:t>
      </w:r>
      <w:r w:rsidRPr="00D66314">
        <w:t>.</w:t>
      </w:r>
      <w:r w:rsidR="00C50335">
        <w:t>]</w:t>
      </w:r>
      <w:r w:rsidRPr="00D66314">
        <w:t xml:space="preserve"> </w:t>
      </w:r>
    </w:p>
    <w:p w:rsidRPr="00873C05" w:rsidR="009A51F4" w:rsidP="000E197D" w:rsidRDefault="00B11CD8" w14:paraId="76349B8D" w14:textId="4E17378B">
      <w:pPr>
        <w:pStyle w:val="citationreference"/>
      </w:pPr>
      <w:r>
        <w:t xml:space="preserve">[Phone prompt: </w:t>
      </w:r>
      <w:r w:rsidR="00102E22">
        <w:t>“</w:t>
      </w:r>
      <w:r w:rsidRPr="00E118F6" w:rsidR="00E118F6">
        <w:t>You can indicate more than one race.</w:t>
      </w:r>
      <w:r w:rsidR="00102E22">
        <w:t xml:space="preserve">” </w:t>
      </w:r>
      <w:r>
        <w:t>Record respondent’s response.</w:t>
      </w:r>
      <w:r w:rsidDel="00972A68" w:rsidR="00972A68">
        <w:t xml:space="preserve"> </w:t>
      </w:r>
      <w:r>
        <w:t>]</w:t>
      </w:r>
    </w:p>
    <w:p w:rsidRPr="001213AB" w:rsidR="009A51F4" w:rsidP="009A51F4" w:rsidRDefault="009A51F4" w14:paraId="5B406E67" w14:textId="77777777">
      <w:pPr>
        <w:pStyle w:val="questiontext"/>
        <w:rPr>
          <w:rFonts w:eastAsiaTheme="minorEastAsia"/>
        </w:rPr>
      </w:pPr>
    </w:p>
    <w:p w:rsidRPr="00B92C6E" w:rsidR="009A51F4" w:rsidP="009A51F4" w:rsidRDefault="009A51F4" w14:paraId="51D83AC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FA43DC">
        <w:fldChar w:fldCharType="separate"/>
      </w:r>
      <w:r w:rsidRPr="00B92C6E">
        <w:fldChar w:fldCharType="end"/>
      </w:r>
      <w:r w:rsidRPr="05305564">
        <w:rPr>
          <w:rFonts w:eastAsiaTheme="minorEastAsia"/>
          <w:vertAlign w:val="subscript"/>
        </w:rPr>
        <w:t>1</w:t>
      </w:r>
      <w:r w:rsidRPr="05305564">
        <w:rPr>
          <w:rFonts w:eastAsiaTheme="minorEastAsia"/>
        </w:rPr>
        <w:t xml:space="preserve"> White</w:t>
      </w:r>
    </w:p>
    <w:p w:rsidRPr="00B92C6E" w:rsidR="009A51F4" w:rsidP="009A51F4" w:rsidRDefault="009A51F4" w14:paraId="6F53206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5305564">
        <w:rPr>
          <w:rFonts w:eastAsiaTheme="minorEastAsia"/>
          <w:vertAlign w:val="subscript"/>
        </w:rPr>
        <w:t>2</w:t>
      </w:r>
      <w:r w:rsidRPr="05305564">
        <w:rPr>
          <w:rFonts w:eastAsiaTheme="minorEastAsia"/>
        </w:rPr>
        <w:t xml:space="preserve"> Black or African American</w:t>
      </w:r>
    </w:p>
    <w:p w:rsidRPr="00B92C6E" w:rsidR="009A51F4" w:rsidP="009A51F4" w:rsidRDefault="009A51F4" w14:paraId="630F204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5305564">
        <w:rPr>
          <w:rFonts w:eastAsiaTheme="minorEastAsia"/>
          <w:vertAlign w:val="subscript"/>
        </w:rPr>
        <w:t>3</w:t>
      </w:r>
      <w:r w:rsidRPr="05305564">
        <w:rPr>
          <w:rFonts w:eastAsiaTheme="minorEastAsia"/>
        </w:rPr>
        <w:t xml:space="preserve"> American Indian or Alaska Native</w:t>
      </w:r>
    </w:p>
    <w:p w:rsidRPr="00B92C6E" w:rsidR="009A51F4" w:rsidP="009A51F4" w:rsidRDefault="009A51F4" w14:paraId="56553BC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5305564">
        <w:rPr>
          <w:rFonts w:eastAsiaTheme="minorEastAsia"/>
          <w:vertAlign w:val="subscript"/>
        </w:rPr>
        <w:t>4</w:t>
      </w:r>
      <w:r w:rsidRPr="05305564">
        <w:rPr>
          <w:rFonts w:eastAsiaTheme="minorEastAsia"/>
        </w:rPr>
        <w:t xml:space="preserve"> Asian</w:t>
      </w:r>
    </w:p>
    <w:p w:rsidRPr="00B92C6E" w:rsidR="009A51F4" w:rsidP="009A51F4" w:rsidRDefault="009A51F4" w14:paraId="1EE3E75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5305564">
        <w:rPr>
          <w:rFonts w:eastAsiaTheme="minorEastAsia"/>
          <w:vertAlign w:val="subscript"/>
        </w:rPr>
        <w:t>5</w:t>
      </w:r>
      <w:r w:rsidRPr="05305564">
        <w:rPr>
          <w:rFonts w:eastAsiaTheme="minorEastAsia"/>
        </w:rPr>
        <w:t xml:space="preserve"> Native Hawaiian</w:t>
      </w:r>
      <w:r>
        <w:rPr>
          <w:rFonts w:eastAsiaTheme="minorEastAsia"/>
        </w:rPr>
        <w:t xml:space="preserve"> </w:t>
      </w:r>
      <w:r w:rsidRPr="009B6004">
        <w:rPr>
          <w:rFonts w:eastAsiaTheme="minorEastAsia"/>
        </w:rPr>
        <w:t>or other Pacific Islander</w:t>
      </w:r>
    </w:p>
    <w:p w:rsidR="009A51F4" w:rsidP="009A51F4" w:rsidRDefault="009A51F4" w14:paraId="282DB89D" w14:textId="6545566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5305564">
        <w:rPr>
          <w:rFonts w:eastAsiaTheme="minorEastAsia"/>
          <w:vertAlign w:val="subscript"/>
        </w:rPr>
        <w:t>6</w:t>
      </w:r>
      <w:r w:rsidRPr="05305564">
        <w:rPr>
          <w:rFonts w:eastAsiaTheme="minorEastAsia"/>
        </w:rPr>
        <w:t xml:space="preserve"> Other </w:t>
      </w:r>
      <w:r w:rsidR="00B517DB">
        <w:t>– please s</w:t>
      </w:r>
      <w:r w:rsidRPr="00886A49" w:rsidR="00B517DB">
        <w:rPr>
          <w:rFonts w:eastAsiaTheme="minorEastAsia"/>
        </w:rPr>
        <w:t>pecify</w:t>
      </w:r>
    </w:p>
    <w:p w:rsidR="009A51F4" w:rsidP="00B517DB" w:rsidRDefault="009A51F4" w14:paraId="7D101C9F" w14:textId="77777777">
      <w:pPr>
        <w:pStyle w:val="responseoptiontext"/>
        <w:rPr>
          <w:rFonts w:eastAsiaTheme="minorEastAsia"/>
        </w:rPr>
      </w:pPr>
    </w:p>
    <w:p w:rsidR="00B517DB" w:rsidP="00B517DB" w:rsidRDefault="009A51F4" w14:paraId="50B0CD9A" w14:textId="79AC7486">
      <w:pPr>
        <w:pStyle w:val="programmernot"/>
      </w:pPr>
      <w:r w:rsidRPr="05305564">
        <w:t>[</w:t>
      </w:r>
      <w:r w:rsidR="00B517DB">
        <w:t xml:space="preserve">PROGRAMMER: WHEN </w:t>
      </w:r>
      <w:r w:rsidR="0008327E">
        <w:t xml:space="preserve">6 </w:t>
      </w:r>
      <w:r w:rsidR="00B517DB">
        <w:t>(“Other”) IS SELECTED, DISPLAY “please specify” TEXTBOX.]</w:t>
      </w:r>
    </w:p>
    <w:p w:rsidR="001213AB" w:rsidP="00B16941" w:rsidRDefault="001213AB" w14:paraId="13618610" w14:textId="77777777">
      <w:pPr>
        <w:pStyle w:val="questiontext"/>
      </w:pPr>
    </w:p>
    <w:p w:rsidRPr="00B92C6E" w:rsidR="00205CE5" w:rsidP="00205CE5" w:rsidRDefault="00205CE5" w14:paraId="12F87088" w14:textId="77777777">
      <w:pPr>
        <w:rPr>
          <w:rFonts w:asciiTheme="minorHAnsi" w:hAnsiTheme="minorHAnsi"/>
          <w:color w:val="2F5496" w:themeColor="accent5" w:themeShade="BF"/>
          <w:sz w:val="22"/>
          <w:szCs w:val="22"/>
        </w:rPr>
      </w:pPr>
      <w:bookmarkStart w:name="_Toc6755070" w:id="28"/>
      <w:bookmarkStart w:name="_Toc6910245" w:id="29"/>
      <w:bookmarkStart w:name="_Toc6910403" w:id="30"/>
      <w:r w:rsidRPr="05305564">
        <w:rPr>
          <w:rFonts w:asciiTheme="minorHAnsi" w:hAnsiTheme="minorHAnsi"/>
          <w:color w:val="2F5496" w:themeColor="accent5" w:themeShade="BF"/>
          <w:sz w:val="22"/>
          <w:szCs w:val="22"/>
        </w:rPr>
        <w:t>|-----------------------------------------------------------------NEXT SCREEN------------------------------------------------------------------------|</w:t>
      </w:r>
    </w:p>
    <w:p w:rsidR="00873C05" w:rsidP="00975C61" w:rsidRDefault="00177120" w14:paraId="66D63142" w14:textId="782696E7">
      <w:pPr>
        <w:pStyle w:val="Heading3"/>
      </w:pPr>
      <w:bookmarkStart w:name="_Toc40905801" w:id="31"/>
      <w:r>
        <w:t>Q7</w:t>
      </w:r>
      <w:r w:rsidR="001213AB">
        <w:t xml:space="preserve">. </w:t>
      </w:r>
      <w:bookmarkEnd w:id="28"/>
      <w:bookmarkEnd w:id="29"/>
      <w:bookmarkEnd w:id="30"/>
      <w:r w:rsidR="00B37B69">
        <w:t>Education</w:t>
      </w:r>
      <w:bookmarkEnd w:id="31"/>
    </w:p>
    <w:p w:rsidRPr="00975C61" w:rsidR="00975C61" w:rsidP="00B16941" w:rsidRDefault="00975C61" w14:paraId="235CC1A6" w14:textId="77777777">
      <w:pPr>
        <w:pStyle w:val="questiontext"/>
      </w:pPr>
    </w:p>
    <w:p w:rsidR="000E197D" w:rsidP="00B37B69" w:rsidRDefault="00B37B69" w14:paraId="006DD977" w14:textId="77777777">
      <w:pPr>
        <w:pStyle w:val="questiontext"/>
      </w:pPr>
      <w:r w:rsidRPr="00873C05">
        <w:t xml:space="preserve">What is </w:t>
      </w:r>
      <w:r>
        <w:t>the</w:t>
      </w:r>
      <w:r w:rsidRPr="00873C05">
        <w:t xml:space="preserve"> highest </w:t>
      </w:r>
      <w:r w:rsidRPr="005A723C">
        <w:t xml:space="preserve">grade of school you have completed, or the highest degree you have received? </w:t>
      </w:r>
    </w:p>
    <w:p w:rsidR="00B37B69" w:rsidP="000E197D" w:rsidRDefault="00B37B69" w14:paraId="052E9176" w14:textId="49EB1D0F">
      <w:pPr>
        <w:pStyle w:val="citationreference"/>
      </w:pPr>
      <w:r>
        <w:t>[</w:t>
      </w:r>
      <w:r w:rsidR="00582C41">
        <w:t>P</w:t>
      </w:r>
      <w:r>
        <w:t xml:space="preserve">hone prompt: </w:t>
      </w:r>
      <w:r w:rsidRPr="005A723C">
        <w:t xml:space="preserve">(do not read </w:t>
      </w:r>
      <w:r w:rsidR="009B441C">
        <w:t>options</w:t>
      </w:r>
      <w:r w:rsidRPr="005A723C" w:rsidR="009B441C">
        <w:t xml:space="preserve"> </w:t>
      </w:r>
      <w:r w:rsidRPr="005A723C">
        <w:t>to respondent)</w:t>
      </w:r>
      <w:r>
        <w:t>]</w:t>
      </w:r>
    </w:p>
    <w:p w:rsidRPr="00873C05" w:rsidR="00B37B69" w:rsidP="00B37B69" w:rsidRDefault="00B37B69" w14:paraId="668F0081" w14:textId="77777777">
      <w:pPr>
        <w:pStyle w:val="questiontext"/>
      </w:pPr>
    </w:p>
    <w:p w:rsidR="00B37B69" w:rsidP="00B37B69" w:rsidRDefault="00B37B69" w14:paraId="17134E40" w14:textId="06382B06">
      <w:pPr>
        <w:pStyle w:val="responseoptiontext"/>
      </w:pPr>
      <w:r w:rsidRPr="00B92C6E">
        <w:fldChar w:fldCharType="begin">
          <w:ffData>
            <w:name w:val=""/>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Less than high school</w:t>
      </w:r>
      <w:r w:rsidR="0008327E">
        <w:t xml:space="preserve"> diploma or equivalent</w:t>
      </w:r>
    </w:p>
    <w:p w:rsidRPr="00D860EB" w:rsidR="00705235" w:rsidP="00B37B69" w:rsidRDefault="00705235" w14:paraId="648EA9CB" w14:textId="441E134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00D914C2">
        <w:rPr>
          <w:vertAlign w:val="subscript"/>
        </w:rPr>
        <w:tab/>
      </w:r>
      <w:r w:rsidRPr="00D860EB" w:rsidR="00D914C2">
        <w:t>GED or ABE certificate</w:t>
      </w:r>
    </w:p>
    <w:p w:rsidRPr="00D860EB" w:rsidR="00B37B69" w:rsidP="00B37B69" w:rsidRDefault="00B37B69" w14:paraId="5AADAA9D" w14:textId="5BC69ED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705235">
        <w:rPr>
          <w:vertAlign w:val="subscript"/>
        </w:rPr>
        <w:t>3</w:t>
      </w:r>
      <w:r w:rsidRPr="00D860EB">
        <w:tab/>
        <w:t xml:space="preserve">High school </w:t>
      </w:r>
      <w:r w:rsidR="00582C41">
        <w:t>d</w:t>
      </w:r>
      <w:r w:rsidRPr="00D860EB">
        <w:t>iploma</w:t>
      </w:r>
      <w:r>
        <w:t xml:space="preserve"> </w:t>
      </w:r>
    </w:p>
    <w:p w:rsidRPr="00D860EB" w:rsidR="00B37B69" w:rsidP="00B37B69" w:rsidRDefault="00B37B69" w14:paraId="5377402C" w14:textId="60C3E05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705235">
        <w:rPr>
          <w:vertAlign w:val="subscript"/>
        </w:rPr>
        <w:t>4</w:t>
      </w:r>
      <w:r w:rsidRPr="00D860EB">
        <w:tab/>
      </w:r>
      <w:r w:rsidRPr="00D860EB" w:rsidR="007F3267">
        <w:t>Some college</w:t>
      </w:r>
      <w:r w:rsidR="007F3267">
        <w:t>,</w:t>
      </w:r>
      <w:r w:rsidRPr="00D860EB" w:rsidR="007F3267">
        <w:t xml:space="preserve"> no degree</w:t>
      </w:r>
    </w:p>
    <w:p w:rsidRPr="00D860EB" w:rsidR="00B37B69" w:rsidP="00B37B69" w:rsidRDefault="00B37B69" w14:paraId="20E5AA7C" w14:textId="51B924A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705235">
        <w:rPr>
          <w:vertAlign w:val="subscript"/>
        </w:rPr>
        <w:t>5</w:t>
      </w:r>
      <w:r w:rsidRPr="00D860EB">
        <w:tab/>
      </w:r>
      <w:r w:rsidRPr="00D860EB" w:rsidR="007F3267">
        <w:t>A</w:t>
      </w:r>
      <w:r w:rsidR="007F3267">
        <w:t>ssociate’s</w:t>
      </w:r>
      <w:r w:rsidRPr="00D860EB" w:rsidR="007F3267">
        <w:t xml:space="preserve"> degree (</w:t>
      </w:r>
      <w:r w:rsidR="007F3267">
        <w:t>A</w:t>
      </w:r>
      <w:r w:rsidRPr="00D860EB" w:rsidR="007F3267">
        <w:t>A</w:t>
      </w:r>
      <w:r w:rsidR="007F3267">
        <w:t>, AS</w:t>
      </w:r>
      <w:r w:rsidR="00582C41">
        <w:t>,</w:t>
      </w:r>
      <w:r w:rsidRPr="00D860EB" w:rsidR="007F3267">
        <w:t xml:space="preserve"> or equivalent)</w:t>
      </w:r>
    </w:p>
    <w:p w:rsidRPr="00D860EB" w:rsidR="007F3267" w:rsidP="007F3267" w:rsidRDefault="00B37B69" w14:paraId="1BC8858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705235">
        <w:rPr>
          <w:vertAlign w:val="subscript"/>
        </w:rPr>
        <w:t>6</w:t>
      </w:r>
      <w:r w:rsidRPr="00D860EB">
        <w:tab/>
      </w:r>
      <w:r w:rsidR="007F3267">
        <w:t>Bachelor’s</w:t>
      </w:r>
      <w:r w:rsidRPr="00D860EB" w:rsidR="007F3267">
        <w:t xml:space="preserve"> degree (BA, BS, or equivalent)</w:t>
      </w:r>
    </w:p>
    <w:p w:rsidRPr="00D860EB" w:rsidR="00B37B69" w:rsidP="00B37B69" w:rsidRDefault="00B37B69" w14:paraId="52EE6942" w14:textId="2CDE3A8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705235">
        <w:rPr>
          <w:vertAlign w:val="subscript"/>
        </w:rPr>
        <w:t>7</w:t>
      </w:r>
      <w:r w:rsidRPr="00D860EB">
        <w:tab/>
      </w:r>
      <w:r w:rsidR="005C36F3">
        <w:t>Post Bachelor’s</w:t>
      </w:r>
      <w:r w:rsidRPr="00D860EB" w:rsidR="00F10D0C">
        <w:t xml:space="preserve"> degree</w:t>
      </w:r>
      <w:r w:rsidR="00F10D0C">
        <w:t xml:space="preserve"> (MA, MS, PhD, JD, MD, etc.)</w:t>
      </w:r>
    </w:p>
    <w:p w:rsidR="00B37B69" w:rsidP="00B37B69" w:rsidRDefault="00B37B69" w14:paraId="48B3EECC" w14:textId="327886FD">
      <w:pPr>
        <w:pStyle w:val="responseoptiontext"/>
      </w:pPr>
    </w:p>
    <w:p w:rsidRPr="00057AEC" w:rsidR="001213AB" w:rsidP="00B16941" w:rsidRDefault="001213AB" w14:paraId="4EA01DE7" w14:textId="77777777">
      <w:pPr>
        <w:pStyle w:val="questiontext"/>
        <w:rPr>
          <w:rFonts w:eastAsiaTheme="minorEastAsia"/>
        </w:rPr>
      </w:pPr>
    </w:p>
    <w:p w:rsidRPr="00B92C6E" w:rsidR="001D49C3" w:rsidP="001D49C3" w:rsidRDefault="001D49C3" w14:paraId="173E3D1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13AB" w:rsidP="00B82BA3" w:rsidRDefault="001213AB" w14:paraId="4474080C" w14:textId="40D7F82B">
      <w:pPr>
        <w:pStyle w:val="questiontext"/>
      </w:pPr>
    </w:p>
    <w:p w:rsidR="00873C05" w:rsidP="00975C61" w:rsidRDefault="001213AB" w14:paraId="22783DEE" w14:textId="41540C75">
      <w:pPr>
        <w:pStyle w:val="Heading3"/>
      </w:pPr>
      <w:bookmarkStart w:name="_Toc6755079" w:id="32"/>
      <w:bookmarkStart w:name="_Toc6910254" w:id="33"/>
      <w:bookmarkStart w:name="_Toc6910412" w:id="34"/>
      <w:bookmarkStart w:name="_Toc40905802" w:id="35"/>
      <w:r>
        <w:t>Q</w:t>
      </w:r>
      <w:r w:rsidR="00334D45">
        <w:t>8</w:t>
      </w:r>
      <w:r>
        <w:t xml:space="preserve">. </w:t>
      </w:r>
      <w:bookmarkEnd w:id="32"/>
      <w:bookmarkEnd w:id="33"/>
      <w:bookmarkEnd w:id="34"/>
      <w:r w:rsidR="0080584E">
        <w:t>English proficiency</w:t>
      </w:r>
      <w:bookmarkEnd w:id="35"/>
    </w:p>
    <w:p w:rsidRPr="00873C05" w:rsidR="00873C05" w:rsidP="00B82BA3" w:rsidRDefault="00873C05" w14:paraId="66A5EB73" w14:textId="77777777">
      <w:pPr>
        <w:pStyle w:val="questiontext"/>
      </w:pPr>
    </w:p>
    <w:p w:rsidRPr="00873C05" w:rsidR="00BA39F3" w:rsidP="000E793C" w:rsidRDefault="0080584E" w14:paraId="3FCC6B10" w14:textId="21C853FB">
      <w:pPr>
        <w:pStyle w:val="questiontext"/>
      </w:pPr>
      <w:r w:rsidRPr="0080584E">
        <w:t>How well do you speak English?</w:t>
      </w:r>
    </w:p>
    <w:p w:rsidRPr="00873C05" w:rsidR="00540065" w:rsidP="00540065" w:rsidRDefault="00540065" w14:paraId="788C8C57" w14:textId="3EEDFA8E">
      <w:pPr>
        <w:pStyle w:val="citationreference"/>
      </w:pPr>
      <w:bookmarkStart w:name="_Hlk38979225" w:id="36"/>
      <w:r>
        <w:t xml:space="preserve">[Phone prompt: </w:t>
      </w:r>
      <w:r w:rsidR="00102E22">
        <w:t>“</w:t>
      </w:r>
      <w:r>
        <w:t xml:space="preserve">is it </w:t>
      </w:r>
      <w:r w:rsidR="00102E22">
        <w:t>‘</w:t>
      </w:r>
      <w:r>
        <w:t>very well,</w:t>
      </w:r>
      <w:r w:rsidR="00102E22">
        <w:t>’</w:t>
      </w:r>
      <w:r>
        <w:t xml:space="preserve"> </w:t>
      </w:r>
      <w:r w:rsidR="00102E22">
        <w:t>‘</w:t>
      </w:r>
      <w:r>
        <w:t>well,</w:t>
      </w:r>
      <w:r w:rsidR="00102E22">
        <w:t>’</w:t>
      </w:r>
      <w:r>
        <w:t xml:space="preserve"> </w:t>
      </w:r>
      <w:r w:rsidR="00102E22">
        <w:t>‘</w:t>
      </w:r>
      <w:r>
        <w:t>not very well,</w:t>
      </w:r>
      <w:r w:rsidR="00102E22">
        <w:t>’</w:t>
      </w:r>
      <w:r>
        <w:t xml:space="preserve"> or you don’t speak English at all?</w:t>
      </w:r>
      <w:r w:rsidR="00102E22">
        <w:t>”</w:t>
      </w:r>
      <w:r>
        <w:t>]</w:t>
      </w:r>
    </w:p>
    <w:bookmarkEnd w:id="36"/>
    <w:p w:rsidRPr="001213AB" w:rsidR="001213AB" w:rsidP="00B82BA3" w:rsidRDefault="001213AB" w14:paraId="76D4ADD2" w14:textId="77777777">
      <w:pPr>
        <w:pStyle w:val="questiontext"/>
      </w:pPr>
    </w:p>
    <w:p w:rsidRPr="00057AEC" w:rsidR="000E793C" w:rsidP="000E793C" w:rsidRDefault="000E793C" w14:paraId="2E3E0834" w14:textId="2002E63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776462">
        <w:t>Very well</w:t>
      </w:r>
    </w:p>
    <w:p w:rsidR="000E793C" w:rsidP="000E793C" w:rsidRDefault="000E793C" w14:paraId="1CCD895C" w14:textId="2114E99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776462">
        <w:rPr>
          <w:rFonts w:eastAsiaTheme="minorEastAsia"/>
        </w:rPr>
        <w:t>Well</w:t>
      </w:r>
    </w:p>
    <w:p w:rsidR="0080584E" w:rsidP="000E793C" w:rsidRDefault="0080584E" w14:paraId="2F26A602" w14:textId="4158D2A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3</w:t>
      </w:r>
      <w:r>
        <w:rPr>
          <w:rFonts w:eastAsiaTheme="minorEastAsia"/>
        </w:rPr>
        <w:t xml:space="preserve"> </w:t>
      </w:r>
      <w:r w:rsidR="00776462">
        <w:rPr>
          <w:rFonts w:eastAsiaTheme="minorEastAsia"/>
        </w:rPr>
        <w:t xml:space="preserve">Not </w:t>
      </w:r>
      <w:r w:rsidR="00B06FEE">
        <w:rPr>
          <w:rFonts w:eastAsiaTheme="minorEastAsia"/>
        </w:rPr>
        <w:t>well</w:t>
      </w:r>
    </w:p>
    <w:p w:rsidR="0080584E" w:rsidP="000E793C" w:rsidRDefault="0080584E" w14:paraId="45A567B3" w14:textId="0C40820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4</w:t>
      </w:r>
      <w:r>
        <w:rPr>
          <w:rFonts w:eastAsiaTheme="minorEastAsia"/>
        </w:rPr>
        <w:t xml:space="preserve"> </w:t>
      </w:r>
      <w:r w:rsidR="00B06FEE">
        <w:rPr>
          <w:rFonts w:eastAsiaTheme="minorEastAsia"/>
        </w:rPr>
        <w:t>Not at all</w:t>
      </w:r>
    </w:p>
    <w:p w:rsidR="00345CE8" w:rsidP="5E40E9EB" w:rsidRDefault="00345CE8" w14:paraId="47D570E8" w14:textId="77777777">
      <w:pPr>
        <w:autoSpaceDE w:val="0"/>
        <w:autoSpaceDN w:val="0"/>
        <w:adjustRightInd w:val="0"/>
        <w:ind w:firstLine="450"/>
        <w:rPr>
          <w:rFonts w:ascii="Times New Roman" w:hAnsi="Times New Roman" w:eastAsiaTheme="minorEastAsia"/>
          <w:sz w:val="24"/>
        </w:rPr>
      </w:pPr>
    </w:p>
    <w:p w:rsidRPr="00B92C6E" w:rsidR="00334D45" w:rsidP="00334D45" w:rsidRDefault="00334D45" w14:paraId="2F2FDF41" w14:textId="77777777">
      <w:pPr>
        <w:autoSpaceDE w:val="0"/>
        <w:autoSpaceDN w:val="0"/>
        <w:adjustRightInd w:val="0"/>
        <w:rPr>
          <w:rFonts w:ascii="Times New Roman" w:hAnsi="Times New Roman" w:eastAsiaTheme="minorEastAsia"/>
          <w:sz w:val="24"/>
        </w:rPr>
      </w:pPr>
      <w:r w:rsidRPr="05305564">
        <w:rPr>
          <w:rFonts w:asciiTheme="minorHAnsi" w:hAnsiTheme="minorHAnsi"/>
          <w:color w:val="2F5496" w:themeColor="accent5" w:themeShade="BF"/>
          <w:sz w:val="22"/>
          <w:szCs w:val="22"/>
        </w:rPr>
        <w:t>|-----------------------------------------------------------------NEXT SCREEN------------------------------------------------------------------------|</w:t>
      </w:r>
    </w:p>
    <w:p w:rsidRPr="00B92C6E" w:rsidR="00334D45" w:rsidP="00334D45" w:rsidRDefault="00334D45" w14:paraId="5A947FC7" w14:textId="77777777">
      <w:pPr>
        <w:pStyle w:val="questiontext"/>
      </w:pPr>
    </w:p>
    <w:p w:rsidR="00334D45" w:rsidP="00334D45" w:rsidRDefault="00334D45" w14:paraId="0DF6D3DB" w14:textId="53901D65">
      <w:pPr>
        <w:pStyle w:val="Heading3"/>
      </w:pPr>
      <w:bookmarkStart w:name="_Toc40905803" w:id="37"/>
      <w:r>
        <w:t>Q</w:t>
      </w:r>
      <w:r w:rsidR="00C82F36">
        <w:t>9</w:t>
      </w:r>
      <w:r w:rsidR="008454BA">
        <w:t>.1</w:t>
      </w:r>
      <w:r>
        <w:t>. Multilingual family</w:t>
      </w:r>
      <w:bookmarkEnd w:id="37"/>
    </w:p>
    <w:p w:rsidRPr="00873C05" w:rsidR="00334D45" w:rsidP="00334D45" w:rsidRDefault="00334D45" w14:paraId="512A34E0" w14:textId="77777777">
      <w:pPr>
        <w:pStyle w:val="questiontext"/>
      </w:pPr>
    </w:p>
    <w:p w:rsidRPr="00873C05" w:rsidR="00334D45" w:rsidP="00334D45" w:rsidRDefault="00334D45" w14:paraId="5B3B57AE" w14:textId="77777777">
      <w:pPr>
        <w:pStyle w:val="questiontext"/>
      </w:pPr>
      <w:r w:rsidRPr="00B9585D">
        <w:t>Do you speak a language other than English at home?</w:t>
      </w:r>
    </w:p>
    <w:p w:rsidRPr="001213AB" w:rsidR="00334D45" w:rsidP="00334D45" w:rsidRDefault="00334D45" w14:paraId="0E9F940B" w14:textId="77777777">
      <w:pPr>
        <w:pStyle w:val="questiontext"/>
      </w:pPr>
    </w:p>
    <w:p w:rsidRPr="00057AEC" w:rsidR="00334D45" w:rsidP="00334D45" w:rsidRDefault="00334D45" w14:paraId="1AFF17B4" w14:textId="76C043C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960D3D">
        <w:rPr>
          <w:rFonts w:eastAsiaTheme="minorEastAsia"/>
          <w:color w:val="4472C4" w:themeColor="accent5"/>
        </w:rPr>
        <w:t>[ask Q</w:t>
      </w:r>
      <w:r w:rsidR="00FC6055">
        <w:rPr>
          <w:rFonts w:eastAsiaTheme="minorEastAsia"/>
          <w:color w:val="4472C4" w:themeColor="accent5"/>
        </w:rPr>
        <w:t>9.2</w:t>
      </w:r>
      <w:r w:rsidRPr="00960D3D">
        <w:rPr>
          <w:rFonts w:eastAsiaTheme="minorEastAsia"/>
          <w:color w:val="4472C4" w:themeColor="accent5"/>
        </w:rPr>
        <w:t>]</w:t>
      </w:r>
    </w:p>
    <w:p w:rsidR="00334D45" w:rsidP="00334D45" w:rsidRDefault="00334D45" w14:paraId="473D2696" w14:textId="660283B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r w:rsidRPr="00960D3D">
        <w:rPr>
          <w:rFonts w:eastAsiaTheme="minorEastAsia"/>
          <w:color w:val="4472C4" w:themeColor="accent5"/>
        </w:rPr>
        <w:t>[skip to Q</w:t>
      </w:r>
      <w:r w:rsidR="00062A29">
        <w:rPr>
          <w:rFonts w:eastAsiaTheme="minorEastAsia"/>
          <w:color w:val="4472C4" w:themeColor="accent5"/>
        </w:rPr>
        <w:t>11</w:t>
      </w:r>
      <w:r w:rsidRPr="00960D3D">
        <w:rPr>
          <w:rFonts w:eastAsiaTheme="minorEastAsia"/>
          <w:color w:val="4472C4" w:themeColor="accent5"/>
        </w:rPr>
        <w:t>]</w:t>
      </w:r>
    </w:p>
    <w:p w:rsidRPr="00B92C6E" w:rsidR="00334D45" w:rsidP="00334D45" w:rsidRDefault="00334D45" w14:paraId="0FFE2C4D" w14:textId="77777777">
      <w:pPr>
        <w:autoSpaceDE w:val="0"/>
        <w:autoSpaceDN w:val="0"/>
        <w:adjustRightInd w:val="0"/>
        <w:ind w:firstLine="450"/>
        <w:rPr>
          <w:rFonts w:ascii="Times New Roman" w:hAnsi="Times New Roman" w:eastAsiaTheme="minorEastAsia"/>
          <w:sz w:val="24"/>
        </w:rPr>
      </w:pPr>
    </w:p>
    <w:p w:rsidR="00BA39F3" w:rsidP="5E40E9EB" w:rsidRDefault="5E40E9EB" w14:paraId="03C3DBD4" w14:textId="0D5C9D97">
      <w:pPr>
        <w:pStyle w:val="ListParagraph"/>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057AEC" w:rsidP="00B82BA3" w:rsidRDefault="00057AEC" w14:paraId="35165397" w14:textId="515FF6D2">
      <w:pPr>
        <w:pStyle w:val="questiontext"/>
      </w:pPr>
    </w:p>
    <w:p w:rsidRPr="00810D74" w:rsidR="00ED1AA0" w:rsidP="00810D74" w:rsidRDefault="00ED1AA0" w14:paraId="698CA590" w14:textId="0424BC9F">
      <w:pPr>
        <w:pStyle w:val="citationreference"/>
      </w:pPr>
      <w:r w:rsidRPr="00810D74">
        <w:t xml:space="preserve">NOTE TO OMB: </w:t>
      </w:r>
      <w:r w:rsidRPr="00810D74" w:rsidR="00BC53BC">
        <w:t>Q9</w:t>
      </w:r>
      <w:r w:rsidR="00B73964">
        <w:t>.1</w:t>
      </w:r>
      <w:r w:rsidRPr="00810D74" w:rsidR="00BC53BC">
        <w:t>−Q</w:t>
      </w:r>
      <w:r w:rsidR="00B73964">
        <w:t>9.2</w:t>
      </w:r>
      <w:r w:rsidRPr="00810D74" w:rsidR="00BC53BC">
        <w:t xml:space="preserve"> will not be</w:t>
      </w:r>
      <w:r w:rsidR="00C811CB">
        <w:t xml:space="preserve"> included in the Spanish translation of th</w:t>
      </w:r>
      <w:r w:rsidR="00810D74">
        <w:t>e</w:t>
      </w:r>
      <w:r w:rsidR="00C811CB">
        <w:t xml:space="preserve"> screener.</w:t>
      </w:r>
      <w:r w:rsidRPr="00810D74" w:rsidR="00BC53BC">
        <w:t xml:space="preserve"> </w:t>
      </w:r>
      <w:r w:rsidR="00B73964">
        <w:t>Q10.1-Q10</w:t>
      </w:r>
      <w:r w:rsidR="00E5374E">
        <w:t>.3</w:t>
      </w:r>
      <w:r w:rsidRPr="00810D74">
        <w:t xml:space="preserve"> will be included in the Spanish translation of this screener only. They will not be used in the English screener.</w:t>
      </w:r>
    </w:p>
    <w:p w:rsidRPr="00B92C6E" w:rsidR="00ED1AA0" w:rsidP="00B82BA3" w:rsidRDefault="00ED1AA0" w14:paraId="6E78C4A2" w14:textId="77777777">
      <w:pPr>
        <w:pStyle w:val="questiontext"/>
      </w:pPr>
    </w:p>
    <w:p w:rsidR="00873C05" w:rsidP="00975C61" w:rsidRDefault="001213AB" w14:paraId="58690DCB" w14:textId="3B3A8E15">
      <w:pPr>
        <w:pStyle w:val="Heading3"/>
      </w:pPr>
      <w:bookmarkStart w:name="_Toc6755080" w:id="38"/>
      <w:bookmarkStart w:name="_Toc6910255" w:id="39"/>
      <w:bookmarkStart w:name="_Toc6910413" w:id="40"/>
      <w:bookmarkStart w:name="_Toc40905804" w:id="41"/>
      <w:r>
        <w:t>Q</w:t>
      </w:r>
      <w:r w:rsidR="008454BA">
        <w:t>9.2</w:t>
      </w:r>
      <w:r>
        <w:t xml:space="preserve">. </w:t>
      </w:r>
      <w:bookmarkEnd w:id="38"/>
      <w:bookmarkEnd w:id="39"/>
      <w:bookmarkEnd w:id="40"/>
      <w:r w:rsidR="00960D3D">
        <w:t>Second language</w:t>
      </w:r>
      <w:bookmarkEnd w:id="41"/>
    </w:p>
    <w:p w:rsidRPr="00873C05" w:rsidR="00873C05" w:rsidP="00B82BA3" w:rsidRDefault="00873C05" w14:paraId="33FD6BBB" w14:textId="77777777">
      <w:pPr>
        <w:pStyle w:val="questiontext"/>
      </w:pPr>
    </w:p>
    <w:p w:rsidRPr="00873C05" w:rsidR="00BA39F3" w:rsidP="00873C05" w:rsidRDefault="5E40E9EB" w14:paraId="163D3B9A" w14:textId="34919C77">
      <w:pPr>
        <w:rPr>
          <w:rFonts w:ascii="Times New Roman" w:hAnsi="Times New Roman"/>
          <w:sz w:val="24"/>
        </w:rPr>
      </w:pPr>
      <w:r w:rsidRPr="004D12F2">
        <w:rPr>
          <w:rFonts w:ascii="Times New Roman" w:hAnsi="Times New Roman"/>
          <w:color w:val="2E74B5" w:themeColor="accent1" w:themeShade="BF"/>
          <w:sz w:val="24"/>
        </w:rPr>
        <w:t>[IF Q</w:t>
      </w:r>
      <w:r w:rsidR="00EC1EC1">
        <w:rPr>
          <w:rFonts w:ascii="Times New Roman" w:hAnsi="Times New Roman"/>
          <w:color w:val="2E74B5" w:themeColor="accent1" w:themeShade="BF"/>
          <w:sz w:val="24"/>
        </w:rPr>
        <w:t>9</w:t>
      </w:r>
      <w:r w:rsidR="008E579E">
        <w:rPr>
          <w:rFonts w:ascii="Times New Roman" w:hAnsi="Times New Roman"/>
          <w:color w:val="2E74B5" w:themeColor="accent1" w:themeShade="BF"/>
          <w:sz w:val="24"/>
        </w:rPr>
        <w:t>.1</w:t>
      </w:r>
      <w:r w:rsidRPr="004D12F2">
        <w:rPr>
          <w:rFonts w:ascii="Times New Roman" w:hAnsi="Times New Roman"/>
          <w:color w:val="2E74B5" w:themeColor="accent1" w:themeShade="BF"/>
          <w:sz w:val="24"/>
        </w:rPr>
        <w:t>=</w:t>
      </w:r>
      <w:r w:rsidR="005E4D87">
        <w:rPr>
          <w:rFonts w:ascii="Times New Roman" w:hAnsi="Times New Roman"/>
          <w:color w:val="2E74B5" w:themeColor="accent1" w:themeShade="BF"/>
          <w:sz w:val="24"/>
        </w:rPr>
        <w:t>1</w:t>
      </w:r>
      <w:r w:rsidRPr="004D12F2">
        <w:rPr>
          <w:rFonts w:ascii="Times New Roman" w:hAnsi="Times New Roman"/>
          <w:color w:val="2E74B5" w:themeColor="accent1" w:themeShade="BF"/>
          <w:sz w:val="24"/>
        </w:rPr>
        <w:t xml:space="preserve">] </w:t>
      </w:r>
      <w:r w:rsidRPr="00522AA9" w:rsidR="00522AA9">
        <w:rPr>
          <w:rFonts w:ascii="Times New Roman" w:hAnsi="Times New Roman"/>
          <w:sz w:val="24"/>
        </w:rPr>
        <w:t>What language or languages do you speak at home?</w:t>
      </w:r>
      <w:r w:rsidR="0037160E">
        <w:rPr>
          <w:rFonts w:ascii="Times New Roman" w:hAnsi="Times New Roman"/>
          <w:sz w:val="24"/>
        </w:rPr>
        <w:t xml:space="preserve"> </w:t>
      </w:r>
      <w:r w:rsidRPr="0037160E" w:rsidR="0037160E">
        <w:rPr>
          <w:rFonts w:ascii="Times New Roman" w:hAnsi="Times New Roman"/>
          <w:sz w:val="24"/>
        </w:rPr>
        <w:t xml:space="preserve">[Wording for Web programming only: </w:t>
      </w:r>
      <w:r w:rsidRPr="00522AA9" w:rsidR="00522AA9">
        <w:rPr>
          <w:rFonts w:ascii="Times New Roman" w:hAnsi="Times New Roman"/>
          <w:sz w:val="24"/>
        </w:rPr>
        <w:t xml:space="preserve"> Please select </w:t>
      </w:r>
      <w:r w:rsidR="007C1EEE">
        <w:rPr>
          <w:rFonts w:ascii="Times New Roman" w:hAnsi="Times New Roman"/>
          <w:sz w:val="24"/>
        </w:rPr>
        <w:t>all that apply</w:t>
      </w:r>
      <w:r w:rsidRPr="00522AA9" w:rsidR="00522AA9">
        <w:rPr>
          <w:rFonts w:ascii="Times New Roman" w:hAnsi="Times New Roman"/>
          <w:sz w:val="24"/>
        </w:rPr>
        <w:t>.</w:t>
      </w:r>
      <w:r w:rsidR="0037160E">
        <w:rPr>
          <w:rFonts w:ascii="Times New Roman" w:hAnsi="Times New Roman"/>
          <w:sz w:val="24"/>
        </w:rPr>
        <w:t>]</w:t>
      </w:r>
    </w:p>
    <w:p w:rsidR="001213AB" w:rsidP="0037160E" w:rsidRDefault="0037160E" w14:paraId="3D5945CB" w14:textId="6BC7B3EE">
      <w:pPr>
        <w:pStyle w:val="citationreference"/>
      </w:pPr>
      <w:r w:rsidRPr="0037160E">
        <w:t>[Phone prompt:</w:t>
      </w:r>
      <w:r w:rsidR="006F36E4">
        <w:t xml:space="preserve"> </w:t>
      </w:r>
      <w:r w:rsidR="00102E22">
        <w:t>(</w:t>
      </w:r>
      <w:r w:rsidR="005F6CFC">
        <w:t>do not read options to respondents</w:t>
      </w:r>
      <w:r w:rsidR="006F36E4">
        <w:t>, prompt only when necessary.</w:t>
      </w:r>
      <w:r w:rsidR="00102E22">
        <w:t>)</w:t>
      </w:r>
      <w:r w:rsidRPr="0037160E">
        <w:t>]</w:t>
      </w:r>
    </w:p>
    <w:p w:rsidRPr="00B92C6E" w:rsidR="00BA39F3" w:rsidP="00722AA0" w:rsidRDefault="00057AEC" w14:paraId="28301869" w14:textId="2491DBE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sidR="00042E44">
        <w:rPr>
          <w:rFonts w:eastAsiaTheme="minorEastAsia"/>
          <w:vertAlign w:val="subscript"/>
        </w:rPr>
        <w:t>1</w:t>
      </w:r>
      <w:r w:rsidRPr="5E40E9EB" w:rsidR="00BA39F3">
        <w:rPr>
          <w:rFonts w:eastAsiaTheme="minorEastAsia"/>
        </w:rPr>
        <w:t xml:space="preserve"> </w:t>
      </w:r>
      <w:r w:rsidRPr="00886A49" w:rsidR="00886A49">
        <w:rPr>
          <w:rFonts w:eastAsiaTheme="minorEastAsia"/>
        </w:rPr>
        <w:t>Spanish</w:t>
      </w:r>
    </w:p>
    <w:p w:rsidRPr="00B92C6E" w:rsidR="00BA39F3" w:rsidP="00722AA0" w:rsidRDefault="00057AEC" w14:paraId="58254691" w14:textId="03A0784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sidR="00042E44">
        <w:rPr>
          <w:rFonts w:eastAsiaTheme="minorEastAsia"/>
          <w:vertAlign w:val="subscript"/>
        </w:rPr>
        <w:t>2</w:t>
      </w:r>
      <w:r w:rsidRPr="5E40E9EB" w:rsidR="00BA39F3">
        <w:rPr>
          <w:rFonts w:eastAsiaTheme="minorEastAsia"/>
        </w:rPr>
        <w:t xml:space="preserve"> </w:t>
      </w:r>
      <w:r w:rsidRPr="00886A49" w:rsidR="00886A49">
        <w:rPr>
          <w:rFonts w:eastAsiaTheme="minorEastAsia"/>
        </w:rPr>
        <w:t>Chinese</w:t>
      </w:r>
    </w:p>
    <w:p w:rsidRPr="00B92C6E" w:rsidR="00BA39F3" w:rsidP="00722AA0" w:rsidRDefault="00057AEC" w14:paraId="2910FB06" w14:textId="5466571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sidR="00042E44">
        <w:rPr>
          <w:rFonts w:eastAsiaTheme="minorEastAsia"/>
          <w:vertAlign w:val="subscript"/>
        </w:rPr>
        <w:t>3</w:t>
      </w:r>
      <w:r w:rsidRPr="5E40E9EB" w:rsidR="00BA39F3">
        <w:rPr>
          <w:rFonts w:eastAsiaTheme="minorEastAsia"/>
        </w:rPr>
        <w:t xml:space="preserve"> </w:t>
      </w:r>
      <w:r w:rsidRPr="00886A49" w:rsidR="00886A49">
        <w:rPr>
          <w:rFonts w:eastAsiaTheme="minorEastAsia"/>
        </w:rPr>
        <w:t>Korean</w:t>
      </w:r>
    </w:p>
    <w:p w:rsidR="00BA39F3" w:rsidP="00722AA0" w:rsidRDefault="00057AEC" w14:paraId="0B7AE090" w14:textId="16116EB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sidR="00042E44">
        <w:rPr>
          <w:rFonts w:eastAsiaTheme="minorEastAsia"/>
          <w:vertAlign w:val="subscript"/>
        </w:rPr>
        <w:t>4</w:t>
      </w:r>
      <w:r w:rsidRPr="5E40E9EB" w:rsidR="00BA39F3">
        <w:rPr>
          <w:rFonts w:eastAsiaTheme="minorEastAsia"/>
        </w:rPr>
        <w:t xml:space="preserve"> </w:t>
      </w:r>
      <w:r w:rsidRPr="00886A49" w:rsidR="00886A49">
        <w:rPr>
          <w:rFonts w:eastAsiaTheme="minorEastAsia"/>
        </w:rPr>
        <w:t>Vietnamese</w:t>
      </w:r>
    </w:p>
    <w:p w:rsidR="00886A49" w:rsidP="00722AA0" w:rsidRDefault="00886A49" w14:paraId="35D11AE7" w14:textId="1D3AE89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5</w:t>
      </w:r>
      <w:r>
        <w:rPr>
          <w:rFonts w:eastAsiaTheme="minorEastAsia"/>
        </w:rPr>
        <w:t xml:space="preserve"> A</w:t>
      </w:r>
      <w:r w:rsidRPr="00886A49">
        <w:rPr>
          <w:rFonts w:eastAsiaTheme="minorEastAsia"/>
        </w:rPr>
        <w:t>rabic</w:t>
      </w:r>
    </w:p>
    <w:p w:rsidR="00886A49" w:rsidP="00722AA0" w:rsidRDefault="00886A49" w14:paraId="0D26F806" w14:textId="766AFA6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6</w:t>
      </w:r>
      <w:r>
        <w:rPr>
          <w:rFonts w:eastAsiaTheme="minorEastAsia"/>
        </w:rPr>
        <w:t xml:space="preserve"> R</w:t>
      </w:r>
      <w:r w:rsidRPr="00886A49">
        <w:rPr>
          <w:rFonts w:eastAsiaTheme="minorEastAsia"/>
        </w:rPr>
        <w:t>ussian</w:t>
      </w:r>
    </w:p>
    <w:p w:rsidR="00886A49" w:rsidP="00722AA0" w:rsidRDefault="00886A49" w14:paraId="16745513" w14:textId="657CEE2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7</w:t>
      </w:r>
      <w:r w:rsidR="007C02B8">
        <w:rPr>
          <w:rFonts w:eastAsiaTheme="minorEastAsia"/>
        </w:rPr>
        <w:t xml:space="preserve"> O</w:t>
      </w:r>
      <w:r w:rsidRPr="00886A49" w:rsidR="007C02B8">
        <w:rPr>
          <w:rFonts w:eastAsiaTheme="minorEastAsia"/>
        </w:rPr>
        <w:t xml:space="preserve">ther </w:t>
      </w:r>
      <w:r w:rsidR="002965D7">
        <w:t>– please s</w:t>
      </w:r>
      <w:r w:rsidRPr="00886A49" w:rsidR="007C02B8">
        <w:rPr>
          <w:rFonts w:eastAsiaTheme="minorEastAsia"/>
        </w:rPr>
        <w:t>pecify</w:t>
      </w:r>
    </w:p>
    <w:p w:rsidR="002965D7" w:rsidP="00B517DB" w:rsidRDefault="002965D7" w14:paraId="22511B5D" w14:textId="77777777">
      <w:pPr>
        <w:pStyle w:val="responseoptiontext"/>
      </w:pPr>
    </w:p>
    <w:p w:rsidR="002965D7" w:rsidP="002965D7" w:rsidRDefault="002965D7" w14:paraId="4C89D4EB" w14:textId="608A7AE3">
      <w:pPr>
        <w:pStyle w:val="programmernot"/>
      </w:pPr>
      <w:r w:rsidRPr="05305564">
        <w:t>[</w:t>
      </w:r>
      <w:r>
        <w:t>PROGRAMMER: WHEN 7 (“Other”) IS SELECTED, DISPLAY “please specify” TEXTBOX.]</w:t>
      </w:r>
    </w:p>
    <w:p w:rsidRPr="00B92C6E" w:rsidR="001213AB" w:rsidP="00B82BA3" w:rsidRDefault="001213AB" w14:paraId="74890581" w14:textId="77777777">
      <w:pPr>
        <w:pStyle w:val="questiontext"/>
        <w:rPr>
          <w:rFonts w:eastAsiaTheme="minorEastAsia"/>
        </w:rPr>
      </w:pPr>
    </w:p>
    <w:p w:rsidR="00BA39F3" w:rsidP="5E40E9EB" w:rsidRDefault="5E40E9EB" w14:paraId="31CEC3C1" w14:textId="3491A85D">
      <w:pPr>
        <w:pStyle w:val="ListParagraph"/>
        <w:ind w:left="9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715149" w:rsidP="007C02B8" w:rsidRDefault="00715149" w14:paraId="75354027" w14:textId="77777777">
      <w:pPr>
        <w:pStyle w:val="questiontext"/>
      </w:pPr>
    </w:p>
    <w:p w:rsidR="00715149" w:rsidP="00715149" w:rsidRDefault="00715149" w14:paraId="16EB020B" w14:textId="53FDE87E">
      <w:pPr>
        <w:pStyle w:val="Heading3"/>
      </w:pPr>
      <w:bookmarkStart w:name="_Toc40905805" w:id="42"/>
      <w:r>
        <w:t xml:space="preserve">Q10.1 Spanish </w:t>
      </w:r>
      <w:r w:rsidR="008671DA">
        <w:t xml:space="preserve">speaking </w:t>
      </w:r>
      <w:r>
        <w:t>proficiency</w:t>
      </w:r>
      <w:bookmarkEnd w:id="42"/>
    </w:p>
    <w:p w:rsidRPr="00873C05" w:rsidR="00715149" w:rsidP="00715149" w:rsidRDefault="00715149" w14:paraId="50BA2CCC" w14:textId="77777777">
      <w:pPr>
        <w:pStyle w:val="questiontext"/>
      </w:pPr>
    </w:p>
    <w:p w:rsidRPr="00873C05" w:rsidR="00715149" w:rsidP="00715149" w:rsidRDefault="00715149" w14:paraId="11556EEB" w14:textId="77777777">
      <w:pPr>
        <w:pStyle w:val="questiontext"/>
      </w:pPr>
      <w:r w:rsidRPr="0080584E">
        <w:t xml:space="preserve">How well do you speak </w:t>
      </w:r>
      <w:r>
        <w:t>Spanish</w:t>
      </w:r>
      <w:r w:rsidRPr="0080584E">
        <w:t>?</w:t>
      </w:r>
    </w:p>
    <w:p w:rsidRPr="00873C05" w:rsidR="00715149" w:rsidP="00715149" w:rsidRDefault="00715149" w14:paraId="158CFAED" w14:textId="77777777">
      <w:pPr>
        <w:pStyle w:val="citationreference"/>
      </w:pPr>
      <w:r>
        <w:t>[Phone prompt: “is it ‘very well,’ ‘well,’ ‘not very well,’ or you don’t speak Spanish at all?”]</w:t>
      </w:r>
    </w:p>
    <w:p w:rsidRPr="001213AB" w:rsidR="00715149" w:rsidP="00715149" w:rsidRDefault="00715149" w14:paraId="5C83097F" w14:textId="77777777">
      <w:pPr>
        <w:pStyle w:val="questiontext"/>
      </w:pPr>
    </w:p>
    <w:p w:rsidRPr="00057AEC" w:rsidR="00715149" w:rsidP="00715149" w:rsidRDefault="00715149" w14:paraId="2A103E3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t>Very well</w:t>
      </w:r>
    </w:p>
    <w:p w:rsidR="00715149" w:rsidP="00715149" w:rsidRDefault="00715149" w14:paraId="4C2F2E67"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Well</w:t>
      </w:r>
    </w:p>
    <w:p w:rsidR="00715149" w:rsidP="00715149" w:rsidRDefault="00715149" w14:paraId="4913F345" w14:textId="0805F8A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3</w:t>
      </w:r>
      <w:r>
        <w:rPr>
          <w:rFonts w:eastAsiaTheme="minorEastAsia"/>
        </w:rPr>
        <w:t xml:space="preserve"> Not well</w:t>
      </w:r>
    </w:p>
    <w:p w:rsidR="00715149" w:rsidP="00715149" w:rsidRDefault="00715149" w14:paraId="1D686D5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4</w:t>
      </w:r>
      <w:r>
        <w:rPr>
          <w:rFonts w:eastAsiaTheme="minorEastAsia"/>
        </w:rPr>
        <w:t xml:space="preserve"> Not at all</w:t>
      </w:r>
    </w:p>
    <w:p w:rsidR="00715149" w:rsidP="00715149" w:rsidRDefault="00715149" w14:paraId="4A378330" w14:textId="77777777">
      <w:pPr>
        <w:autoSpaceDE w:val="0"/>
        <w:autoSpaceDN w:val="0"/>
        <w:adjustRightInd w:val="0"/>
        <w:ind w:firstLine="450"/>
        <w:rPr>
          <w:rFonts w:ascii="Times New Roman" w:hAnsi="Times New Roman" w:eastAsiaTheme="minorEastAsia"/>
          <w:sz w:val="24"/>
        </w:rPr>
      </w:pPr>
    </w:p>
    <w:p w:rsidRPr="00B92C6E" w:rsidR="00715149" w:rsidP="00715149" w:rsidRDefault="00715149" w14:paraId="4EB0A772" w14:textId="77777777">
      <w:pPr>
        <w:autoSpaceDE w:val="0"/>
        <w:autoSpaceDN w:val="0"/>
        <w:adjustRightInd w:val="0"/>
        <w:rPr>
          <w:rFonts w:ascii="Times New Roman" w:hAnsi="Times New Roman" w:eastAsiaTheme="minorEastAsia"/>
          <w:sz w:val="24"/>
        </w:rPr>
      </w:pPr>
      <w:r w:rsidRPr="05305564">
        <w:rPr>
          <w:rFonts w:asciiTheme="minorHAnsi" w:hAnsiTheme="minorHAnsi"/>
          <w:color w:val="2F5496" w:themeColor="accent5" w:themeShade="BF"/>
          <w:sz w:val="22"/>
          <w:szCs w:val="22"/>
        </w:rPr>
        <w:t>|-----------------------------------------------------------------NEXT SCREEN------------------------------------------------------------------------|</w:t>
      </w:r>
    </w:p>
    <w:p w:rsidR="008671DA" w:rsidP="008671DA" w:rsidRDefault="008671DA" w14:paraId="108B934C" w14:textId="77777777">
      <w:pPr>
        <w:pStyle w:val="questiontext"/>
      </w:pPr>
    </w:p>
    <w:p w:rsidR="008671DA" w:rsidP="008671DA" w:rsidRDefault="008671DA" w14:paraId="559E8786" w14:textId="05D1DBF9">
      <w:pPr>
        <w:pStyle w:val="Heading3"/>
      </w:pPr>
      <w:bookmarkStart w:name="_Toc40905806" w:id="43"/>
      <w:r>
        <w:t>Q10.2 Spanish reading proficiency</w:t>
      </w:r>
      <w:bookmarkEnd w:id="43"/>
    </w:p>
    <w:p w:rsidRPr="00873C05" w:rsidR="008671DA" w:rsidP="008671DA" w:rsidRDefault="008671DA" w14:paraId="3DC2135F" w14:textId="77777777">
      <w:pPr>
        <w:pStyle w:val="questiontext"/>
      </w:pPr>
    </w:p>
    <w:p w:rsidRPr="00873C05" w:rsidR="008671DA" w:rsidP="008671DA" w:rsidRDefault="008671DA" w14:paraId="596DE85F" w14:textId="74C32F9A">
      <w:pPr>
        <w:pStyle w:val="questiontext"/>
      </w:pPr>
      <w:r w:rsidRPr="0080584E">
        <w:t xml:space="preserve">How well do you </w:t>
      </w:r>
      <w:r>
        <w:t>read</w:t>
      </w:r>
      <w:r w:rsidRPr="0080584E">
        <w:t xml:space="preserve"> </w:t>
      </w:r>
      <w:r>
        <w:t>Spanish</w:t>
      </w:r>
      <w:r w:rsidRPr="0080584E">
        <w:t>?</w:t>
      </w:r>
    </w:p>
    <w:p w:rsidRPr="00873C05" w:rsidR="008671DA" w:rsidP="008671DA" w:rsidRDefault="008671DA" w14:paraId="68785B94" w14:textId="77777777">
      <w:pPr>
        <w:pStyle w:val="citationreference"/>
      </w:pPr>
      <w:r>
        <w:t>[Phone prompt: “is it ‘very well,’ ‘well,’ ‘not very well,’ or you don’t speak Spanish at all?”]</w:t>
      </w:r>
    </w:p>
    <w:p w:rsidRPr="001213AB" w:rsidR="008671DA" w:rsidP="008671DA" w:rsidRDefault="008671DA" w14:paraId="6C5E1926" w14:textId="77777777">
      <w:pPr>
        <w:pStyle w:val="questiontext"/>
      </w:pPr>
    </w:p>
    <w:p w:rsidRPr="00057AEC" w:rsidR="008671DA" w:rsidP="008671DA" w:rsidRDefault="008671DA" w14:paraId="70F7C59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t>Very well</w:t>
      </w:r>
    </w:p>
    <w:p w:rsidR="008671DA" w:rsidP="008671DA" w:rsidRDefault="008671DA" w14:paraId="6C63CBD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Well</w:t>
      </w:r>
    </w:p>
    <w:p w:rsidR="008671DA" w:rsidP="008671DA" w:rsidRDefault="008671DA" w14:paraId="4B906B99" w14:textId="32EA5E6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3</w:t>
      </w:r>
      <w:r>
        <w:rPr>
          <w:rFonts w:eastAsiaTheme="minorEastAsia"/>
        </w:rPr>
        <w:t xml:space="preserve"> Not well</w:t>
      </w:r>
    </w:p>
    <w:p w:rsidR="008671DA" w:rsidP="008671DA" w:rsidRDefault="008671DA" w14:paraId="7E7C9AB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4</w:t>
      </w:r>
      <w:r>
        <w:rPr>
          <w:rFonts w:eastAsiaTheme="minorEastAsia"/>
        </w:rPr>
        <w:t xml:space="preserve"> Not at all</w:t>
      </w:r>
    </w:p>
    <w:p w:rsidR="008671DA" w:rsidP="008671DA" w:rsidRDefault="008671DA" w14:paraId="0D48E316" w14:textId="77777777">
      <w:pPr>
        <w:autoSpaceDE w:val="0"/>
        <w:autoSpaceDN w:val="0"/>
        <w:adjustRightInd w:val="0"/>
        <w:ind w:firstLine="450"/>
        <w:rPr>
          <w:rFonts w:ascii="Times New Roman" w:hAnsi="Times New Roman" w:eastAsiaTheme="minorEastAsia"/>
          <w:sz w:val="24"/>
        </w:rPr>
      </w:pPr>
    </w:p>
    <w:p w:rsidRPr="00B92C6E" w:rsidR="008671DA" w:rsidP="008671DA" w:rsidRDefault="008671DA" w14:paraId="403C6CE1" w14:textId="77777777">
      <w:pPr>
        <w:autoSpaceDE w:val="0"/>
        <w:autoSpaceDN w:val="0"/>
        <w:adjustRightInd w:val="0"/>
        <w:rPr>
          <w:rFonts w:ascii="Times New Roman" w:hAnsi="Times New Roman" w:eastAsiaTheme="minorEastAsia"/>
          <w:sz w:val="24"/>
        </w:rPr>
      </w:pPr>
      <w:r w:rsidRPr="05305564">
        <w:rPr>
          <w:rFonts w:asciiTheme="minorHAnsi" w:hAnsiTheme="minorHAnsi"/>
          <w:color w:val="2F5496" w:themeColor="accent5" w:themeShade="BF"/>
          <w:sz w:val="22"/>
          <w:szCs w:val="22"/>
        </w:rPr>
        <w:t>|-----------------------------------------------------------------NEXT SCREEN------------------------------------------------------------------------|</w:t>
      </w:r>
    </w:p>
    <w:p w:rsidR="00020FAC" w:rsidP="00020FAC" w:rsidRDefault="00020FAC" w14:paraId="219697F3" w14:textId="77777777">
      <w:pPr>
        <w:pStyle w:val="questiontext"/>
      </w:pPr>
    </w:p>
    <w:p w:rsidR="00020FAC" w:rsidP="00020FAC" w:rsidRDefault="00020FAC" w14:paraId="29500BDD" w14:textId="381B7386">
      <w:pPr>
        <w:pStyle w:val="Heading3"/>
      </w:pPr>
      <w:bookmarkStart w:name="_Toc40905807" w:id="44"/>
      <w:r>
        <w:t>Q10.3 Spanish/English preference</w:t>
      </w:r>
      <w:bookmarkEnd w:id="44"/>
    </w:p>
    <w:p w:rsidRPr="00873C05" w:rsidR="00020FAC" w:rsidP="00020FAC" w:rsidRDefault="00020FAC" w14:paraId="7EE3E04E" w14:textId="77777777">
      <w:pPr>
        <w:pStyle w:val="questiontext"/>
      </w:pPr>
    </w:p>
    <w:p w:rsidRPr="00873C05" w:rsidR="00020FAC" w:rsidP="00020FAC" w:rsidRDefault="00887998" w14:paraId="07210FAE" w14:textId="6D4A5923">
      <w:pPr>
        <w:pStyle w:val="questiontext"/>
      </w:pPr>
      <w:r w:rsidRPr="00887998">
        <w:t>If you complete a form or a survey, do you prefer to complete it in Spanish or in English?</w:t>
      </w:r>
    </w:p>
    <w:p w:rsidRPr="001213AB" w:rsidR="00020FAC" w:rsidP="00020FAC" w:rsidRDefault="00020FAC" w14:paraId="6CCE196A" w14:textId="77777777">
      <w:pPr>
        <w:pStyle w:val="questiontext"/>
      </w:pPr>
    </w:p>
    <w:p w:rsidRPr="00057AEC" w:rsidR="00020FAC" w:rsidP="00020FAC" w:rsidRDefault="00020FAC" w14:paraId="39B1F8E9" w14:textId="4CBE5A47">
      <w:pPr>
        <w:pStyle w:val="responseoptiontext"/>
        <w:rPr>
          <w:rFonts w:eastAsiaTheme="minorEastAsia"/>
        </w:rPr>
      </w:pPr>
      <w:r w:rsidRPr="00B92C6E">
        <w:lastRenderedPageBreak/>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887998">
        <w:t>Spanish</w:t>
      </w:r>
    </w:p>
    <w:p w:rsidR="00020FAC" w:rsidP="00020FAC" w:rsidRDefault="00020FAC" w14:paraId="7BA6D0CB" w14:textId="1895DDC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887998">
        <w:rPr>
          <w:rFonts w:eastAsiaTheme="minorEastAsia"/>
        </w:rPr>
        <w:t>English</w:t>
      </w:r>
    </w:p>
    <w:p w:rsidR="00020FAC" w:rsidP="00020FAC" w:rsidRDefault="00020FAC" w14:paraId="24694A22" w14:textId="77777777">
      <w:pPr>
        <w:autoSpaceDE w:val="0"/>
        <w:autoSpaceDN w:val="0"/>
        <w:adjustRightInd w:val="0"/>
        <w:ind w:firstLine="450"/>
        <w:rPr>
          <w:rFonts w:ascii="Times New Roman" w:hAnsi="Times New Roman" w:eastAsiaTheme="minorEastAsia"/>
          <w:sz w:val="24"/>
        </w:rPr>
      </w:pPr>
    </w:p>
    <w:p w:rsidRPr="00B92C6E" w:rsidR="00020FAC" w:rsidP="00020FAC" w:rsidRDefault="00020FAC" w14:paraId="764DCA26" w14:textId="77777777">
      <w:pPr>
        <w:autoSpaceDE w:val="0"/>
        <w:autoSpaceDN w:val="0"/>
        <w:adjustRightInd w:val="0"/>
        <w:rPr>
          <w:rFonts w:ascii="Times New Roman" w:hAnsi="Times New Roman" w:eastAsiaTheme="minorEastAsia"/>
          <w:sz w:val="24"/>
        </w:rPr>
      </w:pPr>
      <w:r w:rsidRPr="05305564">
        <w:rPr>
          <w:rFonts w:asciiTheme="minorHAnsi" w:hAnsiTheme="minorHAnsi"/>
          <w:color w:val="2F5496" w:themeColor="accent5" w:themeShade="BF"/>
          <w:sz w:val="22"/>
          <w:szCs w:val="22"/>
        </w:rPr>
        <w:t>|-----------------------------------------------------------------NEXT SCREEN------------------------------------------------------------------------|</w:t>
      </w:r>
    </w:p>
    <w:p w:rsidRPr="00B92C6E" w:rsidR="00020FAC" w:rsidP="00020FAC" w:rsidRDefault="00020FAC" w14:paraId="2150FECE" w14:textId="77777777">
      <w:pPr>
        <w:pStyle w:val="questiontext"/>
      </w:pPr>
    </w:p>
    <w:p w:rsidRPr="00B92C6E" w:rsidR="00715149" w:rsidP="00715149" w:rsidRDefault="00715149" w14:paraId="6A14A68A" w14:textId="58559AE8">
      <w:pPr>
        <w:pStyle w:val="questiontext"/>
      </w:pPr>
    </w:p>
    <w:p w:rsidR="002A40D4" w:rsidP="007C02B8" w:rsidRDefault="002A40D4" w14:paraId="52F4CFD3" w14:textId="6337F816">
      <w:pPr>
        <w:pStyle w:val="questiontext"/>
      </w:pPr>
      <w:r>
        <w:br w:type="page"/>
      </w:r>
    </w:p>
    <w:p w:rsidR="00A762BF" w:rsidP="00A762BF" w:rsidRDefault="00A762BF" w14:paraId="5BEF4966" w14:textId="710AC3ED">
      <w:pPr>
        <w:pStyle w:val="Heading2"/>
      </w:pPr>
      <w:bookmarkStart w:name="_Toc40905808" w:id="45"/>
      <w:r>
        <w:lastRenderedPageBreak/>
        <w:t xml:space="preserve">Module </w:t>
      </w:r>
      <w:r w:rsidR="00E81F6F">
        <w:t>3</w:t>
      </w:r>
      <w:r>
        <w:t>: Household roster screening</w:t>
      </w:r>
      <w:bookmarkEnd w:id="45"/>
    </w:p>
    <w:p w:rsidR="00A762BF" w:rsidP="007C74D2" w:rsidRDefault="00A762BF" w14:paraId="768B6003" w14:textId="77777777">
      <w:pPr>
        <w:pStyle w:val="questiontext"/>
      </w:pPr>
    </w:p>
    <w:p w:rsidR="00A762BF" w:rsidP="00A762BF" w:rsidRDefault="00A762BF" w14:paraId="42C8F9FE" w14:textId="159C3FF1">
      <w:pPr>
        <w:pStyle w:val="Heading3"/>
      </w:pPr>
      <w:bookmarkStart w:name="_Toc8301416" w:id="46"/>
      <w:bookmarkStart w:name="_Toc40905809" w:id="47"/>
      <w:r>
        <w:t>Q1</w:t>
      </w:r>
      <w:r w:rsidR="002A40D4">
        <w:t>1</w:t>
      </w:r>
      <w:r>
        <w:t>. Marital Status</w:t>
      </w:r>
      <w:bookmarkEnd w:id="46"/>
      <w:bookmarkEnd w:id="47"/>
    </w:p>
    <w:p w:rsidRPr="00975C61" w:rsidR="00A762BF" w:rsidP="009A3F89" w:rsidRDefault="00A762BF" w14:paraId="332B7059" w14:textId="77777777">
      <w:pPr>
        <w:pStyle w:val="questiontext"/>
      </w:pPr>
    </w:p>
    <w:p w:rsidR="00A762BF" w:rsidP="00A762BF" w:rsidRDefault="00A762BF" w14:paraId="6FCBCDCD" w14:textId="46296213">
      <w:pPr>
        <w:pStyle w:val="questiontext"/>
      </w:pPr>
      <w:r w:rsidRPr="00873C05">
        <w:t>What is your current marital</w:t>
      </w:r>
      <w:r w:rsidR="00817CE3">
        <w:t xml:space="preserve"> or relationship</w:t>
      </w:r>
      <w:r w:rsidRPr="00873C05">
        <w:t xml:space="preserve"> status? </w:t>
      </w:r>
    </w:p>
    <w:p w:rsidR="006F36E4" w:rsidP="006F36E4" w:rsidRDefault="006F36E4" w14:paraId="28D32282" w14:textId="4DFD5B5E">
      <w:pPr>
        <w:pStyle w:val="citationreference"/>
      </w:pPr>
      <w:r w:rsidRPr="0037160E">
        <w:t>[Phone prompt:</w:t>
      </w:r>
      <w:r>
        <w:t xml:space="preserve"> </w:t>
      </w:r>
      <w:r w:rsidR="00102E22">
        <w:t>(</w:t>
      </w:r>
      <w:r w:rsidR="005F6CFC">
        <w:t>do not read options to respondents</w:t>
      </w:r>
      <w:r w:rsidR="000938F5">
        <w:t>.</w:t>
      </w:r>
      <w:r w:rsidR="00102E22">
        <w:t>)</w:t>
      </w:r>
      <w:r>
        <w:t xml:space="preserve"> </w:t>
      </w:r>
      <w:r w:rsidR="000938F5">
        <w:t>P</w:t>
      </w:r>
      <w:r>
        <w:t xml:space="preserve">rompt </w:t>
      </w:r>
      <w:r w:rsidR="00215661">
        <w:t xml:space="preserve">respondents “Are you currently in a relationship?” </w:t>
      </w:r>
      <w:r>
        <w:t xml:space="preserve">only when </w:t>
      </w:r>
      <w:r w:rsidR="00215661">
        <w:t>they answer “single.”</w:t>
      </w:r>
      <w:r w:rsidRPr="0037160E">
        <w:t>]</w:t>
      </w:r>
    </w:p>
    <w:p w:rsidRPr="00873C05" w:rsidR="00A762BF" w:rsidP="009A3F89" w:rsidRDefault="00A762BF" w14:paraId="78A31F3D" w14:textId="77777777">
      <w:pPr>
        <w:pStyle w:val="questiontext"/>
      </w:pPr>
    </w:p>
    <w:p w:rsidRPr="00D860EB" w:rsidR="00A762BF" w:rsidP="00A762BF" w:rsidRDefault="00A762BF" w14:paraId="24F26B69" w14:textId="2FFA86F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t>Married</w:t>
      </w:r>
    </w:p>
    <w:p w:rsidRPr="00D37726" w:rsidR="00A762BF" w:rsidP="00A762BF" w:rsidRDefault="00A762BF" w14:paraId="030F658D" w14:textId="3917D066">
      <w:pPr>
        <w:pStyle w:val="responseoptiontext"/>
        <w:rPr>
          <w:color w:val="auto"/>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t>Single</w:t>
      </w:r>
      <w:r w:rsidR="001E6410">
        <w:t xml:space="preserve"> </w:t>
      </w:r>
      <w:r w:rsidR="001C70B1">
        <w:t xml:space="preserve">and in a </w:t>
      </w:r>
      <w:r w:rsidR="00291721">
        <w:t>relationship</w:t>
      </w:r>
    </w:p>
    <w:p w:rsidRPr="00D37726" w:rsidR="00291721" w:rsidP="00291721" w:rsidRDefault="00291721" w14:paraId="28693FCC" w14:textId="74378381">
      <w:pPr>
        <w:pStyle w:val="responseoptiontext"/>
        <w:rPr>
          <w:color w:val="auto"/>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3</w:t>
      </w:r>
      <w:r w:rsidRPr="00D860EB">
        <w:tab/>
        <w:t>Single</w:t>
      </w:r>
      <w:r>
        <w:t xml:space="preserve"> </w:t>
      </w:r>
      <w:r w:rsidR="00EA4A28">
        <w:t xml:space="preserve">and </w:t>
      </w:r>
      <w:r>
        <w:t>not in a relationship</w:t>
      </w:r>
    </w:p>
    <w:p w:rsidRPr="00D860EB" w:rsidR="00A762BF" w:rsidP="00A762BF" w:rsidRDefault="00A762BF" w14:paraId="00B793DD" w14:textId="39FDA9A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291721">
        <w:rPr>
          <w:vertAlign w:val="subscript"/>
        </w:rPr>
        <w:t>4</w:t>
      </w:r>
      <w:r w:rsidRPr="00D860EB">
        <w:tab/>
      </w:r>
      <w:r w:rsidRPr="00D860EB" w:rsidR="00EF5DD8">
        <w:t>Separated</w:t>
      </w:r>
    </w:p>
    <w:p w:rsidRPr="00D860EB" w:rsidR="00A762BF" w:rsidP="00A762BF" w:rsidRDefault="00A762BF" w14:paraId="1DB03D43" w14:textId="5B50772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291721">
        <w:rPr>
          <w:vertAlign w:val="subscript"/>
        </w:rPr>
        <w:t>5</w:t>
      </w:r>
      <w:r w:rsidRPr="00D860EB">
        <w:tab/>
      </w:r>
      <w:r w:rsidRPr="00D860EB" w:rsidR="00EF5DD8">
        <w:t>Divorced</w:t>
      </w:r>
    </w:p>
    <w:p w:rsidR="00A762BF" w:rsidP="009A3F89" w:rsidRDefault="00A762BF" w14:paraId="43892535" w14:textId="38F786E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291721">
        <w:rPr>
          <w:vertAlign w:val="subscript"/>
        </w:rPr>
        <w:t>6</w:t>
      </w:r>
      <w:r w:rsidRPr="00D860EB">
        <w:tab/>
      </w:r>
      <w:r w:rsidRPr="00D860EB" w:rsidR="00EF5DD8">
        <w:t>Widowed</w:t>
      </w:r>
    </w:p>
    <w:p w:rsidRPr="00D860EB" w:rsidR="00A762BF" w:rsidP="009A3F89" w:rsidRDefault="00A762BF" w14:paraId="7F654B43" w14:textId="77777777">
      <w:pPr>
        <w:pStyle w:val="questiontext"/>
      </w:pPr>
    </w:p>
    <w:p w:rsidRPr="00B92C6E" w:rsidR="00A762BF" w:rsidP="00A762BF" w:rsidRDefault="00A762BF" w14:paraId="6C054C2A"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Pr="00D860EB" w:rsidR="00A762BF" w:rsidP="00D974CC" w:rsidRDefault="00A762BF" w14:paraId="2247C6CB" w14:textId="77777777">
      <w:pPr>
        <w:pStyle w:val="questiontext"/>
      </w:pPr>
    </w:p>
    <w:p w:rsidR="00DD3C70" w:rsidP="00DD3C70" w:rsidRDefault="007C7232" w14:paraId="77F0D3C4" w14:textId="6E50E57C">
      <w:pPr>
        <w:pStyle w:val="Heading3"/>
      </w:pPr>
      <w:bookmarkStart w:name="_Toc40905810" w:id="48"/>
      <w:r>
        <w:t>Q12</w:t>
      </w:r>
      <w:r w:rsidR="00DD3C70">
        <w:t>. Cohabitation Status I</w:t>
      </w:r>
      <w:bookmarkEnd w:id="48"/>
    </w:p>
    <w:p w:rsidRPr="00975C61" w:rsidR="00DD3C70" w:rsidP="00DD3C70" w:rsidRDefault="00DD3C70" w14:paraId="6CF90761" w14:textId="77777777">
      <w:pPr>
        <w:pStyle w:val="questiontext"/>
      </w:pPr>
    </w:p>
    <w:p w:rsidR="00DD3C70" w:rsidP="00DD3C70" w:rsidRDefault="00E8662D" w14:paraId="289CF3C6" w14:textId="1A226F9F">
      <w:pPr>
        <w:pStyle w:val="questiontext"/>
      </w:pPr>
      <w:r>
        <w:t>Does</w:t>
      </w:r>
      <w:r w:rsidR="00DD3C70">
        <w:t xml:space="preserve"> </w:t>
      </w:r>
      <w:r w:rsidR="005C521B">
        <w:t>any</w:t>
      </w:r>
      <w:r w:rsidR="00577644">
        <w:t>one</w:t>
      </w:r>
      <w:r>
        <w:t xml:space="preserve"> </w:t>
      </w:r>
      <w:r w:rsidR="008569FD">
        <w:t xml:space="preserve">live </w:t>
      </w:r>
      <w:r>
        <w:t>or stay with you</w:t>
      </w:r>
      <w:r w:rsidR="0022074A">
        <w:t xml:space="preserve"> at your </w:t>
      </w:r>
      <w:r w:rsidR="00DD22B7">
        <w:t>current address</w:t>
      </w:r>
      <w:r w:rsidRPr="00873C05" w:rsidR="00DD3C70">
        <w:t>?</w:t>
      </w:r>
    </w:p>
    <w:p w:rsidR="00205CA5" w:rsidP="00205CA5" w:rsidRDefault="00205CA5" w14:paraId="32979C61" w14:textId="4854DD3F">
      <w:pPr>
        <w:pStyle w:val="citationreference"/>
      </w:pPr>
      <w:r>
        <w:t>[</w:t>
      </w:r>
      <w:r w:rsidR="00B25571">
        <w:t>P</w:t>
      </w:r>
      <w:r>
        <w:t xml:space="preserve">hone prompt: </w:t>
      </w:r>
      <w:r w:rsidR="00777F97">
        <w:t>“Also include people who only sometimes live or stay with you.”</w:t>
      </w:r>
      <w:r>
        <w:t>]</w:t>
      </w:r>
    </w:p>
    <w:p w:rsidRPr="00873C05" w:rsidR="00DD3C70" w:rsidP="00DD3C70" w:rsidRDefault="00DD3C70" w14:paraId="2840BD2F" w14:textId="77777777">
      <w:pPr>
        <w:pStyle w:val="questiontext"/>
      </w:pPr>
    </w:p>
    <w:p w:rsidRPr="00D860EB" w:rsidR="00DD3C70" w:rsidP="00DD3C70" w:rsidRDefault="00DD3C70" w14:paraId="56A68E23" w14:textId="5E30FC2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Yes</w:t>
      </w:r>
      <w:r w:rsidR="00DF48F1">
        <w:t xml:space="preserve"> </w:t>
      </w:r>
      <w:r w:rsidRPr="00DD3C70" w:rsidR="00DF48F1">
        <w:rPr>
          <w:color w:val="4472C4" w:themeColor="accent5"/>
        </w:rPr>
        <w:t>[</w:t>
      </w:r>
      <w:r w:rsidR="002351E2">
        <w:rPr>
          <w:color w:val="4472C4" w:themeColor="accent5"/>
        </w:rPr>
        <w:t>ask</w:t>
      </w:r>
      <w:r w:rsidRPr="00DD3C70" w:rsidR="00DF48F1">
        <w:rPr>
          <w:color w:val="4472C4" w:themeColor="accent5"/>
        </w:rPr>
        <w:t xml:space="preserve"> </w:t>
      </w:r>
      <w:r w:rsidR="008569FD">
        <w:rPr>
          <w:color w:val="4472C4" w:themeColor="accent5"/>
        </w:rPr>
        <w:t>Q13</w:t>
      </w:r>
      <w:r w:rsidRPr="00DD3C70" w:rsidR="00DF48F1">
        <w:rPr>
          <w:color w:val="4472C4" w:themeColor="accent5"/>
        </w:rPr>
        <w:t>]</w:t>
      </w:r>
    </w:p>
    <w:p w:rsidR="00DD3C70" w:rsidP="00DD3C70" w:rsidRDefault="00DD3C70" w14:paraId="4EA7BB4B" w14:textId="7968B39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No</w:t>
      </w:r>
      <w:r w:rsidR="00DF48F1">
        <w:t xml:space="preserve"> </w:t>
      </w:r>
      <w:r w:rsidRPr="00DD3C70" w:rsidR="00DF48F1">
        <w:rPr>
          <w:color w:val="4472C4" w:themeColor="accent5"/>
        </w:rPr>
        <w:t>[</w:t>
      </w:r>
      <w:r w:rsidR="00DF48F1">
        <w:rPr>
          <w:color w:val="4472C4" w:themeColor="accent5"/>
        </w:rPr>
        <w:t>skip to</w:t>
      </w:r>
      <w:r w:rsidRPr="00DD3C70" w:rsidR="00DF48F1">
        <w:rPr>
          <w:color w:val="4472C4" w:themeColor="accent5"/>
        </w:rPr>
        <w:t xml:space="preserve"> </w:t>
      </w:r>
      <w:r w:rsidR="00324B09">
        <w:rPr>
          <w:color w:val="4472C4" w:themeColor="accent5"/>
        </w:rPr>
        <w:t>Q20</w:t>
      </w:r>
      <w:r w:rsidR="00DE2203">
        <w:rPr>
          <w:color w:val="4472C4" w:themeColor="accent5"/>
        </w:rPr>
        <w:t>]</w:t>
      </w:r>
    </w:p>
    <w:p w:rsidRPr="00D860EB" w:rsidR="00DD3C70" w:rsidP="00DD3C70" w:rsidRDefault="00DD3C70" w14:paraId="13C8F947" w14:textId="77777777">
      <w:pPr>
        <w:pStyle w:val="questiontext"/>
      </w:pPr>
    </w:p>
    <w:p w:rsidRPr="00B92C6E" w:rsidR="00DD3C70" w:rsidP="00DD3C70" w:rsidRDefault="00DD3C70" w14:paraId="200FC1C8"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762BF" w:rsidP="007C74D2" w:rsidRDefault="00A762BF" w14:paraId="28623853" w14:textId="77777777">
      <w:pPr>
        <w:pStyle w:val="questiontext"/>
      </w:pPr>
    </w:p>
    <w:p w:rsidR="003F397C" w:rsidP="003F397C" w:rsidRDefault="008569FD" w14:paraId="390AD506" w14:textId="19999DDA">
      <w:pPr>
        <w:pStyle w:val="Heading3"/>
      </w:pPr>
      <w:bookmarkStart w:name="_Toc40905811" w:id="49"/>
      <w:r>
        <w:t>Q13</w:t>
      </w:r>
      <w:r w:rsidR="003F397C">
        <w:t>. Cohabitation Status II</w:t>
      </w:r>
      <w:bookmarkEnd w:id="49"/>
    </w:p>
    <w:p w:rsidRPr="00975C61" w:rsidR="003F397C" w:rsidP="003F397C" w:rsidRDefault="003F397C" w14:paraId="6F9B2729" w14:textId="77777777">
      <w:pPr>
        <w:pStyle w:val="questiontext"/>
      </w:pPr>
    </w:p>
    <w:p w:rsidR="003F397C" w:rsidP="003F397C" w:rsidRDefault="003F397C" w14:paraId="2E3A43E3" w14:textId="35BD8782">
      <w:pPr>
        <w:pStyle w:val="questiontext"/>
      </w:pPr>
      <w:r w:rsidRPr="00C244B0">
        <w:rPr>
          <w:color w:val="4472C4" w:themeColor="accent5"/>
        </w:rPr>
        <w:t xml:space="preserve">[Ask if </w:t>
      </w:r>
      <w:r w:rsidR="008569FD">
        <w:rPr>
          <w:color w:val="4472C4" w:themeColor="accent5"/>
        </w:rPr>
        <w:t>Q12</w:t>
      </w:r>
      <w:r w:rsidRPr="00C244B0">
        <w:rPr>
          <w:color w:val="4472C4" w:themeColor="accent5"/>
        </w:rPr>
        <w:t xml:space="preserve"> </w:t>
      </w:r>
      <w:r w:rsidR="00576C1D">
        <w:rPr>
          <w:color w:val="4472C4" w:themeColor="accent5"/>
        </w:rPr>
        <w:t>=</w:t>
      </w:r>
      <w:r w:rsidRPr="00C244B0">
        <w:rPr>
          <w:color w:val="4472C4" w:themeColor="accent5"/>
        </w:rPr>
        <w:t xml:space="preserve"> </w:t>
      </w:r>
      <w:r w:rsidR="00576C1D">
        <w:rPr>
          <w:color w:val="4472C4" w:themeColor="accent5"/>
        </w:rPr>
        <w:t>Yes]</w:t>
      </w:r>
      <w:r>
        <w:t xml:space="preserve"> </w:t>
      </w:r>
      <w:r w:rsidR="00BB4179">
        <w:t>Who lives</w:t>
      </w:r>
      <w:r w:rsidRPr="00AC3ACD" w:rsidR="00AC3ACD">
        <w:t xml:space="preserve"> or stay</w:t>
      </w:r>
      <w:r w:rsidR="00BB4179">
        <w:t>s</w:t>
      </w:r>
      <w:r w:rsidRPr="00AC3ACD" w:rsidR="00AC3ACD">
        <w:t xml:space="preserve"> with you</w:t>
      </w:r>
      <w:r w:rsidR="00BB4179">
        <w:t>?</w:t>
      </w:r>
      <w:r w:rsidDel="00AC3ACD" w:rsidR="00AC3ACD">
        <w:t xml:space="preserve"> </w:t>
      </w:r>
      <w:r w:rsidRPr="0037160E" w:rsidR="000938F5">
        <w:t xml:space="preserve">[Wording for Web programming only: </w:t>
      </w:r>
      <w:r w:rsidR="000938F5">
        <w:t>Please s</w:t>
      </w:r>
      <w:r w:rsidR="00D42FEC">
        <w:t xml:space="preserve">elect </w:t>
      </w:r>
      <w:r w:rsidR="0036570C">
        <w:t>all that apply</w:t>
      </w:r>
      <w:r w:rsidR="00220352">
        <w:t>.</w:t>
      </w:r>
    </w:p>
    <w:p w:rsidR="00616211" w:rsidP="00616211" w:rsidRDefault="00616211" w14:paraId="01EC9E71" w14:textId="185831A0">
      <w:pPr>
        <w:pStyle w:val="citationreference"/>
      </w:pPr>
      <w:r>
        <w:t>[</w:t>
      </w:r>
      <w:r w:rsidR="008704CC">
        <w:t>P</w:t>
      </w:r>
      <w:r>
        <w:t xml:space="preserve">hone prompt: </w:t>
      </w:r>
      <w:r w:rsidR="009B441C">
        <w:t>(</w:t>
      </w:r>
      <w:r w:rsidR="00BB4179">
        <w:t>do not read the response to respondents. R</w:t>
      </w:r>
      <w:r w:rsidR="00BF42E7">
        <w:t xml:space="preserve">ecord responses and prompt </w:t>
      </w:r>
      <w:r w:rsidR="00BC2D4C">
        <w:t>options if necessary</w:t>
      </w:r>
      <w:r w:rsidR="009B441C">
        <w:t>)</w:t>
      </w:r>
      <w:r>
        <w:t>]</w:t>
      </w:r>
    </w:p>
    <w:p w:rsidRPr="00873C05" w:rsidR="003F397C" w:rsidP="003F397C" w:rsidRDefault="003F397C" w14:paraId="0C4B15D6" w14:textId="77777777">
      <w:pPr>
        <w:pStyle w:val="questiontext"/>
      </w:pPr>
    </w:p>
    <w:p w:rsidRPr="00D860EB" w:rsidR="003F397C" w:rsidP="003F397C" w:rsidRDefault="003F397C" w14:paraId="37917953" w14:textId="4722502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rsidR="008A76EF">
        <w:t>Parent</w:t>
      </w:r>
      <w:r w:rsidR="00076E8D">
        <w:t>(</w:t>
      </w:r>
      <w:r w:rsidR="008A76EF">
        <w:t>s</w:t>
      </w:r>
      <w:r w:rsidR="00076E8D">
        <w:t>)</w:t>
      </w:r>
      <w:r w:rsidR="00D42FEC">
        <w:t xml:space="preserve"> </w:t>
      </w:r>
    </w:p>
    <w:p w:rsidR="003F397C" w:rsidP="003F397C" w:rsidRDefault="003F397C" w14:paraId="62E84309" w14:textId="0A6B088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rsidR="001C0FAF">
        <w:t>Grandparent</w:t>
      </w:r>
      <w:r w:rsidR="00076E8D">
        <w:t>(</w:t>
      </w:r>
      <w:r w:rsidR="001C0FAF">
        <w:t>s</w:t>
      </w:r>
      <w:r w:rsidR="00076E8D">
        <w:t>)</w:t>
      </w:r>
      <w:r w:rsidR="001C0FAF">
        <w:t xml:space="preserve"> </w:t>
      </w:r>
    </w:p>
    <w:p w:rsidR="008A76EF" w:rsidP="008A76EF" w:rsidRDefault="008A76EF" w14:paraId="603F0204" w14:textId="614F623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3</w:t>
      </w:r>
      <w:r w:rsidRPr="00D860EB">
        <w:tab/>
      </w:r>
      <w:r w:rsidR="00EE57B9">
        <w:t>Husband/wife/s</w:t>
      </w:r>
      <w:r w:rsidR="00D001A0">
        <w:t>pouse</w:t>
      </w:r>
      <w:r w:rsidR="001C0FAF">
        <w:t xml:space="preserve"> </w:t>
      </w:r>
    </w:p>
    <w:p w:rsidR="001C0FAF" w:rsidP="008A76EF" w:rsidRDefault="008A76EF" w14:paraId="5D0027E8" w14:textId="1F277A0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4</w:t>
      </w:r>
      <w:r w:rsidRPr="00D860EB">
        <w:tab/>
      </w:r>
      <w:r w:rsidR="00EE57B9">
        <w:t>Unmarried partner</w:t>
      </w:r>
    </w:p>
    <w:p w:rsidR="008A76EF" w:rsidP="008A76EF" w:rsidRDefault="001C0FAF" w14:paraId="3CBF54F8" w14:textId="01132C1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5</w:t>
      </w:r>
      <w:r w:rsidRPr="00D860EB">
        <w:tab/>
      </w:r>
      <w:r w:rsidR="00FD38D3">
        <w:t>Children</w:t>
      </w:r>
      <w:r w:rsidDel="00FD38D3" w:rsidR="00FD38D3">
        <w:t xml:space="preserve"> </w:t>
      </w:r>
    </w:p>
    <w:p w:rsidR="001C0FAF" w:rsidP="008A76EF" w:rsidRDefault="001C0FAF" w14:paraId="0F7D0107" w14:textId="578EA87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6</w:t>
      </w:r>
      <w:r w:rsidRPr="00D860EB">
        <w:tab/>
      </w:r>
      <w:r w:rsidR="00FD38D3">
        <w:t>Grandchildren</w:t>
      </w:r>
      <w:r w:rsidDel="00FD38D3" w:rsidR="00FD38D3">
        <w:t xml:space="preserve"> </w:t>
      </w:r>
    </w:p>
    <w:p w:rsidR="001C0FAF" w:rsidP="008A76EF" w:rsidRDefault="001C0FAF" w14:paraId="351C5E35" w14:textId="1746FAE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7</w:t>
      </w:r>
      <w:r>
        <w:rPr>
          <w:vertAlign w:val="subscript"/>
        </w:rPr>
        <w:tab/>
      </w:r>
      <w:r w:rsidR="00D32AC7">
        <w:t xml:space="preserve">Other </w:t>
      </w:r>
      <w:r w:rsidR="00FD38D3">
        <w:t>relatives(s)</w:t>
      </w:r>
    </w:p>
    <w:p w:rsidR="00AC7D3D" w:rsidP="00AC7D3D" w:rsidRDefault="00AC7D3D" w14:paraId="4788A28C" w14:textId="0F4483E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8</w:t>
      </w:r>
      <w:r w:rsidRPr="00D860EB">
        <w:tab/>
      </w:r>
      <w:r w:rsidR="00EE57B9">
        <w:t>Roommates</w:t>
      </w:r>
      <w:r w:rsidRPr="003E0B80" w:rsidDel="00E8662D" w:rsidR="00EE57B9">
        <w:rPr>
          <w:color w:val="4472C4" w:themeColor="accent5"/>
        </w:rPr>
        <w:t xml:space="preserve"> </w:t>
      </w:r>
    </w:p>
    <w:p w:rsidR="00EE57B9" w:rsidP="00EE57B9" w:rsidRDefault="00EE57B9" w14:paraId="67C73543" w14:textId="0931E2F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9</w:t>
      </w:r>
      <w:r w:rsidRPr="00D860EB">
        <w:tab/>
      </w:r>
      <w:r>
        <w:t>Friends</w:t>
      </w:r>
    </w:p>
    <w:p w:rsidR="00EE57B9" w:rsidP="00EE57B9" w:rsidRDefault="00EE57B9" w14:paraId="59D92725" w14:textId="337F36A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10</w:t>
      </w:r>
      <w:r>
        <w:rPr>
          <w:vertAlign w:val="subscript"/>
        </w:rPr>
        <w:tab/>
      </w:r>
      <w:r>
        <w:t>Other – please specify</w:t>
      </w:r>
    </w:p>
    <w:p w:rsidR="00EA3929" w:rsidP="00EA3929" w:rsidRDefault="00EA3929" w14:paraId="7BE00777" w14:textId="326FE645">
      <w:pPr>
        <w:pStyle w:val="programmernot"/>
      </w:pPr>
      <w:r w:rsidRPr="05305564">
        <w:t>[</w:t>
      </w:r>
      <w:r>
        <w:t xml:space="preserve">PROGRAMMER: WHEN </w:t>
      </w:r>
      <w:r w:rsidR="00BB4179">
        <w:t>10</w:t>
      </w:r>
      <w:r>
        <w:t xml:space="preserve"> (“Other”) IS SELECTED, DISPLAY “</w:t>
      </w:r>
      <w:r w:rsidR="002965D7">
        <w:t>p</w:t>
      </w:r>
      <w:r>
        <w:t xml:space="preserve">lease </w:t>
      </w:r>
      <w:r w:rsidR="002965D7">
        <w:t>s</w:t>
      </w:r>
      <w:r>
        <w:t>pecify” TEXTBOX.]</w:t>
      </w:r>
    </w:p>
    <w:p w:rsidR="008A76EF" w:rsidP="003F397C" w:rsidRDefault="008A76EF" w14:paraId="2ABB74A6" w14:textId="77777777">
      <w:pPr>
        <w:pStyle w:val="responseoptiontext"/>
      </w:pPr>
    </w:p>
    <w:p w:rsidRPr="00B92C6E" w:rsidR="003F397C" w:rsidP="003F397C" w:rsidRDefault="003F397C" w14:paraId="2D0BDE67"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974CC" w:rsidP="007C74D2" w:rsidRDefault="00D974CC" w14:paraId="5E4C0CF2" w14:textId="26997D34">
      <w:pPr>
        <w:pStyle w:val="questiontext"/>
      </w:pPr>
    </w:p>
    <w:p w:rsidR="00CE35EF" w:rsidRDefault="00CE35EF" w14:paraId="482C47EE" w14:textId="77777777">
      <w:pPr>
        <w:spacing w:after="160" w:line="259" w:lineRule="auto"/>
        <w:rPr>
          <w:rFonts w:asciiTheme="majorHAnsi" w:hAnsiTheme="majorHAnsi" w:eastAsiaTheme="majorEastAsia" w:cstheme="majorBidi"/>
          <w:color w:val="1F4D78" w:themeColor="accent1" w:themeShade="7F"/>
          <w:sz w:val="24"/>
        </w:rPr>
      </w:pPr>
      <w:bookmarkStart w:name="_Toc6755075" w:id="50"/>
      <w:bookmarkStart w:name="_Toc6910250" w:id="51"/>
      <w:bookmarkStart w:name="_Toc6910408" w:id="52"/>
      <w:r>
        <w:br w:type="page"/>
      </w:r>
    </w:p>
    <w:p w:rsidR="00B02F7F" w:rsidP="00B02F7F" w:rsidRDefault="000938F5" w14:paraId="1E29FE1D" w14:textId="624690C2">
      <w:pPr>
        <w:pStyle w:val="Heading3"/>
      </w:pPr>
      <w:bookmarkStart w:name="_Toc40905812" w:id="53"/>
      <w:r>
        <w:lastRenderedPageBreak/>
        <w:t>Q14</w:t>
      </w:r>
      <w:r w:rsidR="00B02F7F">
        <w:t xml:space="preserve">. </w:t>
      </w:r>
      <w:bookmarkEnd w:id="50"/>
      <w:bookmarkEnd w:id="51"/>
      <w:bookmarkEnd w:id="52"/>
      <w:r w:rsidR="00B02F7F">
        <w:t>Number of adults</w:t>
      </w:r>
      <w:bookmarkEnd w:id="53"/>
      <w:r w:rsidR="00B02F7F">
        <w:t xml:space="preserve"> </w:t>
      </w:r>
    </w:p>
    <w:p w:rsidRPr="00873C05" w:rsidR="00B02F7F" w:rsidP="00B02F7F" w:rsidRDefault="00B02F7F" w14:paraId="4C0670F5" w14:textId="77777777">
      <w:pPr>
        <w:pStyle w:val="questiontext"/>
      </w:pPr>
    </w:p>
    <w:p w:rsidRPr="00873C05" w:rsidR="00B02F7F" w:rsidP="00B02F7F" w:rsidRDefault="00B02F7F" w14:paraId="2E28395A" w14:textId="3C26E19E">
      <w:pPr>
        <w:pStyle w:val="questiontext"/>
      </w:pPr>
      <w:r w:rsidRPr="00524BB3">
        <w:t xml:space="preserve">How many people age 18 or older currently live </w:t>
      </w:r>
      <w:r w:rsidR="00C946BE">
        <w:t>or stay at your address</w:t>
      </w:r>
      <w:r w:rsidRPr="00524BB3">
        <w:t>, INCLUDING yourself?</w:t>
      </w:r>
    </w:p>
    <w:p w:rsidRPr="001213AB" w:rsidR="00B02F7F" w:rsidP="00B02F7F" w:rsidRDefault="00B02F7F" w14:paraId="582CFD12" w14:textId="77777777">
      <w:pPr>
        <w:pStyle w:val="questiontext"/>
      </w:pPr>
    </w:p>
    <w:p w:rsidRPr="008E24EC" w:rsidR="00B02F7F" w:rsidP="00B02F7F" w:rsidRDefault="00B02F7F" w14:paraId="50F59167" w14:textId="3AF82B9A">
      <w:pPr>
        <w:pStyle w:val="responseoptiontext"/>
        <w:rPr>
          <w:color w:val="auto"/>
        </w:rPr>
      </w:pPr>
      <w:r w:rsidRPr="00B72E9E">
        <w:t>[______]</w:t>
      </w:r>
    </w:p>
    <w:p w:rsidRPr="00C27823" w:rsidR="00B02F7F" w:rsidP="00B02F7F" w:rsidRDefault="00B02F7F" w14:paraId="77D7EB8A" w14:textId="7F0335BF">
      <w:pPr>
        <w:pStyle w:val="programmernot"/>
      </w:pPr>
      <w:r w:rsidRPr="00C27823">
        <w:t xml:space="preserve">[PROGRAMMER: NUMERIC ENTRY ONLY; RANGE = </w:t>
      </w:r>
      <w:r w:rsidR="00F36A2F">
        <w:t>(</w:t>
      </w:r>
      <w:r>
        <w:t>0</w:t>
      </w:r>
      <w:r w:rsidRPr="00C27823">
        <w:t>-</w:t>
      </w:r>
      <w:r w:rsidR="005E664A">
        <w:t>19</w:t>
      </w:r>
      <w:r w:rsidR="00F36A2F">
        <w:t>)</w:t>
      </w:r>
      <w:r>
        <w:t>]</w:t>
      </w:r>
    </w:p>
    <w:p w:rsidRPr="00B92C6E" w:rsidR="00B02F7F" w:rsidP="00B02F7F" w:rsidRDefault="00B02F7F" w14:paraId="31740625" w14:textId="77777777">
      <w:pPr>
        <w:pStyle w:val="questiontext"/>
        <w:rPr>
          <w:rFonts w:eastAsiaTheme="minorEastAsia"/>
        </w:rPr>
      </w:pPr>
    </w:p>
    <w:p w:rsidR="00B02F7F" w:rsidP="00B02F7F" w:rsidRDefault="00B02F7F" w14:paraId="4B1C7A67"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02F7F" w:rsidP="00B02F7F" w:rsidRDefault="00B02F7F" w14:paraId="1E90ADC4" w14:textId="6E43D78A">
      <w:pPr>
        <w:pStyle w:val="questiontext"/>
      </w:pPr>
    </w:p>
    <w:p w:rsidR="00D96348" w:rsidP="00D96348" w:rsidRDefault="00D96348" w14:paraId="425A97CB" w14:textId="77777777">
      <w:pPr>
        <w:pStyle w:val="Heading3"/>
      </w:pPr>
      <w:bookmarkStart w:name="_Toc40905813" w:id="54"/>
      <w:r w:rsidRPr="00873C05">
        <w:t>Q</w:t>
      </w:r>
      <w:r>
        <w:t>15</w:t>
      </w:r>
      <w:r w:rsidRPr="00873C05">
        <w:t xml:space="preserve">. </w:t>
      </w:r>
      <w:r>
        <w:t>Number of children in household</w:t>
      </w:r>
      <w:bookmarkEnd w:id="54"/>
    </w:p>
    <w:p w:rsidRPr="00873C05" w:rsidR="00D96348" w:rsidP="00D96348" w:rsidRDefault="00D96348" w14:paraId="287E13C6" w14:textId="77777777">
      <w:pPr>
        <w:pStyle w:val="questiontext"/>
      </w:pPr>
    </w:p>
    <w:p w:rsidRPr="00873C05" w:rsidR="00D96348" w:rsidP="00D96348" w:rsidRDefault="00D96348" w14:paraId="07C96248" w14:textId="77777777">
      <w:pPr>
        <w:pStyle w:val="questiontext"/>
      </w:pPr>
      <w:r w:rsidRPr="003827AE">
        <w:t xml:space="preserve">How many people younger than 18 currently live </w:t>
      </w:r>
      <w:r>
        <w:t>or stay at your address</w:t>
      </w:r>
      <w:r w:rsidRPr="003827AE">
        <w:t>?</w:t>
      </w:r>
    </w:p>
    <w:p w:rsidRPr="001213AB" w:rsidR="00D96348" w:rsidP="00D96348" w:rsidRDefault="00D96348" w14:paraId="53CC2558" w14:textId="77777777">
      <w:pPr>
        <w:pStyle w:val="questiontext"/>
      </w:pPr>
    </w:p>
    <w:p w:rsidRPr="00F124E0" w:rsidR="00D96348" w:rsidP="00D96348" w:rsidRDefault="00D96348" w14:paraId="59C17BDB" w14:textId="77777777">
      <w:pPr>
        <w:pStyle w:val="responseoptiontext"/>
        <w:rPr>
          <w:color w:val="auto"/>
        </w:rPr>
      </w:pPr>
      <w:r w:rsidRPr="00B72E9E">
        <w:t xml:space="preserve">[______] </w:t>
      </w:r>
    </w:p>
    <w:p w:rsidRPr="00C27823" w:rsidR="00D96348" w:rsidP="00D96348" w:rsidRDefault="00D96348" w14:paraId="6EB9670F" w14:textId="55AAEA8C">
      <w:pPr>
        <w:pStyle w:val="programmernot"/>
      </w:pPr>
      <w:r w:rsidRPr="00C27823">
        <w:t xml:space="preserve">[PROGRAMMER: NUMERIC ENTRY ONLY; RANGE = </w:t>
      </w:r>
      <w:r>
        <w:t>(0</w:t>
      </w:r>
      <w:r w:rsidRPr="00C27823">
        <w:t>-</w:t>
      </w:r>
      <w:r w:rsidR="00827AEB">
        <w:t>19</w:t>
      </w:r>
      <w:r w:rsidR="0059296D">
        <w:t>)</w:t>
      </w:r>
      <w:r>
        <w:t>]</w:t>
      </w:r>
    </w:p>
    <w:p w:rsidRPr="00B92C6E" w:rsidR="00D96348" w:rsidP="00D96348" w:rsidRDefault="00D96348" w14:paraId="59B396DF" w14:textId="77777777">
      <w:pPr>
        <w:pStyle w:val="questiontext"/>
        <w:rPr>
          <w:rFonts w:eastAsiaTheme="minorEastAsia"/>
        </w:rPr>
      </w:pPr>
    </w:p>
    <w:p w:rsidR="00D96348" w:rsidP="00D96348" w:rsidRDefault="00D96348" w14:paraId="59AFBC8E"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Pr="00B92C6E" w:rsidR="00D96348" w:rsidP="00B02F7F" w:rsidRDefault="00D96348" w14:paraId="3BB0BF25" w14:textId="77777777">
      <w:pPr>
        <w:pStyle w:val="questiontext"/>
      </w:pPr>
    </w:p>
    <w:p w:rsidR="00B02F7F" w:rsidP="00B02F7F" w:rsidRDefault="00B02F7F" w14:paraId="2F6704B5" w14:textId="5BDBF8EB">
      <w:pPr>
        <w:pStyle w:val="Heading3"/>
      </w:pPr>
      <w:bookmarkStart w:name="_Toc6755076" w:id="55"/>
      <w:bookmarkStart w:name="_Toc6910251" w:id="56"/>
      <w:bookmarkStart w:name="_Toc6910409" w:id="57"/>
      <w:bookmarkStart w:name="_Toc40905814" w:id="58"/>
      <w:r>
        <w:t>Q</w:t>
      </w:r>
      <w:r w:rsidR="000D279B">
        <w:t>1</w:t>
      </w:r>
      <w:r w:rsidR="001767A8">
        <w:t>6</w:t>
      </w:r>
      <w:r>
        <w:t xml:space="preserve">. </w:t>
      </w:r>
      <w:bookmarkEnd w:id="55"/>
      <w:bookmarkEnd w:id="56"/>
      <w:bookmarkEnd w:id="57"/>
      <w:r w:rsidR="008E24EC">
        <w:t>Cohabitants’</w:t>
      </w:r>
      <w:r>
        <w:t xml:space="preserve"> relation</w:t>
      </w:r>
      <w:bookmarkEnd w:id="58"/>
    </w:p>
    <w:p w:rsidRPr="00873C05" w:rsidR="00B02F7F" w:rsidP="00B02F7F" w:rsidRDefault="00B02F7F" w14:paraId="1E2C58B1" w14:textId="77777777">
      <w:pPr>
        <w:pStyle w:val="questiontext"/>
      </w:pPr>
    </w:p>
    <w:p w:rsidRPr="00873C05" w:rsidR="00B02F7F" w:rsidP="00B02F7F" w:rsidRDefault="00B02F7F" w14:paraId="265335F9" w14:textId="599172E3">
      <w:pPr>
        <w:pStyle w:val="questiontext"/>
      </w:pPr>
      <w:r w:rsidRPr="00C078C9">
        <w:t xml:space="preserve">Are all </w:t>
      </w:r>
      <w:r w:rsidR="00763EE7">
        <w:t>of the people who live with you</w:t>
      </w:r>
      <w:r w:rsidRPr="00C078C9" w:rsidR="00763EE7">
        <w:t xml:space="preserve"> </w:t>
      </w:r>
      <w:r w:rsidRPr="00C60612" w:rsidR="00C60612">
        <w:t>part of a single family</w:t>
      </w:r>
      <w:r w:rsidRPr="00C078C9">
        <w:t>?</w:t>
      </w:r>
    </w:p>
    <w:p w:rsidRPr="001213AB" w:rsidR="00B02F7F" w:rsidP="00B02F7F" w:rsidRDefault="00B02F7F" w14:paraId="614A69B9" w14:textId="77777777">
      <w:pPr>
        <w:pStyle w:val="questiontext"/>
      </w:pPr>
    </w:p>
    <w:p w:rsidRPr="00057AEC" w:rsidR="00B02F7F" w:rsidP="00B02F7F" w:rsidRDefault="00B02F7F" w14:paraId="7EC6B6FE"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Pr="00057AEC" w:rsidR="00B02F7F" w:rsidP="00B02F7F" w:rsidRDefault="00B02F7F" w14:paraId="286737D8"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Pr="00E42D80" w:rsidR="00B02F7F" w:rsidP="00B02F7F" w:rsidRDefault="00B02F7F" w14:paraId="1AD61FD4" w14:textId="77777777">
      <w:pPr>
        <w:pStyle w:val="questiontext"/>
      </w:pPr>
    </w:p>
    <w:p w:rsidR="00B02F7F" w:rsidP="00B02F7F" w:rsidRDefault="00B02F7F" w14:paraId="238FD0FF"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02F7F" w:rsidP="00B02F7F" w:rsidRDefault="00B02F7F" w14:paraId="5F519D54" w14:textId="77777777">
      <w:pPr>
        <w:pStyle w:val="questiontext"/>
      </w:pPr>
      <w:bookmarkStart w:name="_Toc6755077" w:id="59"/>
      <w:bookmarkStart w:name="_Toc6910252" w:id="60"/>
      <w:bookmarkStart w:name="_Toc6910410" w:id="61"/>
    </w:p>
    <w:p w:rsidR="00B02F7F" w:rsidP="00B02F7F" w:rsidRDefault="00D96348" w14:paraId="590D7F6C" w14:textId="083DB8AF">
      <w:pPr>
        <w:pStyle w:val="Heading3"/>
      </w:pPr>
      <w:bookmarkStart w:name="_Toc40905815" w:id="62"/>
      <w:r w:rsidRPr="00873C05">
        <w:t>Q</w:t>
      </w:r>
      <w:r>
        <w:t>17</w:t>
      </w:r>
      <w:r w:rsidRPr="00873C05" w:rsidR="00B02F7F">
        <w:t xml:space="preserve">. </w:t>
      </w:r>
      <w:bookmarkEnd w:id="59"/>
      <w:bookmarkEnd w:id="60"/>
      <w:bookmarkEnd w:id="61"/>
      <w:r w:rsidR="00FE1ADD">
        <w:t>Extended family</w:t>
      </w:r>
      <w:bookmarkEnd w:id="62"/>
    </w:p>
    <w:p w:rsidRPr="00873C05" w:rsidR="00B02F7F" w:rsidP="00B02F7F" w:rsidRDefault="00B02F7F" w14:paraId="75DE3F41" w14:textId="77777777">
      <w:pPr>
        <w:pStyle w:val="questiontext"/>
      </w:pPr>
    </w:p>
    <w:p w:rsidRPr="00873C05" w:rsidR="00B02F7F" w:rsidP="00B02F7F" w:rsidRDefault="009F45F9" w14:paraId="6A2D8577" w14:textId="19DB4341">
      <w:pPr>
        <w:pStyle w:val="questiontext"/>
      </w:pPr>
      <w:r w:rsidRPr="00C244B0">
        <w:rPr>
          <w:color w:val="4472C4" w:themeColor="accent5"/>
        </w:rPr>
        <w:t xml:space="preserve">[Ask if </w:t>
      </w:r>
      <w:r>
        <w:rPr>
          <w:color w:val="4472C4" w:themeColor="accent5"/>
        </w:rPr>
        <w:t>Q13</w:t>
      </w:r>
      <w:r w:rsidRPr="00C244B0">
        <w:rPr>
          <w:color w:val="4472C4" w:themeColor="accent5"/>
        </w:rPr>
        <w:t xml:space="preserve"> </w:t>
      </w:r>
      <w:r>
        <w:rPr>
          <w:color w:val="4472C4" w:themeColor="accent5"/>
        </w:rPr>
        <w:t>= 5</w:t>
      </w:r>
      <w:r w:rsidR="001958AE">
        <w:rPr>
          <w:color w:val="4472C4" w:themeColor="accent5"/>
        </w:rPr>
        <w:t>, 6, 8,</w:t>
      </w:r>
      <w:r>
        <w:rPr>
          <w:color w:val="4472C4" w:themeColor="accent5"/>
        </w:rPr>
        <w:t xml:space="preserve"> 9</w:t>
      </w:r>
      <w:r w:rsidR="001958AE">
        <w:rPr>
          <w:color w:val="4472C4" w:themeColor="accent5"/>
        </w:rPr>
        <w:t>, 10</w:t>
      </w:r>
      <w:r>
        <w:rPr>
          <w:color w:val="4472C4" w:themeColor="accent5"/>
        </w:rPr>
        <w:t>]</w:t>
      </w:r>
      <w:r>
        <w:t xml:space="preserve"> Are the </w:t>
      </w:r>
      <w:r w:rsidR="001958AE">
        <w:t>[</w:t>
      </w:r>
      <w:r w:rsidR="00D32AC7">
        <w:t>Q13</w:t>
      </w:r>
      <w:r w:rsidR="001958AE">
        <w:t>]</w:t>
      </w:r>
      <w:r>
        <w:t xml:space="preserve"> living or staying with you part of your extended family (such as your uncles, aunts, cousins, nieces, nephews, or </w:t>
      </w:r>
      <w:r w:rsidRPr="00E572CE">
        <w:t>in-laws</w:t>
      </w:r>
      <w:r>
        <w:t>)?</w:t>
      </w:r>
    </w:p>
    <w:p w:rsidRPr="001213AB" w:rsidR="00FE1ADD" w:rsidP="00FE1ADD" w:rsidRDefault="00FE1ADD" w14:paraId="452C40DC" w14:textId="77777777">
      <w:pPr>
        <w:pStyle w:val="questiontext"/>
      </w:pPr>
    </w:p>
    <w:p w:rsidRPr="00057AEC" w:rsidR="00FE1ADD" w:rsidP="00FE1ADD" w:rsidRDefault="00FE1ADD" w14:paraId="4DC111C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FE1ADD" w:rsidP="00FE1ADD" w:rsidRDefault="00FE1ADD" w14:paraId="02D33784"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Pr="00057AEC" w:rsidR="00FE1ADD" w:rsidP="00FE1ADD" w:rsidRDefault="00FE1ADD" w14:paraId="7C0575FA" w14:textId="77777777">
      <w:pPr>
        <w:pStyle w:val="responseoptiontext"/>
        <w:rPr>
          <w:rFonts w:eastAsiaTheme="minorEastAsia"/>
        </w:rPr>
      </w:pPr>
    </w:p>
    <w:p w:rsidR="00B02F7F" w:rsidP="00B02F7F" w:rsidRDefault="00B02F7F" w14:paraId="3AC27029"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3A3787" w:rsidP="007C74D2" w:rsidRDefault="003A3787" w14:paraId="20476A03" w14:textId="6EBAC3D6">
      <w:pPr>
        <w:pStyle w:val="questiontext"/>
      </w:pPr>
    </w:p>
    <w:p w:rsidR="00B40701" w:rsidRDefault="00B40701" w14:paraId="3DDA16E9" w14:textId="77777777">
      <w:pPr>
        <w:spacing w:after="160" w:line="259" w:lineRule="auto"/>
        <w:rPr>
          <w:rFonts w:asciiTheme="majorHAnsi" w:hAnsiTheme="majorHAnsi" w:eastAsiaTheme="majorEastAsia" w:cstheme="majorBidi"/>
          <w:color w:val="1F4D78" w:themeColor="accent1" w:themeShade="7F"/>
          <w:sz w:val="24"/>
        </w:rPr>
      </w:pPr>
      <w:r>
        <w:br w:type="page"/>
      </w:r>
    </w:p>
    <w:p w:rsidR="002651D0" w:rsidP="002651D0" w:rsidRDefault="00AC1944" w14:paraId="110026AF" w14:textId="58FEB106">
      <w:pPr>
        <w:pStyle w:val="Heading3"/>
      </w:pPr>
      <w:bookmarkStart w:name="_Toc40905816" w:id="63"/>
      <w:r>
        <w:lastRenderedPageBreak/>
        <w:t>Q18</w:t>
      </w:r>
      <w:r w:rsidR="002651D0">
        <w:t xml:space="preserve">. </w:t>
      </w:r>
      <w:r w:rsidR="003921B2">
        <w:t>Children</w:t>
      </w:r>
      <w:r w:rsidR="00F21BEC">
        <w:t>’s</w:t>
      </w:r>
      <w:r w:rsidR="003921B2">
        <w:t xml:space="preserve"> </w:t>
      </w:r>
      <w:r w:rsidR="00F21BEC">
        <w:t>r</w:t>
      </w:r>
      <w:r w:rsidR="00044A46">
        <w:t>elationship</w:t>
      </w:r>
      <w:bookmarkEnd w:id="63"/>
    </w:p>
    <w:p w:rsidRPr="00873C05" w:rsidR="002651D0" w:rsidP="002651D0" w:rsidRDefault="002651D0" w14:paraId="4DD8C35E" w14:textId="77777777">
      <w:pPr>
        <w:pStyle w:val="questiontext"/>
      </w:pPr>
    </w:p>
    <w:p w:rsidRPr="00873C05" w:rsidR="002651D0" w:rsidP="002651D0" w:rsidRDefault="002651D0" w14:paraId="0FCBC50B" w14:textId="646F2B1F">
      <w:pPr>
        <w:pStyle w:val="questiontext"/>
      </w:pPr>
      <w:r w:rsidRPr="001A33B3">
        <w:rPr>
          <w:color w:val="4472C4" w:themeColor="accent5"/>
        </w:rPr>
        <w:t>[</w:t>
      </w:r>
      <w:r>
        <w:rPr>
          <w:color w:val="4472C4" w:themeColor="accent5"/>
        </w:rPr>
        <w:t>A</w:t>
      </w:r>
      <w:r w:rsidRPr="001A33B3">
        <w:rPr>
          <w:color w:val="4472C4" w:themeColor="accent5"/>
        </w:rPr>
        <w:t>sk if Q</w:t>
      </w:r>
      <w:r w:rsidR="00073871">
        <w:rPr>
          <w:color w:val="4472C4" w:themeColor="accent5"/>
        </w:rPr>
        <w:t>1</w:t>
      </w:r>
      <w:r w:rsidR="00EF2AA4">
        <w:rPr>
          <w:color w:val="4472C4" w:themeColor="accent5"/>
        </w:rPr>
        <w:t>5</w:t>
      </w:r>
      <w:r w:rsidRPr="001A33B3">
        <w:rPr>
          <w:color w:val="4472C4" w:themeColor="accent5"/>
        </w:rPr>
        <w:t>&gt;</w:t>
      </w:r>
      <w:r w:rsidR="00EB5468">
        <w:rPr>
          <w:color w:val="4472C4" w:themeColor="accent5"/>
        </w:rPr>
        <w:t>0</w:t>
      </w:r>
      <w:r w:rsidRPr="001A33B3">
        <w:rPr>
          <w:color w:val="4472C4" w:themeColor="accent5"/>
        </w:rPr>
        <w:t>]</w:t>
      </w:r>
      <w:r>
        <w:t xml:space="preserve"> </w:t>
      </w:r>
      <w:r w:rsidR="00F56D55">
        <w:t xml:space="preserve">What is your relationship </w:t>
      </w:r>
      <w:r w:rsidR="00084495">
        <w:t xml:space="preserve">to </w:t>
      </w:r>
      <w:r w:rsidRPr="00C078C9">
        <w:t>the</w:t>
      </w:r>
      <w:r w:rsidR="00F90A6C">
        <w:t xml:space="preserve"> children</w:t>
      </w:r>
      <w:r w:rsidR="00EC3B13">
        <w:t xml:space="preserve"> living</w:t>
      </w:r>
      <w:r w:rsidR="00CE0EAA">
        <w:t xml:space="preserve"> or staying</w:t>
      </w:r>
      <w:r w:rsidR="00EC3B13">
        <w:t xml:space="preserve"> </w:t>
      </w:r>
      <w:r w:rsidR="00084495">
        <w:t>with you</w:t>
      </w:r>
      <w:r w:rsidR="00EC3B13">
        <w:t>?</w:t>
      </w:r>
      <w:r w:rsidR="00EF2AA4">
        <w:t xml:space="preserve"> </w:t>
      </w:r>
      <w:r w:rsidRPr="0037160E" w:rsidR="00EF2AA4">
        <w:t xml:space="preserve">[Wording for Web programming only: </w:t>
      </w:r>
      <w:r w:rsidR="00EF2AA4">
        <w:t>Please select all that apply.]</w:t>
      </w:r>
    </w:p>
    <w:p w:rsidR="004808AB" w:rsidP="004808AB" w:rsidRDefault="004808AB" w14:paraId="0166F2E1" w14:textId="49AF0194">
      <w:pPr>
        <w:pStyle w:val="citationreference"/>
      </w:pPr>
      <w:r>
        <w:t xml:space="preserve">[phone prompt: record responses and prompt respondents </w:t>
      </w:r>
      <w:r w:rsidR="009B441C">
        <w:t>“</w:t>
      </w:r>
      <w:r>
        <w:t>Anyone else?</w:t>
      </w:r>
      <w:r w:rsidR="009B441C">
        <w:t>”</w:t>
      </w:r>
      <w:r>
        <w:t xml:space="preserve"> at the end. Prompt options if necessary]</w:t>
      </w:r>
    </w:p>
    <w:p w:rsidRPr="001213AB" w:rsidR="002651D0" w:rsidP="002651D0" w:rsidRDefault="002651D0" w14:paraId="1752ECF3" w14:textId="77777777">
      <w:pPr>
        <w:pStyle w:val="questiontext"/>
      </w:pPr>
    </w:p>
    <w:p w:rsidRPr="00057AEC" w:rsidR="002651D0" w:rsidP="002651D0" w:rsidRDefault="002651D0" w14:paraId="6358D15C" w14:textId="1DC9324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EC3B13">
        <w:rPr>
          <w:rFonts w:eastAsiaTheme="minorEastAsia"/>
        </w:rPr>
        <w:t>your biological children</w:t>
      </w:r>
    </w:p>
    <w:p w:rsidR="00EC3B13" w:rsidP="00EC3B13" w:rsidRDefault="002651D0" w14:paraId="05F49F8D"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sidR="00EC3B13">
        <w:rPr>
          <w:rFonts w:eastAsiaTheme="minorEastAsia"/>
        </w:rPr>
        <w:t>your adopted children</w:t>
      </w:r>
    </w:p>
    <w:p w:rsidR="00746C52" w:rsidP="00746C52" w:rsidRDefault="00746C52" w14:paraId="3B98E36D" w14:textId="37D9083D">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3</w:t>
      </w:r>
      <w:r w:rsidRPr="00057AEC">
        <w:rPr>
          <w:rFonts w:eastAsiaTheme="minorEastAsia"/>
        </w:rPr>
        <w:t xml:space="preserve"> </w:t>
      </w:r>
      <w:r w:rsidR="00EC3B13">
        <w:rPr>
          <w:rFonts w:eastAsiaTheme="minorEastAsia"/>
        </w:rPr>
        <w:t xml:space="preserve">your </w:t>
      </w:r>
      <w:r w:rsidR="00EF2AA4">
        <w:rPr>
          <w:rFonts w:eastAsiaTheme="minorEastAsia"/>
        </w:rPr>
        <w:t xml:space="preserve">foster </w:t>
      </w:r>
      <w:r w:rsidR="00EC3B13">
        <w:rPr>
          <w:rFonts w:eastAsiaTheme="minorEastAsia"/>
        </w:rPr>
        <w:t>children</w:t>
      </w:r>
    </w:p>
    <w:p w:rsidR="001600B2" w:rsidP="001600B2" w:rsidRDefault="001600B2" w14:paraId="1A82AEF8" w14:textId="7190A4B1">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4</w:t>
      </w:r>
      <w:r w:rsidRPr="00057AEC">
        <w:rPr>
          <w:rFonts w:eastAsiaTheme="minorEastAsia"/>
        </w:rPr>
        <w:t xml:space="preserve"> </w:t>
      </w:r>
      <w:r w:rsidR="00EF2AA4">
        <w:rPr>
          <w:rFonts w:eastAsiaTheme="minorEastAsia"/>
        </w:rPr>
        <w:t xml:space="preserve">your grandchildren </w:t>
      </w:r>
    </w:p>
    <w:p w:rsidR="00EC3203" w:rsidP="00EC3203" w:rsidRDefault="00EC3203" w14:paraId="590D91E1" w14:textId="67F6CF38">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5</w:t>
      </w:r>
      <w:r w:rsidRPr="00057AEC">
        <w:rPr>
          <w:rFonts w:eastAsiaTheme="minorEastAsia"/>
        </w:rPr>
        <w:t xml:space="preserve"> </w:t>
      </w:r>
      <w:r w:rsidR="00EF2AA4">
        <w:rPr>
          <w:rFonts w:eastAsiaTheme="minorEastAsia"/>
        </w:rPr>
        <w:t>related to you in some other way</w:t>
      </w:r>
    </w:p>
    <w:p w:rsidR="00EF2AA4" w:rsidP="00EF2AA4" w:rsidRDefault="00EF2AA4" w14:paraId="3AB2BAF5" w14:textId="5EBBDC14">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6</w:t>
      </w:r>
      <w:r w:rsidRPr="00057AEC">
        <w:rPr>
          <w:rFonts w:eastAsiaTheme="minorEastAsia"/>
        </w:rPr>
        <w:t xml:space="preserve"> </w:t>
      </w:r>
      <w:r>
        <w:rPr>
          <w:rFonts w:eastAsiaTheme="minorEastAsia"/>
        </w:rPr>
        <w:t>not related to you</w:t>
      </w:r>
    </w:p>
    <w:p w:rsidR="00EC3203" w:rsidP="001600B2" w:rsidRDefault="00EC3203" w14:paraId="1953E6F9" w14:textId="77777777">
      <w:pPr>
        <w:pStyle w:val="responseoptiontext"/>
        <w:rPr>
          <w:rFonts w:eastAsiaTheme="minorEastAsia"/>
        </w:rPr>
      </w:pPr>
    </w:p>
    <w:p w:rsidR="00F640D3" w:rsidP="00F640D3" w:rsidRDefault="00F640D3" w14:paraId="48E662B9"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7D0EAF" w:rsidP="007D0EAF" w:rsidRDefault="007D0EAF" w14:paraId="5CC35938" w14:textId="77777777">
      <w:pPr>
        <w:pStyle w:val="questiontext"/>
      </w:pPr>
    </w:p>
    <w:p w:rsidR="007D0EAF" w:rsidP="007D0EAF" w:rsidRDefault="00AC1944" w14:paraId="4D42A29E" w14:textId="41D36CBC">
      <w:pPr>
        <w:pStyle w:val="Heading3"/>
      </w:pPr>
      <w:bookmarkStart w:name="_Toc40905817" w:id="64"/>
      <w:r>
        <w:t>Q19</w:t>
      </w:r>
      <w:r w:rsidR="007D0EAF">
        <w:t>. Children in custody</w:t>
      </w:r>
      <w:bookmarkEnd w:id="64"/>
    </w:p>
    <w:p w:rsidRPr="00873C05" w:rsidR="007D0EAF" w:rsidP="007D0EAF" w:rsidRDefault="007D0EAF" w14:paraId="1065691C" w14:textId="77777777">
      <w:pPr>
        <w:pStyle w:val="questiontext"/>
      </w:pPr>
    </w:p>
    <w:p w:rsidRPr="00873C05" w:rsidR="007D0EAF" w:rsidP="007D0EAF" w:rsidRDefault="007D0EAF" w14:paraId="1D7E0541" w14:textId="3B42B368">
      <w:pPr>
        <w:pStyle w:val="questiontext"/>
      </w:pPr>
      <w:r w:rsidRPr="001A33B3">
        <w:rPr>
          <w:color w:val="4472C4" w:themeColor="accent5"/>
        </w:rPr>
        <w:t>[</w:t>
      </w:r>
      <w:r>
        <w:rPr>
          <w:color w:val="4472C4" w:themeColor="accent5"/>
        </w:rPr>
        <w:t>A</w:t>
      </w:r>
      <w:r w:rsidRPr="001A33B3">
        <w:rPr>
          <w:color w:val="4472C4" w:themeColor="accent5"/>
        </w:rPr>
        <w:t xml:space="preserve">sk if </w:t>
      </w:r>
      <w:r w:rsidR="00AC1944">
        <w:rPr>
          <w:color w:val="4472C4" w:themeColor="accent5"/>
        </w:rPr>
        <w:t xml:space="preserve">Q18 </w:t>
      </w:r>
      <w:r>
        <w:rPr>
          <w:color w:val="4472C4" w:themeColor="accent5"/>
        </w:rPr>
        <w:t>in (1:5)]</w:t>
      </w:r>
      <w:r>
        <w:t xml:space="preserve"> </w:t>
      </w:r>
      <w:r w:rsidRPr="006D06D7" w:rsidR="006D06D7">
        <w:t>Do any of the children living with you sometimes live or stay somewhere else due to a custody arrangement?</w:t>
      </w:r>
    </w:p>
    <w:p w:rsidRPr="001213AB" w:rsidR="007D0EAF" w:rsidP="007D0EAF" w:rsidRDefault="007D0EAF" w14:paraId="069C5D4B" w14:textId="77777777">
      <w:pPr>
        <w:pStyle w:val="questiontext"/>
      </w:pPr>
    </w:p>
    <w:p w:rsidRPr="00057AEC" w:rsidR="007D0EAF" w:rsidP="007D0EAF" w:rsidRDefault="007D0EAF" w14:paraId="37B3AF1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Pr="00057AEC" w:rsidR="007D0EAF" w:rsidP="007D0EAF" w:rsidRDefault="007D0EAF" w14:paraId="0350923F"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7337CD" w:rsidP="007337CD" w:rsidRDefault="007337CD" w14:paraId="23D8F925" w14:textId="4C1F228D">
      <w:pPr>
        <w:pStyle w:val="questiontext"/>
      </w:pPr>
    </w:p>
    <w:p w:rsidR="007D0EAF" w:rsidP="007D0EAF" w:rsidRDefault="007D0EAF" w14:paraId="22CA3ABE"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Pr="00D860EB" w:rsidR="00A5077A" w:rsidP="00A5077A" w:rsidRDefault="00A5077A" w14:paraId="72485386" w14:textId="77777777">
      <w:pPr>
        <w:pStyle w:val="questiontext"/>
      </w:pPr>
    </w:p>
    <w:p w:rsidR="00A5077A" w:rsidP="00A5077A" w:rsidRDefault="00A5077A" w14:paraId="5BB93417" w14:textId="40BEE38D">
      <w:pPr>
        <w:pStyle w:val="Heading3"/>
      </w:pPr>
      <w:bookmarkStart w:name="_Toc40905818" w:id="65"/>
      <w:r>
        <w:t>Q20. Children living away at college</w:t>
      </w:r>
      <w:bookmarkEnd w:id="65"/>
    </w:p>
    <w:p w:rsidRPr="00975C61" w:rsidR="00A5077A" w:rsidP="00A5077A" w:rsidRDefault="00A5077A" w14:paraId="6B102C4C" w14:textId="77777777">
      <w:pPr>
        <w:pStyle w:val="questiontext"/>
      </w:pPr>
    </w:p>
    <w:p w:rsidR="00A5077A" w:rsidP="00A5077A" w:rsidRDefault="00A5077A" w14:paraId="6680468F" w14:textId="143080AB">
      <w:pPr>
        <w:pStyle w:val="questiontext"/>
      </w:pPr>
      <w:r>
        <w:t>Do you have any children currently living away at college or children who would be living away at college if the college were not closed due to</w:t>
      </w:r>
      <w:r w:rsidRPr="003959B3">
        <w:t xml:space="preserve"> the coronavirus (COVID-19) pandemic</w:t>
      </w:r>
      <w:r>
        <w:t>?</w:t>
      </w:r>
    </w:p>
    <w:p w:rsidRPr="00873C05" w:rsidR="00A5077A" w:rsidP="00A5077A" w:rsidRDefault="00A5077A" w14:paraId="621FCBF7" w14:textId="77777777">
      <w:pPr>
        <w:pStyle w:val="questiontext"/>
      </w:pPr>
    </w:p>
    <w:p w:rsidRPr="00D860EB" w:rsidR="00A5077A" w:rsidP="00A5077A" w:rsidRDefault="00A5077A" w14:paraId="78E0B1C5" w14:textId="6F551C9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 xml:space="preserve">Yes </w:t>
      </w:r>
      <w:r w:rsidR="00A9091D">
        <w:t>[skip to Q25 if Q</w:t>
      </w:r>
      <w:r w:rsidR="00613AF3">
        <w:t>12=2</w:t>
      </w:r>
      <w:r w:rsidR="00A9091D">
        <w:t>]</w:t>
      </w:r>
    </w:p>
    <w:p w:rsidR="00A5077A" w:rsidP="00A5077A" w:rsidRDefault="00A5077A" w14:paraId="5F10DA1C" w14:textId="4D3EE96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 xml:space="preserve">No </w:t>
      </w:r>
      <w:r w:rsidR="00613AF3">
        <w:t>[skip to Q25 if Q12=2]</w:t>
      </w:r>
    </w:p>
    <w:p w:rsidRPr="00D860EB" w:rsidR="00A5077A" w:rsidP="00A5077A" w:rsidRDefault="00A5077A" w14:paraId="248C54A4" w14:textId="77777777">
      <w:pPr>
        <w:pStyle w:val="questiontext"/>
      </w:pPr>
    </w:p>
    <w:p w:rsidRPr="00B92C6E" w:rsidR="00A5077A" w:rsidP="00A5077A" w:rsidRDefault="00A5077A" w14:paraId="3697E3B5"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50110" w:rsidP="00C50110" w:rsidRDefault="00C50110" w14:paraId="623507B9" w14:textId="77777777">
      <w:pPr>
        <w:pStyle w:val="questiontext"/>
      </w:pPr>
    </w:p>
    <w:p w:rsidR="00C50110" w:rsidP="00C50110" w:rsidRDefault="00C50110" w14:paraId="2776410A" w14:textId="3EA6D377">
      <w:pPr>
        <w:pStyle w:val="Heading3"/>
      </w:pPr>
      <w:bookmarkStart w:name="_Toc40905819" w:id="66"/>
      <w:r>
        <w:t>Q21. Children being homeschooled</w:t>
      </w:r>
      <w:bookmarkEnd w:id="66"/>
    </w:p>
    <w:p w:rsidRPr="00873C05" w:rsidR="00C50110" w:rsidP="00C50110" w:rsidRDefault="00C50110" w14:paraId="7EA9F319" w14:textId="77777777">
      <w:pPr>
        <w:pStyle w:val="questiontext"/>
      </w:pPr>
    </w:p>
    <w:p w:rsidRPr="00873C05" w:rsidR="00C50110" w:rsidP="00C50110" w:rsidRDefault="00C50110" w14:paraId="58DFF773" w14:textId="77777777">
      <w:pPr>
        <w:pStyle w:val="questiontext"/>
      </w:pPr>
      <w:r w:rsidRPr="001A33B3">
        <w:rPr>
          <w:color w:val="4472C4" w:themeColor="accent5"/>
        </w:rPr>
        <w:t>[</w:t>
      </w:r>
      <w:r>
        <w:rPr>
          <w:color w:val="4472C4" w:themeColor="accent5"/>
        </w:rPr>
        <w:t>A</w:t>
      </w:r>
      <w:r w:rsidRPr="001A33B3">
        <w:rPr>
          <w:color w:val="4472C4" w:themeColor="accent5"/>
        </w:rPr>
        <w:t>sk if Q</w:t>
      </w:r>
      <w:r>
        <w:rPr>
          <w:color w:val="4472C4" w:themeColor="accent5"/>
        </w:rPr>
        <w:t>15</w:t>
      </w:r>
      <w:r w:rsidRPr="001A33B3">
        <w:rPr>
          <w:color w:val="4472C4" w:themeColor="accent5"/>
        </w:rPr>
        <w:t>&gt;</w:t>
      </w:r>
      <w:r>
        <w:rPr>
          <w:color w:val="4472C4" w:themeColor="accent5"/>
        </w:rPr>
        <w:t>0</w:t>
      </w:r>
      <w:r w:rsidRPr="001A33B3">
        <w:rPr>
          <w:color w:val="4472C4" w:themeColor="accent5"/>
        </w:rPr>
        <w:t>]</w:t>
      </w:r>
      <w:r>
        <w:t xml:space="preserve"> </w:t>
      </w:r>
      <w:r w:rsidRPr="00C5604B">
        <w:t>Are any children living</w:t>
      </w:r>
      <w:r>
        <w:t xml:space="preserve"> or staying</w:t>
      </w:r>
      <w:r w:rsidRPr="00C5604B">
        <w:t xml:space="preserve"> </w:t>
      </w:r>
      <w:r>
        <w:t>with you</w:t>
      </w:r>
      <w:r w:rsidRPr="00C5604B">
        <w:t xml:space="preserve"> homeschooled?</w:t>
      </w:r>
      <w:r>
        <w:t xml:space="preserve"> </w:t>
      </w:r>
      <w:r w:rsidRPr="003959B3">
        <w:t xml:space="preserve">Do </w:t>
      </w:r>
      <w:r w:rsidRPr="007F0342">
        <w:rPr>
          <w:u w:val="single"/>
        </w:rPr>
        <w:t>not</w:t>
      </w:r>
      <w:r w:rsidRPr="003959B3">
        <w:t xml:space="preserve"> include children temporarily being schooled</w:t>
      </w:r>
      <w:r>
        <w:t xml:space="preserve"> at home</w:t>
      </w:r>
      <w:r w:rsidRPr="003959B3">
        <w:t xml:space="preserve"> due to the coronavirus (COVID-19) pandemic</w:t>
      </w:r>
      <w:r>
        <w:t>.</w:t>
      </w:r>
    </w:p>
    <w:p w:rsidRPr="001213AB" w:rsidR="00C50110" w:rsidP="00C50110" w:rsidRDefault="00C50110" w14:paraId="2324C9E0" w14:textId="77777777">
      <w:pPr>
        <w:pStyle w:val="questiontext"/>
      </w:pPr>
    </w:p>
    <w:p w:rsidRPr="00057AEC" w:rsidR="00C50110" w:rsidP="00C50110" w:rsidRDefault="00C50110" w14:paraId="55615AB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C50110" w:rsidP="00C50110" w:rsidRDefault="00C50110" w14:paraId="12E1C4C6"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50110" w:rsidP="00C50110" w:rsidRDefault="00C50110" w14:paraId="7A468C6F" w14:textId="77777777">
      <w:pPr>
        <w:pStyle w:val="responseoptiontext"/>
        <w:rPr>
          <w:rFonts w:eastAsiaTheme="minorEastAsia"/>
        </w:rPr>
      </w:pPr>
    </w:p>
    <w:p w:rsidR="00C50110" w:rsidP="00C50110" w:rsidRDefault="00C50110" w14:paraId="7F867A7A"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C50110" w:rsidP="00C50110" w:rsidRDefault="00C50110" w14:paraId="651599C5" w14:textId="77777777">
      <w:pPr>
        <w:pStyle w:val="questiontext"/>
      </w:pPr>
    </w:p>
    <w:p w:rsidR="00C50110" w:rsidP="00C50110" w:rsidRDefault="00C50110" w14:paraId="08B919B9" w14:textId="1C50BDD0">
      <w:pPr>
        <w:pStyle w:val="Heading3"/>
      </w:pPr>
      <w:bookmarkStart w:name="_Toc40905820" w:id="67"/>
      <w:r>
        <w:t>Q22. Children’s schooling</w:t>
      </w:r>
      <w:bookmarkEnd w:id="67"/>
      <w:r>
        <w:t xml:space="preserve"> </w:t>
      </w:r>
    </w:p>
    <w:p w:rsidRPr="00873C05" w:rsidR="00C50110" w:rsidP="00C50110" w:rsidRDefault="00C50110" w14:paraId="401C8B0D" w14:textId="77777777">
      <w:pPr>
        <w:pStyle w:val="questiontext"/>
      </w:pPr>
    </w:p>
    <w:p w:rsidRPr="00873C05" w:rsidR="00C50110" w:rsidP="00C50110" w:rsidRDefault="00C50110" w14:paraId="220F3815" w14:textId="783912EB">
      <w:pPr>
        <w:pStyle w:val="questiontext"/>
      </w:pPr>
      <w:r w:rsidRPr="001A33B3">
        <w:rPr>
          <w:color w:val="4472C4" w:themeColor="accent5"/>
        </w:rPr>
        <w:t>[</w:t>
      </w:r>
      <w:r>
        <w:rPr>
          <w:color w:val="4472C4" w:themeColor="accent5"/>
        </w:rPr>
        <w:t>A</w:t>
      </w:r>
      <w:r w:rsidRPr="001A33B3">
        <w:rPr>
          <w:color w:val="4472C4" w:themeColor="accent5"/>
        </w:rPr>
        <w:t>sk if Q</w:t>
      </w:r>
      <w:r>
        <w:rPr>
          <w:color w:val="4472C4" w:themeColor="accent5"/>
        </w:rPr>
        <w:t>15</w:t>
      </w:r>
      <w:r w:rsidRPr="001A33B3">
        <w:rPr>
          <w:color w:val="4472C4" w:themeColor="accent5"/>
        </w:rPr>
        <w:t>&gt;</w:t>
      </w:r>
      <w:r>
        <w:rPr>
          <w:color w:val="4472C4" w:themeColor="accent5"/>
        </w:rPr>
        <w:t>0</w:t>
      </w:r>
      <w:r w:rsidRPr="001A33B3">
        <w:rPr>
          <w:color w:val="4472C4" w:themeColor="accent5"/>
        </w:rPr>
        <w:t>]</w:t>
      </w:r>
      <w:r>
        <w:t xml:space="preserve"> Are any of the</w:t>
      </w:r>
      <w:r w:rsidRPr="005F338E">
        <w:t xml:space="preserve"> children </w:t>
      </w:r>
      <w:r>
        <w:t xml:space="preserve">living or staying with you </w:t>
      </w:r>
      <w:r w:rsidRPr="005F338E">
        <w:t>attend</w:t>
      </w:r>
      <w:r>
        <w:t xml:space="preserve">ing nursery school, preschool, kindergarten, or grades 1 </w:t>
      </w:r>
      <w:r>
        <w:rPr>
          <w:rFonts w:ascii="Calibri" w:hAnsi="Calibri" w:cs="Calibri"/>
        </w:rPr>
        <w:t>−</w:t>
      </w:r>
      <w:r>
        <w:t xml:space="preserve"> 12? Include children temporarily being schooled at home due to the coronavirus (COVID-19) pandemic.</w:t>
      </w:r>
    </w:p>
    <w:p w:rsidRPr="001213AB" w:rsidR="00C50110" w:rsidP="00C50110" w:rsidRDefault="00C50110" w14:paraId="3CE7469C" w14:textId="77777777">
      <w:pPr>
        <w:pStyle w:val="questiontext"/>
      </w:pPr>
    </w:p>
    <w:p w:rsidRPr="00057AEC" w:rsidR="00C50110" w:rsidP="00C50110" w:rsidRDefault="00C50110" w14:paraId="0F8CA55E" w14:textId="77777777">
      <w:pPr>
        <w:pStyle w:val="responseoptiontext"/>
        <w:rPr>
          <w:rFonts w:eastAsiaTheme="minorEastAsia"/>
        </w:rPr>
      </w:pPr>
      <w:r w:rsidRPr="00B92C6E">
        <w:lastRenderedPageBreak/>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C50110" w:rsidP="00C50110" w:rsidRDefault="00C50110" w14:paraId="21B0C0B2"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C50110" w:rsidP="00C50110" w:rsidRDefault="00C50110" w14:paraId="14DD3353" w14:textId="77777777">
      <w:pPr>
        <w:pStyle w:val="responseoptiontext"/>
        <w:rPr>
          <w:rFonts w:eastAsiaTheme="minorEastAsia"/>
        </w:rPr>
      </w:pPr>
    </w:p>
    <w:p w:rsidR="00C50110" w:rsidP="00C50110" w:rsidRDefault="00C50110" w14:paraId="0506B5A5"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362C45" w:rsidP="00362C45" w:rsidRDefault="00362C45" w14:paraId="1EA4E2FA" w14:textId="77777777">
      <w:pPr>
        <w:pStyle w:val="questiontext"/>
      </w:pPr>
    </w:p>
    <w:p w:rsidR="00362C45" w:rsidP="00362C45" w:rsidRDefault="007F13D5" w14:paraId="36A444D2" w14:textId="6B47CDE4">
      <w:pPr>
        <w:pStyle w:val="Heading3"/>
      </w:pPr>
      <w:bookmarkStart w:name="_Toc40905821" w:id="68"/>
      <w:r>
        <w:t>Q23</w:t>
      </w:r>
      <w:r w:rsidRPr="00873C05" w:rsidR="00362C45">
        <w:t xml:space="preserve">. </w:t>
      </w:r>
      <w:r w:rsidR="00362C45">
        <w:t>Number of young children in household</w:t>
      </w:r>
      <w:bookmarkEnd w:id="68"/>
    </w:p>
    <w:p w:rsidRPr="00873C05" w:rsidR="00362C45" w:rsidP="00362C45" w:rsidRDefault="00362C45" w14:paraId="56F10860" w14:textId="77777777">
      <w:pPr>
        <w:pStyle w:val="questiontext"/>
      </w:pPr>
    </w:p>
    <w:p w:rsidR="00C0465A" w:rsidP="00362C45" w:rsidRDefault="00C0465A" w14:paraId="6E3FD403" w14:textId="4FF23DAB">
      <w:pPr>
        <w:pStyle w:val="questiontext"/>
        <w:rPr>
          <w:color w:val="4472C4" w:themeColor="accent5"/>
        </w:rPr>
      </w:pPr>
      <w:r w:rsidRPr="001A33B3">
        <w:rPr>
          <w:color w:val="4472C4" w:themeColor="accent5"/>
        </w:rPr>
        <w:t>[</w:t>
      </w:r>
      <w:r>
        <w:rPr>
          <w:color w:val="4472C4" w:themeColor="accent5"/>
        </w:rPr>
        <w:t>A</w:t>
      </w:r>
      <w:r w:rsidRPr="001A33B3">
        <w:rPr>
          <w:color w:val="4472C4" w:themeColor="accent5"/>
        </w:rPr>
        <w:t>sk if Q</w:t>
      </w:r>
      <w:r>
        <w:rPr>
          <w:color w:val="4472C4" w:themeColor="accent5"/>
        </w:rPr>
        <w:t>15=1</w:t>
      </w:r>
      <w:r w:rsidRPr="001A33B3">
        <w:rPr>
          <w:color w:val="4472C4" w:themeColor="accent5"/>
        </w:rPr>
        <w:t>]</w:t>
      </w:r>
      <w:r w:rsidRPr="000978C0">
        <w:t xml:space="preserve"> </w:t>
      </w:r>
      <w:r w:rsidR="0022074A">
        <w:t>Is the child</w:t>
      </w:r>
      <w:r>
        <w:t xml:space="preserve"> living or staying at your address 5 years old or </w:t>
      </w:r>
      <w:r w:rsidRPr="003827AE">
        <w:t>younger?</w:t>
      </w:r>
      <w:r w:rsidRPr="001A33B3">
        <w:rPr>
          <w:color w:val="4472C4" w:themeColor="accent5"/>
        </w:rPr>
        <w:t xml:space="preserve"> </w:t>
      </w:r>
    </w:p>
    <w:p w:rsidRPr="00873C05" w:rsidR="00362C45" w:rsidP="00362C45" w:rsidRDefault="00362C45" w14:paraId="77DB2DC7" w14:textId="529EFA4A">
      <w:pPr>
        <w:pStyle w:val="questiontext"/>
      </w:pPr>
      <w:r w:rsidRPr="001A33B3">
        <w:rPr>
          <w:color w:val="4472C4" w:themeColor="accent5"/>
        </w:rPr>
        <w:t>[</w:t>
      </w:r>
      <w:r>
        <w:rPr>
          <w:color w:val="4472C4" w:themeColor="accent5"/>
        </w:rPr>
        <w:t>A</w:t>
      </w:r>
      <w:r w:rsidRPr="001A33B3">
        <w:rPr>
          <w:color w:val="4472C4" w:themeColor="accent5"/>
        </w:rPr>
        <w:t>sk if Q</w:t>
      </w:r>
      <w:r>
        <w:rPr>
          <w:color w:val="4472C4" w:themeColor="accent5"/>
        </w:rPr>
        <w:t>15</w:t>
      </w:r>
      <w:r w:rsidRPr="001A33B3">
        <w:rPr>
          <w:color w:val="4472C4" w:themeColor="accent5"/>
        </w:rPr>
        <w:t>&gt;</w:t>
      </w:r>
      <w:r w:rsidR="002B09DF">
        <w:rPr>
          <w:color w:val="4472C4" w:themeColor="accent5"/>
        </w:rPr>
        <w:t>1</w:t>
      </w:r>
      <w:r w:rsidRPr="001A33B3">
        <w:rPr>
          <w:color w:val="4472C4" w:themeColor="accent5"/>
        </w:rPr>
        <w:t>]</w:t>
      </w:r>
      <w:r w:rsidRPr="000978C0">
        <w:t xml:space="preserve"> </w:t>
      </w:r>
      <w:r>
        <w:t>Among the [Q15] children living or staying at your address, h</w:t>
      </w:r>
      <w:r w:rsidRPr="003827AE">
        <w:t xml:space="preserve">ow many </w:t>
      </w:r>
      <w:r>
        <w:t xml:space="preserve">of them are 5 years old or </w:t>
      </w:r>
      <w:r w:rsidRPr="003827AE">
        <w:t>younger?</w:t>
      </w:r>
    </w:p>
    <w:p w:rsidRPr="001213AB" w:rsidR="00362C45" w:rsidP="00362C45" w:rsidRDefault="00362C45" w14:paraId="2E782281" w14:textId="77777777">
      <w:pPr>
        <w:pStyle w:val="questiontext"/>
      </w:pPr>
    </w:p>
    <w:p w:rsidRPr="00F124E0" w:rsidR="00362C45" w:rsidP="00362C45" w:rsidRDefault="00362C45" w14:paraId="51D08867" w14:textId="77777777">
      <w:pPr>
        <w:pStyle w:val="responseoptiontext"/>
        <w:rPr>
          <w:color w:val="auto"/>
        </w:rPr>
      </w:pPr>
      <w:r w:rsidRPr="00B72E9E">
        <w:t xml:space="preserve">[______] </w:t>
      </w:r>
    </w:p>
    <w:p w:rsidRPr="00C27823" w:rsidR="00362C45" w:rsidP="00362C45" w:rsidRDefault="00362C45" w14:paraId="480DB394" w14:textId="77777777">
      <w:pPr>
        <w:pStyle w:val="programmernot"/>
      </w:pPr>
      <w:r w:rsidRPr="00C27823">
        <w:t xml:space="preserve">[PROGRAMMER: NUMERIC ENTRY ONLY; RANGE = </w:t>
      </w:r>
      <w:r>
        <w:t>(0</w:t>
      </w:r>
      <w:r w:rsidRPr="00C27823">
        <w:t>-</w:t>
      </w:r>
      <w:r>
        <w:t>Q15)]</w:t>
      </w:r>
    </w:p>
    <w:p w:rsidRPr="00B92C6E" w:rsidR="00362C45" w:rsidP="00362C45" w:rsidRDefault="00362C45" w14:paraId="50AF1EA3" w14:textId="77777777">
      <w:pPr>
        <w:pStyle w:val="questiontext"/>
        <w:rPr>
          <w:rFonts w:eastAsiaTheme="minorEastAsia"/>
        </w:rPr>
      </w:pPr>
    </w:p>
    <w:p w:rsidR="00362C45" w:rsidP="00362C45" w:rsidRDefault="00362C45" w14:paraId="6937464D"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Pr="00D860EB" w:rsidR="007D0EAF" w:rsidP="007337CD" w:rsidRDefault="007D0EAF" w14:paraId="617D664B" w14:textId="77777777">
      <w:pPr>
        <w:pStyle w:val="questiontext"/>
      </w:pPr>
    </w:p>
    <w:p w:rsidR="007337CD" w:rsidP="007337CD" w:rsidRDefault="007F13D5" w14:paraId="55DAD69C" w14:textId="66897B0A">
      <w:pPr>
        <w:pStyle w:val="Heading3"/>
      </w:pPr>
      <w:bookmarkStart w:name="_Toc40905822" w:id="69"/>
      <w:r>
        <w:t>Q24</w:t>
      </w:r>
      <w:r w:rsidR="007337CD">
        <w:t>. Parent/guardian of children age 3-5</w:t>
      </w:r>
      <w:bookmarkEnd w:id="69"/>
      <w:r w:rsidR="00C211B0">
        <w:t xml:space="preserve"> </w:t>
      </w:r>
    </w:p>
    <w:p w:rsidRPr="00975C61" w:rsidR="007337CD" w:rsidP="007337CD" w:rsidRDefault="007337CD" w14:paraId="4767F42A" w14:textId="77777777">
      <w:pPr>
        <w:pStyle w:val="questiontext"/>
      </w:pPr>
    </w:p>
    <w:p w:rsidR="007337CD" w:rsidP="007337CD" w:rsidRDefault="007337CD" w14:paraId="7A0ED2C2" w14:textId="1F8BBA9A">
      <w:pPr>
        <w:pStyle w:val="questiontext"/>
      </w:pPr>
      <w:r w:rsidRPr="001A33B3">
        <w:rPr>
          <w:color w:val="4472C4" w:themeColor="accent5"/>
        </w:rPr>
        <w:t>[</w:t>
      </w:r>
      <w:r>
        <w:rPr>
          <w:color w:val="4472C4" w:themeColor="accent5"/>
        </w:rPr>
        <w:t>A</w:t>
      </w:r>
      <w:r w:rsidRPr="001A33B3">
        <w:rPr>
          <w:color w:val="4472C4" w:themeColor="accent5"/>
        </w:rPr>
        <w:t xml:space="preserve">sk if </w:t>
      </w:r>
      <w:r>
        <w:rPr>
          <w:color w:val="4472C4" w:themeColor="accent5"/>
        </w:rPr>
        <w:t>Q</w:t>
      </w:r>
      <w:r w:rsidR="006D06D7">
        <w:rPr>
          <w:color w:val="4472C4" w:themeColor="accent5"/>
        </w:rPr>
        <w:t>1</w:t>
      </w:r>
      <w:r w:rsidR="00FA2486">
        <w:rPr>
          <w:color w:val="4472C4" w:themeColor="accent5"/>
        </w:rPr>
        <w:t>8</w:t>
      </w:r>
      <w:r>
        <w:rPr>
          <w:color w:val="4472C4" w:themeColor="accent5"/>
        </w:rPr>
        <w:t xml:space="preserve"> in </w:t>
      </w:r>
      <w:r w:rsidR="00346980">
        <w:rPr>
          <w:color w:val="4472C4" w:themeColor="accent5"/>
        </w:rPr>
        <w:t>3:6</w:t>
      </w:r>
      <w:r w:rsidR="00FA2486">
        <w:rPr>
          <w:color w:val="4472C4" w:themeColor="accent5"/>
        </w:rPr>
        <w:t xml:space="preserve"> &amp; </w:t>
      </w:r>
      <w:r w:rsidR="00615E12">
        <w:rPr>
          <w:color w:val="4472C4" w:themeColor="accent5"/>
        </w:rPr>
        <w:t>Q23</w:t>
      </w:r>
      <w:r w:rsidR="00FA2486">
        <w:rPr>
          <w:color w:val="4472C4" w:themeColor="accent5"/>
        </w:rPr>
        <w:t>&gt;0</w:t>
      </w:r>
      <w:r w:rsidRPr="001A33B3">
        <w:rPr>
          <w:color w:val="4472C4" w:themeColor="accent5"/>
        </w:rPr>
        <w:t>]</w:t>
      </w:r>
      <w:r>
        <w:t xml:space="preserve"> Are you the parent or legal guardian </w:t>
      </w:r>
      <w:r w:rsidR="00C211B0">
        <w:t xml:space="preserve">of the young </w:t>
      </w:r>
      <w:r w:rsidR="00080BFE">
        <w:t xml:space="preserve">child </w:t>
      </w:r>
      <w:r w:rsidR="00A874ED">
        <w:t>[</w:t>
      </w:r>
      <w:r w:rsidR="00080BFE">
        <w:t>if Q</w:t>
      </w:r>
      <w:r w:rsidR="004478D4">
        <w:t>23</w:t>
      </w:r>
      <w:r w:rsidR="00080BFE">
        <w:t>=1]/</w:t>
      </w:r>
      <w:r w:rsidR="00C014FC">
        <w:t xml:space="preserve"> </w:t>
      </w:r>
      <w:r w:rsidR="00C211B0">
        <w:t>children</w:t>
      </w:r>
      <w:r w:rsidR="000A29A0">
        <w:t xml:space="preserve"> </w:t>
      </w:r>
      <w:r w:rsidR="00080BFE">
        <w:t xml:space="preserve">[if </w:t>
      </w:r>
      <w:r w:rsidR="004478D4">
        <w:t>Q23</w:t>
      </w:r>
      <w:r w:rsidR="00080BFE">
        <w:t>&gt;1</w:t>
      </w:r>
      <w:r w:rsidR="00A874ED">
        <w:t>]</w:t>
      </w:r>
      <w:r w:rsidR="00C211B0">
        <w:t xml:space="preserve"> </w:t>
      </w:r>
      <w:r>
        <w:t>living or staying with you</w:t>
      </w:r>
      <w:r w:rsidRPr="00873C05">
        <w:t xml:space="preserve">? </w:t>
      </w:r>
    </w:p>
    <w:p w:rsidRPr="00873C05" w:rsidR="007337CD" w:rsidP="007337CD" w:rsidRDefault="007337CD" w14:paraId="25B86513" w14:textId="77777777">
      <w:pPr>
        <w:pStyle w:val="questiontext"/>
      </w:pPr>
    </w:p>
    <w:p w:rsidRPr="00D860EB" w:rsidR="007337CD" w:rsidP="007337CD" w:rsidRDefault="007337CD" w14:paraId="2E0A427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 xml:space="preserve">Yes </w:t>
      </w:r>
    </w:p>
    <w:p w:rsidR="007337CD" w:rsidP="007337CD" w:rsidRDefault="007337CD" w14:paraId="5AA4FB1D" w14:textId="2D237D9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 xml:space="preserve">No </w:t>
      </w:r>
    </w:p>
    <w:p w:rsidR="00C211B0" w:rsidP="007337CD" w:rsidRDefault="00C211B0" w14:paraId="4596859D" w14:textId="77777777">
      <w:pPr>
        <w:pStyle w:val="responseoptiontext"/>
      </w:pPr>
    </w:p>
    <w:p w:rsidRPr="00975C61" w:rsidR="00C211B0" w:rsidP="00C211B0" w:rsidRDefault="00C211B0" w14:paraId="1F721958" w14:textId="77777777">
      <w:pPr>
        <w:pStyle w:val="questiontext"/>
      </w:pPr>
    </w:p>
    <w:p w:rsidR="00C211B0" w:rsidP="00C211B0" w:rsidRDefault="00C211B0" w14:paraId="77430B66" w14:textId="5164ECBB">
      <w:pPr>
        <w:pStyle w:val="questiontext"/>
      </w:pPr>
      <w:r w:rsidRPr="001A33B3">
        <w:rPr>
          <w:color w:val="4472C4" w:themeColor="accent5"/>
        </w:rPr>
        <w:t>[</w:t>
      </w:r>
      <w:r>
        <w:rPr>
          <w:color w:val="4472C4" w:themeColor="accent5"/>
        </w:rPr>
        <w:t>A</w:t>
      </w:r>
      <w:r w:rsidRPr="001A33B3">
        <w:rPr>
          <w:color w:val="4472C4" w:themeColor="accent5"/>
        </w:rPr>
        <w:t xml:space="preserve">sk if </w:t>
      </w:r>
      <w:r w:rsidR="00615E12">
        <w:rPr>
          <w:color w:val="4472C4" w:themeColor="accent5"/>
        </w:rPr>
        <w:t>Q23</w:t>
      </w:r>
      <w:r w:rsidRPr="001A33B3">
        <w:rPr>
          <w:color w:val="4472C4" w:themeColor="accent5"/>
        </w:rPr>
        <w:t>&gt;</w:t>
      </w:r>
      <w:r>
        <w:rPr>
          <w:color w:val="4472C4" w:themeColor="accent5"/>
        </w:rPr>
        <w:t xml:space="preserve">0 &amp; </w:t>
      </w:r>
      <w:r w:rsidR="00FA2486">
        <w:rPr>
          <w:color w:val="4472C4" w:themeColor="accent5"/>
        </w:rPr>
        <w:t>(</w:t>
      </w:r>
      <w:r>
        <w:rPr>
          <w:color w:val="4472C4" w:themeColor="accent5"/>
        </w:rPr>
        <w:t>Q1</w:t>
      </w:r>
      <w:r w:rsidR="00FA2486">
        <w:rPr>
          <w:color w:val="4472C4" w:themeColor="accent5"/>
        </w:rPr>
        <w:t>8</w:t>
      </w:r>
      <w:r>
        <w:rPr>
          <w:color w:val="4472C4" w:themeColor="accent5"/>
        </w:rPr>
        <w:t xml:space="preserve"> in 1:</w:t>
      </w:r>
      <w:r w:rsidR="006A398A">
        <w:rPr>
          <w:color w:val="4472C4" w:themeColor="accent5"/>
        </w:rPr>
        <w:t xml:space="preserve">2 </w:t>
      </w:r>
      <w:r w:rsidR="00FA2486">
        <w:rPr>
          <w:color w:val="4472C4" w:themeColor="accent5"/>
        </w:rPr>
        <w:t>or</w:t>
      </w:r>
      <w:r>
        <w:rPr>
          <w:color w:val="4472C4" w:themeColor="accent5"/>
        </w:rPr>
        <w:t xml:space="preserve"> </w:t>
      </w:r>
      <w:r w:rsidR="005D4EEE">
        <w:rPr>
          <w:color w:val="4472C4" w:themeColor="accent5"/>
        </w:rPr>
        <w:t>Q24</w:t>
      </w:r>
      <w:r>
        <w:rPr>
          <w:color w:val="4472C4" w:themeColor="accent5"/>
        </w:rPr>
        <w:t>=1</w:t>
      </w:r>
      <w:r w:rsidR="00FA2486">
        <w:rPr>
          <w:color w:val="4472C4" w:themeColor="accent5"/>
        </w:rPr>
        <w:t>)</w:t>
      </w:r>
      <w:r w:rsidRPr="001A33B3">
        <w:rPr>
          <w:color w:val="4472C4" w:themeColor="accent5"/>
        </w:rPr>
        <w:t>]</w:t>
      </w:r>
      <w:r>
        <w:t xml:space="preserve"> </w:t>
      </w:r>
      <w:r w:rsidR="00A562AA">
        <w:t>Is the child [if Q</w:t>
      </w:r>
      <w:r w:rsidR="00A41418">
        <w:t>23</w:t>
      </w:r>
      <w:r w:rsidR="00A562AA">
        <w:t>=1]</w:t>
      </w:r>
      <w:r w:rsidR="000A29A0">
        <w:t xml:space="preserve"> </w:t>
      </w:r>
      <w:r w:rsidR="00A562AA">
        <w:t>/</w:t>
      </w:r>
      <w:r>
        <w:t>Are the children</w:t>
      </w:r>
      <w:r w:rsidR="00A41418">
        <w:t xml:space="preserve"> [if Q23</w:t>
      </w:r>
      <w:r w:rsidR="000A29A0">
        <w:t>&gt;</w:t>
      </w:r>
      <w:r w:rsidR="00A41418">
        <w:t>1]</w:t>
      </w:r>
      <w:r>
        <w:t xml:space="preserve"> between 3 and 5 years old</w:t>
      </w:r>
      <w:r w:rsidRPr="00873C05">
        <w:t xml:space="preserve">? </w:t>
      </w:r>
    </w:p>
    <w:p w:rsidRPr="00873C05" w:rsidR="00C211B0" w:rsidP="00C211B0" w:rsidRDefault="00C211B0" w14:paraId="62193E5D" w14:textId="77777777">
      <w:pPr>
        <w:pStyle w:val="questiontext"/>
      </w:pPr>
    </w:p>
    <w:p w:rsidRPr="00D860EB" w:rsidR="00C211B0" w:rsidP="00C211B0" w:rsidRDefault="00C211B0" w14:paraId="7D7A6EC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 xml:space="preserve">Yes </w:t>
      </w:r>
    </w:p>
    <w:p w:rsidR="00C211B0" w:rsidP="00C211B0" w:rsidRDefault="00C211B0" w14:paraId="6272442A" w14:textId="5DD09B5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 xml:space="preserve">No </w:t>
      </w:r>
    </w:p>
    <w:p w:rsidRPr="00C27823" w:rsidR="00C211B0" w:rsidP="00C211B0" w:rsidRDefault="00C211B0" w14:paraId="392FE847" w14:textId="35E14BA2">
      <w:pPr>
        <w:pStyle w:val="programmernot"/>
      </w:pPr>
      <w:r w:rsidRPr="00C27823">
        <w:t xml:space="preserve">[PROGRAMMER: </w:t>
      </w:r>
      <w:r>
        <w:t xml:space="preserve">variable name: </w:t>
      </w:r>
      <w:r w:rsidR="00C774F5">
        <w:t>Q24</w:t>
      </w:r>
      <w:r>
        <w:t>_1</w:t>
      </w:r>
      <w:r w:rsidRPr="00C27823">
        <w:t>;</w:t>
      </w:r>
      <w:r>
        <w:t xml:space="preserve"> question hidden on the same page]</w:t>
      </w:r>
    </w:p>
    <w:p w:rsidRPr="00D860EB" w:rsidR="00C211B0" w:rsidP="00CB4061" w:rsidRDefault="00C211B0" w14:paraId="26E4C442" w14:textId="77777777">
      <w:pPr>
        <w:pStyle w:val="responseoptiontext"/>
      </w:pPr>
    </w:p>
    <w:p w:rsidRPr="00B92C6E" w:rsidR="00C211B0" w:rsidP="00C211B0" w:rsidRDefault="00C211B0" w14:paraId="54ADDDD1"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5F338E" w:rsidP="005F338E" w:rsidRDefault="005F338E" w14:paraId="68795A97" w14:textId="77777777">
      <w:pPr>
        <w:pStyle w:val="Heading3"/>
      </w:pPr>
      <w:bookmarkStart w:name="_Toc40905823" w:id="70"/>
      <w:r>
        <w:t>Q25. Active duty military member in household</w:t>
      </w:r>
      <w:bookmarkEnd w:id="70"/>
    </w:p>
    <w:p w:rsidRPr="00975C61" w:rsidR="005F338E" w:rsidP="005F338E" w:rsidRDefault="005F338E" w14:paraId="129551B7" w14:textId="77777777">
      <w:pPr>
        <w:pStyle w:val="questiontext"/>
      </w:pPr>
    </w:p>
    <w:p w:rsidR="005F338E" w:rsidP="005F338E" w:rsidRDefault="005F338E" w14:paraId="056C85EB" w14:textId="7347A00B">
      <w:pPr>
        <w:pStyle w:val="questiontext"/>
      </w:pPr>
      <w:r>
        <w:t>Are you</w:t>
      </w:r>
      <w:r w:rsidR="008F57F1">
        <w:t>,</w:t>
      </w:r>
      <w:r>
        <w:t xml:space="preserve"> or </w:t>
      </w:r>
      <w:r w:rsidR="006A4D47">
        <w:t xml:space="preserve">is </w:t>
      </w:r>
      <w:r>
        <w:t xml:space="preserve">anyone </w:t>
      </w:r>
      <w:r w:rsidR="00863D9E">
        <w:t xml:space="preserve">who usually </w:t>
      </w:r>
      <w:r>
        <w:t>liv</w:t>
      </w:r>
      <w:r w:rsidR="00863D9E">
        <w:t>es</w:t>
      </w:r>
      <w:r>
        <w:t xml:space="preserve"> or stay</w:t>
      </w:r>
      <w:r w:rsidR="00863D9E">
        <w:t>s</w:t>
      </w:r>
      <w:r>
        <w:t xml:space="preserve"> with you</w:t>
      </w:r>
      <w:r w:rsidR="008F57F1">
        <w:t>,</w:t>
      </w:r>
      <w:r>
        <w:t xml:space="preserve"> currently </w:t>
      </w:r>
      <w:r w:rsidR="00863D9E">
        <w:t>deployed</w:t>
      </w:r>
      <w:r>
        <w:t xml:space="preserve"> in the United States Armed Forces</w:t>
      </w:r>
      <w:r w:rsidRPr="00873C05">
        <w:t xml:space="preserve">? </w:t>
      </w:r>
    </w:p>
    <w:p w:rsidRPr="00873C05" w:rsidR="005F338E" w:rsidP="005F338E" w:rsidRDefault="005F338E" w14:paraId="2F5A30D5" w14:textId="77777777">
      <w:pPr>
        <w:pStyle w:val="questiontext"/>
      </w:pPr>
    </w:p>
    <w:p w:rsidRPr="00D860EB" w:rsidR="005F338E" w:rsidP="005F338E" w:rsidRDefault="005F338E" w14:paraId="3210388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 xml:space="preserve">Yes </w:t>
      </w:r>
    </w:p>
    <w:p w:rsidR="005F338E" w:rsidP="005F338E" w:rsidRDefault="005F338E" w14:paraId="3354F15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 xml:space="preserve">No </w:t>
      </w:r>
    </w:p>
    <w:p w:rsidR="001568FE" w:rsidP="006D06D7" w:rsidRDefault="001568FE" w14:paraId="1CFDB708" w14:textId="77777777">
      <w:pPr>
        <w:pStyle w:val="responseoptiontext"/>
      </w:pPr>
    </w:p>
    <w:p w:rsidR="00F67B29" w:rsidP="00F67B29" w:rsidRDefault="00F67B29" w14:paraId="79492AB4"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67B29" w:rsidP="00A1341B" w:rsidRDefault="00F67B29" w14:paraId="0FCFA782" w14:textId="77777777">
      <w:pPr>
        <w:pStyle w:val="questiontext"/>
      </w:pPr>
    </w:p>
    <w:p w:rsidR="002A298C" w:rsidP="00A1341B" w:rsidRDefault="002A298C" w14:paraId="079DD0D1" w14:textId="16532C1A">
      <w:pPr>
        <w:pStyle w:val="questiontext"/>
      </w:pPr>
      <w:r>
        <w:br w:type="page"/>
      </w:r>
    </w:p>
    <w:p w:rsidR="00487DA7" w:rsidP="00487DA7" w:rsidRDefault="00487DA7" w14:paraId="21F9871A" w14:textId="39A108D9">
      <w:pPr>
        <w:pStyle w:val="Heading2"/>
      </w:pPr>
      <w:bookmarkStart w:name="_Toc40905824" w:id="71"/>
      <w:r>
        <w:lastRenderedPageBreak/>
        <w:t xml:space="preserve">Module </w:t>
      </w:r>
      <w:r w:rsidR="00E81F6F">
        <w:t>4</w:t>
      </w:r>
      <w:r>
        <w:t xml:space="preserve">: </w:t>
      </w:r>
      <w:r w:rsidR="00C8795B">
        <w:t>Ho</w:t>
      </w:r>
      <w:r w:rsidR="003104FC">
        <w:t>me characteristics</w:t>
      </w:r>
      <w:bookmarkEnd w:id="71"/>
      <w:r w:rsidR="00A0529A">
        <w:t xml:space="preserve"> </w:t>
      </w:r>
    </w:p>
    <w:p w:rsidR="00286348" w:rsidP="007C74D2" w:rsidRDefault="00286348" w14:paraId="09B337B5" w14:textId="2938D8BA">
      <w:pPr>
        <w:pStyle w:val="questiontext"/>
      </w:pPr>
    </w:p>
    <w:p w:rsidR="00BF2E91" w:rsidP="00BF2E91" w:rsidRDefault="00BF2E91" w14:paraId="5A023991" w14:textId="664B46F0">
      <w:pPr>
        <w:pStyle w:val="Heading3"/>
      </w:pPr>
      <w:bookmarkStart w:name="_Toc40905825" w:id="72"/>
      <w:r>
        <w:t>Q</w:t>
      </w:r>
      <w:r w:rsidR="00FA76EA">
        <w:t>2</w:t>
      </w:r>
      <w:r w:rsidR="001568FE">
        <w:t>6</w:t>
      </w:r>
      <w:r>
        <w:t>. Home ownership</w:t>
      </w:r>
      <w:bookmarkEnd w:id="72"/>
    </w:p>
    <w:p w:rsidR="00BF2E91" w:rsidP="00BF2E91" w:rsidRDefault="00BF2E91" w14:paraId="22674B51" w14:textId="77777777">
      <w:pPr>
        <w:pStyle w:val="questiontext"/>
      </w:pPr>
    </w:p>
    <w:p w:rsidRPr="00E879AD" w:rsidR="00BF2E91" w:rsidP="00BF2E91" w:rsidRDefault="00BF2E91" w14:paraId="6FC11B85" w14:textId="3100DDF7">
      <w:pPr>
        <w:pStyle w:val="questiontext"/>
      </w:pPr>
      <w:r w:rsidRPr="00E879AD">
        <w:t>Is your home owned</w:t>
      </w:r>
      <w:r w:rsidR="00AC5A1C">
        <w:t xml:space="preserve"> or</w:t>
      </w:r>
      <w:r w:rsidRPr="00E879AD">
        <w:t xml:space="preserve"> rented?</w:t>
      </w:r>
    </w:p>
    <w:p w:rsidR="00BF2E91" w:rsidP="00BF2E91" w:rsidRDefault="00BF2E91" w14:paraId="5E49A6E4" w14:textId="77777777">
      <w:pPr>
        <w:pStyle w:val="questiontext"/>
      </w:pPr>
    </w:p>
    <w:p w:rsidR="00BF2E91" w:rsidP="00BF2E91" w:rsidRDefault="00BF2E91" w14:paraId="4A94501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Owned</w:t>
      </w:r>
    </w:p>
    <w:p w:rsidR="00BF2E91" w:rsidP="00BF2E91" w:rsidRDefault="00BF2E91" w14:paraId="36D28031"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Rented</w:t>
      </w:r>
      <w:r w:rsidRPr="00B92C6E">
        <w:t xml:space="preserve"> </w:t>
      </w:r>
    </w:p>
    <w:p w:rsidRPr="00D860EB" w:rsidR="00BF2E91" w:rsidP="00BF2E91" w:rsidRDefault="00BF2E91" w14:paraId="6276CA0B" w14:textId="77777777">
      <w:pPr>
        <w:pStyle w:val="responseoptiontext"/>
      </w:pPr>
    </w:p>
    <w:p w:rsidRPr="00B92C6E" w:rsidR="00BF2E91" w:rsidP="00BF2E91" w:rsidRDefault="00BF2E91" w14:paraId="0231FEC3"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BF2E91" w:rsidP="00BF2E91" w:rsidRDefault="00BF2E91" w14:paraId="53072E7E" w14:textId="77777777">
      <w:pPr>
        <w:pStyle w:val="questiontext"/>
      </w:pPr>
    </w:p>
    <w:p w:rsidR="00BF2E91" w:rsidP="00BF2E91" w:rsidRDefault="00BF2E91" w14:paraId="558F85B2" w14:textId="5D99C789">
      <w:pPr>
        <w:pStyle w:val="Heading3"/>
      </w:pPr>
      <w:bookmarkStart w:name="_Toc40905826" w:id="73"/>
      <w:r>
        <w:t>Q</w:t>
      </w:r>
      <w:r w:rsidR="00225048">
        <w:t>2</w:t>
      </w:r>
      <w:r w:rsidR="001568FE">
        <w:t>7</w:t>
      </w:r>
      <w:r>
        <w:t>. Type of Home</w:t>
      </w:r>
      <w:bookmarkEnd w:id="73"/>
      <w:r>
        <w:t xml:space="preserve"> </w:t>
      </w:r>
    </w:p>
    <w:p w:rsidRPr="00975C61" w:rsidR="00BF2E91" w:rsidP="00BF2E91" w:rsidRDefault="00BF2E91" w14:paraId="7E08DA0C" w14:textId="77777777">
      <w:pPr>
        <w:pStyle w:val="questiontext"/>
      </w:pPr>
    </w:p>
    <w:p w:rsidRPr="00873C05" w:rsidR="00BF2E91" w:rsidP="00BF2E91" w:rsidRDefault="00BF2E91" w14:paraId="34A1FD24" w14:textId="77777777">
      <w:pPr>
        <w:pStyle w:val="questiontext"/>
      </w:pPr>
      <w:r w:rsidRPr="006274D2">
        <w:t>What type of home do you live in?</w:t>
      </w:r>
      <w:r w:rsidRPr="00873C05">
        <w:t xml:space="preserve"> </w:t>
      </w:r>
    </w:p>
    <w:p w:rsidRPr="00C30385" w:rsidR="00BF2E91" w:rsidP="00BF2E91" w:rsidRDefault="00BF2E91" w14:paraId="45790E71" w14:textId="77777777">
      <w:pPr>
        <w:pStyle w:val="questiontext"/>
      </w:pPr>
    </w:p>
    <w:p w:rsidRPr="00D860EB" w:rsidR="00BF2E91" w:rsidP="00BF2E91" w:rsidRDefault="00BF2E91" w14:paraId="502BE003" w14:textId="13D1F59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rsidRPr="00467FE1">
        <w:t>House or townhouse</w:t>
      </w:r>
    </w:p>
    <w:p w:rsidRPr="00D860EB" w:rsidR="00BF2E91" w:rsidP="00BF2E91" w:rsidRDefault="00BF2E91" w14:paraId="3E3DC08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rsidRPr="00467FE1">
        <w:t>Apartment or condo</w:t>
      </w:r>
    </w:p>
    <w:p w:rsidR="00666A0C" w:rsidP="00666A0C" w:rsidRDefault="00BF2E91" w14:paraId="03040444" w14:textId="23BF2D0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3</w:t>
      </w:r>
      <w:r w:rsidRPr="00D860EB">
        <w:tab/>
      </w:r>
      <w:r w:rsidR="00E016F2">
        <w:t>Mobile home</w:t>
      </w:r>
    </w:p>
    <w:p w:rsidR="00212380" w:rsidP="00666A0C" w:rsidRDefault="00212380" w14:paraId="782E33BC" w14:textId="77777777">
      <w:pPr>
        <w:pStyle w:val="responseoptiontext"/>
      </w:pPr>
    </w:p>
    <w:p w:rsidRPr="00B92C6E" w:rsidR="00212380" w:rsidP="00212380" w:rsidRDefault="00212380" w14:paraId="26B2122C"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12380" w:rsidP="00212380" w:rsidRDefault="00212380" w14:paraId="186FF276" w14:textId="77777777">
      <w:pPr>
        <w:pStyle w:val="questiontext"/>
      </w:pPr>
    </w:p>
    <w:p w:rsidR="00CA1656" w:rsidP="00CA1656" w:rsidRDefault="00CA1656" w14:paraId="16A75F0B" w14:textId="28E9DEAA">
      <w:pPr>
        <w:pStyle w:val="Heading3"/>
      </w:pPr>
      <w:bookmarkStart w:name="_Toc40905827" w:id="74"/>
      <w:r>
        <w:t>Q2</w:t>
      </w:r>
      <w:r w:rsidR="001568FE">
        <w:t>8</w:t>
      </w:r>
      <w:r>
        <w:t xml:space="preserve">. </w:t>
      </w:r>
      <w:r w:rsidRPr="00E4647E">
        <w:t>HOA/ Condo fee</w:t>
      </w:r>
      <w:bookmarkEnd w:id="74"/>
      <w:r>
        <w:t xml:space="preserve"> </w:t>
      </w:r>
    </w:p>
    <w:p w:rsidRPr="00975C61" w:rsidR="00CA1656" w:rsidP="00CA1656" w:rsidRDefault="00CA1656" w14:paraId="2DF5F8A5" w14:textId="77777777">
      <w:pPr>
        <w:pStyle w:val="questiontext"/>
      </w:pPr>
    </w:p>
    <w:p w:rsidRPr="00873C05" w:rsidR="00CA1656" w:rsidP="00CA1656" w:rsidRDefault="00C06779" w14:paraId="5050AF00" w14:textId="1032736D">
      <w:pPr>
        <w:pStyle w:val="questiontext"/>
      </w:pPr>
      <w:r w:rsidRPr="001A33B3">
        <w:rPr>
          <w:color w:val="4472C4" w:themeColor="accent5"/>
        </w:rPr>
        <w:t>[</w:t>
      </w:r>
      <w:r>
        <w:rPr>
          <w:color w:val="4472C4" w:themeColor="accent5"/>
        </w:rPr>
        <w:t>A</w:t>
      </w:r>
      <w:r w:rsidRPr="001A33B3">
        <w:rPr>
          <w:color w:val="4472C4" w:themeColor="accent5"/>
        </w:rPr>
        <w:t>sk if Q</w:t>
      </w:r>
      <w:r>
        <w:rPr>
          <w:color w:val="4472C4" w:themeColor="accent5"/>
        </w:rPr>
        <w:t>2</w:t>
      </w:r>
      <w:r w:rsidR="001568FE">
        <w:rPr>
          <w:color w:val="4472C4" w:themeColor="accent5"/>
        </w:rPr>
        <w:t>6</w:t>
      </w:r>
      <w:r>
        <w:rPr>
          <w:color w:val="4472C4" w:themeColor="accent5"/>
        </w:rPr>
        <w:t>=1</w:t>
      </w:r>
      <w:r w:rsidRPr="001A33B3">
        <w:rPr>
          <w:color w:val="4472C4" w:themeColor="accent5"/>
        </w:rPr>
        <w:t>]</w:t>
      </w:r>
      <w:r>
        <w:rPr>
          <w:color w:val="4472C4" w:themeColor="accent5"/>
        </w:rPr>
        <w:t xml:space="preserve"> </w:t>
      </w:r>
      <w:r w:rsidRPr="00E4647E" w:rsidR="00CA1656">
        <w:t>Do you pay a homeowner’s association fee or condo fee?</w:t>
      </w:r>
      <w:r w:rsidRPr="00873C05" w:rsidR="00CA1656">
        <w:t xml:space="preserve"> </w:t>
      </w:r>
    </w:p>
    <w:p w:rsidRPr="00C30385" w:rsidR="00CA1656" w:rsidP="00CA1656" w:rsidRDefault="00CA1656" w14:paraId="425683C4" w14:textId="77777777">
      <w:pPr>
        <w:pStyle w:val="questiontext"/>
      </w:pPr>
    </w:p>
    <w:p w:rsidRPr="00D860EB" w:rsidR="00CA1656" w:rsidP="00CA1656" w:rsidRDefault="00CA1656" w14:paraId="0C09DE35"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Yes</w:t>
      </w:r>
    </w:p>
    <w:p w:rsidR="00CA1656" w:rsidP="00CA1656" w:rsidRDefault="00CA1656" w14:paraId="719E4F3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No</w:t>
      </w:r>
    </w:p>
    <w:p w:rsidR="00CA1656" w:rsidP="00CA1656" w:rsidRDefault="00CA1656" w14:paraId="615231D8" w14:textId="77777777">
      <w:pPr>
        <w:pStyle w:val="responseoptiontext"/>
      </w:pPr>
    </w:p>
    <w:p w:rsidRPr="00B92C6E" w:rsidR="00CA1656" w:rsidP="00CA1656" w:rsidRDefault="00CA1656" w14:paraId="294F1A4A"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A1656" w:rsidP="00CA1656" w:rsidRDefault="00CA1656" w14:paraId="5AB05529" w14:textId="77777777">
      <w:pPr>
        <w:pStyle w:val="questiontext"/>
      </w:pPr>
    </w:p>
    <w:p w:rsidR="00CA1656" w:rsidP="00CA1656" w:rsidRDefault="00CA1656" w14:paraId="1072C6EC" w14:textId="06C022BA">
      <w:pPr>
        <w:pStyle w:val="Heading3"/>
      </w:pPr>
      <w:bookmarkStart w:name="_Toc40905828" w:id="75"/>
      <w:r>
        <w:t>Q2</w:t>
      </w:r>
      <w:r w:rsidR="001568FE">
        <w:t>9</w:t>
      </w:r>
      <w:r>
        <w:t xml:space="preserve"> Neighbor association</w:t>
      </w:r>
      <w:bookmarkEnd w:id="75"/>
    </w:p>
    <w:p w:rsidR="00CA1656" w:rsidP="00CA1656" w:rsidRDefault="00CA1656" w14:paraId="1E45FC84" w14:textId="77777777">
      <w:pPr>
        <w:pStyle w:val="responseoptiontext"/>
        <w:ind w:left="0" w:firstLine="0"/>
      </w:pPr>
    </w:p>
    <w:p w:rsidR="00CA1656" w:rsidP="00CA1656" w:rsidRDefault="00CA1656" w14:paraId="7DF510F1" w14:textId="012E4712">
      <w:pPr>
        <w:pStyle w:val="responseoptiontext"/>
        <w:ind w:left="0" w:firstLine="0"/>
      </w:pPr>
      <w:r w:rsidRPr="001A33B3">
        <w:rPr>
          <w:color w:val="4472C4" w:themeColor="accent5"/>
        </w:rPr>
        <w:t>[</w:t>
      </w:r>
      <w:r>
        <w:rPr>
          <w:color w:val="4472C4" w:themeColor="accent5"/>
        </w:rPr>
        <w:t>A</w:t>
      </w:r>
      <w:r w:rsidRPr="001A33B3">
        <w:rPr>
          <w:color w:val="4472C4" w:themeColor="accent5"/>
        </w:rPr>
        <w:t>sk if Q</w:t>
      </w:r>
      <w:r>
        <w:rPr>
          <w:color w:val="4472C4" w:themeColor="accent5"/>
        </w:rPr>
        <w:t>2</w:t>
      </w:r>
      <w:r w:rsidR="001568FE">
        <w:rPr>
          <w:color w:val="4472C4" w:themeColor="accent5"/>
        </w:rPr>
        <w:t>6</w:t>
      </w:r>
      <w:r w:rsidR="00C06779">
        <w:rPr>
          <w:color w:val="4472C4" w:themeColor="accent5"/>
        </w:rPr>
        <w:t>=1</w:t>
      </w:r>
      <w:r w:rsidRPr="001A33B3">
        <w:rPr>
          <w:color w:val="4472C4" w:themeColor="accent5"/>
        </w:rPr>
        <w:t>]</w:t>
      </w:r>
      <w:r>
        <w:rPr>
          <w:color w:val="4472C4" w:themeColor="accent5"/>
        </w:rPr>
        <w:t xml:space="preserve"> </w:t>
      </w:r>
      <w:r>
        <w:t>Are you part of a voluntary neighborhood association?</w:t>
      </w:r>
    </w:p>
    <w:p w:rsidRPr="00D860EB" w:rsidR="00CA1656" w:rsidP="00CA1656" w:rsidRDefault="00CA1656" w14:paraId="3D97E835" w14:textId="77777777">
      <w:pPr>
        <w:pStyle w:val="responseoptiontext"/>
      </w:pPr>
    </w:p>
    <w:p w:rsidRPr="00D860EB" w:rsidR="00CA1656" w:rsidP="00CA1656" w:rsidRDefault="00CA1656" w14:paraId="07B4206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Yes</w:t>
      </w:r>
    </w:p>
    <w:p w:rsidR="00CA1656" w:rsidP="00CA1656" w:rsidRDefault="00CA1656" w14:paraId="244CFA5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No</w:t>
      </w:r>
    </w:p>
    <w:p w:rsidR="00CA1656" w:rsidP="00CA1656" w:rsidRDefault="00CA1656" w14:paraId="382DE342" w14:textId="77777777">
      <w:pPr>
        <w:pStyle w:val="responseoptiontext"/>
      </w:pPr>
    </w:p>
    <w:p w:rsidRPr="00B92C6E" w:rsidR="00CA1656" w:rsidP="00CA1656" w:rsidRDefault="00CA1656" w14:paraId="53741F2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C6C18" w:rsidP="007C74D2" w:rsidRDefault="00DC6C18" w14:paraId="04DF1072" w14:textId="6455F915">
      <w:pPr>
        <w:pStyle w:val="questiontext"/>
      </w:pPr>
    </w:p>
    <w:p w:rsidR="00E715E3" w:rsidRDefault="00E715E3" w14:paraId="0A752EDB" w14:textId="77777777">
      <w:pPr>
        <w:spacing w:after="160" w:line="259" w:lineRule="auto"/>
        <w:rPr>
          <w:rFonts w:asciiTheme="majorHAnsi" w:hAnsiTheme="majorHAnsi" w:eastAsiaTheme="majorEastAsia" w:cstheme="majorBidi"/>
          <w:color w:val="1F4D78" w:themeColor="accent1" w:themeShade="7F"/>
          <w:sz w:val="24"/>
        </w:rPr>
      </w:pPr>
      <w:r>
        <w:br w:type="page"/>
      </w:r>
    </w:p>
    <w:p w:rsidR="0039478A" w:rsidP="0039478A" w:rsidRDefault="0039478A" w14:paraId="72312DB8" w14:textId="56BF7841">
      <w:pPr>
        <w:pStyle w:val="Heading3"/>
      </w:pPr>
      <w:bookmarkStart w:name="_Toc40905829" w:id="76"/>
      <w:r>
        <w:lastRenderedPageBreak/>
        <w:t>Q</w:t>
      </w:r>
      <w:r w:rsidR="002351E2">
        <w:t>30</w:t>
      </w:r>
      <w:r>
        <w:t xml:space="preserve">. </w:t>
      </w:r>
      <w:r w:rsidR="005A4BD6">
        <w:t xml:space="preserve">Home </w:t>
      </w:r>
      <w:r w:rsidR="00C06779">
        <w:t>characteristics</w:t>
      </w:r>
      <w:bookmarkEnd w:id="76"/>
    </w:p>
    <w:p w:rsidRPr="00873C05" w:rsidR="0039478A" w:rsidP="0039478A" w:rsidRDefault="0039478A" w14:paraId="63B3EE38" w14:textId="77777777">
      <w:pPr>
        <w:pStyle w:val="questiontext"/>
      </w:pPr>
    </w:p>
    <w:p w:rsidR="0039478A" w:rsidP="0039478A" w:rsidRDefault="00374E1A" w14:paraId="4A4BBD20" w14:textId="11A5367A">
      <w:pPr>
        <w:pStyle w:val="questiontext"/>
      </w:pPr>
      <w:r>
        <w:t xml:space="preserve">Does your home </w:t>
      </w:r>
      <w:r w:rsidR="00666A0C">
        <w:t>use</w:t>
      </w:r>
      <w:r w:rsidR="005D7D1B">
        <w:t>…</w:t>
      </w:r>
    </w:p>
    <w:tbl>
      <w:tblPr>
        <w:tblW w:w="108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9180"/>
        <w:gridCol w:w="810"/>
        <w:gridCol w:w="810"/>
      </w:tblGrid>
      <w:tr w:rsidRPr="00D860EB" w:rsidR="00F07697" w:rsidTr="00530074" w14:paraId="5C7FF268" w14:textId="77777777">
        <w:trPr>
          <w:cantSplit/>
          <w:trHeight w:val="457"/>
        </w:trPr>
        <w:tc>
          <w:tcPr>
            <w:tcW w:w="9180" w:type="dxa"/>
            <w:tcBorders>
              <w:top w:val="nil"/>
              <w:left w:val="nil"/>
              <w:bottom w:val="nil"/>
              <w:right w:val="nil"/>
            </w:tcBorders>
            <w:vAlign w:val="bottom"/>
          </w:tcPr>
          <w:p w:rsidRPr="00D860EB" w:rsidR="00F07697" w:rsidP="00530074" w:rsidRDefault="00F07697" w14:paraId="78119E1D" w14:textId="77777777">
            <w:pPr>
              <w:autoSpaceDE w:val="0"/>
              <w:autoSpaceDN w:val="0"/>
              <w:adjustRightInd w:val="0"/>
              <w:spacing w:before="20" w:after="20"/>
              <w:ind w:left="360"/>
              <w:rPr>
                <w:rFonts w:ascii="Times New Roman" w:hAnsi="Times New Roman"/>
                <w:color w:val="000000"/>
                <w:sz w:val="24"/>
              </w:rPr>
            </w:pPr>
          </w:p>
        </w:tc>
        <w:tc>
          <w:tcPr>
            <w:tcW w:w="810" w:type="dxa"/>
            <w:tcBorders>
              <w:top w:val="nil"/>
              <w:left w:val="nil"/>
              <w:bottom w:val="nil"/>
              <w:right w:val="nil"/>
            </w:tcBorders>
            <w:vAlign w:val="center"/>
          </w:tcPr>
          <w:p w:rsidRPr="00F84544" w:rsidR="00F07697" w:rsidP="00530074" w:rsidRDefault="00F07697" w14:paraId="56EBA483" w14:textId="77777777">
            <w:pPr>
              <w:autoSpaceDE w:val="0"/>
              <w:autoSpaceDN w:val="0"/>
              <w:adjustRightInd w:val="0"/>
              <w:spacing w:before="20" w:after="20"/>
              <w:ind w:left="-18"/>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Yes</w:t>
            </w:r>
          </w:p>
        </w:tc>
        <w:tc>
          <w:tcPr>
            <w:tcW w:w="810" w:type="dxa"/>
            <w:tcBorders>
              <w:top w:val="nil"/>
              <w:left w:val="nil"/>
              <w:bottom w:val="nil"/>
              <w:right w:val="nil"/>
            </w:tcBorders>
            <w:vAlign w:val="center"/>
          </w:tcPr>
          <w:p w:rsidRPr="00F84544" w:rsidR="00F07697" w:rsidP="00530074" w:rsidRDefault="00F07697" w14:paraId="291317AC" w14:textId="77777777">
            <w:pPr>
              <w:autoSpaceDE w:val="0"/>
              <w:autoSpaceDN w:val="0"/>
              <w:adjustRightInd w:val="0"/>
              <w:spacing w:before="20" w:after="20"/>
              <w:ind w:left="-18"/>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No</w:t>
            </w:r>
          </w:p>
        </w:tc>
      </w:tr>
      <w:tr w:rsidRPr="00D860EB" w:rsidR="00F07697" w:rsidTr="00530074" w14:paraId="6A0AC58C" w14:textId="77777777">
        <w:trPr>
          <w:cantSplit/>
          <w:trHeight w:val="321"/>
        </w:trPr>
        <w:tc>
          <w:tcPr>
            <w:tcW w:w="9180" w:type="dxa"/>
            <w:tcBorders>
              <w:top w:val="nil"/>
              <w:left w:val="nil"/>
              <w:bottom w:val="nil"/>
              <w:right w:val="nil"/>
            </w:tcBorders>
            <w:shd w:val="clear" w:color="auto" w:fill="DDEAF3"/>
            <w:vAlign w:val="center"/>
          </w:tcPr>
          <w:p w:rsidRPr="001C69B3" w:rsidR="00F07697" w:rsidP="008F4423" w:rsidRDefault="001C69B3" w14:paraId="33836037" w14:textId="2ED026DF">
            <w:pPr>
              <w:tabs>
                <w:tab w:val="right" w:pos="4734"/>
              </w:tabs>
              <w:autoSpaceDE w:val="0"/>
              <w:autoSpaceDN w:val="0"/>
              <w:adjustRightInd w:val="0"/>
              <w:spacing w:before="18" w:after="18"/>
              <w:ind w:left="360" w:hanging="288"/>
              <w:rPr>
                <w:rFonts w:ascii="Times New Roman" w:hAnsi="Times New Roman"/>
                <w:color w:val="000000" w:themeColor="text1"/>
                <w:sz w:val="24"/>
              </w:rPr>
            </w:pPr>
            <w:r w:rsidRPr="001C69B3">
              <w:rPr>
                <w:rFonts w:ascii="Times New Roman" w:hAnsi="Times New Roman"/>
                <w:color w:val="000000"/>
                <w:sz w:val="24"/>
              </w:rPr>
              <w:t>a.</w:t>
            </w:r>
            <w:r>
              <w:rPr>
                <w:rFonts w:ascii="Times New Roman" w:hAnsi="Times New Roman"/>
                <w:color w:val="000000" w:themeColor="text1"/>
                <w:sz w:val="24"/>
              </w:rPr>
              <w:tab/>
            </w:r>
            <w:r w:rsidRPr="001C69B3" w:rsidR="00FB5260">
              <w:rPr>
                <w:rFonts w:ascii="Times New Roman" w:hAnsi="Times New Roman"/>
                <w:color w:val="000000" w:themeColor="text1"/>
                <w:sz w:val="24"/>
              </w:rPr>
              <w:t>a sump pump</w:t>
            </w:r>
            <w:r w:rsidRPr="001C69B3" w:rsidR="00DA3CE6">
              <w:rPr>
                <w:rFonts w:ascii="Times New Roman" w:hAnsi="Times New Roman"/>
                <w:color w:val="000000" w:themeColor="text1"/>
                <w:sz w:val="24"/>
              </w:rPr>
              <w:t>?</w:t>
            </w:r>
          </w:p>
        </w:tc>
        <w:tc>
          <w:tcPr>
            <w:tcW w:w="810" w:type="dxa"/>
            <w:tcBorders>
              <w:top w:val="nil"/>
              <w:left w:val="nil"/>
              <w:bottom w:val="nil"/>
              <w:right w:val="nil"/>
            </w:tcBorders>
            <w:shd w:val="clear" w:color="auto" w:fill="DDEAF3"/>
            <w:vAlign w:val="center"/>
          </w:tcPr>
          <w:p w:rsidRPr="00B92C6E" w:rsidR="00F07697" w:rsidP="00530074" w:rsidRDefault="00F07697" w14:paraId="520EEF0D" w14:textId="77777777">
            <w:pPr>
              <w:autoSpaceDE w:val="0"/>
              <w:autoSpaceDN w:val="0"/>
              <w:adjustRightInd w:val="0"/>
              <w:spacing w:before="18" w:after="18"/>
              <w:ind w:left="-18"/>
              <w:jc w:val="center"/>
              <w:rPr>
                <w:rFonts w:ascii="Times New Roman" w:hAnsi="Times New Roman"/>
                <w:color w:val="000000" w:themeColor="text1"/>
                <w:sz w:val="24"/>
              </w:rP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1</w:t>
            </w:r>
          </w:p>
        </w:tc>
        <w:tc>
          <w:tcPr>
            <w:tcW w:w="810" w:type="dxa"/>
            <w:tcBorders>
              <w:top w:val="nil"/>
              <w:left w:val="nil"/>
              <w:bottom w:val="nil"/>
              <w:right w:val="nil"/>
            </w:tcBorders>
            <w:shd w:val="clear" w:color="auto" w:fill="DDEAF3"/>
            <w:vAlign w:val="center"/>
          </w:tcPr>
          <w:p w:rsidRPr="00B92C6E" w:rsidR="00F07697" w:rsidP="00530074" w:rsidRDefault="00F07697" w14:paraId="21F5B418" w14:textId="77777777">
            <w:pPr>
              <w:autoSpaceDE w:val="0"/>
              <w:autoSpaceDN w:val="0"/>
              <w:adjustRightInd w:val="0"/>
              <w:spacing w:before="18" w:after="18"/>
              <w:ind w:left="-18"/>
              <w:jc w:val="center"/>
              <w:rPr>
                <w:rFonts w:ascii="Times New Roman" w:hAnsi="Times New Roman"/>
                <w:color w:val="000000" w:themeColor="text1"/>
                <w:sz w:val="24"/>
              </w:rP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2</w:t>
            </w:r>
          </w:p>
        </w:tc>
      </w:tr>
      <w:tr w:rsidRPr="00D860EB" w:rsidR="00F07697" w:rsidTr="00530074" w14:paraId="304209AF" w14:textId="77777777">
        <w:trPr>
          <w:cantSplit/>
          <w:trHeight w:val="321"/>
        </w:trPr>
        <w:tc>
          <w:tcPr>
            <w:tcW w:w="9180" w:type="dxa"/>
            <w:tcBorders>
              <w:top w:val="nil"/>
              <w:left w:val="nil"/>
              <w:bottom w:val="nil"/>
              <w:right w:val="nil"/>
            </w:tcBorders>
            <w:vAlign w:val="center"/>
          </w:tcPr>
          <w:p w:rsidRPr="00B92C6E" w:rsidR="00F07697" w:rsidP="00530074" w:rsidRDefault="00F07697" w14:paraId="3A497AFB" w14:textId="0A17F005">
            <w:pPr>
              <w:tabs>
                <w:tab w:val="right" w:leader="dot" w:pos="4734"/>
              </w:tabs>
              <w:autoSpaceDE w:val="0"/>
              <w:autoSpaceDN w:val="0"/>
              <w:adjustRightInd w:val="0"/>
              <w:spacing w:before="18" w:after="18"/>
              <w:ind w:left="360" w:hanging="288"/>
              <w:rPr>
                <w:rFonts w:ascii="Times New Roman" w:hAnsi="Times New Roman"/>
                <w:color w:val="000000" w:themeColor="text1"/>
                <w:sz w:val="24"/>
              </w:rPr>
            </w:pPr>
            <w:r w:rsidRPr="5E40E9EB">
              <w:rPr>
                <w:rFonts w:ascii="Times New Roman" w:hAnsi="Times New Roman"/>
                <w:color w:val="000000"/>
                <w:sz w:val="24"/>
              </w:rPr>
              <w:t>b.</w:t>
            </w:r>
            <w:r w:rsidRPr="00D860EB">
              <w:rPr>
                <w:rFonts w:ascii="Times New Roman" w:hAnsi="Times New Roman"/>
                <w:color w:val="000000"/>
                <w:sz w:val="24"/>
              </w:rPr>
              <w:tab/>
            </w:r>
            <w:r w:rsidR="001C69B3">
              <w:rPr>
                <w:rFonts w:ascii="Times New Roman" w:hAnsi="Times New Roman"/>
                <w:color w:val="000000"/>
                <w:sz w:val="24"/>
              </w:rPr>
              <w:t>a</w:t>
            </w:r>
            <w:r w:rsidR="002B4C73">
              <w:rPr>
                <w:rFonts w:ascii="Times New Roman" w:hAnsi="Times New Roman"/>
                <w:color w:val="000000"/>
                <w:sz w:val="24"/>
              </w:rPr>
              <w:t xml:space="preserve"> water softener?</w:t>
            </w:r>
            <w:r w:rsidR="001C69B3">
              <w:rPr>
                <w:rFonts w:ascii="Times New Roman" w:hAnsi="Times New Roman"/>
                <w:color w:val="000000"/>
                <w:sz w:val="24"/>
              </w:rPr>
              <w:t xml:space="preserve"> </w:t>
            </w:r>
          </w:p>
        </w:tc>
        <w:tc>
          <w:tcPr>
            <w:tcW w:w="810" w:type="dxa"/>
            <w:tcBorders>
              <w:top w:val="nil"/>
              <w:left w:val="nil"/>
              <w:bottom w:val="nil"/>
              <w:right w:val="nil"/>
            </w:tcBorders>
            <w:vAlign w:val="center"/>
          </w:tcPr>
          <w:p w:rsidRPr="00B92C6E" w:rsidR="00F07697" w:rsidP="00530074" w:rsidRDefault="00F07697" w14:paraId="2FFFB0F9" w14:textId="77777777">
            <w:pPr>
              <w:autoSpaceDE w:val="0"/>
              <w:autoSpaceDN w:val="0"/>
              <w:adjustRightInd w:val="0"/>
              <w:spacing w:before="18" w:after="18"/>
              <w:ind w:left="-18"/>
              <w:jc w:val="center"/>
              <w:rPr>
                <w:rFonts w:ascii="Times New Roman" w:hAnsi="Times New Roman"/>
                <w:color w:val="000000" w:themeColor="text1"/>
                <w:sz w:val="24"/>
              </w:rP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1</w:t>
            </w:r>
          </w:p>
        </w:tc>
        <w:tc>
          <w:tcPr>
            <w:tcW w:w="810" w:type="dxa"/>
            <w:tcBorders>
              <w:top w:val="nil"/>
              <w:left w:val="nil"/>
              <w:bottom w:val="nil"/>
              <w:right w:val="nil"/>
            </w:tcBorders>
            <w:vAlign w:val="center"/>
          </w:tcPr>
          <w:p w:rsidRPr="00B92C6E" w:rsidR="00F07697" w:rsidP="00530074" w:rsidRDefault="00F07697" w14:paraId="7F35065D" w14:textId="77777777">
            <w:pPr>
              <w:autoSpaceDE w:val="0"/>
              <w:autoSpaceDN w:val="0"/>
              <w:adjustRightInd w:val="0"/>
              <w:spacing w:before="18" w:after="18"/>
              <w:ind w:left="-18"/>
              <w:jc w:val="center"/>
              <w:rPr>
                <w:rFonts w:ascii="Times New Roman" w:hAnsi="Times New Roman"/>
                <w:color w:val="000000" w:themeColor="text1"/>
                <w:sz w:val="24"/>
              </w:rP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2</w:t>
            </w:r>
          </w:p>
        </w:tc>
      </w:tr>
      <w:tr w:rsidRPr="00D860EB" w:rsidR="00F07697" w:rsidTr="00530074" w14:paraId="124157FF" w14:textId="77777777">
        <w:trPr>
          <w:cantSplit/>
          <w:trHeight w:val="321"/>
        </w:trPr>
        <w:tc>
          <w:tcPr>
            <w:tcW w:w="9180" w:type="dxa"/>
            <w:tcBorders>
              <w:top w:val="nil"/>
              <w:left w:val="nil"/>
              <w:bottom w:val="nil"/>
              <w:right w:val="nil"/>
            </w:tcBorders>
            <w:shd w:val="clear" w:color="auto" w:fill="DDEAF3"/>
            <w:vAlign w:val="center"/>
          </w:tcPr>
          <w:p w:rsidRPr="00B92C6E" w:rsidR="00F07697" w:rsidP="008F4423" w:rsidRDefault="00F07697" w14:paraId="707A47A0" w14:textId="12072AAE">
            <w:pPr>
              <w:tabs>
                <w:tab w:val="right" w:leader="dot" w:pos="4734"/>
              </w:tabs>
              <w:autoSpaceDE w:val="0"/>
              <w:autoSpaceDN w:val="0"/>
              <w:adjustRightInd w:val="0"/>
              <w:spacing w:before="18" w:after="18"/>
              <w:ind w:left="360" w:hanging="288"/>
              <w:rPr>
                <w:rFonts w:ascii="Times New Roman" w:hAnsi="Times New Roman"/>
                <w:color w:val="000000" w:themeColor="text1"/>
                <w:sz w:val="24"/>
              </w:rPr>
            </w:pPr>
            <w:r w:rsidRPr="5E40E9EB">
              <w:rPr>
                <w:rFonts w:ascii="Times New Roman" w:hAnsi="Times New Roman"/>
                <w:color w:val="000000"/>
                <w:sz w:val="24"/>
              </w:rPr>
              <w:t>c.</w:t>
            </w:r>
            <w:r w:rsidRPr="00D860EB">
              <w:rPr>
                <w:rFonts w:ascii="Times New Roman" w:hAnsi="Times New Roman"/>
                <w:color w:val="000000"/>
                <w:sz w:val="24"/>
              </w:rPr>
              <w:tab/>
            </w:r>
            <w:r w:rsidR="002B4C73">
              <w:rPr>
                <w:rFonts w:ascii="Times New Roman" w:hAnsi="Times New Roman"/>
                <w:color w:val="000000"/>
                <w:sz w:val="24"/>
              </w:rPr>
              <w:t>a septic system</w:t>
            </w:r>
            <w:r w:rsidRPr="00513F89">
              <w:rPr>
                <w:rFonts w:ascii="Times New Roman" w:hAnsi="Times New Roman"/>
                <w:color w:val="000000"/>
                <w:sz w:val="24"/>
              </w:rPr>
              <w:t>?</w:t>
            </w:r>
          </w:p>
        </w:tc>
        <w:tc>
          <w:tcPr>
            <w:tcW w:w="810" w:type="dxa"/>
            <w:tcBorders>
              <w:top w:val="nil"/>
              <w:left w:val="nil"/>
              <w:bottom w:val="nil"/>
              <w:right w:val="nil"/>
            </w:tcBorders>
            <w:shd w:val="clear" w:color="auto" w:fill="DDEAF3"/>
            <w:vAlign w:val="center"/>
          </w:tcPr>
          <w:p w:rsidRPr="00B92C6E" w:rsidR="00F07697" w:rsidP="00530074" w:rsidRDefault="00F07697" w14:paraId="1E1AC927" w14:textId="77777777">
            <w:pPr>
              <w:autoSpaceDE w:val="0"/>
              <w:autoSpaceDN w:val="0"/>
              <w:adjustRightInd w:val="0"/>
              <w:spacing w:before="18" w:after="18"/>
              <w:ind w:left="-18"/>
              <w:jc w:val="center"/>
              <w:rPr>
                <w:rFonts w:ascii="Times New Roman" w:hAnsi="Times New Roman"/>
                <w:color w:val="000000" w:themeColor="text1"/>
                <w:sz w:val="24"/>
              </w:rP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1</w:t>
            </w:r>
          </w:p>
        </w:tc>
        <w:tc>
          <w:tcPr>
            <w:tcW w:w="810" w:type="dxa"/>
            <w:tcBorders>
              <w:top w:val="nil"/>
              <w:left w:val="nil"/>
              <w:bottom w:val="nil"/>
              <w:right w:val="nil"/>
            </w:tcBorders>
            <w:shd w:val="clear" w:color="auto" w:fill="DDEAF3"/>
            <w:vAlign w:val="center"/>
          </w:tcPr>
          <w:p w:rsidRPr="00B92C6E" w:rsidR="00F07697" w:rsidP="00530074" w:rsidRDefault="00F07697" w14:paraId="04A392BF" w14:textId="77777777">
            <w:pPr>
              <w:autoSpaceDE w:val="0"/>
              <w:autoSpaceDN w:val="0"/>
              <w:adjustRightInd w:val="0"/>
              <w:spacing w:before="18" w:after="18"/>
              <w:ind w:left="-18"/>
              <w:jc w:val="center"/>
              <w:rPr>
                <w:rFonts w:ascii="Times New Roman" w:hAnsi="Times New Roman"/>
                <w:color w:val="000000" w:themeColor="text1"/>
                <w:sz w:val="24"/>
              </w:rP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2</w:t>
            </w:r>
          </w:p>
        </w:tc>
      </w:tr>
      <w:tr w:rsidRPr="00D860EB" w:rsidR="00F07697" w:rsidTr="00530074" w14:paraId="67575B23" w14:textId="77777777">
        <w:trPr>
          <w:cantSplit/>
          <w:trHeight w:val="304"/>
        </w:trPr>
        <w:tc>
          <w:tcPr>
            <w:tcW w:w="9180" w:type="dxa"/>
            <w:tcBorders>
              <w:top w:val="nil"/>
              <w:left w:val="nil"/>
              <w:bottom w:val="nil"/>
              <w:right w:val="nil"/>
            </w:tcBorders>
            <w:vAlign w:val="center"/>
          </w:tcPr>
          <w:p w:rsidRPr="00B92C6E" w:rsidR="00F07697" w:rsidP="008F4423" w:rsidRDefault="00F07697" w14:paraId="6FD9845C" w14:textId="5B2366BB">
            <w:pPr>
              <w:tabs>
                <w:tab w:val="right" w:leader="dot" w:pos="4734"/>
              </w:tabs>
              <w:autoSpaceDE w:val="0"/>
              <w:autoSpaceDN w:val="0"/>
              <w:adjustRightInd w:val="0"/>
              <w:spacing w:before="18" w:after="18"/>
              <w:ind w:left="360" w:hanging="288"/>
              <w:rPr>
                <w:rFonts w:ascii="Times New Roman" w:hAnsi="Times New Roman"/>
                <w:color w:val="000000" w:themeColor="text1"/>
                <w:sz w:val="24"/>
              </w:rPr>
            </w:pPr>
            <w:r w:rsidRPr="5E40E9EB">
              <w:rPr>
                <w:rFonts w:ascii="Times New Roman" w:hAnsi="Times New Roman"/>
                <w:color w:val="000000"/>
                <w:sz w:val="24"/>
              </w:rPr>
              <w:t>d.</w:t>
            </w:r>
            <w:r w:rsidRPr="00D860EB">
              <w:rPr>
                <w:rFonts w:ascii="Times New Roman" w:hAnsi="Times New Roman"/>
                <w:color w:val="000000"/>
                <w:sz w:val="24"/>
              </w:rPr>
              <w:tab/>
            </w:r>
            <w:r w:rsidR="00ED38CA">
              <w:rPr>
                <w:rFonts w:ascii="Times New Roman" w:hAnsi="Times New Roman"/>
                <w:color w:val="000000"/>
                <w:sz w:val="24"/>
              </w:rPr>
              <w:t>a wood or pellet stove</w:t>
            </w:r>
            <w:r w:rsidRPr="00CE78DE">
              <w:rPr>
                <w:rFonts w:ascii="Times New Roman" w:hAnsi="Times New Roman"/>
                <w:color w:val="000000"/>
                <w:sz w:val="24"/>
              </w:rPr>
              <w:t>?</w:t>
            </w:r>
          </w:p>
        </w:tc>
        <w:tc>
          <w:tcPr>
            <w:tcW w:w="810" w:type="dxa"/>
            <w:tcBorders>
              <w:top w:val="nil"/>
              <w:left w:val="nil"/>
              <w:bottom w:val="nil"/>
              <w:right w:val="nil"/>
            </w:tcBorders>
            <w:vAlign w:val="center"/>
          </w:tcPr>
          <w:p w:rsidRPr="00B92C6E" w:rsidR="00F07697" w:rsidP="00530074" w:rsidRDefault="00F07697" w14:paraId="06B7BC81" w14:textId="77777777">
            <w:pPr>
              <w:autoSpaceDE w:val="0"/>
              <w:autoSpaceDN w:val="0"/>
              <w:adjustRightInd w:val="0"/>
              <w:spacing w:before="18" w:after="18"/>
              <w:ind w:left="-18"/>
              <w:jc w:val="center"/>
              <w:rPr>
                <w:rFonts w:ascii="Times New Roman" w:hAnsi="Times New Roman"/>
                <w:color w:val="000000" w:themeColor="text1"/>
                <w:sz w:val="24"/>
              </w:rP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1</w:t>
            </w:r>
          </w:p>
        </w:tc>
        <w:tc>
          <w:tcPr>
            <w:tcW w:w="810" w:type="dxa"/>
            <w:tcBorders>
              <w:top w:val="nil"/>
              <w:left w:val="nil"/>
              <w:bottom w:val="nil"/>
              <w:right w:val="nil"/>
            </w:tcBorders>
            <w:vAlign w:val="center"/>
          </w:tcPr>
          <w:p w:rsidRPr="00B92C6E" w:rsidR="00F07697" w:rsidP="00530074" w:rsidRDefault="00F07697" w14:paraId="51C756BC" w14:textId="77777777">
            <w:pPr>
              <w:autoSpaceDE w:val="0"/>
              <w:autoSpaceDN w:val="0"/>
              <w:adjustRightInd w:val="0"/>
              <w:spacing w:before="18" w:after="18"/>
              <w:ind w:left="-18"/>
              <w:jc w:val="center"/>
              <w:rPr>
                <w:rFonts w:ascii="Times New Roman" w:hAnsi="Times New Roman"/>
                <w:color w:val="000000" w:themeColor="text1"/>
                <w:sz w:val="24"/>
              </w:rP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2</w:t>
            </w:r>
          </w:p>
        </w:tc>
      </w:tr>
      <w:tr w:rsidRPr="00D860EB" w:rsidR="00F07697" w:rsidTr="00530074" w14:paraId="6BBF4A8D" w14:textId="77777777">
        <w:trPr>
          <w:cantSplit/>
          <w:trHeight w:val="304"/>
        </w:trPr>
        <w:tc>
          <w:tcPr>
            <w:tcW w:w="9180" w:type="dxa"/>
            <w:tcBorders>
              <w:top w:val="nil"/>
              <w:left w:val="nil"/>
              <w:bottom w:val="nil"/>
              <w:right w:val="nil"/>
            </w:tcBorders>
            <w:shd w:val="clear" w:color="auto" w:fill="DEEAF6" w:themeFill="accent1" w:themeFillTint="33"/>
            <w:vAlign w:val="center"/>
          </w:tcPr>
          <w:p w:rsidRPr="5E40E9EB" w:rsidR="00F07697" w:rsidP="008F4423" w:rsidRDefault="00F07697" w14:paraId="1D503CB0" w14:textId="5C71C5A6">
            <w:pPr>
              <w:tabs>
                <w:tab w:val="right" w:leader="dot" w:pos="4734"/>
              </w:tabs>
              <w:autoSpaceDE w:val="0"/>
              <w:autoSpaceDN w:val="0"/>
              <w:adjustRightInd w:val="0"/>
              <w:spacing w:before="18" w:after="18"/>
              <w:ind w:left="360" w:hanging="288"/>
              <w:rPr>
                <w:rFonts w:ascii="Times New Roman" w:hAnsi="Times New Roman"/>
                <w:color w:val="000000"/>
                <w:sz w:val="24"/>
              </w:rPr>
            </w:pPr>
            <w:r>
              <w:rPr>
                <w:rFonts w:ascii="Times New Roman" w:hAnsi="Times New Roman"/>
                <w:color w:val="000000"/>
                <w:sz w:val="24"/>
              </w:rPr>
              <w:t>e.</w:t>
            </w:r>
            <w:r w:rsidRPr="00D860EB" w:rsidR="00BB7BA9">
              <w:rPr>
                <w:rFonts w:ascii="Times New Roman" w:hAnsi="Times New Roman"/>
                <w:color w:val="000000"/>
                <w:sz w:val="24"/>
              </w:rPr>
              <w:t xml:space="preserve"> </w:t>
            </w:r>
            <w:r w:rsidRPr="00D860EB" w:rsidR="00BB7BA9">
              <w:rPr>
                <w:rFonts w:ascii="Times New Roman" w:hAnsi="Times New Roman"/>
                <w:color w:val="000000"/>
                <w:sz w:val="24"/>
              </w:rPr>
              <w:tab/>
            </w:r>
            <w:r w:rsidR="00720A71">
              <w:rPr>
                <w:rFonts w:ascii="Times New Roman" w:hAnsi="Times New Roman"/>
                <w:color w:val="000000"/>
                <w:sz w:val="24"/>
              </w:rPr>
              <w:t>solar panel</w:t>
            </w:r>
            <w:r w:rsidR="00666A0C">
              <w:rPr>
                <w:rFonts w:ascii="Times New Roman" w:hAnsi="Times New Roman"/>
                <w:color w:val="000000"/>
                <w:sz w:val="24"/>
              </w:rPr>
              <w:t>s</w:t>
            </w:r>
            <w:r w:rsidRPr="00714631">
              <w:rPr>
                <w:rFonts w:ascii="Times New Roman" w:hAnsi="Times New Roman"/>
                <w:color w:val="000000"/>
                <w:sz w:val="24"/>
              </w:rPr>
              <w:t xml:space="preserve">?  </w:t>
            </w:r>
          </w:p>
        </w:tc>
        <w:tc>
          <w:tcPr>
            <w:tcW w:w="810" w:type="dxa"/>
            <w:tcBorders>
              <w:top w:val="nil"/>
              <w:left w:val="nil"/>
              <w:bottom w:val="nil"/>
              <w:right w:val="nil"/>
            </w:tcBorders>
            <w:shd w:val="clear" w:color="auto" w:fill="DEEAF6" w:themeFill="accent1" w:themeFillTint="33"/>
            <w:vAlign w:val="center"/>
          </w:tcPr>
          <w:p w:rsidRPr="00B92C6E" w:rsidR="00F07697" w:rsidP="00530074" w:rsidRDefault="00F07697" w14:paraId="2A34DFCA" w14:textId="77777777">
            <w:pPr>
              <w:autoSpaceDE w:val="0"/>
              <w:autoSpaceDN w:val="0"/>
              <w:adjustRightInd w:val="0"/>
              <w:spacing w:before="18" w:after="18"/>
              <w:ind w:left="-18"/>
              <w:jc w:val="cente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1</w:t>
            </w:r>
          </w:p>
        </w:tc>
        <w:tc>
          <w:tcPr>
            <w:tcW w:w="810" w:type="dxa"/>
            <w:tcBorders>
              <w:top w:val="nil"/>
              <w:left w:val="nil"/>
              <w:bottom w:val="nil"/>
              <w:right w:val="nil"/>
            </w:tcBorders>
            <w:shd w:val="clear" w:color="auto" w:fill="DEEAF6" w:themeFill="accent1" w:themeFillTint="33"/>
            <w:vAlign w:val="center"/>
          </w:tcPr>
          <w:p w:rsidRPr="00B92C6E" w:rsidR="00F07697" w:rsidP="00530074" w:rsidRDefault="00F07697" w14:paraId="497A1688" w14:textId="77777777">
            <w:pPr>
              <w:autoSpaceDE w:val="0"/>
              <w:autoSpaceDN w:val="0"/>
              <w:adjustRightInd w:val="0"/>
              <w:spacing w:before="18" w:after="18"/>
              <w:ind w:left="-18"/>
              <w:jc w:val="cente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2</w:t>
            </w:r>
          </w:p>
        </w:tc>
      </w:tr>
      <w:tr w:rsidRPr="00B92C6E" w:rsidR="00BB660C" w:rsidTr="00DF7DC5" w14:paraId="3C27258B" w14:textId="77777777">
        <w:trPr>
          <w:cantSplit/>
          <w:trHeight w:val="304"/>
        </w:trPr>
        <w:tc>
          <w:tcPr>
            <w:tcW w:w="9180" w:type="dxa"/>
            <w:tcBorders>
              <w:top w:val="nil"/>
              <w:left w:val="nil"/>
              <w:bottom w:val="nil"/>
              <w:right w:val="nil"/>
            </w:tcBorders>
            <w:shd w:val="clear" w:color="auto" w:fill="DEEAF6" w:themeFill="accent1" w:themeFillTint="33"/>
            <w:vAlign w:val="center"/>
          </w:tcPr>
          <w:p w:rsidR="00BB660C" w:rsidP="00DF7DC5" w:rsidRDefault="00BB660C" w14:paraId="0CE0DDAC" w14:textId="77777777">
            <w:pPr>
              <w:tabs>
                <w:tab w:val="right" w:leader="dot" w:pos="4734"/>
              </w:tabs>
              <w:autoSpaceDE w:val="0"/>
              <w:autoSpaceDN w:val="0"/>
              <w:adjustRightInd w:val="0"/>
              <w:spacing w:before="18" w:after="18"/>
              <w:ind w:left="360" w:hanging="288"/>
              <w:rPr>
                <w:rFonts w:ascii="Times New Roman" w:hAnsi="Times New Roman"/>
                <w:color w:val="000000"/>
                <w:sz w:val="24"/>
              </w:rPr>
            </w:pPr>
            <w:r>
              <w:rPr>
                <w:rFonts w:ascii="Times New Roman" w:hAnsi="Times New Roman"/>
                <w:color w:val="000000"/>
                <w:sz w:val="24"/>
              </w:rPr>
              <w:t>f.</w:t>
            </w:r>
            <w:r w:rsidRPr="00D860EB">
              <w:rPr>
                <w:rFonts w:ascii="Times New Roman" w:hAnsi="Times New Roman"/>
                <w:color w:val="000000"/>
                <w:sz w:val="24"/>
              </w:rPr>
              <w:t xml:space="preserve"> </w:t>
            </w:r>
            <w:r w:rsidRPr="00D860EB">
              <w:rPr>
                <w:rFonts w:ascii="Times New Roman" w:hAnsi="Times New Roman"/>
                <w:color w:val="000000"/>
                <w:sz w:val="24"/>
              </w:rPr>
              <w:tab/>
            </w:r>
            <w:r w:rsidRPr="00BB7BA9">
              <w:rPr>
                <w:rFonts w:ascii="Times New Roman" w:hAnsi="Times New Roman"/>
                <w:sz w:val="24"/>
              </w:rPr>
              <w:t>natural gas to heat your home?</w:t>
            </w:r>
          </w:p>
        </w:tc>
        <w:tc>
          <w:tcPr>
            <w:tcW w:w="810" w:type="dxa"/>
            <w:tcBorders>
              <w:top w:val="nil"/>
              <w:left w:val="nil"/>
              <w:bottom w:val="nil"/>
              <w:right w:val="nil"/>
            </w:tcBorders>
            <w:shd w:val="clear" w:color="auto" w:fill="DEEAF6" w:themeFill="accent1" w:themeFillTint="33"/>
            <w:vAlign w:val="center"/>
          </w:tcPr>
          <w:p w:rsidRPr="00B92C6E" w:rsidR="00BB660C" w:rsidP="00DF7DC5" w:rsidRDefault="00BB660C" w14:paraId="29A4CFA0" w14:textId="77777777">
            <w:pPr>
              <w:autoSpaceDE w:val="0"/>
              <w:autoSpaceDN w:val="0"/>
              <w:adjustRightInd w:val="0"/>
              <w:spacing w:before="18" w:after="18"/>
              <w:ind w:left="-18"/>
              <w:jc w:val="cente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1</w:t>
            </w:r>
          </w:p>
        </w:tc>
        <w:tc>
          <w:tcPr>
            <w:tcW w:w="810" w:type="dxa"/>
            <w:tcBorders>
              <w:top w:val="nil"/>
              <w:left w:val="nil"/>
              <w:bottom w:val="nil"/>
              <w:right w:val="nil"/>
            </w:tcBorders>
            <w:shd w:val="clear" w:color="auto" w:fill="DEEAF6" w:themeFill="accent1" w:themeFillTint="33"/>
            <w:vAlign w:val="center"/>
          </w:tcPr>
          <w:p w:rsidRPr="00B92C6E" w:rsidR="00BB660C" w:rsidP="00DF7DC5" w:rsidRDefault="00BB660C" w14:paraId="32BDF32F" w14:textId="77777777">
            <w:pPr>
              <w:autoSpaceDE w:val="0"/>
              <w:autoSpaceDN w:val="0"/>
              <w:adjustRightInd w:val="0"/>
              <w:spacing w:before="18" w:after="18"/>
              <w:ind w:left="-18"/>
              <w:jc w:val="cente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2</w:t>
            </w:r>
          </w:p>
        </w:tc>
      </w:tr>
      <w:tr w:rsidRPr="00B92C6E" w:rsidR="00BB660C" w:rsidTr="00DF7DC5" w14:paraId="2DD2CC60" w14:textId="77777777">
        <w:trPr>
          <w:cantSplit/>
          <w:trHeight w:val="304"/>
        </w:trPr>
        <w:tc>
          <w:tcPr>
            <w:tcW w:w="9180" w:type="dxa"/>
            <w:tcBorders>
              <w:top w:val="nil"/>
              <w:left w:val="nil"/>
              <w:bottom w:val="nil"/>
              <w:right w:val="nil"/>
            </w:tcBorders>
            <w:shd w:val="clear" w:color="auto" w:fill="DEEAF6" w:themeFill="accent1" w:themeFillTint="33"/>
            <w:vAlign w:val="center"/>
          </w:tcPr>
          <w:p w:rsidR="00BB660C" w:rsidP="00DF7DC5" w:rsidRDefault="00BB660C" w14:paraId="44D82CAC" w14:textId="77777777">
            <w:pPr>
              <w:tabs>
                <w:tab w:val="right" w:leader="dot" w:pos="4734"/>
              </w:tabs>
              <w:autoSpaceDE w:val="0"/>
              <w:autoSpaceDN w:val="0"/>
              <w:adjustRightInd w:val="0"/>
              <w:spacing w:before="18" w:after="18"/>
              <w:ind w:left="360" w:hanging="288"/>
              <w:rPr>
                <w:rFonts w:ascii="Times New Roman" w:hAnsi="Times New Roman"/>
                <w:color w:val="000000"/>
                <w:sz w:val="24"/>
              </w:rPr>
            </w:pPr>
            <w:r>
              <w:rPr>
                <w:rFonts w:ascii="Times New Roman" w:hAnsi="Times New Roman"/>
                <w:color w:val="000000"/>
                <w:sz w:val="24"/>
              </w:rPr>
              <w:t>g.</w:t>
            </w:r>
            <w:r w:rsidRPr="00D860EB">
              <w:rPr>
                <w:rFonts w:ascii="Times New Roman" w:hAnsi="Times New Roman"/>
                <w:color w:val="000000"/>
                <w:sz w:val="24"/>
              </w:rPr>
              <w:t xml:space="preserve"> </w:t>
            </w:r>
            <w:r w:rsidRPr="00D860EB">
              <w:rPr>
                <w:rFonts w:ascii="Times New Roman" w:hAnsi="Times New Roman"/>
                <w:color w:val="000000"/>
                <w:sz w:val="24"/>
              </w:rPr>
              <w:tab/>
            </w:r>
            <w:r w:rsidRPr="00BB7BA9">
              <w:rPr>
                <w:rFonts w:ascii="Times New Roman" w:hAnsi="Times New Roman"/>
                <w:sz w:val="24"/>
              </w:rPr>
              <w:t>butane/propane to heat your home?</w:t>
            </w:r>
          </w:p>
        </w:tc>
        <w:tc>
          <w:tcPr>
            <w:tcW w:w="810" w:type="dxa"/>
            <w:tcBorders>
              <w:top w:val="nil"/>
              <w:left w:val="nil"/>
              <w:bottom w:val="nil"/>
              <w:right w:val="nil"/>
            </w:tcBorders>
            <w:shd w:val="clear" w:color="auto" w:fill="DEEAF6" w:themeFill="accent1" w:themeFillTint="33"/>
            <w:vAlign w:val="center"/>
          </w:tcPr>
          <w:p w:rsidRPr="00B92C6E" w:rsidR="00BB660C" w:rsidP="00DF7DC5" w:rsidRDefault="00BB660C" w14:paraId="3436A0E5" w14:textId="77777777">
            <w:pPr>
              <w:autoSpaceDE w:val="0"/>
              <w:autoSpaceDN w:val="0"/>
              <w:adjustRightInd w:val="0"/>
              <w:spacing w:before="18" w:after="18"/>
              <w:ind w:left="-18"/>
              <w:jc w:val="cente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1</w:t>
            </w:r>
          </w:p>
        </w:tc>
        <w:tc>
          <w:tcPr>
            <w:tcW w:w="810" w:type="dxa"/>
            <w:tcBorders>
              <w:top w:val="nil"/>
              <w:left w:val="nil"/>
              <w:bottom w:val="nil"/>
              <w:right w:val="nil"/>
            </w:tcBorders>
            <w:shd w:val="clear" w:color="auto" w:fill="DEEAF6" w:themeFill="accent1" w:themeFillTint="33"/>
            <w:vAlign w:val="center"/>
          </w:tcPr>
          <w:p w:rsidRPr="00B92C6E" w:rsidR="00BB660C" w:rsidP="00DF7DC5" w:rsidRDefault="00BB660C" w14:paraId="2EC745F0" w14:textId="77777777">
            <w:pPr>
              <w:autoSpaceDE w:val="0"/>
              <w:autoSpaceDN w:val="0"/>
              <w:adjustRightInd w:val="0"/>
              <w:spacing w:before="18" w:after="18"/>
              <w:ind w:left="-18"/>
              <w:jc w:val="center"/>
            </w:pPr>
            <w:r w:rsidRPr="00B92C6E">
              <w:fldChar w:fldCharType="begin">
                <w:ffData>
                  <w:name w:val="Check2"/>
                  <w:enabled/>
                  <w:calcOnExit w:val="0"/>
                  <w:checkBox>
                    <w:sizeAuto/>
                    <w:default w:val="0"/>
                  </w:checkBox>
                </w:ffData>
              </w:fldChar>
            </w:r>
            <w:r w:rsidRPr="00D860EB">
              <w:rPr>
                <w:rFonts w:ascii="Times New Roman" w:hAnsi="Times New Roman"/>
                <w:color w:val="000000"/>
                <w:sz w:val="24"/>
              </w:rPr>
              <w:instrText xml:space="preserve"> FORMCHECKBOX </w:instrText>
            </w:r>
            <w:r w:rsidR="00FA43DC">
              <w:rPr>
                <w:rFonts w:ascii="Times New Roman" w:hAnsi="Times New Roman"/>
                <w:color w:val="000000"/>
                <w:sz w:val="24"/>
              </w:rPr>
            </w:r>
            <w:r w:rsidR="00FA43DC">
              <w:rPr>
                <w:rFonts w:ascii="Times New Roman" w:hAnsi="Times New Roman"/>
                <w:color w:val="000000"/>
                <w:sz w:val="24"/>
              </w:rPr>
              <w:fldChar w:fldCharType="separate"/>
            </w:r>
            <w:r w:rsidRPr="00B92C6E">
              <w:fldChar w:fldCharType="end"/>
            </w:r>
            <w:r w:rsidRPr="5E40E9EB">
              <w:rPr>
                <w:rFonts w:ascii="Times New Roman" w:hAnsi="Times New Roman"/>
                <w:sz w:val="24"/>
                <w:vertAlign w:val="subscript"/>
              </w:rPr>
              <w:t>2</w:t>
            </w:r>
          </w:p>
        </w:tc>
      </w:tr>
    </w:tbl>
    <w:p w:rsidR="00F07697" w:rsidP="0039478A" w:rsidRDefault="00F07697" w14:paraId="09008586" w14:textId="5D80E122">
      <w:pPr>
        <w:pStyle w:val="questiontext"/>
      </w:pPr>
    </w:p>
    <w:p w:rsidRPr="00B92C6E" w:rsidR="00365F8E" w:rsidP="00365F8E" w:rsidRDefault="00365F8E" w14:paraId="0D02FA93"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06779" w:rsidP="001D7973" w:rsidRDefault="00C06779" w14:paraId="41FAD0C6" w14:textId="5D994E57">
      <w:pPr>
        <w:pStyle w:val="questiontext"/>
      </w:pPr>
      <w:r>
        <w:br w:type="page"/>
      </w:r>
    </w:p>
    <w:p w:rsidR="001D7973" w:rsidP="001D7973" w:rsidRDefault="001D7973" w14:paraId="5D5F4296" w14:textId="77777777">
      <w:pPr>
        <w:pStyle w:val="questiontext"/>
      </w:pPr>
    </w:p>
    <w:p w:rsidR="00C06779" w:rsidP="00C06779" w:rsidRDefault="00C06779" w14:paraId="3902F10D" w14:textId="7070F49B">
      <w:pPr>
        <w:pStyle w:val="Heading2"/>
      </w:pPr>
      <w:bookmarkStart w:name="_Toc40905830" w:id="77"/>
      <w:r>
        <w:t xml:space="preserve">Module </w:t>
      </w:r>
      <w:r w:rsidR="00E81F6F">
        <w:t>5</w:t>
      </w:r>
      <w:r>
        <w:t xml:space="preserve">: </w:t>
      </w:r>
      <w:r w:rsidR="00BB660C">
        <w:t>Car</w:t>
      </w:r>
      <w:r>
        <w:t xml:space="preserve"> purchase and commute</w:t>
      </w:r>
      <w:bookmarkEnd w:id="77"/>
      <w:r>
        <w:t xml:space="preserve"> </w:t>
      </w:r>
    </w:p>
    <w:p w:rsidR="00C06779" w:rsidP="001D7973" w:rsidRDefault="00C06779" w14:paraId="5A8A9FF8" w14:textId="77777777">
      <w:pPr>
        <w:pStyle w:val="questiontext"/>
      </w:pPr>
    </w:p>
    <w:p w:rsidR="00CA1656" w:rsidP="00CA1656" w:rsidRDefault="00CA1656" w14:paraId="66D75D80" w14:textId="0FABE573">
      <w:pPr>
        <w:pStyle w:val="Heading3"/>
      </w:pPr>
      <w:bookmarkStart w:name="_Toc40905831" w:id="78"/>
      <w:r>
        <w:t>Q</w:t>
      </w:r>
      <w:r w:rsidR="002351E2">
        <w:t>31</w:t>
      </w:r>
      <w:r>
        <w:t xml:space="preserve"> Vehicle purchase in the last 10 years</w:t>
      </w:r>
      <w:bookmarkEnd w:id="78"/>
    </w:p>
    <w:p w:rsidR="00CA1656" w:rsidP="00CA1656" w:rsidRDefault="00CA1656" w14:paraId="6F2AE5B8" w14:textId="77777777">
      <w:pPr>
        <w:pStyle w:val="responseoptiontext"/>
        <w:ind w:left="0" w:firstLine="0"/>
      </w:pPr>
    </w:p>
    <w:p w:rsidR="00CA1656" w:rsidP="00BB660C" w:rsidRDefault="00CA1656" w14:paraId="5BBBA519" w14:textId="49CAFEFC">
      <w:pPr>
        <w:pStyle w:val="questiontext"/>
      </w:pPr>
      <w:r w:rsidRPr="00CA1656">
        <w:t xml:space="preserve">Have you purchased or leased any kind of </w:t>
      </w:r>
      <w:r w:rsidR="00BB660C">
        <w:t>car</w:t>
      </w:r>
      <w:r w:rsidRPr="00CA1656">
        <w:t xml:space="preserve"> in the last 10 years</w:t>
      </w:r>
      <w:r>
        <w:t>?</w:t>
      </w:r>
    </w:p>
    <w:p w:rsidRPr="00D860EB" w:rsidR="00CA1656" w:rsidP="00CA1656" w:rsidRDefault="00CA1656" w14:paraId="48B9A798" w14:textId="77777777">
      <w:pPr>
        <w:pStyle w:val="responseoptiontext"/>
      </w:pPr>
    </w:p>
    <w:p w:rsidRPr="00D860EB" w:rsidR="00CA1656" w:rsidP="00CA1656" w:rsidRDefault="00CA1656" w14:paraId="155F413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t>Yes</w:t>
      </w:r>
    </w:p>
    <w:p w:rsidR="00CA1656" w:rsidP="00CA1656" w:rsidRDefault="00CA1656" w14:paraId="0254DFE1"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No</w:t>
      </w:r>
    </w:p>
    <w:p w:rsidR="00CA1656" w:rsidP="00CA1656" w:rsidRDefault="00CA1656" w14:paraId="0D1D5D82" w14:textId="77777777">
      <w:pPr>
        <w:pStyle w:val="responseoptiontext"/>
      </w:pPr>
    </w:p>
    <w:p w:rsidRPr="00B92C6E" w:rsidR="00CA1656" w:rsidP="00CA1656" w:rsidRDefault="00CA1656" w14:paraId="3A99027F"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A1656" w:rsidP="001D7973" w:rsidRDefault="00CA1656" w14:paraId="628DC8FA" w14:textId="14DFFD2A">
      <w:pPr>
        <w:pStyle w:val="questiontext"/>
      </w:pPr>
    </w:p>
    <w:p w:rsidR="001A3D39" w:rsidP="001A3D39" w:rsidRDefault="001A3D39" w14:paraId="3EECFED6" w14:textId="7435218C">
      <w:pPr>
        <w:pStyle w:val="Heading3"/>
      </w:pPr>
      <w:bookmarkStart w:name="_Toc40905832" w:id="79"/>
      <w:r>
        <w:t>Q</w:t>
      </w:r>
      <w:r w:rsidR="002351E2">
        <w:t>32</w:t>
      </w:r>
      <w:r>
        <w:t>. Electric vehicle</w:t>
      </w:r>
      <w:bookmarkEnd w:id="79"/>
    </w:p>
    <w:p w:rsidR="001A3D39" w:rsidP="001D7973" w:rsidRDefault="001A3D39" w14:paraId="03E43734" w14:textId="65267B50">
      <w:pPr>
        <w:pStyle w:val="questiontext"/>
      </w:pPr>
    </w:p>
    <w:p w:rsidR="00E1304B" w:rsidP="001D7973" w:rsidRDefault="001A3D39" w14:paraId="359CE364" w14:textId="08787675">
      <w:pPr>
        <w:pStyle w:val="questiontext"/>
      </w:pPr>
      <w:r w:rsidRPr="001A3D39">
        <w:t xml:space="preserve">Do you or any member of your household </w:t>
      </w:r>
      <w:r w:rsidR="005F5A23">
        <w:t>drive</w:t>
      </w:r>
      <w:r w:rsidRPr="001A3D39">
        <w:t xml:space="preserve"> an electric </w:t>
      </w:r>
      <w:r w:rsidR="005F5A23">
        <w:t xml:space="preserve">or hybrid </w:t>
      </w:r>
      <w:r w:rsidR="00BB660C">
        <w:t>car</w:t>
      </w:r>
      <w:r w:rsidRPr="001A3D39">
        <w:t xml:space="preserve">? </w:t>
      </w:r>
    </w:p>
    <w:p w:rsidR="00E1304B" w:rsidP="001D7973" w:rsidRDefault="00E1304B" w14:paraId="5D26CE66" w14:textId="5CBAA2B7">
      <w:pPr>
        <w:pStyle w:val="questiontext"/>
      </w:pPr>
    </w:p>
    <w:p w:rsidRPr="00057AEC" w:rsidR="001A3D39" w:rsidP="001A3D39" w:rsidRDefault="001A3D39" w14:paraId="5571770C" w14:textId="344220A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008171E1">
        <w:rPr>
          <w:rFonts w:eastAsiaTheme="minorEastAsia"/>
        </w:rPr>
        <w:t xml:space="preserve"> </w:t>
      </w:r>
    </w:p>
    <w:p w:rsidR="001A3D39" w:rsidP="001A3D39" w:rsidRDefault="001A3D39" w14:paraId="7CF0DD86" w14:textId="615756B9">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r w:rsidR="00E35BE3">
        <w:rPr>
          <w:rFonts w:eastAsiaTheme="minorEastAsia"/>
        </w:rPr>
        <w:t xml:space="preserve"> </w:t>
      </w:r>
    </w:p>
    <w:p w:rsidR="008E2D66" w:rsidP="008E2D66" w:rsidRDefault="008E2D66" w14:paraId="02EDDBE2" w14:textId="77777777">
      <w:pPr>
        <w:pStyle w:val="responseoptiontext"/>
      </w:pPr>
    </w:p>
    <w:p w:rsidR="00AA6631" w:rsidP="00AA6631" w:rsidRDefault="00AA6631" w14:paraId="3A3DCCC1"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A1656" w:rsidP="00CA1656" w:rsidRDefault="00CA1656" w14:paraId="4FACB7D2" w14:textId="0A95FEFD">
      <w:pPr>
        <w:pStyle w:val="questiontext"/>
      </w:pPr>
    </w:p>
    <w:p w:rsidR="00CA1656" w:rsidP="00CA1656" w:rsidRDefault="00CA1656" w14:paraId="25259722" w14:textId="6AB9357B">
      <w:pPr>
        <w:pStyle w:val="Heading3"/>
      </w:pPr>
      <w:bookmarkStart w:name="_Toc40905833" w:id="80"/>
      <w:r>
        <w:t>Q</w:t>
      </w:r>
      <w:r w:rsidR="002351E2">
        <w:t>33</w:t>
      </w:r>
      <w:r>
        <w:t>. Hybrid or Plug-in</w:t>
      </w:r>
      <w:bookmarkEnd w:id="80"/>
    </w:p>
    <w:p w:rsidR="00CA1656" w:rsidP="00CA1656" w:rsidRDefault="00CA1656" w14:paraId="2E23CB05" w14:textId="77777777">
      <w:pPr>
        <w:pStyle w:val="responseoptiontext"/>
        <w:ind w:left="0" w:firstLine="0"/>
      </w:pPr>
    </w:p>
    <w:p w:rsidR="006B6684" w:rsidP="006B6684" w:rsidRDefault="00CA1656" w14:paraId="62B59A22" w14:textId="37CF7A82">
      <w:pPr>
        <w:pStyle w:val="questiontext"/>
      </w:pPr>
      <w:r w:rsidRPr="001A33B3">
        <w:rPr>
          <w:color w:val="4472C4" w:themeColor="accent5"/>
        </w:rPr>
        <w:t>[</w:t>
      </w:r>
      <w:r>
        <w:rPr>
          <w:color w:val="4472C4" w:themeColor="accent5"/>
        </w:rPr>
        <w:t>A</w:t>
      </w:r>
      <w:r w:rsidRPr="001A33B3">
        <w:rPr>
          <w:color w:val="4472C4" w:themeColor="accent5"/>
        </w:rPr>
        <w:t>sk if Q</w:t>
      </w:r>
      <w:r w:rsidR="002351E2">
        <w:rPr>
          <w:color w:val="4472C4" w:themeColor="accent5"/>
        </w:rPr>
        <w:t>32</w:t>
      </w:r>
      <w:r>
        <w:rPr>
          <w:color w:val="4472C4" w:themeColor="accent5"/>
        </w:rPr>
        <w:t>=1</w:t>
      </w:r>
      <w:r w:rsidRPr="001A33B3">
        <w:rPr>
          <w:color w:val="4472C4" w:themeColor="accent5"/>
        </w:rPr>
        <w:t>]</w:t>
      </w:r>
      <w:r>
        <w:rPr>
          <w:color w:val="4472C4" w:themeColor="accent5"/>
        </w:rPr>
        <w:t xml:space="preserve"> </w:t>
      </w:r>
      <w:r w:rsidR="00BB660C">
        <w:rPr>
          <w:color w:val="4472C4" w:themeColor="accent5"/>
        </w:rPr>
        <w:t>Is it</w:t>
      </w:r>
      <w:r>
        <w:rPr>
          <w:color w:val="4472C4" w:themeColor="accent5"/>
        </w:rPr>
        <w:t xml:space="preserve"> an electric </w:t>
      </w:r>
      <w:r w:rsidR="00DE5DEB">
        <w:rPr>
          <w:color w:val="4472C4" w:themeColor="accent5"/>
        </w:rPr>
        <w:t xml:space="preserve">vehicle, </w:t>
      </w:r>
      <w:r>
        <w:rPr>
          <w:color w:val="4472C4" w:themeColor="accent5"/>
        </w:rPr>
        <w:t>or a hybrid vehicle</w:t>
      </w:r>
      <w:r>
        <w:t>?</w:t>
      </w:r>
      <w:r w:rsidR="006B6684">
        <w:t xml:space="preserve"> </w:t>
      </w:r>
    </w:p>
    <w:p w:rsidR="00C06779" w:rsidP="00CA1656" w:rsidRDefault="00C06779" w14:paraId="366EBBD0" w14:textId="77777777">
      <w:pPr>
        <w:pStyle w:val="responseoptiontext"/>
      </w:pPr>
    </w:p>
    <w:p w:rsidR="00CA1656" w:rsidP="00CA1656" w:rsidRDefault="00CA1656" w14:paraId="40EC6FAD" w14:textId="2E63D28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1</w:t>
      </w:r>
      <w:r w:rsidRPr="00D860EB">
        <w:tab/>
      </w:r>
      <w:r w:rsidR="00DE5DEB">
        <w:t>Electric vehicle</w:t>
      </w:r>
    </w:p>
    <w:p w:rsidR="00D64EE6" w:rsidP="00CA1656" w:rsidRDefault="00D64EE6" w14:paraId="468F4441" w14:textId="71338D3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D860EB">
        <w:rPr>
          <w:vertAlign w:val="subscript"/>
        </w:rPr>
        <w:t>2</w:t>
      </w:r>
      <w:r w:rsidRPr="00D860EB">
        <w:tab/>
      </w:r>
      <w:r>
        <w:t>Hybrid vehicle</w:t>
      </w:r>
    </w:p>
    <w:p w:rsidR="00CA1656" w:rsidP="00CA1656" w:rsidRDefault="00064A1D" w14:paraId="49852500" w14:textId="45EE71D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vertAlign w:val="subscript"/>
        </w:rPr>
        <w:t>3</w:t>
      </w:r>
      <w:r w:rsidRPr="00D860EB">
        <w:tab/>
      </w:r>
      <w:r>
        <w:t>Don’t know</w:t>
      </w:r>
    </w:p>
    <w:p w:rsidR="00CA1656" w:rsidP="00CA1656" w:rsidRDefault="00CA1656" w14:paraId="13E95316" w14:textId="77777777">
      <w:pPr>
        <w:pStyle w:val="responseoptiontext"/>
      </w:pPr>
    </w:p>
    <w:p w:rsidRPr="00B92C6E" w:rsidR="00CA1656" w:rsidP="00CA1656" w:rsidRDefault="00CA1656" w14:paraId="79251D8C"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A1656" w:rsidP="00CA1656" w:rsidRDefault="00CA1656" w14:paraId="3763D886" w14:textId="77777777">
      <w:pPr>
        <w:pStyle w:val="questiontext"/>
      </w:pPr>
    </w:p>
    <w:p w:rsidR="00AA679E" w:rsidP="00AA679E" w:rsidRDefault="00AA679E" w14:paraId="3CA702B0" w14:textId="08F28356">
      <w:pPr>
        <w:pStyle w:val="Heading3"/>
      </w:pPr>
      <w:bookmarkStart w:name="_Toc40905834" w:id="81"/>
      <w:r>
        <w:t>Q</w:t>
      </w:r>
      <w:r w:rsidR="002351E2">
        <w:t>34</w:t>
      </w:r>
      <w:r>
        <w:t>. Commute-ride share</w:t>
      </w:r>
      <w:bookmarkEnd w:id="81"/>
      <w:r w:rsidR="00C86AD4">
        <w:t xml:space="preserve"> </w:t>
      </w:r>
    </w:p>
    <w:p w:rsidR="00AA679E" w:rsidP="00AA679E" w:rsidRDefault="00AA679E" w14:paraId="6E1F0156" w14:textId="77777777">
      <w:pPr>
        <w:pStyle w:val="questiontext"/>
      </w:pPr>
    </w:p>
    <w:p w:rsidR="00AA679E" w:rsidP="00AA679E" w:rsidRDefault="007513E4" w14:paraId="3683338F" w14:textId="5FF106E6">
      <w:pPr>
        <w:pStyle w:val="questiontext"/>
      </w:pPr>
      <w:r>
        <w:t xml:space="preserve">Have you </w:t>
      </w:r>
      <w:r w:rsidR="00823854">
        <w:t xml:space="preserve">ever </w:t>
      </w:r>
      <w:r>
        <w:t xml:space="preserve">used </w:t>
      </w:r>
      <w:r w:rsidR="00681E6F">
        <w:t xml:space="preserve">a </w:t>
      </w:r>
      <w:r w:rsidR="00E05D33">
        <w:t>ride-sha</w:t>
      </w:r>
      <w:r w:rsidR="005A132C">
        <w:t>re or ride-hailing</w:t>
      </w:r>
      <w:r w:rsidR="00161F2C">
        <w:t xml:space="preserve"> </w:t>
      </w:r>
      <w:r w:rsidR="00880E63">
        <w:t xml:space="preserve">service (such as </w:t>
      </w:r>
      <w:r w:rsidR="00BF6370">
        <w:t xml:space="preserve">Lyft or Uber)? </w:t>
      </w:r>
    </w:p>
    <w:p w:rsidR="00AA679E" w:rsidP="00AA679E" w:rsidRDefault="00AA679E" w14:paraId="625DBD67" w14:textId="77777777">
      <w:pPr>
        <w:pStyle w:val="questiontext"/>
      </w:pPr>
    </w:p>
    <w:p w:rsidRPr="00057AEC" w:rsidR="00AA679E" w:rsidP="00AA679E" w:rsidRDefault="00AA679E" w14:paraId="41380B0F" w14:textId="2071408F">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 xml:space="preserve">Yes </w:t>
      </w:r>
      <w:r w:rsidRPr="006813EC" w:rsidR="00E641CA">
        <w:rPr>
          <w:rFonts w:eastAsiaTheme="minorEastAsia"/>
          <w:color w:val="4472C4" w:themeColor="accent5"/>
        </w:rPr>
        <w:t>[ask Q3</w:t>
      </w:r>
      <w:r w:rsidR="002351E2">
        <w:rPr>
          <w:rFonts w:eastAsiaTheme="minorEastAsia"/>
          <w:color w:val="4472C4" w:themeColor="accent5"/>
        </w:rPr>
        <w:t>5</w:t>
      </w:r>
      <w:r w:rsidRPr="006813EC" w:rsidR="00E641CA">
        <w:rPr>
          <w:rFonts w:eastAsiaTheme="minorEastAsia"/>
          <w:color w:val="4472C4" w:themeColor="accent5"/>
        </w:rPr>
        <w:t>]</w:t>
      </w:r>
    </w:p>
    <w:p w:rsidR="00AA679E" w:rsidP="00AA679E" w:rsidRDefault="00AA679E" w14:paraId="1E0D14D8" w14:textId="62EE695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 xml:space="preserve">No </w:t>
      </w:r>
      <w:r w:rsidRPr="006813EC" w:rsidR="00E641CA">
        <w:rPr>
          <w:rFonts w:eastAsiaTheme="minorEastAsia"/>
          <w:color w:val="4472C4" w:themeColor="accent5"/>
        </w:rPr>
        <w:t>[skip to Q3</w:t>
      </w:r>
      <w:r w:rsidR="002351E2">
        <w:rPr>
          <w:rFonts w:eastAsiaTheme="minorEastAsia"/>
          <w:color w:val="4472C4" w:themeColor="accent5"/>
        </w:rPr>
        <w:t>6</w:t>
      </w:r>
      <w:r w:rsidRPr="006813EC" w:rsidR="00E641CA">
        <w:rPr>
          <w:rFonts w:eastAsiaTheme="minorEastAsia"/>
          <w:color w:val="4472C4" w:themeColor="accent5"/>
        </w:rPr>
        <w:t>]</w:t>
      </w:r>
    </w:p>
    <w:p w:rsidR="00AA679E" w:rsidP="00AA679E" w:rsidRDefault="00AA679E" w14:paraId="76E56680" w14:textId="77777777">
      <w:pPr>
        <w:pStyle w:val="responseoptiontext"/>
        <w:rPr>
          <w:rFonts w:eastAsiaTheme="minorEastAsia"/>
        </w:rPr>
      </w:pPr>
    </w:p>
    <w:p w:rsidR="00AA679E" w:rsidP="00AA679E" w:rsidRDefault="00AA679E" w14:paraId="599A3A01"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A3D39" w:rsidP="001D7973" w:rsidRDefault="001A3D39" w14:paraId="566AACBB" w14:textId="11ECA567">
      <w:pPr>
        <w:pStyle w:val="questiontext"/>
      </w:pPr>
    </w:p>
    <w:p w:rsidR="00A3454E" w:rsidP="00A3454E" w:rsidRDefault="00A3454E" w14:paraId="0709133C" w14:textId="396843D4">
      <w:pPr>
        <w:pStyle w:val="Heading3"/>
      </w:pPr>
      <w:bookmarkStart w:name="_Toc40905835" w:id="82"/>
      <w:r>
        <w:t>Q3</w:t>
      </w:r>
      <w:r w:rsidR="002351E2">
        <w:t>5</w:t>
      </w:r>
      <w:r>
        <w:t>. Commute</w:t>
      </w:r>
      <w:r w:rsidR="00674EC8">
        <w:rPr>
          <w:rFonts w:eastAsiaTheme="minorEastAsia"/>
        </w:rPr>
        <w:t xml:space="preserve"> </w:t>
      </w:r>
      <w:r w:rsidR="00674EC8">
        <w:t>– purpose of rideshare</w:t>
      </w:r>
      <w:bookmarkEnd w:id="82"/>
      <w:r>
        <w:t xml:space="preserve"> </w:t>
      </w:r>
    </w:p>
    <w:p w:rsidR="00A3454E" w:rsidP="00A3454E" w:rsidRDefault="00A3454E" w14:paraId="02339F8B" w14:textId="77777777">
      <w:pPr>
        <w:pStyle w:val="questiontext"/>
      </w:pPr>
    </w:p>
    <w:p w:rsidR="00A3454E" w:rsidP="00A3454E" w:rsidRDefault="007B3844" w14:paraId="117C5A8F" w14:textId="3E14FC15">
      <w:pPr>
        <w:pStyle w:val="questiontext"/>
      </w:pPr>
      <w:r w:rsidRPr="006813EC">
        <w:rPr>
          <w:rFonts w:eastAsiaTheme="minorEastAsia"/>
          <w:color w:val="4472C4" w:themeColor="accent5"/>
        </w:rPr>
        <w:t>[</w:t>
      </w:r>
      <w:r w:rsidR="00BC1CBC">
        <w:rPr>
          <w:rFonts w:eastAsiaTheme="minorEastAsia"/>
          <w:color w:val="4472C4" w:themeColor="accent5"/>
        </w:rPr>
        <w:t>A</w:t>
      </w:r>
      <w:r w:rsidRPr="006813EC">
        <w:rPr>
          <w:rFonts w:eastAsiaTheme="minorEastAsia"/>
          <w:color w:val="4472C4" w:themeColor="accent5"/>
        </w:rPr>
        <w:t>sk</w:t>
      </w:r>
      <w:r w:rsidR="00BC1CBC">
        <w:rPr>
          <w:rFonts w:eastAsiaTheme="minorEastAsia"/>
          <w:color w:val="4472C4" w:themeColor="accent5"/>
        </w:rPr>
        <w:t xml:space="preserve"> if</w:t>
      </w:r>
      <w:r w:rsidRPr="006813EC">
        <w:rPr>
          <w:rFonts w:eastAsiaTheme="minorEastAsia"/>
          <w:color w:val="4472C4" w:themeColor="accent5"/>
        </w:rPr>
        <w:t xml:space="preserve"> Q</w:t>
      </w:r>
      <w:r w:rsidR="002351E2">
        <w:rPr>
          <w:rFonts w:eastAsiaTheme="minorEastAsia"/>
          <w:color w:val="4472C4" w:themeColor="accent5"/>
        </w:rPr>
        <w:t>34</w:t>
      </w:r>
      <w:r w:rsidR="00080B5A">
        <w:rPr>
          <w:rFonts w:eastAsiaTheme="minorEastAsia"/>
          <w:color w:val="4472C4" w:themeColor="accent5"/>
        </w:rPr>
        <w:t>=1</w:t>
      </w:r>
      <w:r w:rsidRPr="006813EC">
        <w:rPr>
          <w:rFonts w:eastAsiaTheme="minorEastAsia"/>
          <w:color w:val="4472C4" w:themeColor="accent5"/>
        </w:rPr>
        <w:t>]</w:t>
      </w:r>
      <w:r w:rsidR="000124B8">
        <w:t xml:space="preserve"> For what situations </w:t>
      </w:r>
      <w:r w:rsidR="00940D53">
        <w:t xml:space="preserve">have </w:t>
      </w:r>
      <w:r w:rsidR="00A3454E">
        <w:t xml:space="preserve">you </w:t>
      </w:r>
      <w:r w:rsidR="009C5548">
        <w:t>use</w:t>
      </w:r>
      <w:r w:rsidR="00940D53">
        <w:t>d</w:t>
      </w:r>
      <w:r w:rsidR="009C5548">
        <w:t xml:space="preserve"> ride-sharing service</w:t>
      </w:r>
      <w:r w:rsidR="00074D78">
        <w:t>s</w:t>
      </w:r>
      <w:r w:rsidR="00A3454E">
        <w:t xml:space="preserve">? </w:t>
      </w:r>
      <w:r w:rsidR="000B5115">
        <w:t>Please select all that apply.</w:t>
      </w:r>
    </w:p>
    <w:p w:rsidR="00A3454E" w:rsidP="00A3454E" w:rsidRDefault="00A3454E" w14:paraId="6AAAE93B" w14:textId="77777777">
      <w:pPr>
        <w:pStyle w:val="questiontext"/>
      </w:pPr>
    </w:p>
    <w:p w:rsidRPr="00057AEC" w:rsidR="00A3454E" w:rsidP="00A3454E" w:rsidRDefault="00A3454E" w14:paraId="39C25FA4" w14:textId="02102E0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887F90">
        <w:rPr>
          <w:rFonts w:eastAsiaTheme="minorEastAsia"/>
        </w:rPr>
        <w:t>R</w:t>
      </w:r>
      <w:r w:rsidR="00713CEF">
        <w:rPr>
          <w:rFonts w:eastAsiaTheme="minorEastAsia"/>
        </w:rPr>
        <w:t>un</w:t>
      </w:r>
      <w:r w:rsidR="00887F90">
        <w:rPr>
          <w:rFonts w:eastAsiaTheme="minorEastAsia"/>
        </w:rPr>
        <w:t xml:space="preserve"> errands</w:t>
      </w:r>
    </w:p>
    <w:p w:rsidR="00A3454E" w:rsidP="00A3454E" w:rsidRDefault="00A3454E" w14:paraId="70DBDCEF" w14:textId="5AF63CD6">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sidR="00887F90">
        <w:rPr>
          <w:rFonts w:eastAsiaTheme="minorEastAsia"/>
        </w:rPr>
        <w:t>Get to</w:t>
      </w:r>
      <w:r w:rsidR="007404E2">
        <w:rPr>
          <w:rFonts w:eastAsiaTheme="minorEastAsia"/>
        </w:rPr>
        <w:t>/from</w:t>
      </w:r>
      <w:r w:rsidR="00887F90">
        <w:rPr>
          <w:rFonts w:eastAsiaTheme="minorEastAsia"/>
        </w:rPr>
        <w:t xml:space="preserve"> work</w:t>
      </w:r>
    </w:p>
    <w:p w:rsidR="00887F90" w:rsidP="00887F90" w:rsidRDefault="00887F90" w14:paraId="17D0AAFD" w14:textId="0AE6277C">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3</w:t>
      </w:r>
      <w:r w:rsidRPr="00057AEC">
        <w:rPr>
          <w:rFonts w:eastAsiaTheme="minorEastAsia"/>
        </w:rPr>
        <w:t xml:space="preserve"> </w:t>
      </w:r>
      <w:r>
        <w:rPr>
          <w:rFonts w:eastAsiaTheme="minorEastAsia"/>
        </w:rPr>
        <w:t>Go out with friends</w:t>
      </w:r>
    </w:p>
    <w:p w:rsidR="00404C7D" w:rsidP="00404C7D" w:rsidRDefault="00404C7D" w14:paraId="58836364" w14:textId="5686F0A9">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4</w:t>
      </w:r>
      <w:r w:rsidRPr="00057AEC">
        <w:rPr>
          <w:rFonts w:eastAsiaTheme="minorEastAsia"/>
        </w:rPr>
        <w:t xml:space="preserve"> </w:t>
      </w:r>
      <w:r w:rsidR="000B5115">
        <w:rPr>
          <w:rFonts w:eastAsiaTheme="minorEastAsia"/>
        </w:rPr>
        <w:t>Go to</w:t>
      </w:r>
      <w:r w:rsidR="007404E2">
        <w:rPr>
          <w:rFonts w:eastAsiaTheme="minorEastAsia"/>
        </w:rPr>
        <w:t>/from</w:t>
      </w:r>
      <w:r w:rsidR="000B5115">
        <w:rPr>
          <w:rFonts w:eastAsiaTheme="minorEastAsia"/>
        </w:rPr>
        <w:t xml:space="preserve"> airport or train station for travel</w:t>
      </w:r>
    </w:p>
    <w:p w:rsidR="00C06779" w:rsidP="00C06779" w:rsidRDefault="00C06779" w14:paraId="43DBC2BA"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5</w:t>
      </w:r>
      <w:r w:rsidRPr="00057AEC">
        <w:rPr>
          <w:rFonts w:eastAsiaTheme="minorEastAsia"/>
        </w:rPr>
        <w:t xml:space="preserve"> </w:t>
      </w:r>
      <w:r>
        <w:rPr>
          <w:rFonts w:eastAsiaTheme="minorEastAsia"/>
        </w:rPr>
        <w:t xml:space="preserve">Other </w:t>
      </w:r>
      <w:r>
        <w:t>– please s</w:t>
      </w:r>
      <w:r w:rsidRPr="00886A49">
        <w:rPr>
          <w:rFonts w:eastAsiaTheme="minorEastAsia"/>
        </w:rPr>
        <w:t>pecify</w:t>
      </w:r>
    </w:p>
    <w:p w:rsidR="00C06779" w:rsidP="00C06779" w:rsidRDefault="00C06779" w14:paraId="60CA301C" w14:textId="77777777">
      <w:pPr>
        <w:pStyle w:val="responseoptiontext"/>
      </w:pPr>
    </w:p>
    <w:p w:rsidR="00C06779" w:rsidP="00C06779" w:rsidRDefault="00C06779" w14:paraId="47A49A82" w14:textId="18CD8D79">
      <w:pPr>
        <w:pStyle w:val="programmernot"/>
      </w:pPr>
      <w:r w:rsidRPr="05305564">
        <w:lastRenderedPageBreak/>
        <w:t>[</w:t>
      </w:r>
      <w:r>
        <w:t>PROGRAMMER: WHEN 5 (“Other”) IS SELECTED, DISPLAY “please specify” TEXTBOX.]</w:t>
      </w:r>
    </w:p>
    <w:p w:rsidR="00887F90" w:rsidP="00A3454E" w:rsidRDefault="00887F90" w14:paraId="3388C9DD" w14:textId="10C83C21">
      <w:pPr>
        <w:pStyle w:val="responseoptiontext"/>
        <w:rPr>
          <w:rFonts w:eastAsiaTheme="minorEastAsia"/>
        </w:rPr>
      </w:pPr>
    </w:p>
    <w:p w:rsidR="00A3454E" w:rsidP="00A3454E" w:rsidRDefault="00A3454E" w14:paraId="4A54C476"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3454E" w:rsidP="00A3454E" w:rsidRDefault="00A3454E" w14:paraId="3101D0B7" w14:textId="77777777">
      <w:pPr>
        <w:pStyle w:val="questiontext"/>
      </w:pPr>
    </w:p>
    <w:p w:rsidR="00C869CB" w:rsidP="00C869CB" w:rsidRDefault="00C869CB" w14:paraId="3763D842" w14:textId="46E44108">
      <w:pPr>
        <w:pStyle w:val="Heading3"/>
      </w:pPr>
      <w:bookmarkStart w:name="_Toc40905836" w:id="83"/>
      <w:r>
        <w:t>Q3</w:t>
      </w:r>
      <w:r w:rsidR="00B97D54">
        <w:t>6</w:t>
      </w:r>
      <w:r>
        <w:t>. Commute</w:t>
      </w:r>
      <w:r w:rsidR="00674EC8">
        <w:rPr>
          <w:rFonts w:eastAsiaTheme="minorEastAsia"/>
        </w:rPr>
        <w:t xml:space="preserve"> </w:t>
      </w:r>
      <w:r w:rsidR="00674EC8">
        <w:t xml:space="preserve">– </w:t>
      </w:r>
      <w:r>
        <w:t>carpool</w:t>
      </w:r>
      <w:bookmarkEnd w:id="83"/>
      <w:r>
        <w:t xml:space="preserve"> </w:t>
      </w:r>
    </w:p>
    <w:p w:rsidR="00C869CB" w:rsidP="00C869CB" w:rsidRDefault="00C869CB" w14:paraId="0C6C2530" w14:textId="77777777">
      <w:pPr>
        <w:pStyle w:val="questiontext"/>
      </w:pPr>
    </w:p>
    <w:p w:rsidR="00C869CB" w:rsidP="00C869CB" w:rsidRDefault="005F338E" w14:paraId="2BDB4CC6" w14:textId="229B5D40">
      <w:pPr>
        <w:pStyle w:val="questiontext"/>
      </w:pPr>
      <w:r w:rsidRPr="002D6839">
        <w:t xml:space="preserve">Your response </w:t>
      </w:r>
      <w:r>
        <w:t>to</w:t>
      </w:r>
      <w:r w:rsidRPr="002D6839">
        <w:t xml:space="preserve"> this next question may be affected by the coronavirus (COVID-19) pandemic. </w:t>
      </w:r>
      <w:r w:rsidRPr="002D6839">
        <w:rPr>
          <w:b/>
          <w:bCs/>
          <w:u w:val="single"/>
        </w:rPr>
        <w:t>Please answer about your typical situation, before the coronavirus pandemic</w:t>
      </w:r>
      <w:r w:rsidRPr="002D6839">
        <w:t>.</w:t>
      </w:r>
      <w:r>
        <w:t xml:space="preserve"> </w:t>
      </w:r>
      <w:r w:rsidR="002351E2">
        <w:t xml:space="preserve">Do </w:t>
      </w:r>
      <w:r w:rsidR="00C869CB">
        <w:t xml:space="preserve">you </w:t>
      </w:r>
      <w:r w:rsidR="00F923A9">
        <w:t xml:space="preserve">carpool </w:t>
      </w:r>
      <w:r w:rsidR="00681E6F">
        <w:t>to work</w:t>
      </w:r>
      <w:r w:rsidR="005D1B2E">
        <w:t xml:space="preserve"> at least some days</w:t>
      </w:r>
      <w:r>
        <w:t xml:space="preserve">? </w:t>
      </w:r>
    </w:p>
    <w:p w:rsidR="00C869CB" w:rsidP="00C869CB" w:rsidRDefault="00C869CB" w14:paraId="171D1376" w14:textId="77777777">
      <w:pPr>
        <w:pStyle w:val="questiontext"/>
      </w:pPr>
    </w:p>
    <w:p w:rsidRPr="00057AEC" w:rsidR="00C869CB" w:rsidP="00C869CB" w:rsidRDefault="00C869CB" w14:paraId="51804CF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 xml:space="preserve">Yes </w:t>
      </w:r>
    </w:p>
    <w:p w:rsidR="00C869CB" w:rsidP="00C869CB" w:rsidRDefault="00C869CB" w14:paraId="4214806F"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 xml:space="preserve">No </w:t>
      </w:r>
    </w:p>
    <w:p w:rsidR="00C869CB" w:rsidP="00C869CB" w:rsidRDefault="00C869CB" w14:paraId="278FF5B9" w14:textId="77777777">
      <w:pPr>
        <w:pStyle w:val="responseoptiontext"/>
        <w:rPr>
          <w:rFonts w:eastAsiaTheme="minorEastAsia"/>
        </w:rPr>
      </w:pPr>
    </w:p>
    <w:p w:rsidR="00C869CB" w:rsidP="00C869CB" w:rsidRDefault="00C869CB" w14:paraId="58D2740D"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869CB" w:rsidP="001D7973" w:rsidRDefault="00C869CB" w14:paraId="7289C386" w14:textId="2A1EF360">
      <w:pPr>
        <w:pStyle w:val="questiontext"/>
      </w:pPr>
    </w:p>
    <w:p w:rsidR="00C869CB" w:rsidP="001D7973" w:rsidRDefault="00C869CB" w14:paraId="006B81EC" w14:textId="77777777">
      <w:pPr>
        <w:pStyle w:val="questiontext"/>
      </w:pPr>
    </w:p>
    <w:p w:rsidR="00793524" w:rsidP="007C74D2" w:rsidRDefault="00793524" w14:paraId="6E38F640" w14:textId="18435690">
      <w:pPr>
        <w:pStyle w:val="questiontext"/>
      </w:pPr>
      <w:r>
        <w:br w:type="page"/>
      </w:r>
    </w:p>
    <w:p w:rsidR="009F5795" w:rsidP="009F5795" w:rsidRDefault="009F5795" w14:paraId="43A74E6F" w14:textId="454395C5">
      <w:pPr>
        <w:pStyle w:val="Heading2"/>
      </w:pPr>
      <w:bookmarkStart w:name="_Toc40905837" w:id="84"/>
      <w:r>
        <w:lastRenderedPageBreak/>
        <w:t xml:space="preserve">Module </w:t>
      </w:r>
      <w:r w:rsidR="00E81F6F">
        <w:t>6</w:t>
      </w:r>
      <w:r>
        <w:t xml:space="preserve">: </w:t>
      </w:r>
      <w:r w:rsidR="00007577">
        <w:t>Health insurance and welfare</w:t>
      </w:r>
      <w:bookmarkEnd w:id="84"/>
      <w:r>
        <w:t xml:space="preserve"> </w:t>
      </w:r>
    </w:p>
    <w:p w:rsidR="00D76B9F" w:rsidP="007C74D2" w:rsidRDefault="00D76B9F" w14:paraId="6A5C8E41" w14:textId="77777777">
      <w:pPr>
        <w:pStyle w:val="questiontext"/>
      </w:pPr>
    </w:p>
    <w:p w:rsidR="00A81784" w:rsidP="00A81784" w:rsidRDefault="00A81784" w14:paraId="719CCB79" w14:textId="35F0E45A">
      <w:pPr>
        <w:pStyle w:val="Heading3"/>
      </w:pPr>
      <w:bookmarkStart w:name="_Toc8301432" w:id="85"/>
      <w:bookmarkStart w:name="_Toc40905838" w:id="86"/>
      <w:r>
        <w:t>Q3</w:t>
      </w:r>
      <w:r w:rsidR="00E81F6F">
        <w:t>7</w:t>
      </w:r>
      <w:r>
        <w:t>. Health insurance coverag</w:t>
      </w:r>
      <w:bookmarkEnd w:id="85"/>
      <w:r w:rsidRPr="007F0342" w:rsidR="003F4DEC">
        <w:t>e</w:t>
      </w:r>
      <w:bookmarkEnd w:id="86"/>
    </w:p>
    <w:p w:rsidR="00A81784" w:rsidP="00056AD7" w:rsidRDefault="00A81784" w14:paraId="2736D566" w14:textId="3EFE7EBE">
      <w:pPr>
        <w:pStyle w:val="questiontext"/>
      </w:pPr>
    </w:p>
    <w:p w:rsidRPr="007D1713" w:rsidR="00E81F6F" w:rsidP="00E81F6F" w:rsidRDefault="00E81F6F" w14:paraId="53F5BB52" w14:textId="77777777">
      <w:pPr>
        <w:pStyle w:val="questiontext"/>
      </w:pPr>
      <w:r>
        <w:t xml:space="preserve">Do you currently have health insurance? </w:t>
      </w:r>
    </w:p>
    <w:p w:rsidR="00E81F6F" w:rsidP="00E81F6F" w:rsidRDefault="00E81F6F" w14:paraId="15202DAE" w14:textId="77777777">
      <w:pPr>
        <w:pStyle w:val="responseoptiontext"/>
      </w:pPr>
    </w:p>
    <w:p w:rsidRPr="00B92C6E" w:rsidR="00E81F6F" w:rsidP="00E81F6F" w:rsidRDefault="00E81F6F" w14:paraId="0E852D7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1</w:t>
      </w:r>
      <w:r>
        <w:rPr>
          <w:rFonts w:eastAsiaTheme="minorEastAsia"/>
          <w:vertAlign w:val="subscript"/>
        </w:rPr>
        <w:t xml:space="preserve"> </w:t>
      </w:r>
      <w:r>
        <w:t>Yes</w:t>
      </w:r>
    </w:p>
    <w:p w:rsidRPr="00B92C6E" w:rsidR="00E81F6F" w:rsidP="00E81F6F" w:rsidRDefault="00E81F6F" w14:paraId="262E5CD1" w14:textId="2271F69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2</w:t>
      </w:r>
      <w:r>
        <w:t xml:space="preserve"> No</w:t>
      </w:r>
      <w:r w:rsidR="00DE5DEB">
        <w:t>,</w:t>
      </w:r>
      <w:r>
        <w:t xml:space="preserve"> I</w:t>
      </w:r>
      <w:r w:rsidRPr="5E40E9EB">
        <w:t xml:space="preserve"> don’t have any health insurance </w:t>
      </w:r>
    </w:p>
    <w:p w:rsidR="00E81F6F" w:rsidP="00E81F6F" w:rsidRDefault="00E81F6F" w14:paraId="5BAB79F1"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 xml:space="preserve">3 </w:t>
      </w:r>
      <w:r w:rsidRPr="5E40E9EB">
        <w:t>Don’t know</w:t>
      </w:r>
    </w:p>
    <w:p w:rsidR="00E81F6F" w:rsidP="00E81F6F" w:rsidRDefault="00E81F6F" w14:paraId="5C71FF58" w14:textId="77777777">
      <w:pPr>
        <w:pStyle w:val="responseoptiontext"/>
      </w:pPr>
    </w:p>
    <w:p w:rsidR="00E81F6F" w:rsidP="00E81F6F" w:rsidRDefault="00E81F6F" w14:paraId="1C5DC948"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E81F6F" w:rsidP="00E81F6F" w:rsidRDefault="00E81F6F" w14:paraId="54FFA1BA" w14:textId="77777777">
      <w:pPr>
        <w:pStyle w:val="questiontext"/>
      </w:pPr>
    </w:p>
    <w:p w:rsidR="00E81F6F" w:rsidP="00E81F6F" w:rsidRDefault="00E81F6F" w14:paraId="6DEC3CDA" w14:textId="77777777">
      <w:pPr>
        <w:pStyle w:val="Heading3"/>
      </w:pPr>
      <w:bookmarkStart w:name="_Toc40905839" w:id="87"/>
      <w:r>
        <w:t>Q38. Type of health insurance</w:t>
      </w:r>
      <w:bookmarkEnd w:id="87"/>
    </w:p>
    <w:p w:rsidRPr="007D1713" w:rsidR="00E81F6F" w:rsidP="00E81F6F" w:rsidRDefault="00E81F6F" w14:paraId="1AE760B2" w14:textId="77777777">
      <w:pPr>
        <w:pStyle w:val="questiontext"/>
      </w:pPr>
    </w:p>
    <w:p w:rsidRPr="007D1713" w:rsidR="00E81F6F" w:rsidP="00E81F6F" w:rsidRDefault="00E81F6F" w14:paraId="39755CEA" w14:textId="2208B259">
      <w:pPr>
        <w:pStyle w:val="questiontext"/>
      </w:pPr>
      <w:r w:rsidRPr="006813EC">
        <w:rPr>
          <w:rFonts w:eastAsiaTheme="minorEastAsia"/>
          <w:color w:val="4472C4" w:themeColor="accent5"/>
        </w:rPr>
        <w:t>[</w:t>
      </w:r>
      <w:r>
        <w:rPr>
          <w:rFonts w:eastAsiaTheme="minorEastAsia"/>
          <w:color w:val="4472C4" w:themeColor="accent5"/>
        </w:rPr>
        <w:t>A</w:t>
      </w:r>
      <w:r w:rsidRPr="006813EC">
        <w:rPr>
          <w:rFonts w:eastAsiaTheme="minorEastAsia"/>
          <w:color w:val="4472C4" w:themeColor="accent5"/>
        </w:rPr>
        <w:t>sk</w:t>
      </w:r>
      <w:r>
        <w:rPr>
          <w:rFonts w:eastAsiaTheme="minorEastAsia"/>
          <w:color w:val="4472C4" w:themeColor="accent5"/>
        </w:rPr>
        <w:t xml:space="preserve"> if</w:t>
      </w:r>
      <w:r w:rsidRPr="006813EC">
        <w:rPr>
          <w:rFonts w:eastAsiaTheme="minorEastAsia"/>
          <w:color w:val="4472C4" w:themeColor="accent5"/>
        </w:rPr>
        <w:t xml:space="preserve"> Q</w:t>
      </w:r>
      <w:r>
        <w:rPr>
          <w:rFonts w:eastAsiaTheme="minorEastAsia"/>
          <w:color w:val="4472C4" w:themeColor="accent5"/>
        </w:rPr>
        <w:t>3</w:t>
      </w:r>
      <w:r w:rsidR="006E3BBF">
        <w:rPr>
          <w:rFonts w:eastAsiaTheme="minorEastAsia"/>
          <w:color w:val="4472C4" w:themeColor="accent5"/>
        </w:rPr>
        <w:t>7</w:t>
      </w:r>
      <w:r>
        <w:rPr>
          <w:rFonts w:eastAsiaTheme="minorEastAsia"/>
          <w:color w:val="4472C4" w:themeColor="accent5"/>
        </w:rPr>
        <w:t>=1</w:t>
      </w:r>
      <w:r w:rsidRPr="006813EC">
        <w:rPr>
          <w:rFonts w:eastAsiaTheme="minorEastAsia"/>
          <w:color w:val="4472C4" w:themeColor="accent5"/>
        </w:rPr>
        <w:t>]</w:t>
      </w:r>
      <w:r>
        <w:rPr>
          <w:rFonts w:eastAsiaTheme="minorEastAsia"/>
          <w:color w:val="4472C4" w:themeColor="accent5"/>
        </w:rPr>
        <w:t xml:space="preserve"> </w:t>
      </w:r>
      <w:r w:rsidRPr="007D1713">
        <w:t>What type of health insurance</w:t>
      </w:r>
      <w:r>
        <w:t>?</w:t>
      </w:r>
      <w:r w:rsidRPr="007D1713">
        <w:t xml:space="preserve"> </w:t>
      </w:r>
      <w:r w:rsidRPr="0037160E">
        <w:t>[Wording for Web programming only:</w:t>
      </w:r>
      <w:r>
        <w:t xml:space="preserve"> Please s</w:t>
      </w:r>
      <w:r w:rsidRPr="007D1713">
        <w:t>elect all that apply.</w:t>
      </w:r>
      <w:r>
        <w:t>]</w:t>
      </w:r>
    </w:p>
    <w:p w:rsidR="00E81F6F" w:rsidP="00E81F6F" w:rsidRDefault="00E81F6F" w14:paraId="667A4516" w14:textId="31ED14F3">
      <w:pPr>
        <w:pStyle w:val="citationreference"/>
      </w:pPr>
      <w:r>
        <w:t>[</w:t>
      </w:r>
      <w:r w:rsidR="005C2F55">
        <w:t>P</w:t>
      </w:r>
      <w:r>
        <w:t>hone prompt: record responses and prompt options if necessary]</w:t>
      </w:r>
    </w:p>
    <w:p w:rsidRPr="00D860EB" w:rsidR="00E81F6F" w:rsidP="00E81F6F" w:rsidRDefault="00E81F6F" w14:paraId="7BB95327" w14:textId="77777777">
      <w:pPr>
        <w:pStyle w:val="questiontext"/>
      </w:pPr>
    </w:p>
    <w:p w:rsidR="00E81F6F" w:rsidP="00E81F6F" w:rsidRDefault="00E81F6F" w14:paraId="0FB7EA2B" w14:textId="75A7FE3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1</w:t>
      </w:r>
      <w:r w:rsidRPr="5E40E9EB">
        <w:rPr>
          <w:rFonts w:eastAsiaTheme="minorEastAsia"/>
        </w:rPr>
        <w:t xml:space="preserve"> </w:t>
      </w:r>
      <w:r>
        <w:t>Insurance coverage</w:t>
      </w:r>
      <w:r w:rsidRPr="5E40E9EB">
        <w:t xml:space="preserve"> through an employer, school, or other group-based program</w:t>
      </w:r>
      <w:r>
        <w:t xml:space="preserve"> </w:t>
      </w:r>
      <w:r w:rsidRPr="00382825">
        <w:t>(</w:t>
      </w:r>
      <w:r w:rsidR="00DE5DEB">
        <w:t>through</w:t>
      </w:r>
      <w:r w:rsidRPr="00382825">
        <w:t xml:space="preserve"> you or another family member)</w:t>
      </w:r>
    </w:p>
    <w:p w:rsidRPr="00B92C6E" w:rsidR="00E81F6F" w:rsidP="00E81F6F" w:rsidRDefault="00E81F6F" w14:paraId="1D9F35C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 xml:space="preserve">2 </w:t>
      </w:r>
      <w:r w:rsidRPr="5E40E9EB">
        <w:t>Medicare</w:t>
      </w:r>
      <w:r>
        <w:t xml:space="preserve"> for people 65 and over</w:t>
      </w:r>
    </w:p>
    <w:p w:rsidRPr="00B92C6E" w:rsidR="00E81F6F" w:rsidP="00E81F6F" w:rsidRDefault="00E81F6F" w14:paraId="7FDF2267"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 xml:space="preserve">3 </w:t>
      </w:r>
      <w:r>
        <w:t>Medicaid, or any other type of government-assistance plan for people with low income or disability.</w:t>
      </w:r>
    </w:p>
    <w:p w:rsidRPr="00B92C6E" w:rsidR="00E81F6F" w:rsidP="00E81F6F" w:rsidRDefault="00E81F6F" w14:paraId="2E37C713"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4</w:t>
      </w:r>
      <w:r>
        <w:t xml:space="preserve"> C</w:t>
      </w:r>
      <w:r w:rsidRPr="1BCC04AB">
        <w:t xml:space="preserve">overage </w:t>
      </w:r>
      <w:r>
        <w:t xml:space="preserve">purchased through healthcare.gov or another marketplace associated with </w:t>
      </w:r>
      <w:r w:rsidRPr="1BCC04AB">
        <w:t xml:space="preserve">the Affordable Care Act </w:t>
      </w:r>
      <w:r>
        <w:t xml:space="preserve">(also known as </w:t>
      </w:r>
      <w:r w:rsidRPr="1BCC04AB">
        <w:t>Obamacare</w:t>
      </w:r>
      <w:r>
        <w:t>)</w:t>
      </w:r>
    </w:p>
    <w:p w:rsidRPr="00B92C6E" w:rsidR="00E81F6F" w:rsidP="00E81F6F" w:rsidRDefault="00E81F6F" w14:paraId="2CDCEEE8"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5</w:t>
      </w:r>
      <w:r>
        <w:t xml:space="preserve"> </w:t>
      </w:r>
      <w:r w:rsidRPr="5E40E9EB">
        <w:t>Other type of insurance</w:t>
      </w:r>
      <w:r>
        <w:t xml:space="preserve"> – please s</w:t>
      </w:r>
      <w:r w:rsidRPr="00886A49">
        <w:rPr>
          <w:rFonts w:eastAsiaTheme="minorEastAsia"/>
        </w:rPr>
        <w:t>pecify</w:t>
      </w:r>
    </w:p>
    <w:p w:rsidR="00E81F6F" w:rsidP="00E81F6F" w:rsidRDefault="00E81F6F" w14:paraId="32C60D4E" w14:textId="77777777">
      <w:pPr>
        <w:ind w:left="540" w:hanging="90"/>
        <w:rPr>
          <w:rFonts w:ascii="Times New Roman" w:hAnsi="Times New Roman"/>
          <w:sz w:val="24"/>
        </w:rPr>
      </w:pPr>
    </w:p>
    <w:p w:rsidR="00E81F6F" w:rsidP="00E81F6F" w:rsidRDefault="00E81F6F" w14:paraId="72F926B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E81F6F" w:rsidP="00E81F6F" w:rsidRDefault="00E81F6F" w14:paraId="5B4E9829" w14:textId="77777777">
      <w:pPr>
        <w:pStyle w:val="questiontext"/>
      </w:pPr>
    </w:p>
    <w:p w:rsidR="00E81F6F" w:rsidP="00E81F6F" w:rsidRDefault="00E81F6F" w14:paraId="713055E7" w14:textId="77777777">
      <w:pPr>
        <w:pStyle w:val="Heading3"/>
      </w:pPr>
      <w:bookmarkStart w:name="_Toc40905840" w:id="88"/>
      <w:r>
        <w:t>Q39. Health insurance coverage for children</w:t>
      </w:r>
      <w:bookmarkEnd w:id="88"/>
    </w:p>
    <w:p w:rsidR="00E81F6F" w:rsidP="00E81F6F" w:rsidRDefault="00E81F6F" w14:paraId="665C662B" w14:textId="77777777">
      <w:pPr>
        <w:pStyle w:val="questiontext"/>
      </w:pPr>
    </w:p>
    <w:p w:rsidR="00E81F6F" w:rsidP="00E81F6F" w:rsidRDefault="005A6DC6" w14:paraId="01C86527" w14:textId="4F487220">
      <w:pPr>
        <w:rPr>
          <w:rFonts w:ascii="Times New Roman" w:hAnsi="Times New Roman"/>
          <w:sz w:val="24"/>
        </w:rPr>
      </w:pPr>
      <w:r w:rsidRPr="005A6DC6">
        <w:rPr>
          <w:rFonts w:ascii="Times New Roman" w:hAnsi="Times New Roman"/>
          <w:sz w:val="24"/>
        </w:rPr>
        <w:t>[Ask if Q</w:t>
      </w:r>
      <w:r>
        <w:rPr>
          <w:rFonts w:ascii="Times New Roman" w:hAnsi="Times New Roman"/>
          <w:sz w:val="24"/>
        </w:rPr>
        <w:t>15&gt;0</w:t>
      </w:r>
      <w:r w:rsidRPr="005A6DC6">
        <w:rPr>
          <w:rFonts w:ascii="Times New Roman" w:hAnsi="Times New Roman"/>
          <w:sz w:val="24"/>
        </w:rPr>
        <w:t xml:space="preserve">] </w:t>
      </w:r>
      <w:r w:rsidR="00E81F6F">
        <w:rPr>
          <w:rFonts w:ascii="Times New Roman" w:hAnsi="Times New Roman"/>
          <w:sz w:val="24"/>
        </w:rPr>
        <w:t>Do any children in your household have health insurance coverage different from your own?</w:t>
      </w:r>
    </w:p>
    <w:p w:rsidR="00E81F6F" w:rsidP="00E81F6F" w:rsidRDefault="00E81F6F" w14:paraId="7FDD415C" w14:textId="77777777">
      <w:pPr>
        <w:rPr>
          <w:rFonts w:ascii="Times New Roman" w:hAnsi="Times New Roman"/>
          <w:sz w:val="24"/>
        </w:rPr>
      </w:pPr>
    </w:p>
    <w:p w:rsidRPr="00B92C6E" w:rsidR="00E81F6F" w:rsidP="00E81F6F" w:rsidRDefault="00E81F6F" w14:paraId="66216F77" w14:textId="2C01F96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1</w:t>
      </w:r>
      <w:r>
        <w:rPr>
          <w:rFonts w:eastAsiaTheme="minorEastAsia"/>
          <w:vertAlign w:val="subscript"/>
        </w:rPr>
        <w:t xml:space="preserve"> </w:t>
      </w:r>
      <w:r>
        <w:t>Yes – please s</w:t>
      </w:r>
      <w:r w:rsidRPr="00886A49">
        <w:rPr>
          <w:rFonts w:eastAsiaTheme="minorEastAsia"/>
        </w:rPr>
        <w:t>pecify</w:t>
      </w:r>
      <w:r w:rsidRPr="008D5BE4" w:rsidR="008D5BE4">
        <w:t xml:space="preserve"> </w:t>
      </w:r>
      <w:r w:rsidRPr="008D5BE4" w:rsidR="008D5BE4">
        <w:rPr>
          <w:rFonts w:eastAsiaTheme="minorEastAsia"/>
        </w:rPr>
        <w:t>the type(s) of coverage these children have</w:t>
      </w:r>
      <w:r w:rsidR="008D5BE4">
        <w:rPr>
          <w:rFonts w:eastAsiaTheme="minorEastAsia"/>
        </w:rPr>
        <w:t xml:space="preserve"> </w:t>
      </w:r>
      <w:bookmarkStart w:name="_GoBack" w:id="89"/>
      <w:bookmarkEnd w:id="89"/>
    </w:p>
    <w:p w:rsidR="00E81F6F" w:rsidP="00E81F6F" w:rsidRDefault="00E81F6F" w14:paraId="2BBE218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2</w:t>
      </w:r>
      <w:r>
        <w:t xml:space="preserve"> No. </w:t>
      </w:r>
    </w:p>
    <w:p w:rsidRPr="00B92C6E" w:rsidR="00E81F6F" w:rsidP="00E81F6F" w:rsidRDefault="00E81F6F" w14:paraId="381987E5" w14:textId="77777777">
      <w:pPr>
        <w:pStyle w:val="responseoptiontext"/>
      </w:pPr>
    </w:p>
    <w:p w:rsidRPr="00400D5E" w:rsidR="00E81F6F" w:rsidP="00E81F6F" w:rsidRDefault="00E81F6F" w14:paraId="467F3116" w14:textId="77777777">
      <w:pPr>
        <w:pStyle w:val="programmernot"/>
        <w:rPr>
          <w:rFonts w:eastAsiaTheme="minorEastAsia"/>
        </w:rPr>
      </w:pPr>
      <w:r w:rsidRPr="00400D5E">
        <w:rPr>
          <w:rFonts w:eastAsiaTheme="minorEastAsia"/>
        </w:rPr>
        <w:t xml:space="preserve">[PROGRAMMER: IF </w:t>
      </w:r>
      <w:r>
        <w:rPr>
          <w:rFonts w:eastAsiaTheme="minorEastAsia"/>
        </w:rPr>
        <w:t>1</w:t>
      </w:r>
      <w:r w:rsidRPr="00400D5E">
        <w:rPr>
          <w:rFonts w:eastAsiaTheme="minorEastAsia"/>
        </w:rPr>
        <w:t xml:space="preserve"> </w:t>
      </w:r>
      <w:r>
        <w:rPr>
          <w:rFonts w:eastAsiaTheme="minorEastAsia"/>
        </w:rPr>
        <w:t>(</w:t>
      </w:r>
      <w:r w:rsidRPr="00400D5E">
        <w:rPr>
          <w:rFonts w:eastAsiaTheme="minorEastAsia"/>
        </w:rPr>
        <w:t>“</w:t>
      </w:r>
      <w:r>
        <w:rPr>
          <w:rFonts w:eastAsiaTheme="minorEastAsia"/>
        </w:rPr>
        <w:t>Yes</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D76B9F" w:rsidP="007C74D2" w:rsidRDefault="00D76B9F" w14:paraId="6D342A68" w14:textId="37D0F917">
      <w:pPr>
        <w:pStyle w:val="questiontext"/>
      </w:pPr>
    </w:p>
    <w:p w:rsidR="00847724" w:rsidP="00847724" w:rsidRDefault="00847724" w14:paraId="36A9120B"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D7973" w:rsidP="007C74D2" w:rsidRDefault="001D7973" w14:paraId="66F0B31B" w14:textId="3B140526">
      <w:pPr>
        <w:pStyle w:val="questiontext"/>
      </w:pPr>
    </w:p>
    <w:p w:rsidR="0065487A" w:rsidP="0065487A" w:rsidRDefault="00614FFB" w14:paraId="23BE6F32" w14:textId="1AD26330">
      <w:pPr>
        <w:pStyle w:val="Heading3"/>
      </w:pPr>
      <w:bookmarkStart w:name="_Toc40905841" w:id="90"/>
      <w:r w:rsidRPr="00BA1720">
        <w:rPr>
          <w:bCs/>
        </w:rPr>
        <w:t>Q</w:t>
      </w:r>
      <w:r w:rsidR="00E81F6F">
        <w:t>40</w:t>
      </w:r>
      <w:r w:rsidR="0065487A">
        <w:t xml:space="preserve">. </w:t>
      </w:r>
      <w:r>
        <w:t>Adult with disability</w:t>
      </w:r>
      <w:bookmarkEnd w:id="90"/>
    </w:p>
    <w:p w:rsidR="001D7973" w:rsidP="007C74D2" w:rsidRDefault="001D7973" w14:paraId="0A1663B1" w14:textId="56641368">
      <w:pPr>
        <w:pStyle w:val="questiontext"/>
      </w:pPr>
    </w:p>
    <w:p w:rsidR="00AF2517" w:rsidP="00AF2517" w:rsidRDefault="00AF2517" w14:paraId="10D7A013" w14:textId="3F0CBBE0">
      <w:pPr>
        <w:pStyle w:val="questiontext"/>
      </w:pPr>
      <w:r>
        <w:t xml:space="preserve">Do you have any difficulty </w:t>
      </w:r>
      <w:r w:rsidRPr="00621E0D" w:rsidR="00621E0D">
        <w:t>seeing, hearing, walking, remembering, or communicating with others</w:t>
      </w:r>
      <w:r w:rsidRPr="00DE424C">
        <w:t>?</w:t>
      </w:r>
    </w:p>
    <w:p w:rsidR="00AF2517" w:rsidP="00AF2517" w:rsidRDefault="00AF2517" w14:paraId="179A72D9" w14:textId="77777777">
      <w:pPr>
        <w:pStyle w:val="responseoptiontext"/>
      </w:pPr>
    </w:p>
    <w:p w:rsidRPr="00B92C6E" w:rsidR="00AF2517" w:rsidP="00AF2517" w:rsidRDefault="00AF2517" w14:paraId="3AD3C67B" w14:textId="0C3AA9A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1</w:t>
      </w:r>
      <w:r>
        <w:rPr>
          <w:rFonts w:eastAsiaTheme="minorEastAsia"/>
          <w:vertAlign w:val="subscript"/>
        </w:rPr>
        <w:t xml:space="preserve"> </w:t>
      </w:r>
      <w:r>
        <w:t>Yes</w:t>
      </w:r>
    </w:p>
    <w:p w:rsidR="00AF2517" w:rsidP="00AF2517" w:rsidRDefault="00AF2517" w14:paraId="69722C68" w14:textId="0F1D184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2</w:t>
      </w:r>
      <w:r>
        <w:t xml:space="preserve"> No</w:t>
      </w:r>
    </w:p>
    <w:p w:rsidR="00AF2517" w:rsidP="00AF2517" w:rsidRDefault="00AF2517" w14:paraId="4F712948" w14:textId="77777777">
      <w:pPr>
        <w:pStyle w:val="responseoptiontext"/>
      </w:pPr>
    </w:p>
    <w:p w:rsidR="00614FFB" w:rsidP="00614FFB" w:rsidRDefault="00614FFB" w14:paraId="21AA466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14FFB" w:rsidP="00614FFB" w:rsidRDefault="00614FFB" w14:paraId="24B1BDA2" w14:textId="666DDBAC">
      <w:pPr>
        <w:pStyle w:val="questiontext"/>
      </w:pPr>
    </w:p>
    <w:p w:rsidR="00F66B15" w:rsidP="00614FFB" w:rsidRDefault="00F66B15" w14:paraId="1F9140DC" w14:textId="77777777">
      <w:pPr>
        <w:pStyle w:val="questiontext"/>
      </w:pPr>
    </w:p>
    <w:p w:rsidR="00614FFB" w:rsidP="00614FFB" w:rsidRDefault="00614FFB" w14:paraId="51C4A43A" w14:textId="52292474">
      <w:pPr>
        <w:pStyle w:val="Heading3"/>
      </w:pPr>
      <w:bookmarkStart w:name="_Toc40905842" w:id="91"/>
      <w:r>
        <w:lastRenderedPageBreak/>
        <w:t>Q41. Children with disability</w:t>
      </w:r>
      <w:bookmarkEnd w:id="91"/>
    </w:p>
    <w:p w:rsidRPr="00873C05" w:rsidR="00614FFB" w:rsidP="00614FFB" w:rsidRDefault="00614FFB" w14:paraId="7FDD1DA2" w14:textId="77777777">
      <w:pPr>
        <w:pStyle w:val="questiontext"/>
      </w:pPr>
    </w:p>
    <w:p w:rsidR="00614FFB" w:rsidP="00614FFB" w:rsidRDefault="00614FFB" w14:paraId="60C6C483" w14:textId="185E5742">
      <w:pPr>
        <w:pStyle w:val="questiontext"/>
      </w:pPr>
      <w:r w:rsidRPr="001A33B3">
        <w:rPr>
          <w:color w:val="4472C4" w:themeColor="accent5"/>
        </w:rPr>
        <w:t>[</w:t>
      </w:r>
      <w:r>
        <w:rPr>
          <w:color w:val="4472C4" w:themeColor="accent5"/>
        </w:rPr>
        <w:t>A</w:t>
      </w:r>
      <w:r w:rsidRPr="001A33B3">
        <w:rPr>
          <w:color w:val="4472C4" w:themeColor="accent5"/>
        </w:rPr>
        <w:t>sk if Q</w:t>
      </w:r>
      <w:r>
        <w:rPr>
          <w:color w:val="4472C4" w:themeColor="accent5"/>
        </w:rPr>
        <w:t>15 &gt;0]</w:t>
      </w:r>
      <w:r>
        <w:t xml:space="preserve"> Are there any children living or staying with you who have a physical, mental, or emotional condition that limits their ordinary activities</w:t>
      </w:r>
      <w:r w:rsidRPr="00C078C9">
        <w:t>?</w:t>
      </w:r>
    </w:p>
    <w:p w:rsidRPr="00621E0D" w:rsidR="00621E0D" w:rsidP="00614FFB" w:rsidRDefault="00621E0D" w14:paraId="76463226" w14:textId="4E88A7D2">
      <w:pPr>
        <w:pStyle w:val="questiontext"/>
        <w:rPr>
          <w:color w:val="FF0000"/>
          <w:sz w:val="22"/>
        </w:rPr>
      </w:pPr>
      <w:r w:rsidRPr="00621E0D">
        <w:rPr>
          <w:color w:val="FF0000"/>
          <w:sz w:val="22"/>
        </w:rPr>
        <w:t>[Phone prompt</w:t>
      </w:r>
      <w:r>
        <w:rPr>
          <w:color w:val="FF0000"/>
          <w:sz w:val="22"/>
        </w:rPr>
        <w:t>,</w:t>
      </w:r>
      <w:r w:rsidRPr="00621E0D">
        <w:rPr>
          <w:color w:val="FF0000"/>
          <w:sz w:val="22"/>
        </w:rPr>
        <w:t xml:space="preserve"> if needed: Ordinary activities include seeing, hearing, walking, remembering, or communicating with others.]</w:t>
      </w:r>
    </w:p>
    <w:p w:rsidRPr="001213AB" w:rsidR="00614FFB" w:rsidP="00614FFB" w:rsidRDefault="00614FFB" w14:paraId="446DCEC0" w14:textId="77777777">
      <w:pPr>
        <w:pStyle w:val="questiontext"/>
      </w:pPr>
    </w:p>
    <w:p w:rsidRPr="00057AEC" w:rsidR="00614FFB" w:rsidP="00614FFB" w:rsidRDefault="00614FFB" w14:paraId="43A16A9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614FFB" w:rsidP="00614FFB" w:rsidRDefault="00614FFB" w14:paraId="2282668A" w14:textId="1D44704D">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Pr="00057AEC" w:rsidR="00614FFB" w:rsidP="00614FFB" w:rsidRDefault="00614FFB" w14:paraId="6595037A" w14:textId="77777777">
      <w:pPr>
        <w:pStyle w:val="responseoptiontext"/>
        <w:rPr>
          <w:rFonts w:eastAsiaTheme="minorEastAsia"/>
        </w:rPr>
      </w:pPr>
    </w:p>
    <w:p w:rsidR="007337CD" w:rsidP="007337CD" w:rsidRDefault="007337CD" w14:paraId="6C25E87C"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D7973" w:rsidP="007C74D2" w:rsidRDefault="001D7973" w14:paraId="2A0B6918" w14:textId="76F0655C">
      <w:pPr>
        <w:pStyle w:val="questiontext"/>
      </w:pPr>
    </w:p>
    <w:p w:rsidR="001B7CDC" w:rsidP="001B7CDC" w:rsidRDefault="001B7CDC" w14:paraId="22CA431F" w14:textId="245101FD">
      <w:pPr>
        <w:pStyle w:val="Heading3"/>
      </w:pPr>
      <w:bookmarkStart w:name="_Toc40905843" w:id="92"/>
      <w:r>
        <w:t>Q</w:t>
      </w:r>
      <w:r w:rsidR="00614FFB">
        <w:t>4</w:t>
      </w:r>
      <w:r w:rsidR="00A42D57">
        <w:t>2</w:t>
      </w:r>
      <w:r>
        <w:t>. SNAP</w:t>
      </w:r>
      <w:bookmarkEnd w:id="92"/>
    </w:p>
    <w:p w:rsidR="001B7CDC" w:rsidP="001B7CDC" w:rsidRDefault="001B7CDC" w14:paraId="447DB3EF" w14:textId="77777777">
      <w:pPr>
        <w:pStyle w:val="questiontext"/>
      </w:pPr>
    </w:p>
    <w:p w:rsidR="001B7CDC" w:rsidP="001B7CDC" w:rsidRDefault="00A268E4" w14:paraId="256CB017" w14:textId="5E92153E">
      <w:pPr>
        <w:pStyle w:val="questiontext"/>
      </w:pPr>
      <w:r w:rsidRPr="00A268E4">
        <w:t>In the past year, which of the following did you or someone in your household receive benefits from?</w:t>
      </w:r>
      <w:r w:rsidR="00C61E86">
        <w:t xml:space="preserve"> </w:t>
      </w:r>
      <w:r w:rsidRPr="0037160E" w:rsidR="003D786C">
        <w:t>[Wording for Web programming only:</w:t>
      </w:r>
      <w:r w:rsidR="003D786C">
        <w:t xml:space="preserve"> Please select all that apply.]</w:t>
      </w:r>
    </w:p>
    <w:p w:rsidR="00A42D57" w:rsidP="00A42D57" w:rsidRDefault="00A42D57" w14:paraId="1C271FFD" w14:textId="264F392C">
      <w:pPr>
        <w:pStyle w:val="citationreference"/>
      </w:pPr>
      <w:r>
        <w:t>[</w:t>
      </w:r>
      <w:r w:rsidR="003F4D7C">
        <w:t>P</w:t>
      </w:r>
      <w:r>
        <w:t xml:space="preserve">hone prompt: </w:t>
      </w:r>
      <w:r w:rsidR="00BB1D78">
        <w:t xml:space="preserve">read </w:t>
      </w:r>
      <w:r w:rsidR="00C61E86">
        <w:t xml:space="preserve">the options to respondents and </w:t>
      </w:r>
      <w:r>
        <w:t>record responses]</w:t>
      </w:r>
    </w:p>
    <w:p w:rsidR="001B7CDC" w:rsidP="001B7CDC" w:rsidRDefault="001B7CDC" w14:paraId="55AC3B25" w14:textId="77777777">
      <w:pPr>
        <w:pStyle w:val="questiontext"/>
      </w:pPr>
    </w:p>
    <w:p w:rsidRPr="00057AEC" w:rsidR="001B7CDC" w:rsidP="001B7CDC" w:rsidRDefault="001B7CDC" w14:paraId="4B65DDA5" w14:textId="38426EB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D978F1">
        <w:rPr>
          <w:rFonts w:eastAsiaTheme="minorEastAsia"/>
        </w:rPr>
        <w:t>Food Stamp Program</w:t>
      </w:r>
      <w:r>
        <w:rPr>
          <w:rFonts w:eastAsiaTheme="minorEastAsia"/>
        </w:rPr>
        <w:t xml:space="preserve"> </w:t>
      </w:r>
    </w:p>
    <w:p w:rsidR="001B7CDC" w:rsidP="001B7CDC" w:rsidRDefault="001B7CDC" w14:paraId="1DF4EFAA" w14:textId="54A1BA4D">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Pr="00057AEC">
        <w:rPr>
          <w:rFonts w:eastAsiaTheme="minorEastAsia"/>
          <w:vertAlign w:val="subscript"/>
        </w:rPr>
        <w:t>2</w:t>
      </w:r>
      <w:r w:rsidRPr="00057AEC">
        <w:rPr>
          <w:rFonts w:eastAsiaTheme="minorEastAsia"/>
        </w:rPr>
        <w:t xml:space="preserve"> </w:t>
      </w:r>
      <w:r w:rsidR="00D978F1">
        <w:t>Supplement Nutrition Assistance Program</w:t>
      </w:r>
      <w:r w:rsidR="00D978F1">
        <w:rPr>
          <w:rFonts w:eastAsiaTheme="minorEastAsia"/>
        </w:rPr>
        <w:t xml:space="preserve"> (SNAP)</w:t>
      </w:r>
      <w:r>
        <w:rPr>
          <w:rFonts w:eastAsiaTheme="minorEastAsia"/>
        </w:rPr>
        <w:t xml:space="preserve"> </w:t>
      </w:r>
    </w:p>
    <w:p w:rsidR="00D978F1" w:rsidP="00D978F1" w:rsidRDefault="00D978F1" w14:paraId="50DD775A" w14:textId="15E03932">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3</w:t>
      </w:r>
      <w:r w:rsidRPr="00057AEC">
        <w:rPr>
          <w:rFonts w:eastAsiaTheme="minorEastAsia"/>
        </w:rPr>
        <w:t xml:space="preserve"> </w:t>
      </w:r>
      <w:r>
        <w:t>WIC</w:t>
      </w:r>
    </w:p>
    <w:p w:rsidR="00D978F1" w:rsidP="00D978F1" w:rsidRDefault="00D978F1" w14:paraId="13F29824" w14:textId="09FB2019">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4</w:t>
      </w:r>
      <w:r w:rsidRPr="00057AEC">
        <w:rPr>
          <w:rFonts w:eastAsiaTheme="minorEastAsia"/>
        </w:rPr>
        <w:t xml:space="preserve"> </w:t>
      </w:r>
      <w:r>
        <w:t>School Lunch Program</w:t>
      </w:r>
    </w:p>
    <w:p w:rsidR="00614FFB" w:rsidP="00D978F1" w:rsidRDefault="00614FFB" w14:paraId="020B02FA" w14:textId="5C919AE7">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Pr>
          <w:rFonts w:eastAsiaTheme="minorEastAsia"/>
          <w:vertAlign w:val="subscript"/>
        </w:rPr>
        <w:t>5</w:t>
      </w:r>
      <w:r w:rsidRPr="00057AEC">
        <w:rPr>
          <w:rFonts w:eastAsiaTheme="minorEastAsia"/>
        </w:rPr>
        <w:t xml:space="preserve"> </w:t>
      </w:r>
      <w:r>
        <w:t xml:space="preserve">Other public assistance </w:t>
      </w:r>
      <w:r w:rsidR="00A42D57">
        <w:t>– please s</w:t>
      </w:r>
      <w:r w:rsidRPr="00886A49" w:rsidR="00A42D57">
        <w:rPr>
          <w:rFonts w:eastAsiaTheme="minorEastAsia"/>
        </w:rPr>
        <w:t>pecify</w:t>
      </w:r>
    </w:p>
    <w:p w:rsidR="00D33AE7" w:rsidP="00D33AE7" w:rsidRDefault="00D33AE7" w14:paraId="5BC3B247" w14:textId="7F954A81">
      <w:pPr>
        <w:pStyle w:val="responseoptiontext"/>
      </w:pPr>
      <w:r w:rsidRPr="00057AEC">
        <w:fldChar w:fldCharType="begin">
          <w:ffData>
            <w:name w:val="Check2"/>
            <w:enabled/>
            <w:calcOnExit w:val="0"/>
            <w:checkBox>
              <w:sizeAuto/>
              <w:default w:val="0"/>
            </w:checkBox>
          </w:ffData>
        </w:fldChar>
      </w:r>
      <w:r w:rsidRPr="00057AEC">
        <w:instrText xml:space="preserve"> FORMCHECKBOX </w:instrText>
      </w:r>
      <w:r w:rsidR="00FA43DC">
        <w:fldChar w:fldCharType="separate"/>
      </w:r>
      <w:r w:rsidRPr="00057AEC">
        <w:fldChar w:fldCharType="end"/>
      </w:r>
      <w:r w:rsidR="00A42D57">
        <w:rPr>
          <w:rFonts w:eastAsiaTheme="minorEastAsia"/>
          <w:vertAlign w:val="subscript"/>
        </w:rPr>
        <w:t>6</w:t>
      </w:r>
      <w:r w:rsidRPr="00057AEC">
        <w:rPr>
          <w:rFonts w:eastAsiaTheme="minorEastAsia"/>
        </w:rPr>
        <w:t xml:space="preserve"> </w:t>
      </w:r>
      <w:r>
        <w:t>Did not receive any of the benefits above</w:t>
      </w:r>
    </w:p>
    <w:p w:rsidR="00D33AE7" w:rsidP="00D978F1" w:rsidRDefault="00D33AE7" w14:paraId="4F9F38B4" w14:textId="77777777">
      <w:pPr>
        <w:pStyle w:val="responseoptiontext"/>
      </w:pPr>
    </w:p>
    <w:p w:rsidRPr="00400D5E" w:rsidR="00A42D57" w:rsidP="00A42D57" w:rsidRDefault="00A42D57" w14:paraId="2C08C796" w14:textId="2E349BDF">
      <w:pPr>
        <w:pStyle w:val="programmernot"/>
        <w:rPr>
          <w:rFonts w:eastAsiaTheme="minorEastAsia"/>
        </w:rPr>
      </w:pPr>
      <w:r w:rsidRPr="00400D5E">
        <w:rPr>
          <w:rFonts w:eastAsiaTheme="minorEastAsia"/>
        </w:rPr>
        <w:t xml:space="preserve">[PROGRAMMER: IF </w:t>
      </w:r>
      <w:r>
        <w:rPr>
          <w:rFonts w:eastAsiaTheme="minorEastAsia"/>
        </w:rPr>
        <w:t>5</w:t>
      </w:r>
      <w:r w:rsidRPr="00400D5E">
        <w:rPr>
          <w:rFonts w:eastAsiaTheme="minorEastAsia"/>
        </w:rPr>
        <w:t xml:space="preserve"> </w:t>
      </w:r>
      <w:r>
        <w:rPr>
          <w:rFonts w:eastAsiaTheme="minorEastAsia"/>
        </w:rPr>
        <w:t>(</w:t>
      </w:r>
      <w:r w:rsidRPr="00400D5E">
        <w:rPr>
          <w:rFonts w:eastAsiaTheme="minorEastAsia"/>
        </w:rPr>
        <w:t>“</w:t>
      </w:r>
      <w:r>
        <w:rPr>
          <w:rFonts w:eastAsiaTheme="minorEastAsia"/>
        </w:rPr>
        <w:t>Other</w:t>
      </w:r>
      <w:r w:rsidRPr="00400D5E">
        <w:rPr>
          <w:rFonts w:eastAsiaTheme="minorEastAsia"/>
        </w:rPr>
        <w:t>”</w:t>
      </w:r>
      <w:r>
        <w:rPr>
          <w:rFonts w:eastAsiaTheme="minorEastAsia"/>
        </w:rPr>
        <w:t>)</w:t>
      </w:r>
      <w:r w:rsidRPr="00400D5E">
        <w:rPr>
          <w:rFonts w:eastAsiaTheme="minorEastAsia"/>
        </w:rPr>
        <w:t xml:space="preserve"> IS SELECTED, DISPLAY “Please specify” TEXTBOX.]</w:t>
      </w:r>
    </w:p>
    <w:p w:rsidR="001B7CDC" w:rsidP="001B7CDC" w:rsidRDefault="001B7CDC" w14:paraId="589B15BD" w14:textId="77777777">
      <w:pPr>
        <w:pStyle w:val="responseoptiontext"/>
        <w:rPr>
          <w:rFonts w:eastAsiaTheme="minorEastAsia"/>
        </w:rPr>
      </w:pPr>
    </w:p>
    <w:p w:rsidR="001B7CDC" w:rsidP="001B7CDC" w:rsidRDefault="001B7CDC" w14:paraId="509DCA5A"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42D57" w:rsidP="00C67789" w:rsidRDefault="00A42D57" w14:paraId="0D2471D3" w14:textId="77777777">
      <w:pPr>
        <w:pStyle w:val="Heading2"/>
      </w:pPr>
      <w:r>
        <w:br w:type="page"/>
      </w:r>
    </w:p>
    <w:p w:rsidR="00C67789" w:rsidP="00C67789" w:rsidRDefault="00C67789" w14:paraId="3E274EB1" w14:textId="640FD0BF">
      <w:pPr>
        <w:pStyle w:val="Heading2"/>
      </w:pPr>
      <w:bookmarkStart w:name="_Toc40905844" w:id="93"/>
      <w:r>
        <w:lastRenderedPageBreak/>
        <w:t xml:space="preserve">Module </w:t>
      </w:r>
      <w:r w:rsidR="00DA14D0">
        <w:t>7</w:t>
      </w:r>
      <w:r>
        <w:t xml:space="preserve">: </w:t>
      </w:r>
      <w:r w:rsidR="00DA14D0">
        <w:t>Employment and Income</w:t>
      </w:r>
      <w:bookmarkEnd w:id="93"/>
      <w:r w:rsidR="00DA14D0">
        <w:t xml:space="preserve"> </w:t>
      </w:r>
    </w:p>
    <w:p w:rsidR="001B7CDC" w:rsidP="001B7CDC" w:rsidRDefault="001B7CDC" w14:paraId="5068BE9A" w14:textId="7A8009B5">
      <w:pPr>
        <w:pStyle w:val="questiontext"/>
      </w:pPr>
    </w:p>
    <w:p w:rsidR="00DA14D0" w:rsidP="00DA14D0" w:rsidRDefault="00DA14D0" w14:paraId="5B510851" w14:textId="7A369355">
      <w:pPr>
        <w:pStyle w:val="Heading3"/>
      </w:pPr>
      <w:bookmarkStart w:name="_Toc40905845" w:id="94"/>
      <w:r>
        <w:t>Q43. Employment</w:t>
      </w:r>
      <w:bookmarkEnd w:id="94"/>
    </w:p>
    <w:p w:rsidRPr="00873C05" w:rsidR="00DA14D0" w:rsidP="00DA14D0" w:rsidRDefault="00DA14D0" w14:paraId="4EB8ECD5" w14:textId="77777777">
      <w:pPr>
        <w:pStyle w:val="questiontext"/>
      </w:pPr>
    </w:p>
    <w:p w:rsidR="00DA14D0" w:rsidP="00DA14D0" w:rsidRDefault="00DA14D0" w14:paraId="27628651" w14:textId="432494F3">
      <w:pPr>
        <w:pStyle w:val="questiontext"/>
      </w:pPr>
      <w:r>
        <w:t xml:space="preserve">Did you work for pay </w:t>
      </w:r>
      <w:r w:rsidR="00FC5F2E">
        <w:t xml:space="preserve">at any time </w:t>
      </w:r>
      <w:r>
        <w:t xml:space="preserve">last year, </w:t>
      </w:r>
      <w:r w:rsidR="00FC5F2E">
        <w:t xml:space="preserve">that is </w:t>
      </w:r>
      <w:r>
        <w:t xml:space="preserve">since </w:t>
      </w:r>
      <w:r w:rsidRPr="00F03838">
        <w:rPr>
          <w:color w:val="4472C4" w:themeColor="accent5"/>
        </w:rPr>
        <w:t>[MONTH CALENDAR YEAR-1]</w:t>
      </w:r>
      <w:r>
        <w:t>?</w:t>
      </w:r>
    </w:p>
    <w:p w:rsidR="00DA14D0" w:rsidP="00DA14D0" w:rsidRDefault="00DA14D0" w14:paraId="34B16FC8" w14:textId="77777777">
      <w:pPr>
        <w:pStyle w:val="questiontext"/>
      </w:pPr>
    </w:p>
    <w:p w:rsidRPr="00057AEC" w:rsidR="00DA14D0" w:rsidP="00DA14D0" w:rsidRDefault="00DA14D0" w14:paraId="09C78A3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r w:rsidRPr="00FD7618">
        <w:rPr>
          <w:rFonts w:eastAsiaTheme="minorEastAsia"/>
        </w:rPr>
        <w:t xml:space="preserve"> </w:t>
      </w:r>
    </w:p>
    <w:p w:rsidR="00DA14D0" w:rsidP="00DA14D0" w:rsidRDefault="00DA14D0" w14:paraId="470E7A68" w14:textId="161A237A">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DA14D0" w:rsidP="00DA14D0" w:rsidRDefault="00DA14D0" w14:paraId="03CFAE4E" w14:textId="77777777">
      <w:pPr>
        <w:pStyle w:val="responseoptiontext"/>
        <w:rPr>
          <w:rFonts w:eastAsiaTheme="minorEastAsia"/>
        </w:rPr>
      </w:pPr>
    </w:p>
    <w:p w:rsidR="00F03838" w:rsidP="00F03838" w:rsidRDefault="00F03838" w14:paraId="0FD5E8E3"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A14D0" w:rsidP="00DA14D0" w:rsidRDefault="00DA14D0" w14:paraId="117ACF7C" w14:textId="77777777">
      <w:pPr>
        <w:pStyle w:val="responseoptiontext"/>
        <w:ind w:left="0" w:firstLine="0"/>
        <w:rPr>
          <w:rFonts w:eastAsiaTheme="minorEastAsia"/>
        </w:rPr>
      </w:pPr>
    </w:p>
    <w:p w:rsidR="00DA14D0" w:rsidP="00F03838" w:rsidRDefault="00F03838" w14:paraId="2F768A82" w14:textId="5E9EFB83">
      <w:pPr>
        <w:pStyle w:val="Heading3"/>
      </w:pPr>
      <w:bookmarkStart w:name="_Toc40905846" w:id="95"/>
      <w:r>
        <w:t xml:space="preserve">Q44. </w:t>
      </w:r>
      <w:r w:rsidR="00FC2A28">
        <w:t>Unemployment</w:t>
      </w:r>
      <w:bookmarkEnd w:id="95"/>
    </w:p>
    <w:p w:rsidR="00DA14D0" w:rsidP="00DA14D0" w:rsidRDefault="00DA14D0" w14:paraId="71AC7B7C" w14:textId="77777777">
      <w:pPr>
        <w:pStyle w:val="responseoptiontext"/>
        <w:ind w:left="0" w:firstLine="0"/>
        <w:rPr>
          <w:rFonts w:eastAsiaTheme="minorEastAsia"/>
        </w:rPr>
      </w:pPr>
    </w:p>
    <w:p w:rsidR="00DA14D0" w:rsidP="00E2693F" w:rsidRDefault="00161EA9" w14:paraId="010A3139" w14:textId="3B5D10C4">
      <w:pPr>
        <w:pStyle w:val="questiontext"/>
        <w:rPr>
          <w:rFonts w:eastAsiaTheme="minorEastAsia"/>
        </w:rPr>
      </w:pPr>
      <w:r w:rsidRPr="00161EA9">
        <w:rPr>
          <w:color w:val="4472C4" w:themeColor="accent5"/>
        </w:rPr>
        <w:t xml:space="preserve">[Ask if Q43=YES] </w:t>
      </w:r>
      <w:r w:rsidRPr="00F23A3C" w:rsidR="004A78EC">
        <w:t>Did you have any periods of unemployment during the year or did you work for pay the whole year?</w:t>
      </w:r>
      <w:r w:rsidR="00DA14D0">
        <w:rPr>
          <w:rFonts w:eastAsiaTheme="minorEastAsia"/>
        </w:rPr>
        <w:t xml:space="preserve"> </w:t>
      </w:r>
    </w:p>
    <w:p w:rsidR="00F03838" w:rsidP="00DA14D0" w:rsidRDefault="00F03838" w14:paraId="604F6380" w14:textId="77777777">
      <w:pPr>
        <w:pStyle w:val="responseoptiontext"/>
        <w:ind w:left="0" w:firstLine="0"/>
        <w:rPr>
          <w:rFonts w:eastAsiaTheme="minorEastAsia"/>
        </w:rPr>
      </w:pPr>
    </w:p>
    <w:p w:rsidRPr="00057AEC" w:rsidR="00DA14D0" w:rsidP="00DA14D0" w:rsidRDefault="00DA14D0" w14:paraId="7F0EFDD8" w14:textId="4392FC5A">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AB41CA">
        <w:rPr>
          <w:rFonts w:eastAsiaTheme="minorEastAsia"/>
        </w:rPr>
        <w:t>I worked for pay the whole year</w:t>
      </w:r>
      <w:r w:rsidRPr="00FD7618">
        <w:rPr>
          <w:rFonts w:eastAsiaTheme="minorEastAsia"/>
        </w:rPr>
        <w:t xml:space="preserve"> </w:t>
      </w:r>
    </w:p>
    <w:p w:rsidR="00DA14D0" w:rsidP="00DA14D0" w:rsidRDefault="00DA14D0" w14:paraId="7D2D32C4" w14:textId="78E7EE2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AB41CA">
        <w:rPr>
          <w:rFonts w:eastAsiaTheme="minorEastAsia"/>
        </w:rPr>
        <w:t xml:space="preserve">I </w:t>
      </w:r>
      <w:r w:rsidR="00F77BEB">
        <w:rPr>
          <w:rFonts w:eastAsiaTheme="minorEastAsia"/>
        </w:rPr>
        <w:t>was unemployed for some time during the year</w:t>
      </w:r>
    </w:p>
    <w:p w:rsidR="00F03838" w:rsidP="00DA14D0" w:rsidRDefault="00F03838" w14:paraId="100E56CB" w14:textId="77777777">
      <w:pPr>
        <w:pStyle w:val="responseoptiontext"/>
        <w:rPr>
          <w:rFonts w:eastAsiaTheme="minorEastAsia"/>
        </w:rPr>
      </w:pPr>
    </w:p>
    <w:p w:rsidR="00F03838" w:rsidP="00F03838" w:rsidRDefault="00F03838" w14:paraId="1C540A6F"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A14D0" w:rsidP="00DA14D0" w:rsidRDefault="00DA14D0" w14:paraId="4A0172C7" w14:textId="77777777">
      <w:pPr>
        <w:pStyle w:val="responseoptiontext"/>
        <w:ind w:left="0" w:firstLine="0"/>
        <w:rPr>
          <w:rFonts w:eastAsiaTheme="minorEastAsia"/>
        </w:rPr>
      </w:pPr>
    </w:p>
    <w:p w:rsidR="00F03838" w:rsidP="00F03838" w:rsidRDefault="00F03838" w14:paraId="3B78011D" w14:textId="3D2CFA1A">
      <w:pPr>
        <w:pStyle w:val="Heading3"/>
      </w:pPr>
      <w:bookmarkStart w:name="_Toc40905847" w:id="96"/>
      <w:r>
        <w:t xml:space="preserve">Q45. </w:t>
      </w:r>
      <w:r w:rsidR="00DC3CE2">
        <w:t>N</w:t>
      </w:r>
      <w:r w:rsidR="00FC2A28">
        <w:t>umber of jobs</w:t>
      </w:r>
      <w:bookmarkEnd w:id="96"/>
    </w:p>
    <w:p w:rsidR="00DA14D0" w:rsidP="00DA14D0" w:rsidRDefault="00DA14D0" w14:paraId="349D1396" w14:textId="77777777">
      <w:pPr>
        <w:pStyle w:val="questiontext"/>
      </w:pPr>
    </w:p>
    <w:p w:rsidR="00DA14D0" w:rsidP="00DA14D0" w:rsidRDefault="00DA14D0" w14:paraId="09052C6D" w14:textId="389AF444">
      <w:pPr>
        <w:pStyle w:val="questiontext"/>
        <w:rPr>
          <w:color w:val="000000"/>
          <w:sz w:val="22"/>
          <w:szCs w:val="22"/>
        </w:rPr>
      </w:pPr>
      <w:r w:rsidRPr="003A68F7">
        <w:rPr>
          <w:rFonts w:eastAsiaTheme="minorEastAsia"/>
          <w:color w:val="4472C4" w:themeColor="accent5"/>
        </w:rPr>
        <w:t>[</w:t>
      </w:r>
      <w:r w:rsidRPr="003A68F7" w:rsidR="00F03838">
        <w:rPr>
          <w:rFonts w:eastAsiaTheme="minorEastAsia"/>
          <w:color w:val="4472C4" w:themeColor="accent5"/>
        </w:rPr>
        <w:t>Ask if Q43=YES</w:t>
      </w:r>
      <w:r w:rsidRPr="003A68F7">
        <w:rPr>
          <w:rFonts w:eastAsiaTheme="minorEastAsia"/>
          <w:color w:val="4472C4" w:themeColor="accent5"/>
        </w:rPr>
        <w:t>]</w:t>
      </w:r>
      <w:r w:rsidR="00AF01AD">
        <w:rPr>
          <w:rFonts w:eastAsiaTheme="minorEastAsia"/>
          <w:color w:val="4472C4" w:themeColor="accent5"/>
        </w:rPr>
        <w:t xml:space="preserve"> </w:t>
      </w:r>
      <w:r w:rsidR="00E2693F">
        <w:t>D</w:t>
      </w:r>
      <w:r w:rsidRPr="00E2693F" w:rsidR="00E2693F">
        <w:rPr>
          <w:rFonts w:eastAsiaTheme="minorEastAsia"/>
        </w:rPr>
        <w:t>id you work at one job, or more than one job?</w:t>
      </w:r>
    </w:p>
    <w:p w:rsidRPr="00057AEC" w:rsidR="00DA14D0" w:rsidP="00DA14D0" w:rsidRDefault="00DA14D0" w14:paraId="2685F74A" w14:textId="7443DA4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9A2064">
        <w:rPr>
          <w:rFonts w:eastAsiaTheme="minorEastAsia"/>
        </w:rPr>
        <w:t>I worked at one job</w:t>
      </w:r>
      <w:r w:rsidRPr="00FD7618">
        <w:rPr>
          <w:rFonts w:eastAsiaTheme="minorEastAsia"/>
        </w:rPr>
        <w:t xml:space="preserve"> </w:t>
      </w:r>
    </w:p>
    <w:p w:rsidR="00DA14D0" w:rsidP="00DA14D0" w:rsidRDefault="00DA14D0" w14:paraId="7C6C935E" w14:textId="6A19744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9A2064">
        <w:rPr>
          <w:rFonts w:eastAsiaTheme="minorEastAsia"/>
        </w:rPr>
        <w:t>I worked at more than one job</w:t>
      </w:r>
    </w:p>
    <w:p w:rsidR="00F03838" w:rsidP="00F03838" w:rsidRDefault="00F03838" w14:paraId="49C7275B" w14:textId="77777777">
      <w:pPr>
        <w:pStyle w:val="responseoptiontext"/>
        <w:rPr>
          <w:rFonts w:eastAsiaTheme="minorEastAsia"/>
        </w:rPr>
      </w:pPr>
    </w:p>
    <w:p w:rsidR="00F03838" w:rsidP="00F03838" w:rsidRDefault="00F03838" w14:paraId="2B9244F4"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DA14D0" w:rsidP="001B7CDC" w:rsidRDefault="00DA14D0" w14:paraId="1D0170CC" w14:textId="77777777">
      <w:pPr>
        <w:pStyle w:val="questiontext"/>
      </w:pPr>
    </w:p>
    <w:p w:rsidR="005756B6" w:rsidP="005756B6" w:rsidRDefault="005756B6" w14:paraId="288F3A69" w14:textId="6C120F64">
      <w:pPr>
        <w:pStyle w:val="Heading3"/>
      </w:pPr>
      <w:bookmarkStart w:name="_Toc40905848" w:id="97"/>
      <w:bookmarkStart w:name="_Toc6755089" w:id="98"/>
      <w:bookmarkStart w:name="_Toc6910264" w:id="99"/>
      <w:bookmarkStart w:name="_Toc6910422" w:id="100"/>
      <w:r>
        <w:t xml:space="preserve">Q46. </w:t>
      </w:r>
      <w:r w:rsidR="00C66F94">
        <w:t>W</w:t>
      </w:r>
      <w:r w:rsidR="00FC2A28">
        <w:t>eekly work hours</w:t>
      </w:r>
      <w:bookmarkEnd w:id="97"/>
    </w:p>
    <w:p w:rsidRPr="00873C05" w:rsidR="005756B6" w:rsidP="005756B6" w:rsidRDefault="005756B6" w14:paraId="19C08FC9" w14:textId="77777777">
      <w:pPr>
        <w:pStyle w:val="questiontext"/>
      </w:pPr>
    </w:p>
    <w:p w:rsidR="005756B6" w:rsidP="005756B6" w:rsidRDefault="00141230" w14:paraId="0B58C9FF" w14:textId="018423B4">
      <w:pPr>
        <w:pStyle w:val="questiontext"/>
      </w:pPr>
      <w:r w:rsidRPr="003A68F7">
        <w:rPr>
          <w:rFonts w:eastAsiaTheme="minorEastAsia"/>
          <w:color w:val="4472C4" w:themeColor="accent5"/>
        </w:rPr>
        <w:t>[Ask if Q43=YES]</w:t>
      </w:r>
      <w:r>
        <w:rPr>
          <w:rFonts w:eastAsiaTheme="minorEastAsia"/>
          <w:color w:val="4472C4" w:themeColor="accent5"/>
        </w:rPr>
        <w:t xml:space="preserve"> </w:t>
      </w:r>
      <w:r w:rsidRPr="002D6839" w:rsidR="00AC386C">
        <w:t xml:space="preserve">Your response </w:t>
      </w:r>
      <w:r w:rsidR="00AC386C">
        <w:t>to</w:t>
      </w:r>
      <w:r w:rsidRPr="002D6839" w:rsidR="00AC386C">
        <w:t xml:space="preserve"> this next question may be affected by the coronavirus (COVID-19) pandemic. </w:t>
      </w:r>
      <w:r w:rsidRPr="002D6839" w:rsidR="00AC386C">
        <w:rPr>
          <w:b/>
          <w:bCs/>
          <w:u w:val="single"/>
        </w:rPr>
        <w:t>Please answer about your typical situation, before the coronavirus pandemic</w:t>
      </w:r>
      <w:r w:rsidRPr="002D6839" w:rsidR="00AC386C">
        <w:t>.</w:t>
      </w:r>
      <w:r w:rsidR="00AC386C">
        <w:t xml:space="preserve"> </w:t>
      </w:r>
      <w:r w:rsidRPr="00FC2A28" w:rsidR="00FC2A28">
        <w:t>How many hours do you typically work each week?</w:t>
      </w:r>
    </w:p>
    <w:p w:rsidR="005756B6" w:rsidP="005756B6" w:rsidRDefault="005756B6" w14:paraId="6849E30C" w14:textId="77777777">
      <w:pPr>
        <w:pStyle w:val="questiontext"/>
      </w:pPr>
    </w:p>
    <w:p w:rsidRPr="00057AEC" w:rsidR="005756B6" w:rsidP="005756B6" w:rsidRDefault="005756B6" w14:paraId="75983207" w14:textId="08FDDAD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266EE9">
        <w:rPr>
          <w:rFonts w:eastAsiaTheme="minorEastAsia"/>
        </w:rPr>
        <w:t>2</w:t>
      </w:r>
      <w:r w:rsidR="002437E9">
        <w:rPr>
          <w:rFonts w:eastAsiaTheme="minorEastAsia"/>
        </w:rPr>
        <w:t>0 hours</w:t>
      </w:r>
      <w:r w:rsidRPr="00FD7618">
        <w:rPr>
          <w:rFonts w:eastAsiaTheme="minorEastAsia"/>
        </w:rPr>
        <w:t xml:space="preserve"> </w:t>
      </w:r>
      <w:r w:rsidR="002437E9">
        <w:rPr>
          <w:rFonts w:eastAsiaTheme="minorEastAsia"/>
        </w:rPr>
        <w:t>or less</w:t>
      </w:r>
    </w:p>
    <w:p w:rsidR="005756B6" w:rsidP="005756B6" w:rsidRDefault="005756B6" w14:paraId="6AC41B3F" w14:textId="56CE38C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8D23ED">
        <w:rPr>
          <w:rFonts w:eastAsiaTheme="minorEastAsia"/>
          <w:vertAlign w:val="subscript"/>
        </w:rPr>
        <w:t>2</w:t>
      </w:r>
      <w:r w:rsidRPr="00057AEC">
        <w:rPr>
          <w:rFonts w:eastAsiaTheme="minorEastAsia"/>
        </w:rPr>
        <w:t xml:space="preserve"> </w:t>
      </w:r>
      <w:r w:rsidR="00266EE9">
        <w:rPr>
          <w:rFonts w:eastAsiaTheme="minorEastAsia"/>
        </w:rPr>
        <w:t>2</w:t>
      </w:r>
      <w:r w:rsidR="002437E9">
        <w:rPr>
          <w:rFonts w:eastAsiaTheme="minorEastAsia"/>
        </w:rPr>
        <w:t xml:space="preserve">1 to </w:t>
      </w:r>
      <w:r w:rsidR="00266EE9">
        <w:rPr>
          <w:rFonts w:eastAsiaTheme="minorEastAsia"/>
        </w:rPr>
        <w:t>4</w:t>
      </w:r>
      <w:r w:rsidR="002437E9">
        <w:rPr>
          <w:rFonts w:eastAsiaTheme="minorEastAsia"/>
        </w:rPr>
        <w:t>0 hours</w:t>
      </w:r>
    </w:p>
    <w:p w:rsidR="002437E9" w:rsidP="002437E9" w:rsidRDefault="002437E9" w14:paraId="0C0BE36D" w14:textId="7C965C72">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8D23ED">
        <w:rPr>
          <w:rFonts w:eastAsiaTheme="minorEastAsia"/>
          <w:vertAlign w:val="subscript"/>
        </w:rPr>
        <w:t>3</w:t>
      </w:r>
      <w:r w:rsidRPr="00057AEC">
        <w:rPr>
          <w:rFonts w:eastAsiaTheme="minorEastAsia"/>
        </w:rPr>
        <w:t xml:space="preserve"> </w:t>
      </w:r>
      <w:r w:rsidR="00266EE9">
        <w:rPr>
          <w:rFonts w:eastAsiaTheme="minorEastAsia"/>
        </w:rPr>
        <w:t>4</w:t>
      </w:r>
      <w:r>
        <w:rPr>
          <w:rFonts w:eastAsiaTheme="minorEastAsia"/>
        </w:rPr>
        <w:t xml:space="preserve">1 to </w:t>
      </w:r>
      <w:r w:rsidR="00266EE9">
        <w:rPr>
          <w:rFonts w:eastAsiaTheme="minorEastAsia"/>
        </w:rPr>
        <w:t>6</w:t>
      </w:r>
      <w:r>
        <w:rPr>
          <w:rFonts w:eastAsiaTheme="minorEastAsia"/>
        </w:rPr>
        <w:t>0 hours</w:t>
      </w:r>
    </w:p>
    <w:p w:rsidR="002437E9" w:rsidP="002437E9" w:rsidRDefault="002437E9" w14:paraId="3F20792E" w14:textId="6D8F120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8D23ED">
        <w:rPr>
          <w:rFonts w:eastAsiaTheme="minorEastAsia"/>
          <w:vertAlign w:val="subscript"/>
        </w:rPr>
        <w:t>4</w:t>
      </w:r>
      <w:r w:rsidRPr="00057AEC">
        <w:rPr>
          <w:rFonts w:eastAsiaTheme="minorEastAsia"/>
        </w:rPr>
        <w:t xml:space="preserve"> </w:t>
      </w:r>
      <w:r w:rsidR="00E910BB">
        <w:rPr>
          <w:rFonts w:eastAsiaTheme="minorEastAsia"/>
        </w:rPr>
        <w:t>M</w:t>
      </w:r>
      <w:r w:rsidR="00266EE9">
        <w:rPr>
          <w:rFonts w:eastAsiaTheme="minorEastAsia"/>
        </w:rPr>
        <w:t>ore than 60 hour</w:t>
      </w:r>
      <w:r>
        <w:rPr>
          <w:rFonts w:eastAsiaTheme="minorEastAsia"/>
        </w:rPr>
        <w:t>s</w:t>
      </w:r>
    </w:p>
    <w:p w:rsidR="002437E9" w:rsidP="002437E9" w:rsidRDefault="002437E9" w14:paraId="5BD5B679" w14:textId="24B3538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008D23ED">
        <w:rPr>
          <w:rFonts w:eastAsiaTheme="minorEastAsia"/>
          <w:vertAlign w:val="subscript"/>
        </w:rPr>
        <w:t>5</w:t>
      </w:r>
      <w:r w:rsidRPr="00057AEC">
        <w:rPr>
          <w:rFonts w:eastAsiaTheme="minorEastAsia"/>
        </w:rPr>
        <w:t xml:space="preserve"> </w:t>
      </w:r>
      <w:r w:rsidR="00E910BB">
        <w:rPr>
          <w:rFonts w:eastAsiaTheme="minorEastAsia"/>
        </w:rPr>
        <w:t>V</w:t>
      </w:r>
      <w:r w:rsidR="00905513">
        <w:rPr>
          <w:rFonts w:eastAsiaTheme="minorEastAsia"/>
        </w:rPr>
        <w:t>aries week to week</w:t>
      </w:r>
    </w:p>
    <w:p w:rsidR="005756B6" w:rsidP="005756B6" w:rsidRDefault="005756B6" w14:paraId="00561E86" w14:textId="77777777">
      <w:pPr>
        <w:pStyle w:val="responseoptiontext"/>
        <w:rPr>
          <w:rFonts w:eastAsiaTheme="minorEastAsia"/>
        </w:rPr>
      </w:pPr>
    </w:p>
    <w:p w:rsidR="005756B6" w:rsidP="005756B6" w:rsidRDefault="005756B6" w14:paraId="02DDBE0B"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5756B6" w:rsidP="005756B6" w:rsidRDefault="005756B6" w14:paraId="0FD06ACA" w14:textId="77777777">
      <w:pPr>
        <w:pStyle w:val="responseoptiontext"/>
        <w:ind w:left="0" w:firstLine="0"/>
        <w:rPr>
          <w:rFonts w:eastAsiaTheme="minorEastAsia"/>
        </w:rPr>
      </w:pPr>
    </w:p>
    <w:p w:rsidR="0080561A" w:rsidRDefault="0080561A" w14:paraId="633EC7FA" w14:textId="77777777">
      <w:pPr>
        <w:spacing w:after="160" w:line="259" w:lineRule="auto"/>
        <w:rPr>
          <w:rFonts w:asciiTheme="majorHAnsi" w:hAnsiTheme="majorHAnsi" w:eastAsiaTheme="majorEastAsia" w:cstheme="majorBidi"/>
          <w:color w:val="1F4D78" w:themeColor="accent1" w:themeShade="7F"/>
          <w:sz w:val="24"/>
        </w:rPr>
      </w:pPr>
      <w:r>
        <w:br w:type="page"/>
      </w:r>
    </w:p>
    <w:p w:rsidR="00F03838" w:rsidP="00F03838" w:rsidRDefault="00EC5F65" w14:paraId="45138EE6" w14:textId="7255DE51">
      <w:pPr>
        <w:pStyle w:val="Heading3"/>
      </w:pPr>
      <w:bookmarkStart w:name="_Toc40905849" w:id="101"/>
      <w:r>
        <w:lastRenderedPageBreak/>
        <w:t>Q47</w:t>
      </w:r>
      <w:r w:rsidRPr="00975C61" w:rsidR="00F03838">
        <w:t xml:space="preserve">. </w:t>
      </w:r>
      <w:r w:rsidR="00F03838">
        <w:t>Other income</w:t>
      </w:r>
      <w:bookmarkEnd w:id="101"/>
    </w:p>
    <w:p w:rsidR="00F03838" w:rsidP="00F03838" w:rsidRDefault="00F03838" w14:paraId="1A5DECA4" w14:textId="77777777">
      <w:pPr>
        <w:pStyle w:val="responseoptiontext"/>
        <w:ind w:left="0" w:firstLine="0"/>
      </w:pPr>
    </w:p>
    <w:p w:rsidR="00F03838" w:rsidP="00F03838" w:rsidRDefault="00F03838" w14:paraId="204C1650" w14:textId="572CB309">
      <w:pPr>
        <w:pStyle w:val="questiontext"/>
      </w:pPr>
      <w:r>
        <w:t xml:space="preserve">In the past year, have you received income from the following sources? </w:t>
      </w:r>
      <w:r w:rsidRPr="0037160E">
        <w:t>[Wording for Web programming only:</w:t>
      </w:r>
      <w:r>
        <w:t xml:space="preserve"> Please select all that apply.]</w:t>
      </w:r>
    </w:p>
    <w:p w:rsidR="00F03838" w:rsidP="00F03838" w:rsidRDefault="00F03838" w14:paraId="2200C086" w14:textId="0E988338">
      <w:pPr>
        <w:pStyle w:val="citationreference"/>
      </w:pPr>
      <w:r>
        <w:t>[</w:t>
      </w:r>
      <w:r w:rsidR="006723C1">
        <w:t>P</w:t>
      </w:r>
      <w:r>
        <w:t>hone prompt: record responses and prompt options if necessary]</w:t>
      </w:r>
    </w:p>
    <w:p w:rsidR="00F03838" w:rsidP="00F03838" w:rsidRDefault="00F03838" w14:paraId="11E696C5" w14:textId="77777777">
      <w:pPr>
        <w:pStyle w:val="questiontext"/>
      </w:pPr>
    </w:p>
    <w:p w:rsidR="00F03838" w:rsidP="00F03838" w:rsidRDefault="00F03838" w14:paraId="5632BEF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1</w:t>
      </w:r>
      <w:r>
        <w:t xml:space="preserve"> Retirement income</w:t>
      </w:r>
    </w:p>
    <w:p w:rsidR="00F03838" w:rsidP="00F03838" w:rsidRDefault="00F03838" w14:paraId="73D5A4F5"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2</w:t>
      </w:r>
      <w:r>
        <w:t xml:space="preserve"> Rental income</w:t>
      </w:r>
    </w:p>
    <w:p w:rsidR="00F03838" w:rsidP="00F03838" w:rsidRDefault="00F03838" w14:paraId="66263BEB"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3</w:t>
      </w:r>
      <w:r>
        <w:t xml:space="preserve"> Commission</w:t>
      </w:r>
    </w:p>
    <w:p w:rsidR="00F03838" w:rsidP="00F03838" w:rsidRDefault="00F03838" w14:paraId="63D59C6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4</w:t>
      </w:r>
      <w:r>
        <w:t xml:space="preserve"> Bonus</w:t>
      </w:r>
    </w:p>
    <w:p w:rsidR="00A14519" w:rsidP="00580EC5" w:rsidRDefault="00F03838" w14:paraId="3A1BD443" w14:textId="7104C89F">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5</w:t>
      </w:r>
      <w:r>
        <w:t xml:space="preserve"> Tips</w:t>
      </w:r>
    </w:p>
    <w:p w:rsidR="00F03838" w:rsidP="00F03838" w:rsidRDefault="00F03838" w14:paraId="05D39C2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6</w:t>
      </w:r>
      <w:r>
        <w:t xml:space="preserve"> Unemployment benefits</w:t>
      </w:r>
    </w:p>
    <w:p w:rsidR="00F03838" w:rsidP="00F03838" w:rsidRDefault="00F03838" w14:paraId="221AB8E6" w14:textId="7D0746D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7</w:t>
      </w:r>
      <w:r>
        <w:t xml:space="preserve"> </w:t>
      </w:r>
      <w:r w:rsidR="00A14519">
        <w:t xml:space="preserve">TANF </w:t>
      </w:r>
      <w:r>
        <w:t>or other public assistance benefits</w:t>
      </w:r>
    </w:p>
    <w:p w:rsidR="00F03838" w:rsidP="00F03838" w:rsidRDefault="00A04073" w14:paraId="76340786" w14:textId="2B5B0C2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8</w:t>
      </w:r>
      <w:r>
        <w:t xml:space="preserve"> None of the above</w:t>
      </w:r>
      <w:r w:rsidRPr="00F70F8B" w:rsidR="00F70F8B">
        <w:t xml:space="preserve"> </w:t>
      </w:r>
      <w:r w:rsidR="00F70F8B">
        <w:t xml:space="preserve"> </w:t>
      </w:r>
    </w:p>
    <w:p w:rsidR="00A04073" w:rsidP="00F03838" w:rsidRDefault="00A04073" w14:paraId="205D76E6" w14:textId="77777777">
      <w:pPr>
        <w:pStyle w:val="responseoptiontext"/>
      </w:pPr>
    </w:p>
    <w:p w:rsidR="00F03838" w:rsidP="00F03838" w:rsidRDefault="00F03838" w14:paraId="451193D2"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3521BE" w:rsidP="003521BE" w:rsidRDefault="00EC5F65" w14:paraId="4478458C" w14:textId="00CD7494">
      <w:pPr>
        <w:pStyle w:val="Heading3"/>
      </w:pPr>
      <w:bookmarkStart w:name="_Toc40905850" w:id="102"/>
      <w:r>
        <w:t>Q48</w:t>
      </w:r>
      <w:r w:rsidRPr="00975C61" w:rsidR="003521BE">
        <w:t xml:space="preserve">. </w:t>
      </w:r>
      <w:bookmarkEnd w:id="98"/>
      <w:bookmarkEnd w:id="99"/>
      <w:bookmarkEnd w:id="100"/>
      <w:r w:rsidR="003521BE">
        <w:t>Household income</w:t>
      </w:r>
      <w:bookmarkEnd w:id="102"/>
    </w:p>
    <w:p w:rsidRPr="00975C61" w:rsidR="003521BE" w:rsidP="003521BE" w:rsidRDefault="003521BE" w14:paraId="5510DAC2" w14:textId="77777777">
      <w:pPr>
        <w:pStyle w:val="questiontext"/>
        <w:rPr>
          <w:rFonts w:eastAsiaTheme="majorEastAsia"/>
        </w:rPr>
      </w:pPr>
    </w:p>
    <w:p w:rsidR="003521BE" w:rsidP="003521BE" w:rsidRDefault="003521BE" w14:paraId="02A52896" w14:textId="1594328C">
      <w:pPr>
        <w:pStyle w:val="questiontext"/>
      </w:pPr>
      <w:bookmarkStart w:name="_Hlk9545420" w:id="103"/>
      <w:r>
        <w:t>What i</w:t>
      </w:r>
      <w:r w:rsidRPr="00FE657C">
        <w:t>s your household’s annual income</w:t>
      </w:r>
      <w:r>
        <w:t>?</w:t>
      </w:r>
      <w:r w:rsidR="00F03838">
        <w:t xml:space="preserve"> Your best guess is fine.</w:t>
      </w:r>
    </w:p>
    <w:p w:rsidR="003521BE" w:rsidP="003521BE" w:rsidRDefault="003521BE" w14:paraId="1512A962" w14:textId="0BEEA3A9">
      <w:pPr>
        <w:pStyle w:val="citationreference"/>
      </w:pPr>
      <w:r>
        <w:t>[</w:t>
      </w:r>
      <w:r w:rsidR="006723C1">
        <w:t>P</w:t>
      </w:r>
      <w:r>
        <w:t>hone prompt: Is it…read options until interrupted]</w:t>
      </w:r>
    </w:p>
    <w:p w:rsidR="003521BE" w:rsidP="003521BE" w:rsidRDefault="003521BE" w14:paraId="07F8D280" w14:textId="77777777">
      <w:pPr>
        <w:pStyle w:val="questiontext"/>
      </w:pPr>
    </w:p>
    <w:p w:rsidR="003521BE" w:rsidP="003521BE" w:rsidRDefault="003521BE" w14:paraId="6FB01DF6" w14:textId="5D09333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1</w:t>
      </w:r>
      <w:r>
        <w:t xml:space="preserve"> Less than $15,000</w:t>
      </w:r>
    </w:p>
    <w:p w:rsidR="003521BE" w:rsidP="003521BE" w:rsidRDefault="003521BE" w14:paraId="527A5FAD" w14:textId="44FF380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2</w:t>
      </w:r>
      <w:r>
        <w:t xml:space="preserve"> $15,000 to $25,000</w:t>
      </w:r>
    </w:p>
    <w:p w:rsidR="003521BE" w:rsidP="003521BE" w:rsidRDefault="003521BE" w14:paraId="3BB54CAF" w14:textId="0E16077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3</w:t>
      </w:r>
      <w:r>
        <w:t xml:space="preserve"> $25,000 to</w:t>
      </w:r>
      <w:r w:rsidR="00042D59">
        <w:t xml:space="preserve"> </w:t>
      </w:r>
      <w:r>
        <w:t>$50,000</w:t>
      </w:r>
    </w:p>
    <w:p w:rsidR="003521BE" w:rsidP="003521BE" w:rsidRDefault="003521BE" w14:paraId="354BB170" w14:textId="7E2A2C2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4</w:t>
      </w:r>
      <w:r>
        <w:t xml:space="preserve"> $50,000 to $100,000</w:t>
      </w:r>
    </w:p>
    <w:p w:rsidR="003521BE" w:rsidP="003521BE" w:rsidRDefault="003521BE" w14:paraId="33E2E3B0" w14:textId="32ED145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5</w:t>
      </w:r>
      <w:r>
        <w:t xml:space="preserve"> More than $100,000</w:t>
      </w:r>
    </w:p>
    <w:p w:rsidR="00DA14D0" w:rsidP="003521BE" w:rsidRDefault="00DA14D0" w14:paraId="44D97A93" w14:textId="664030B1">
      <w:pPr>
        <w:pStyle w:val="responseoptiontext"/>
      </w:pPr>
    </w:p>
    <w:bookmarkEnd w:id="103"/>
    <w:p w:rsidRPr="00B92C6E" w:rsidR="003521BE" w:rsidP="003521BE" w:rsidRDefault="003521BE" w14:paraId="671CEE25" w14:textId="77777777">
      <w:pPr>
        <w:autoSpaceDE w:val="0"/>
        <w:autoSpaceDN w:val="0"/>
        <w:adjustRightInd w:val="0"/>
        <w:rPr>
          <w:rFonts w:ascii="Times New Roman" w:hAnsi="Times New Roman"/>
          <w:b/>
          <w:bCs/>
          <w:sz w:val="24"/>
        </w:rPr>
      </w:pPr>
      <w:r w:rsidRPr="5E40E9EB">
        <w:rPr>
          <w:rFonts w:asciiTheme="minorHAnsi" w:hAnsiTheme="minorHAnsi"/>
          <w:color w:val="2F5496" w:themeColor="accent5" w:themeShade="BF"/>
          <w:sz w:val="22"/>
          <w:szCs w:val="22"/>
        </w:rPr>
        <w:t>|-----------------------------------------------------------------NEXT SCREEN------------------------------------------------------------------------|</w:t>
      </w:r>
    </w:p>
    <w:p w:rsidR="00B63657" w:rsidP="0008378B" w:rsidRDefault="00B63657" w14:paraId="5511EBA0" w14:textId="77777777">
      <w:pPr>
        <w:pStyle w:val="questiontext"/>
        <w:rPr>
          <w:rFonts w:eastAsiaTheme="minorEastAsia"/>
        </w:rPr>
      </w:pPr>
    </w:p>
    <w:p w:rsidR="0080561A" w:rsidRDefault="0080561A" w14:paraId="37117F90" w14:textId="77777777">
      <w:pPr>
        <w:spacing w:after="160" w:line="259" w:lineRule="auto"/>
        <w:rPr>
          <w:rFonts w:asciiTheme="majorHAnsi" w:hAnsiTheme="majorHAnsi" w:eastAsiaTheme="majorEastAsia" w:cstheme="majorBidi"/>
          <w:color w:val="2E74B5" w:themeColor="accent1" w:themeShade="BF"/>
          <w:sz w:val="26"/>
          <w:szCs w:val="26"/>
        </w:rPr>
      </w:pPr>
      <w:r>
        <w:br w:type="page"/>
      </w:r>
    </w:p>
    <w:p w:rsidR="00FB5077" w:rsidP="00FB5077" w:rsidRDefault="00FB5077" w14:paraId="5D179FA5" w14:textId="7A8ABA14">
      <w:pPr>
        <w:pStyle w:val="Heading2"/>
      </w:pPr>
      <w:bookmarkStart w:name="_Toc40905851" w:id="104"/>
      <w:r>
        <w:lastRenderedPageBreak/>
        <w:t>Module 8: Contact info</w:t>
      </w:r>
      <w:bookmarkEnd w:id="104"/>
    </w:p>
    <w:p w:rsidR="00FB5077" w:rsidP="0008378B" w:rsidRDefault="00FB5077" w14:paraId="35D6D9B7" w14:textId="77777777">
      <w:pPr>
        <w:pStyle w:val="questiontext"/>
      </w:pPr>
    </w:p>
    <w:p w:rsidR="00616B24" w:rsidP="0008378B" w:rsidRDefault="0068376F" w14:paraId="2753D343" w14:textId="24093315">
      <w:pPr>
        <w:pStyle w:val="questiontext"/>
        <w:rPr>
          <w:rFonts w:eastAsiaTheme="minorEastAsia"/>
        </w:rPr>
      </w:pPr>
      <w:r>
        <w:t>Finally, w</w:t>
      </w:r>
      <w:r w:rsidR="00E67E04">
        <w:t xml:space="preserve">e just have a few </w:t>
      </w:r>
      <w:r w:rsidR="007263CE">
        <w:t xml:space="preserve">more </w:t>
      </w:r>
      <w:r w:rsidR="00E67E04">
        <w:t xml:space="preserve">questions </w:t>
      </w:r>
      <w:r w:rsidR="005A07A7">
        <w:t xml:space="preserve">about </w:t>
      </w:r>
      <w:r>
        <w:t xml:space="preserve">your contact information. </w:t>
      </w:r>
      <w:r w:rsidR="00A560E6">
        <w:t xml:space="preserve">If you are eligible and selected to participate in the study, we will </w:t>
      </w:r>
      <w:r>
        <w:t xml:space="preserve">use the information to </w:t>
      </w:r>
      <w:r w:rsidR="00A560E6">
        <w:t>contact you to schedule an interview</w:t>
      </w:r>
      <w:r w:rsidR="00725B4F">
        <w:t xml:space="preserve">. </w:t>
      </w:r>
    </w:p>
    <w:p w:rsidR="00A560E6" w:rsidP="0008378B" w:rsidRDefault="00A560E6" w14:paraId="48F5962A" w14:textId="77777777">
      <w:pPr>
        <w:pStyle w:val="questiontext"/>
        <w:rPr>
          <w:rFonts w:eastAsiaTheme="minorEastAsia"/>
        </w:rPr>
      </w:pPr>
    </w:p>
    <w:p w:rsidR="00F24810" w:rsidP="00F24810" w:rsidRDefault="00EC5F65" w14:paraId="02D77E85" w14:textId="2BEFF15A">
      <w:pPr>
        <w:pStyle w:val="Heading3"/>
        <w:rPr>
          <w:shd w:val="clear" w:color="auto" w:fill="FFFFFF"/>
        </w:rPr>
      </w:pPr>
      <w:bookmarkStart w:name="_Toc6755061" w:id="105"/>
      <w:bookmarkStart w:name="_Toc6910236" w:id="106"/>
      <w:bookmarkStart w:name="_Toc6910394" w:id="107"/>
      <w:bookmarkStart w:name="_Toc40905852" w:id="108"/>
      <w:r>
        <w:rPr>
          <w:shd w:val="clear" w:color="auto" w:fill="FFFFFF"/>
        </w:rPr>
        <w:t>Q49</w:t>
      </w:r>
      <w:r w:rsidR="00F24810">
        <w:rPr>
          <w:shd w:val="clear" w:color="auto" w:fill="FFFFFF"/>
        </w:rPr>
        <w:t xml:space="preserve">. </w:t>
      </w:r>
      <w:bookmarkEnd w:id="105"/>
      <w:bookmarkEnd w:id="106"/>
      <w:bookmarkEnd w:id="107"/>
      <w:r w:rsidR="00F24810">
        <w:rPr>
          <w:shd w:val="clear" w:color="auto" w:fill="FFFFFF"/>
        </w:rPr>
        <w:t>Name</w:t>
      </w:r>
      <w:bookmarkEnd w:id="108"/>
    </w:p>
    <w:p w:rsidRPr="00975C61" w:rsidR="00F24810" w:rsidP="00F24810" w:rsidRDefault="00F24810" w14:paraId="201D6B2B" w14:textId="77777777">
      <w:pPr>
        <w:pStyle w:val="questiontext"/>
      </w:pPr>
    </w:p>
    <w:p w:rsidR="00F24810" w:rsidP="00F24810" w:rsidRDefault="00F24810" w14:paraId="23A5029A" w14:textId="0F97286F">
      <w:pPr>
        <w:pStyle w:val="questiontext"/>
        <w:rPr>
          <w:shd w:val="clear" w:color="auto" w:fill="FFFFFF"/>
        </w:rPr>
      </w:pPr>
      <w:r>
        <w:rPr>
          <w:shd w:val="clear" w:color="auto" w:fill="FFFFFF"/>
        </w:rPr>
        <w:t>What is your name?</w:t>
      </w:r>
      <w:r w:rsidRPr="00CA51F6">
        <w:rPr>
          <w:shd w:val="clear" w:color="auto" w:fill="FFFFFF"/>
        </w:rPr>
        <w:t xml:space="preserve"> </w:t>
      </w:r>
    </w:p>
    <w:p w:rsidR="00542E02" w:rsidP="00542E02" w:rsidRDefault="00542E02" w14:paraId="5076723C" w14:textId="18A275B9">
      <w:pPr>
        <w:pStyle w:val="citationreference"/>
      </w:pPr>
      <w:r>
        <w:t>[</w:t>
      </w:r>
      <w:r w:rsidR="0089542B">
        <w:t>P</w:t>
      </w:r>
      <w:r>
        <w:t>hone prompt: read if need</w:t>
      </w:r>
      <w:r w:rsidR="001E4F15">
        <w:t>ed</w:t>
      </w:r>
      <w:r>
        <w:t xml:space="preserve"> to assure respondents: “</w:t>
      </w:r>
      <w:r w:rsidRPr="00B90249" w:rsidR="00B90249">
        <w:rPr>
          <w:shd w:val="clear" w:color="auto" w:fill="FFFFFF"/>
        </w:rPr>
        <w:t xml:space="preserve">The information </w:t>
      </w:r>
      <w:r w:rsidRPr="00B90249" w:rsidR="00EC5F65">
        <w:rPr>
          <w:shd w:val="clear" w:color="auto" w:fill="FFFFFF"/>
        </w:rPr>
        <w:t>you provide</w:t>
      </w:r>
      <w:r w:rsidRPr="00B90249" w:rsidR="00B90249">
        <w:rPr>
          <w:shd w:val="clear" w:color="auto" w:fill="FFFFFF"/>
        </w:rPr>
        <w:t xml:space="preserve"> will only be used to contact you for an interview</w:t>
      </w:r>
      <w:r>
        <w:t>”]</w:t>
      </w:r>
    </w:p>
    <w:p w:rsidRPr="00E879AD" w:rsidR="00F24810" w:rsidP="00F24810" w:rsidRDefault="00F24810" w14:paraId="0C619E59" w14:textId="77777777">
      <w:pPr>
        <w:pStyle w:val="questiontext"/>
      </w:pPr>
    </w:p>
    <w:p w:rsidR="00F24810" w:rsidP="00F24810" w:rsidRDefault="00821314" w14:paraId="18046BFD" w14:textId="3E9DF259">
      <w:pPr>
        <w:pStyle w:val="responseoptiontext"/>
      </w:pPr>
      <w:r>
        <w:t>N</w:t>
      </w:r>
      <w:r w:rsidR="00F24810">
        <w:t xml:space="preserve">ame: </w:t>
      </w:r>
      <w:r w:rsidR="00F24810">
        <w:tab/>
        <w:t>[________________________]</w:t>
      </w:r>
    </w:p>
    <w:p w:rsidR="00F24810" w:rsidP="00F24810" w:rsidRDefault="00F24810" w14:paraId="764610F9" w14:textId="77777777">
      <w:pPr>
        <w:pStyle w:val="responseoptiontext"/>
      </w:pPr>
    </w:p>
    <w:p w:rsidRPr="00B92C6E" w:rsidR="00F24810" w:rsidP="00F24810" w:rsidRDefault="00F24810" w14:paraId="79062873" w14:textId="77777777">
      <w:pPr>
        <w:rPr>
          <w:rFonts w:asciiTheme="minorHAnsi" w:hAnsiTheme="minorHAnsi"/>
          <w:color w:val="2F5496" w:themeColor="accent5" w:themeShade="BF"/>
          <w:sz w:val="22"/>
          <w:szCs w:val="22"/>
        </w:rPr>
      </w:pPr>
      <w:bookmarkStart w:name="_Hlk502839742" w:id="109"/>
      <w:r w:rsidRPr="05305564">
        <w:rPr>
          <w:rFonts w:asciiTheme="minorHAnsi" w:hAnsiTheme="minorHAnsi"/>
          <w:color w:val="2F5496" w:themeColor="accent5" w:themeShade="BF"/>
          <w:sz w:val="22"/>
          <w:szCs w:val="22"/>
        </w:rPr>
        <w:t>|-----------------------------------------------------------------NEXT SCREEN------------------------------------------------------------------------|</w:t>
      </w:r>
      <w:bookmarkEnd w:id="109"/>
    </w:p>
    <w:p w:rsidRPr="00D860EB" w:rsidR="00F24810" w:rsidP="00F24810" w:rsidRDefault="00F24810" w14:paraId="7C4AB7B0" w14:textId="77777777">
      <w:pPr>
        <w:pStyle w:val="questiontext"/>
      </w:pPr>
    </w:p>
    <w:p w:rsidRPr="00975C61" w:rsidR="00F24810" w:rsidP="00F24810" w:rsidRDefault="00541224" w14:paraId="5975DB23" w14:textId="1265965A">
      <w:pPr>
        <w:pStyle w:val="Heading3"/>
      </w:pPr>
      <w:bookmarkStart w:name="_Toc6755062" w:id="110"/>
      <w:bookmarkStart w:name="_Toc6910237" w:id="111"/>
      <w:bookmarkStart w:name="_Toc6910395" w:id="112"/>
      <w:bookmarkStart w:name="_Toc40905853" w:id="113"/>
      <w:r>
        <w:t>Q50</w:t>
      </w:r>
      <w:r w:rsidRPr="00975C61" w:rsidR="00F24810">
        <w:t xml:space="preserve">. </w:t>
      </w:r>
      <w:bookmarkEnd w:id="110"/>
      <w:bookmarkEnd w:id="111"/>
      <w:bookmarkEnd w:id="112"/>
      <w:r w:rsidR="00F24810">
        <w:t>Email</w:t>
      </w:r>
      <w:bookmarkEnd w:id="113"/>
      <w:r w:rsidR="00F24810">
        <w:t xml:space="preserve"> </w:t>
      </w:r>
    </w:p>
    <w:p w:rsidRPr="00975C61" w:rsidR="00F24810" w:rsidP="00F24810" w:rsidRDefault="00F24810" w14:paraId="1964C5D4" w14:textId="77777777">
      <w:pPr>
        <w:pStyle w:val="questiontext"/>
        <w:rPr>
          <w:rFonts w:eastAsiaTheme="majorEastAsia"/>
        </w:rPr>
      </w:pPr>
    </w:p>
    <w:p w:rsidRPr="00873C05" w:rsidR="00F24810" w:rsidP="00F24810" w:rsidRDefault="00F24810" w14:paraId="4A061003" w14:textId="77777777">
      <w:pPr>
        <w:rPr>
          <w:rFonts w:ascii="Times New Roman" w:hAnsi="Times New Roman"/>
          <w:sz w:val="24"/>
        </w:rPr>
      </w:pPr>
      <w:r w:rsidRPr="00873C05">
        <w:rPr>
          <w:rFonts w:ascii="Times New Roman" w:hAnsi="Times New Roman" w:eastAsiaTheme="majorEastAsia"/>
          <w:sz w:val="24"/>
        </w:rPr>
        <w:t xml:space="preserve">What is </w:t>
      </w:r>
      <w:r>
        <w:rPr>
          <w:rFonts w:ascii="Times New Roman" w:hAnsi="Times New Roman" w:eastAsiaTheme="majorEastAsia"/>
          <w:sz w:val="24"/>
        </w:rPr>
        <w:t>your email address</w:t>
      </w:r>
      <w:r w:rsidRPr="00873C05">
        <w:rPr>
          <w:rFonts w:ascii="Times New Roman" w:hAnsi="Times New Roman" w:eastAsiaTheme="majorEastAsia"/>
          <w:sz w:val="24"/>
        </w:rPr>
        <w:t>?</w:t>
      </w:r>
      <w:r w:rsidRPr="00873C05">
        <w:rPr>
          <w:rFonts w:ascii="Times New Roman" w:hAnsi="Times New Roman"/>
          <w:sz w:val="24"/>
        </w:rPr>
        <w:t xml:space="preserve"> </w:t>
      </w:r>
    </w:p>
    <w:p w:rsidRPr="00D860EB" w:rsidR="00F24810" w:rsidP="00F24810" w:rsidRDefault="00F24810" w14:paraId="65A10D31" w14:textId="77777777">
      <w:pPr>
        <w:pStyle w:val="questiontext"/>
      </w:pPr>
    </w:p>
    <w:p w:rsidR="00F24810" w:rsidP="00F24810" w:rsidRDefault="00F24810" w14:paraId="6E84034A" w14:textId="77777777">
      <w:pPr>
        <w:pStyle w:val="responseoptiontext"/>
      </w:pPr>
      <w:r>
        <w:t>[_________________________________________]</w:t>
      </w:r>
    </w:p>
    <w:p w:rsidRPr="00CF1BCA" w:rsidR="00F24810" w:rsidP="00F24810" w:rsidRDefault="00F24810" w14:paraId="597F1CB3" w14:textId="77777777">
      <w:pPr>
        <w:pStyle w:val="programmernot"/>
      </w:pPr>
      <w:r w:rsidRPr="000E197D">
        <w:t xml:space="preserve">[PROGRAMMER: email verification] </w:t>
      </w:r>
    </w:p>
    <w:p w:rsidRPr="00D860EB" w:rsidR="00F24810" w:rsidP="00F24810" w:rsidRDefault="00F24810" w14:paraId="7C7CF1BD" w14:textId="77777777">
      <w:pPr>
        <w:pStyle w:val="questiontext"/>
      </w:pPr>
    </w:p>
    <w:p w:rsidRPr="00B92C6E" w:rsidR="00F24810" w:rsidP="00F24810" w:rsidRDefault="00F24810" w14:paraId="6052E362"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Pr="00D860EB" w:rsidR="00F24810" w:rsidP="00F24810" w:rsidRDefault="00F24810" w14:paraId="66EA0D07" w14:textId="77777777">
      <w:pPr>
        <w:pStyle w:val="questiontext"/>
      </w:pPr>
    </w:p>
    <w:p w:rsidR="00F24810" w:rsidP="00F24810" w:rsidRDefault="00541224" w14:paraId="3C02AAFF" w14:textId="2965B644">
      <w:pPr>
        <w:pStyle w:val="Heading3"/>
      </w:pPr>
      <w:bookmarkStart w:name="_Toc6755063" w:id="114"/>
      <w:bookmarkStart w:name="_Toc6910238" w:id="115"/>
      <w:bookmarkStart w:name="_Toc6910396" w:id="116"/>
      <w:bookmarkStart w:name="_Toc40905854" w:id="117"/>
      <w:r>
        <w:t>Q51</w:t>
      </w:r>
      <w:r w:rsidR="00F24810">
        <w:t xml:space="preserve">. </w:t>
      </w:r>
      <w:bookmarkEnd w:id="114"/>
      <w:bookmarkEnd w:id="115"/>
      <w:bookmarkEnd w:id="116"/>
      <w:r w:rsidR="00F24810">
        <w:t>Phone</w:t>
      </w:r>
      <w:bookmarkEnd w:id="117"/>
      <w:r w:rsidR="00F24810">
        <w:t xml:space="preserve"> </w:t>
      </w:r>
    </w:p>
    <w:p w:rsidRPr="00873C05" w:rsidR="00F24810" w:rsidP="00F24810" w:rsidRDefault="00F24810" w14:paraId="4D66D03A" w14:textId="77777777"/>
    <w:p w:rsidRPr="00873C05" w:rsidR="00F24810" w:rsidP="00F24810" w:rsidRDefault="00F24810" w14:paraId="7C4F27DE" w14:textId="36CF45A8">
      <w:pPr>
        <w:pStyle w:val="questiontext"/>
      </w:pPr>
      <w:r w:rsidRPr="00873C05">
        <w:t xml:space="preserve">What is </w:t>
      </w:r>
      <w:r w:rsidR="002A1BE0">
        <w:t xml:space="preserve">the best </w:t>
      </w:r>
      <w:r>
        <w:t>telephone number</w:t>
      </w:r>
      <w:r w:rsidR="00A955DE">
        <w:t xml:space="preserve"> to reach you</w:t>
      </w:r>
      <w:r>
        <w:t xml:space="preserve">? </w:t>
      </w:r>
    </w:p>
    <w:p w:rsidRPr="00873C05" w:rsidR="00F24810" w:rsidP="00F24810" w:rsidRDefault="00F24810" w14:paraId="03B977F2" w14:textId="77777777">
      <w:pPr>
        <w:pStyle w:val="questiontext"/>
      </w:pPr>
    </w:p>
    <w:p w:rsidR="00F24810" w:rsidP="00F24810" w:rsidRDefault="00971492" w14:paraId="7D3B41F9" w14:textId="1F4EC3FA">
      <w:pPr>
        <w:pStyle w:val="responseoptiontext"/>
      </w:pPr>
      <w:r>
        <w:t xml:space="preserve">Phone </w:t>
      </w:r>
      <w:r w:rsidR="00F24810">
        <w:t xml:space="preserve">([___]) [___] </w:t>
      </w:r>
      <w:r w:rsidR="00F24810">
        <w:rPr>
          <w:rFonts w:ascii="Calibri" w:hAnsi="Calibri" w:cs="Calibri"/>
        </w:rPr>
        <w:t xml:space="preserve">− </w:t>
      </w:r>
      <w:r w:rsidR="00F24810">
        <w:t>[_______]</w:t>
      </w:r>
    </w:p>
    <w:p w:rsidR="00F24810" w:rsidP="0008378B" w:rsidRDefault="00F24810" w14:paraId="52B8AB71" w14:textId="1195EAE4">
      <w:pPr>
        <w:pStyle w:val="questiontext"/>
        <w:rPr>
          <w:rFonts w:eastAsiaTheme="minorEastAsia"/>
        </w:rPr>
      </w:pPr>
    </w:p>
    <w:p w:rsidRPr="00B92C6E" w:rsidR="00971492" w:rsidP="00971492" w:rsidRDefault="00971492" w14:paraId="56A3E64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Pr="00D860EB" w:rsidR="00971492" w:rsidP="00971492" w:rsidRDefault="00971492" w14:paraId="68C5FC32" w14:textId="77777777">
      <w:pPr>
        <w:pStyle w:val="questiontext"/>
      </w:pPr>
    </w:p>
    <w:p w:rsidR="00971492" w:rsidP="00971492" w:rsidRDefault="00541224" w14:paraId="0E68F22B" w14:textId="2B8B08F5">
      <w:pPr>
        <w:pStyle w:val="Heading3"/>
      </w:pPr>
      <w:bookmarkStart w:name="_Toc40905855" w:id="118"/>
      <w:r>
        <w:t>Q52</w:t>
      </w:r>
      <w:r w:rsidR="00971492">
        <w:t>.</w:t>
      </w:r>
      <w:r w:rsidR="000845A2">
        <w:t>Time to call</w:t>
      </w:r>
      <w:bookmarkEnd w:id="118"/>
      <w:r w:rsidR="00971492">
        <w:t xml:space="preserve"> </w:t>
      </w:r>
    </w:p>
    <w:p w:rsidRPr="00873C05" w:rsidR="00971492" w:rsidP="00971492" w:rsidRDefault="00971492" w14:paraId="6B1F1397" w14:textId="77777777"/>
    <w:p w:rsidRPr="00873C05" w:rsidR="00971492" w:rsidP="00971492" w:rsidRDefault="00971492" w14:paraId="223F7BFF" w14:textId="0F965C00">
      <w:pPr>
        <w:pStyle w:val="questiontext"/>
      </w:pPr>
      <w:r w:rsidRPr="00873C05">
        <w:t xml:space="preserve">What is </w:t>
      </w:r>
      <w:r>
        <w:t xml:space="preserve">the best </w:t>
      </w:r>
      <w:r w:rsidR="00F16483">
        <w:t xml:space="preserve">time </w:t>
      </w:r>
      <w:r>
        <w:t>to reach you</w:t>
      </w:r>
      <w:r w:rsidR="00F16483">
        <w:t xml:space="preserve"> by phone</w:t>
      </w:r>
      <w:r>
        <w:t xml:space="preserve">? </w:t>
      </w:r>
    </w:p>
    <w:p w:rsidRPr="00873C05" w:rsidR="00971492" w:rsidP="00971492" w:rsidRDefault="00971492" w14:paraId="7884AE17" w14:textId="77777777">
      <w:pPr>
        <w:pStyle w:val="questiontext"/>
      </w:pPr>
    </w:p>
    <w:p w:rsidR="00F16483" w:rsidP="00F16483" w:rsidRDefault="00F16483" w14:paraId="220A33AF" w14:textId="77777777">
      <w:pPr>
        <w:pStyle w:val="responseoptiontext"/>
      </w:pPr>
      <w:r>
        <w:t>[_________________________________________]</w:t>
      </w:r>
    </w:p>
    <w:p w:rsidRPr="00CF1BCA" w:rsidR="00F16483" w:rsidP="00F16483" w:rsidRDefault="00F16483" w14:paraId="7C6D8581" w14:textId="39AD16B1">
      <w:pPr>
        <w:pStyle w:val="programmernot"/>
      </w:pPr>
      <w:r w:rsidRPr="000E197D">
        <w:t xml:space="preserve">[PROGRAMMER: </w:t>
      </w:r>
      <w:r w:rsidR="001E1C34">
        <w:t>textbox character limit: 50</w:t>
      </w:r>
      <w:r w:rsidR="00E02CE0">
        <w:t xml:space="preserve">, place on the same page </w:t>
      </w:r>
      <w:r w:rsidR="000845A2">
        <w:t xml:space="preserve">with </w:t>
      </w:r>
      <w:r w:rsidR="00F67DA9">
        <w:t>Q51</w:t>
      </w:r>
      <w:r w:rsidRPr="000E197D">
        <w:t xml:space="preserve">] </w:t>
      </w:r>
    </w:p>
    <w:p w:rsidRPr="00401A0F" w:rsidR="00F24810" w:rsidP="00F24810" w:rsidRDefault="00F24810" w14:paraId="6A3E290E" w14:textId="77777777">
      <w:pPr>
        <w:pStyle w:val="questiontext"/>
      </w:pPr>
    </w:p>
    <w:p w:rsidRPr="00B92C6E" w:rsidR="00F24810" w:rsidP="00F24810" w:rsidRDefault="00F24810" w14:paraId="6DB9F49F"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Pr="008C3884" w:rsidR="008C3884" w:rsidP="008C3884" w:rsidRDefault="008C3884" w14:paraId="577C3F33" w14:textId="71D70FE3">
      <w:pPr>
        <w:pStyle w:val="Heading3"/>
        <w:rPr>
          <w:highlight w:val="yellow"/>
        </w:rPr>
      </w:pPr>
      <w:r w:rsidRPr="008C3884">
        <w:rPr>
          <w:highlight w:val="yellow"/>
        </w:rPr>
        <w:t>Q53. Web cam availability</w:t>
      </w:r>
    </w:p>
    <w:p w:rsidRPr="00873C05" w:rsidR="00B93284" w:rsidP="00B93284" w:rsidRDefault="00B93284" w14:paraId="2A24C3D5" w14:textId="77777777"/>
    <w:p w:rsidRPr="008C3884" w:rsidR="008C3884" w:rsidP="008C3884" w:rsidRDefault="008C3884" w14:paraId="0B70B9B4" w14:textId="76CBA879">
      <w:pPr>
        <w:pStyle w:val="questiontext"/>
        <w:rPr>
          <w:rFonts w:eastAsiaTheme="minorEastAsia"/>
          <w:highlight w:val="yellow"/>
        </w:rPr>
      </w:pPr>
      <w:r w:rsidRPr="008C3884">
        <w:rPr>
          <w:rFonts w:eastAsiaTheme="minorEastAsia"/>
          <w:highlight w:val="yellow"/>
        </w:rPr>
        <w:t>Do you have a computer or tablet with a web cam</w:t>
      </w:r>
      <w:r w:rsidR="006036E6">
        <w:rPr>
          <w:rFonts w:eastAsiaTheme="minorEastAsia"/>
          <w:highlight w:val="yellow"/>
        </w:rPr>
        <w:t>era</w:t>
      </w:r>
      <w:r w:rsidRPr="008C3884">
        <w:rPr>
          <w:rFonts w:eastAsiaTheme="minorEastAsia"/>
          <w:highlight w:val="yellow"/>
        </w:rPr>
        <w:t>?</w:t>
      </w:r>
    </w:p>
    <w:p w:rsidRPr="008C3884" w:rsidR="008C3884" w:rsidP="008C3884" w:rsidRDefault="008C3884" w14:paraId="7E90DDF7" w14:textId="77777777">
      <w:pPr>
        <w:pStyle w:val="responseoptiontext"/>
        <w:rPr>
          <w:highlight w:val="yellow"/>
        </w:rPr>
      </w:pPr>
      <w:r w:rsidRPr="008C3884">
        <w:rPr>
          <w:highlight w:val="yellow"/>
        </w:rPr>
        <w:fldChar w:fldCharType="begin">
          <w:ffData>
            <w:name w:val="Check2"/>
            <w:enabled/>
            <w:calcOnExit w:val="0"/>
            <w:checkBox>
              <w:sizeAuto/>
              <w:default w:val="0"/>
            </w:checkBox>
          </w:ffData>
        </w:fldChar>
      </w:r>
      <w:r w:rsidRPr="008C3884">
        <w:rPr>
          <w:highlight w:val="yellow"/>
        </w:rPr>
        <w:instrText xml:space="preserve"> FORMCHECKBOX </w:instrText>
      </w:r>
      <w:r w:rsidR="00FA43DC">
        <w:rPr>
          <w:highlight w:val="yellow"/>
        </w:rPr>
      </w:r>
      <w:r w:rsidR="00FA43DC">
        <w:rPr>
          <w:highlight w:val="yellow"/>
        </w:rPr>
        <w:fldChar w:fldCharType="separate"/>
      </w:r>
      <w:r w:rsidRPr="008C3884">
        <w:rPr>
          <w:highlight w:val="yellow"/>
        </w:rPr>
        <w:fldChar w:fldCharType="end"/>
      </w:r>
      <w:r w:rsidRPr="008C3884">
        <w:rPr>
          <w:rFonts w:eastAsiaTheme="minorEastAsia"/>
          <w:highlight w:val="yellow"/>
          <w:vertAlign w:val="subscript"/>
        </w:rPr>
        <w:t>1</w:t>
      </w:r>
      <w:r w:rsidRPr="008C3884">
        <w:rPr>
          <w:rFonts w:eastAsiaTheme="minorEastAsia"/>
          <w:highlight w:val="yellow"/>
        </w:rPr>
        <w:t xml:space="preserve"> </w:t>
      </w:r>
      <w:r w:rsidRPr="008C3884">
        <w:rPr>
          <w:highlight w:val="yellow"/>
        </w:rPr>
        <w:t xml:space="preserve">Yes </w:t>
      </w:r>
    </w:p>
    <w:p w:rsidRPr="008C3884" w:rsidR="008C3884" w:rsidP="008C3884" w:rsidRDefault="008C3884" w14:paraId="16A05A0C" w14:textId="62896D8D">
      <w:pPr>
        <w:pStyle w:val="responseoptiontext"/>
        <w:rPr>
          <w:highlight w:val="yellow"/>
        </w:rPr>
      </w:pPr>
      <w:r w:rsidRPr="008C3884">
        <w:rPr>
          <w:highlight w:val="yellow"/>
        </w:rPr>
        <w:fldChar w:fldCharType="begin">
          <w:ffData>
            <w:name w:val="Check2"/>
            <w:enabled/>
            <w:calcOnExit w:val="0"/>
            <w:checkBox>
              <w:sizeAuto/>
              <w:default w:val="0"/>
            </w:checkBox>
          </w:ffData>
        </w:fldChar>
      </w:r>
      <w:r w:rsidRPr="008C3884">
        <w:rPr>
          <w:highlight w:val="yellow"/>
        </w:rPr>
        <w:instrText xml:space="preserve"> FORMCHECKBOX </w:instrText>
      </w:r>
      <w:r w:rsidR="00FA43DC">
        <w:rPr>
          <w:highlight w:val="yellow"/>
        </w:rPr>
      </w:r>
      <w:r w:rsidR="00FA43DC">
        <w:rPr>
          <w:highlight w:val="yellow"/>
        </w:rPr>
        <w:fldChar w:fldCharType="separate"/>
      </w:r>
      <w:r w:rsidRPr="008C3884">
        <w:rPr>
          <w:highlight w:val="yellow"/>
        </w:rPr>
        <w:fldChar w:fldCharType="end"/>
      </w:r>
      <w:r w:rsidRPr="008C3884">
        <w:rPr>
          <w:rFonts w:eastAsiaTheme="minorEastAsia"/>
          <w:highlight w:val="yellow"/>
          <w:vertAlign w:val="subscript"/>
        </w:rPr>
        <w:t>2</w:t>
      </w:r>
      <w:r w:rsidRPr="008C3884">
        <w:rPr>
          <w:rFonts w:eastAsiaTheme="minorEastAsia"/>
          <w:highlight w:val="yellow"/>
        </w:rPr>
        <w:t xml:space="preserve"> </w:t>
      </w:r>
      <w:r w:rsidRPr="008C3884">
        <w:rPr>
          <w:highlight w:val="yellow"/>
        </w:rPr>
        <w:t>No</w:t>
      </w:r>
    </w:p>
    <w:p w:rsidRPr="008C3884" w:rsidR="008C3884" w:rsidP="008C3884" w:rsidRDefault="008C3884" w14:paraId="4D3C9E40" w14:textId="081BE9AC">
      <w:pPr>
        <w:pStyle w:val="responseoptiontext"/>
        <w:ind w:left="0" w:firstLine="0"/>
        <w:rPr>
          <w:highlight w:val="yellow"/>
        </w:rPr>
      </w:pPr>
    </w:p>
    <w:p w:rsidRPr="008C3884" w:rsidR="008C3884" w:rsidP="008C3884" w:rsidRDefault="008C3884" w14:paraId="31E029D3" w14:textId="7FB16249">
      <w:pPr>
        <w:pStyle w:val="responseoptiontext"/>
        <w:ind w:left="0" w:firstLine="0"/>
        <w:rPr>
          <w:highlight w:val="yellow"/>
        </w:rPr>
      </w:pPr>
      <w:r w:rsidRPr="008C3884">
        <w:rPr>
          <w:rFonts w:asciiTheme="minorHAnsi" w:hAnsiTheme="minorHAnsi"/>
          <w:color w:val="2F5496" w:themeColor="accent5" w:themeShade="BF"/>
          <w:sz w:val="22"/>
          <w:szCs w:val="22"/>
          <w:highlight w:val="yellow"/>
        </w:rPr>
        <w:t>|-----------------------------------------------------------------NEXT SCREEN------------------------------------------------------------------------|</w:t>
      </w:r>
    </w:p>
    <w:p w:rsidRPr="00401A0F" w:rsidR="00B93284" w:rsidP="00B93284" w:rsidRDefault="00B93284" w14:paraId="3C7D6B3F" w14:textId="77777777">
      <w:pPr>
        <w:pStyle w:val="questiontext"/>
      </w:pPr>
    </w:p>
    <w:p w:rsidR="006036E6" w:rsidRDefault="006036E6" w14:paraId="125A6DBE" w14:textId="77777777">
      <w:pPr>
        <w:spacing w:after="160" w:line="259" w:lineRule="auto"/>
        <w:rPr>
          <w:rFonts w:asciiTheme="majorHAnsi" w:hAnsiTheme="majorHAnsi" w:eastAsiaTheme="majorEastAsia" w:cstheme="majorBidi"/>
          <w:color w:val="1F4D78" w:themeColor="accent1" w:themeShade="7F"/>
          <w:sz w:val="24"/>
          <w:highlight w:val="yellow"/>
        </w:rPr>
      </w:pPr>
      <w:r>
        <w:rPr>
          <w:highlight w:val="yellow"/>
        </w:rPr>
        <w:br w:type="page"/>
      </w:r>
    </w:p>
    <w:p w:rsidRPr="008C3884" w:rsidR="008C3884" w:rsidP="00B93284" w:rsidRDefault="008C3884" w14:paraId="110CDE92" w14:textId="09516348">
      <w:pPr>
        <w:pStyle w:val="Heading3"/>
        <w:rPr>
          <w:highlight w:val="yellow"/>
        </w:rPr>
      </w:pPr>
      <w:r w:rsidRPr="008C3884">
        <w:rPr>
          <w:highlight w:val="yellow"/>
        </w:rPr>
        <w:lastRenderedPageBreak/>
        <w:t>Q54. Download video conference app</w:t>
      </w:r>
    </w:p>
    <w:p w:rsidRPr="00873C05" w:rsidR="00B93284" w:rsidP="00B93284" w:rsidRDefault="00B93284" w14:paraId="5542FAD8" w14:textId="77777777"/>
    <w:p w:rsidRPr="008C3884" w:rsidR="008C3884" w:rsidP="008C3884" w:rsidRDefault="00737053" w14:paraId="65F68A22" w14:textId="37FD4586">
      <w:pPr>
        <w:pStyle w:val="questiontext"/>
        <w:rPr>
          <w:rFonts w:eastAsiaTheme="minorEastAsia"/>
          <w:highlight w:val="yellow"/>
        </w:rPr>
      </w:pPr>
      <w:r w:rsidRPr="00B93284">
        <w:rPr>
          <w:rFonts w:eastAsiaTheme="minorEastAsia"/>
          <w:color w:val="4472C4" w:themeColor="accent5"/>
          <w:highlight w:val="yellow"/>
        </w:rPr>
        <w:t xml:space="preserve">[Ask if Q53= </w:t>
      </w:r>
      <w:r w:rsidRPr="00B93284" w:rsidR="008C3884">
        <w:rPr>
          <w:rFonts w:eastAsiaTheme="minorEastAsia"/>
          <w:color w:val="4472C4" w:themeColor="accent5"/>
          <w:highlight w:val="yellow"/>
        </w:rPr>
        <w:t>YES</w:t>
      </w:r>
      <w:r w:rsidRPr="00B93284">
        <w:rPr>
          <w:rFonts w:eastAsiaTheme="minorEastAsia"/>
          <w:color w:val="4472C4" w:themeColor="accent5"/>
          <w:highlight w:val="yellow"/>
        </w:rPr>
        <w:t>]</w:t>
      </w:r>
      <w:r w:rsidRPr="00B93284" w:rsidR="008C3884">
        <w:rPr>
          <w:rFonts w:eastAsiaTheme="minorEastAsia"/>
          <w:color w:val="4472C4" w:themeColor="accent5"/>
          <w:highlight w:val="yellow"/>
        </w:rPr>
        <w:t xml:space="preserve"> </w:t>
      </w:r>
      <w:r w:rsidRPr="008C3884" w:rsidR="008C3884">
        <w:rPr>
          <w:rFonts w:eastAsiaTheme="minorEastAsia"/>
          <w:highlight w:val="yellow"/>
        </w:rPr>
        <w:t xml:space="preserve">Would you be willing and able to download a video conferencing app </w:t>
      </w:r>
      <w:r w:rsidR="006036E6">
        <w:rPr>
          <w:rFonts w:eastAsiaTheme="minorEastAsia"/>
          <w:highlight w:val="yellow"/>
        </w:rPr>
        <w:t>to your computer or tablet to do</w:t>
      </w:r>
      <w:r w:rsidRPr="008C3884" w:rsidR="008C3884">
        <w:rPr>
          <w:rFonts w:eastAsiaTheme="minorEastAsia"/>
          <w:highlight w:val="yellow"/>
        </w:rPr>
        <w:t xml:space="preserve"> the interview</w:t>
      </w:r>
      <w:r w:rsidR="006036E6">
        <w:rPr>
          <w:rFonts w:eastAsiaTheme="minorEastAsia"/>
          <w:highlight w:val="yellow"/>
        </w:rPr>
        <w:t xml:space="preserve"> online</w:t>
      </w:r>
      <w:r w:rsidRPr="008C3884" w:rsidR="008C3884">
        <w:rPr>
          <w:rFonts w:eastAsiaTheme="minorEastAsia"/>
          <w:highlight w:val="yellow"/>
        </w:rPr>
        <w:t>?</w:t>
      </w:r>
    </w:p>
    <w:p w:rsidRPr="008C3884" w:rsidR="008C3884" w:rsidP="008C3884" w:rsidRDefault="008C3884" w14:paraId="3E1E1B89" w14:textId="77777777">
      <w:pPr>
        <w:pStyle w:val="responseoptiontext"/>
        <w:rPr>
          <w:highlight w:val="yellow"/>
        </w:rPr>
      </w:pPr>
      <w:r w:rsidRPr="008C3884">
        <w:rPr>
          <w:highlight w:val="yellow"/>
        </w:rPr>
        <w:fldChar w:fldCharType="begin">
          <w:ffData>
            <w:name w:val="Check2"/>
            <w:enabled/>
            <w:calcOnExit w:val="0"/>
            <w:checkBox>
              <w:sizeAuto/>
              <w:default w:val="0"/>
            </w:checkBox>
          </w:ffData>
        </w:fldChar>
      </w:r>
      <w:r w:rsidRPr="008C3884">
        <w:rPr>
          <w:highlight w:val="yellow"/>
        </w:rPr>
        <w:instrText xml:space="preserve"> FORMCHECKBOX </w:instrText>
      </w:r>
      <w:r w:rsidR="00FA43DC">
        <w:rPr>
          <w:highlight w:val="yellow"/>
        </w:rPr>
      </w:r>
      <w:r w:rsidR="00FA43DC">
        <w:rPr>
          <w:highlight w:val="yellow"/>
        </w:rPr>
        <w:fldChar w:fldCharType="separate"/>
      </w:r>
      <w:r w:rsidRPr="008C3884">
        <w:rPr>
          <w:highlight w:val="yellow"/>
        </w:rPr>
        <w:fldChar w:fldCharType="end"/>
      </w:r>
      <w:r w:rsidRPr="008C3884">
        <w:rPr>
          <w:rFonts w:eastAsiaTheme="minorEastAsia"/>
          <w:highlight w:val="yellow"/>
          <w:vertAlign w:val="subscript"/>
        </w:rPr>
        <w:t>1</w:t>
      </w:r>
      <w:r w:rsidRPr="008C3884">
        <w:rPr>
          <w:rFonts w:eastAsiaTheme="minorEastAsia"/>
          <w:highlight w:val="yellow"/>
        </w:rPr>
        <w:t xml:space="preserve"> </w:t>
      </w:r>
      <w:r w:rsidRPr="008C3884">
        <w:rPr>
          <w:highlight w:val="yellow"/>
        </w:rPr>
        <w:t xml:space="preserve">Yes </w:t>
      </w:r>
    </w:p>
    <w:p w:rsidR="008C3884" w:rsidP="008C3884" w:rsidRDefault="008C3884" w14:paraId="241320CD" w14:textId="599CE01F">
      <w:pPr>
        <w:pStyle w:val="responseoptiontext"/>
      </w:pPr>
      <w:r w:rsidRPr="008C3884">
        <w:rPr>
          <w:highlight w:val="yellow"/>
        </w:rPr>
        <w:fldChar w:fldCharType="begin">
          <w:ffData>
            <w:name w:val="Check2"/>
            <w:enabled/>
            <w:calcOnExit w:val="0"/>
            <w:checkBox>
              <w:sizeAuto/>
              <w:default w:val="0"/>
            </w:checkBox>
          </w:ffData>
        </w:fldChar>
      </w:r>
      <w:r w:rsidRPr="008C3884">
        <w:rPr>
          <w:highlight w:val="yellow"/>
        </w:rPr>
        <w:instrText xml:space="preserve"> FORMCHECKBOX </w:instrText>
      </w:r>
      <w:r w:rsidR="00FA43DC">
        <w:rPr>
          <w:highlight w:val="yellow"/>
        </w:rPr>
      </w:r>
      <w:r w:rsidR="00FA43DC">
        <w:rPr>
          <w:highlight w:val="yellow"/>
        </w:rPr>
        <w:fldChar w:fldCharType="separate"/>
      </w:r>
      <w:r w:rsidRPr="008C3884">
        <w:rPr>
          <w:highlight w:val="yellow"/>
        </w:rPr>
        <w:fldChar w:fldCharType="end"/>
      </w:r>
      <w:r w:rsidRPr="008C3884">
        <w:rPr>
          <w:rFonts w:eastAsiaTheme="minorEastAsia"/>
          <w:highlight w:val="yellow"/>
          <w:vertAlign w:val="subscript"/>
        </w:rPr>
        <w:t>2</w:t>
      </w:r>
      <w:r w:rsidRPr="008C3884">
        <w:rPr>
          <w:rFonts w:eastAsiaTheme="minorEastAsia"/>
          <w:highlight w:val="yellow"/>
        </w:rPr>
        <w:t xml:space="preserve"> </w:t>
      </w:r>
      <w:r w:rsidRPr="008C3884">
        <w:rPr>
          <w:highlight w:val="yellow"/>
        </w:rPr>
        <w:t>No</w:t>
      </w:r>
    </w:p>
    <w:p w:rsidR="00B93284" w:rsidP="008C3884" w:rsidRDefault="00B93284" w14:paraId="724EF1C1" w14:textId="77777777">
      <w:pPr>
        <w:pStyle w:val="responseoptiontext"/>
      </w:pPr>
    </w:p>
    <w:p w:rsidRPr="00B92C6E" w:rsidR="00B93284" w:rsidP="00B93284" w:rsidRDefault="00B93284" w14:paraId="3F31191A"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4810" w:rsidP="0008378B" w:rsidRDefault="00F24810" w14:paraId="3F60E254" w14:textId="2E66CAB1">
      <w:pPr>
        <w:pStyle w:val="questiontext"/>
        <w:rPr>
          <w:rFonts w:eastAsiaTheme="minorEastAsia"/>
        </w:rPr>
      </w:pPr>
    </w:p>
    <w:p w:rsidR="00BE6238" w:rsidP="00BE6238" w:rsidRDefault="00541224" w14:paraId="487D62AA" w14:textId="74991E3D">
      <w:pPr>
        <w:pStyle w:val="Heading3"/>
      </w:pPr>
      <w:bookmarkStart w:name="_Toc6755085" w:id="119"/>
      <w:bookmarkStart w:name="_Toc6910260" w:id="120"/>
      <w:bookmarkStart w:name="_Toc6910418" w:id="121"/>
      <w:bookmarkStart w:name="_Toc40905856" w:id="122"/>
      <w:r>
        <w:t>Q5</w:t>
      </w:r>
      <w:r w:rsidR="008C3884">
        <w:t>5</w:t>
      </w:r>
      <w:r w:rsidR="00BE6238">
        <w:t xml:space="preserve">. </w:t>
      </w:r>
      <w:bookmarkEnd w:id="119"/>
      <w:bookmarkEnd w:id="120"/>
      <w:bookmarkEnd w:id="121"/>
      <w:r w:rsidR="00BE6238">
        <w:t>Advertisement source</w:t>
      </w:r>
      <w:bookmarkEnd w:id="122"/>
    </w:p>
    <w:p w:rsidRPr="007D1713" w:rsidR="00BE6238" w:rsidP="00BE6238" w:rsidRDefault="00BE6238" w14:paraId="0D3EF864" w14:textId="77777777">
      <w:pPr>
        <w:pStyle w:val="questiontext"/>
      </w:pPr>
    </w:p>
    <w:p w:rsidRPr="007D1713" w:rsidR="00BE6238" w:rsidP="00BE6238" w:rsidRDefault="00BE6238" w14:paraId="43CBC5A2" w14:textId="77777777">
      <w:pPr>
        <w:pStyle w:val="questiontext"/>
      </w:pPr>
      <w:r w:rsidRPr="00274C28">
        <w:t>How did you hear about this</w:t>
      </w:r>
      <w:r>
        <w:t xml:space="preserve"> study</w:t>
      </w:r>
      <w:r w:rsidRPr="00274C28">
        <w:t>?</w:t>
      </w:r>
    </w:p>
    <w:p w:rsidRPr="001213AB" w:rsidR="00BE6238" w:rsidP="00BE6238" w:rsidRDefault="00BE6238" w14:paraId="7B699F41" w14:textId="77777777">
      <w:pPr>
        <w:pStyle w:val="questiontext"/>
      </w:pPr>
    </w:p>
    <w:p w:rsidR="00BE6238" w:rsidP="00BE6238" w:rsidRDefault="00BE6238" w14:paraId="1E0F84CA" w14:textId="182693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00032BA8">
        <w:t>Community publication (for example, local paper)</w:t>
      </w:r>
      <w:r>
        <w:t xml:space="preserve"> </w:t>
      </w:r>
    </w:p>
    <w:p w:rsidR="00BE6238" w:rsidP="00BE6238" w:rsidRDefault="00BE6238" w14:paraId="5465FCBE" w14:textId="28FCC6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00032BA8">
        <w:t>Flyer</w:t>
      </w:r>
    </w:p>
    <w:p w:rsidR="00BE6238" w:rsidP="00BE6238" w:rsidRDefault="00BE6238" w14:paraId="679DEA2D" w14:textId="0D4115F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3</w:t>
      </w:r>
      <w:r>
        <w:t xml:space="preserve"> </w:t>
      </w:r>
      <w:r w:rsidR="00032BA8">
        <w:t xml:space="preserve">Friends or family </w:t>
      </w:r>
    </w:p>
    <w:p w:rsidR="00BE6238" w:rsidP="00BE6238" w:rsidRDefault="00BE6238" w14:paraId="302DA26E" w14:textId="61A5126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4</w:t>
      </w:r>
      <w:r>
        <w:t xml:space="preserve"> </w:t>
      </w:r>
      <w:r w:rsidR="00032BA8">
        <w:t>RTI or Census Bureau employee</w:t>
      </w:r>
    </w:p>
    <w:p w:rsidR="00BE6238" w:rsidP="00BE6238" w:rsidRDefault="00BE6238" w14:paraId="61BD26E2" w14:textId="7AEF773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sidRPr="5E40E9EB">
        <w:rPr>
          <w:rFonts w:eastAsiaTheme="minorEastAsia"/>
          <w:vertAlign w:val="subscript"/>
        </w:rPr>
        <w:t>5</w:t>
      </w:r>
      <w:r>
        <w:t xml:space="preserve"> </w:t>
      </w:r>
      <w:r w:rsidR="00032BA8">
        <w:t>Craigslist</w:t>
      </w:r>
      <w:r w:rsidDel="00032BA8" w:rsidR="00032BA8">
        <w:t xml:space="preserve"> </w:t>
      </w:r>
    </w:p>
    <w:p w:rsidR="00BE6238" w:rsidP="00BE6238" w:rsidRDefault="00BE6238" w14:paraId="30898C89" w14:textId="60E8F92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6</w:t>
      </w:r>
      <w:r>
        <w:t xml:space="preserve"> </w:t>
      </w:r>
      <w:r w:rsidR="00032BA8">
        <w:t>Facebook</w:t>
      </w:r>
    </w:p>
    <w:p w:rsidR="00BE6238" w:rsidP="00BE6238" w:rsidRDefault="00BE6238" w14:paraId="27E134D8" w14:textId="406662E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7</w:t>
      </w:r>
      <w:r>
        <w:t xml:space="preserve"> </w:t>
      </w:r>
      <w:r w:rsidR="00032BA8">
        <w:t>Reddit</w:t>
      </w:r>
    </w:p>
    <w:p w:rsidR="00BE6238" w:rsidP="00BE6238" w:rsidRDefault="00BE6238" w14:paraId="05B50A7B" w14:textId="27F93BF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FA43DC">
        <w:fldChar w:fldCharType="separate"/>
      </w:r>
      <w:r w:rsidRPr="00B92C6E">
        <w:fldChar w:fldCharType="end"/>
      </w:r>
      <w:r>
        <w:rPr>
          <w:rFonts w:eastAsiaTheme="minorEastAsia"/>
          <w:vertAlign w:val="subscript"/>
        </w:rPr>
        <w:t>8</w:t>
      </w:r>
      <w:r>
        <w:t xml:space="preserve"> </w:t>
      </w:r>
      <w:r w:rsidR="00032BA8">
        <w:t>Other – specify: _______________</w:t>
      </w:r>
    </w:p>
    <w:p w:rsidR="00BE6238" w:rsidP="00BE6238" w:rsidRDefault="00BE6238" w14:paraId="0D5FB327" w14:textId="41EA960C">
      <w:pPr>
        <w:pStyle w:val="responseoptiontext"/>
      </w:pPr>
    </w:p>
    <w:p w:rsidRPr="00B92C6E" w:rsidR="00BE6238" w:rsidP="00BE6238" w:rsidRDefault="00BE6238" w14:paraId="2B68A7ED" w14:textId="77777777">
      <w:pPr>
        <w:pStyle w:val="questiontext"/>
        <w:rPr>
          <w:rFonts w:eastAsiaTheme="minorEastAsia"/>
        </w:rPr>
      </w:pPr>
    </w:p>
    <w:p w:rsidR="00BE6238" w:rsidP="00BE6238" w:rsidRDefault="00BE6238" w14:paraId="68FEF0E2" w14:textId="77777777">
      <w:pPr>
        <w:autoSpaceDE w:val="0"/>
        <w:autoSpaceDN w:val="0"/>
        <w:adjustRightInd w:val="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Pr="0093218D" w:rsidR="00B35045" w:rsidP="00B35045" w:rsidRDefault="00B35045" w14:paraId="72888BB0" w14:textId="77777777">
      <w:pPr>
        <w:pStyle w:val="questiontext"/>
      </w:pPr>
    </w:p>
    <w:p w:rsidR="00B35045" w:rsidP="00B35045" w:rsidRDefault="00541224" w14:paraId="7B63C85C" w14:textId="312A0AE3">
      <w:pPr>
        <w:pStyle w:val="Heading3"/>
      </w:pPr>
      <w:bookmarkStart w:name="_Toc40905857" w:id="123"/>
      <w:r>
        <w:t>Q5</w:t>
      </w:r>
      <w:r w:rsidR="008C3884">
        <w:t>6</w:t>
      </w:r>
      <w:r w:rsidR="00B35045">
        <w:t xml:space="preserve">. Prior research </w:t>
      </w:r>
      <w:r>
        <w:t>experience</w:t>
      </w:r>
      <w:bookmarkEnd w:id="123"/>
    </w:p>
    <w:p w:rsidR="00B35045" w:rsidP="00B35045" w:rsidRDefault="00B35045" w14:paraId="3E0A6124" w14:textId="77777777">
      <w:pPr>
        <w:pStyle w:val="questiontext"/>
      </w:pPr>
    </w:p>
    <w:p w:rsidR="00B35045" w:rsidP="00B35045" w:rsidRDefault="00B35045" w14:paraId="2F3D7553" w14:textId="5BA61088">
      <w:pPr>
        <w:pStyle w:val="questiontext"/>
      </w:pPr>
      <w:r>
        <w:t>When did you last participate in a research study</w:t>
      </w:r>
      <w:r w:rsidR="00541224">
        <w:t>?</w:t>
      </w:r>
    </w:p>
    <w:p w:rsidRPr="00057AEC" w:rsidR="00B35045" w:rsidP="00B35045" w:rsidRDefault="00B35045" w14:paraId="63CAC36C" w14:textId="6423CA88">
      <w:pPr>
        <w:pStyle w:val="responseoptiontext"/>
        <w:rPr>
          <w:rFonts w:eastAsiaTheme="minorEastAsia"/>
        </w:rPr>
      </w:pPr>
      <w:r w:rsidRPr="00B72E9E">
        <w:t>[______]</w:t>
      </w:r>
      <w:r>
        <w:t xml:space="preserve"> </w:t>
      </w:r>
    </w:p>
    <w:p w:rsidRPr="00310EE6" w:rsidR="00B35045" w:rsidP="00B35045" w:rsidRDefault="00B35045" w14:paraId="4FA5AD59" w14:textId="77777777">
      <w:pPr>
        <w:pStyle w:val="responseoptiontext"/>
      </w:pPr>
    </w:p>
    <w:p w:rsidR="00B35045" w:rsidP="00B35045" w:rsidRDefault="00B35045" w14:paraId="21F7FE1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Pr="00B92C6E" w:rsidR="00B35045" w:rsidP="00BE6238" w:rsidRDefault="00B35045" w14:paraId="2860D7D5" w14:textId="77777777">
      <w:pPr>
        <w:pStyle w:val="questiontext"/>
        <w:rPr>
          <w:rFonts w:eastAsiaTheme="minorEastAsia"/>
        </w:rPr>
      </w:pPr>
    </w:p>
    <w:p w:rsidR="000845A2" w:rsidP="000845A2" w:rsidRDefault="007232D8" w14:paraId="23D7FA21" w14:textId="71DC07BF">
      <w:pPr>
        <w:pStyle w:val="Heading3"/>
      </w:pPr>
      <w:bookmarkStart w:name="_Toc40905858" w:id="124"/>
      <w:r>
        <w:t>Exit/Refusal</w:t>
      </w:r>
      <w:r w:rsidR="004D1AE3">
        <w:t>/Screened out</w:t>
      </w:r>
      <w:bookmarkEnd w:id="124"/>
    </w:p>
    <w:p w:rsidR="00BE6238" w:rsidP="0008378B" w:rsidRDefault="00BE6238" w14:paraId="63FA2D6C" w14:textId="0FAD7D93">
      <w:pPr>
        <w:pStyle w:val="questiontext"/>
        <w:rPr>
          <w:rFonts w:eastAsiaTheme="minorEastAsia"/>
        </w:rPr>
      </w:pPr>
    </w:p>
    <w:p w:rsidR="00A4598D" w:rsidP="007232D8" w:rsidRDefault="00A4598D" w14:paraId="208BA3EF" w14:textId="214213D7">
      <w:pPr>
        <w:pStyle w:val="questiontext"/>
      </w:pPr>
      <w:r w:rsidRPr="004F50A3">
        <w:t>Thank you for taking the time to answer our questions today.</w:t>
      </w:r>
      <w:r w:rsidR="004F59F1">
        <w:t xml:space="preserve"> </w:t>
      </w:r>
      <w:r w:rsidR="004F59F1">
        <w:rPr>
          <w:color w:val="000000"/>
        </w:rPr>
        <w:t>We will get back to you soon if you are eligible for an interview.</w:t>
      </w:r>
    </w:p>
    <w:p w:rsidR="004F59F1" w:rsidP="0008378B" w:rsidRDefault="004F59F1" w14:paraId="21ADAC22" w14:textId="77777777">
      <w:pPr>
        <w:pStyle w:val="questiontext"/>
        <w:rPr>
          <w:rFonts w:eastAsiaTheme="minorEastAsia"/>
        </w:rPr>
      </w:pPr>
    </w:p>
    <w:p w:rsidR="004F59F1" w:rsidP="0008378B" w:rsidRDefault="004F59F1" w14:paraId="3F95374F" w14:textId="77777777">
      <w:pPr>
        <w:pStyle w:val="questiontext"/>
        <w:rPr>
          <w:rFonts w:eastAsiaTheme="minorEastAsia"/>
        </w:rPr>
      </w:pPr>
    </w:p>
    <w:p w:rsidR="00616B24" w:rsidP="0008378B" w:rsidRDefault="00616B24" w14:paraId="013C6495" w14:textId="04EB6127">
      <w:pPr>
        <w:pStyle w:val="questiontext"/>
        <w:rPr>
          <w:rFonts w:eastAsiaTheme="minorEastAsia"/>
        </w:rPr>
      </w:pPr>
    </w:p>
    <w:p w:rsidR="00616B24" w:rsidP="0008378B" w:rsidRDefault="00616B24" w14:paraId="54FAD169" w14:textId="35408FFB">
      <w:pPr>
        <w:pStyle w:val="questiontext"/>
        <w:rPr>
          <w:rFonts w:eastAsiaTheme="minorEastAsia"/>
        </w:rPr>
      </w:pPr>
    </w:p>
    <w:sectPr w:rsidR="00616B24" w:rsidSect="00177120">
      <w:headerReference w:type="default" r:id="rId16"/>
      <w:footerReference w:type="default" r:id="rId17"/>
      <w:pgSz w:w="12240" w:h="15840"/>
      <w:pgMar w:top="720" w:right="720" w:bottom="720" w:left="720" w:header="576" w:footer="432"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0C2D3" w16cex:dateUtc="2020-05-21T14:05:00Z"/>
  <w16cex:commentExtensible w16cex:durableId="2270DC30" w16cex:dateUtc="2020-05-21T14:53:00Z"/>
  <w16cex:commentExtensible w16cex:durableId="22702769" w16cex:dateUtc="2020-05-21T03:02:00Z"/>
  <w16cex:commentExtensible w16cex:durableId="227027E6" w16cex:dateUtc="2020-05-21T03:04:00Z"/>
  <w16cex:commentExtensible w16cex:durableId="2270280C" w16cex:dateUtc="2020-05-21T03:05:00Z"/>
  <w16cex:commentExtensible w16cex:durableId="22702A41" w16cex:dateUtc="2020-05-21T03:14:00Z"/>
  <w16cex:commentExtensible w16cex:durableId="22702ADE" w16cex:dateUtc="2020-05-21T03:17:00Z"/>
  <w16cex:commentExtensible w16cex:durableId="22702B10" w16cex:dateUtc="2020-05-21T03:17:00Z"/>
  <w16cex:commentExtensible w16cex:durableId="2270C43F" w16cex:dateUtc="2020-05-21T14:11:00Z"/>
  <w16cex:commentExtensible w16cex:durableId="226CE718" w16cex:dateUtc="2020-05-18T15:51:00Z"/>
  <w16cex:commentExtensible w16cex:durableId="22702B98" w16cex:dateUtc="2020-05-21T03:20:00Z"/>
  <w16cex:commentExtensible w16cex:durableId="2270CB40" w16cex:dateUtc="2020-05-21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4F296C" w16cid:durableId="2270C2D3"/>
  <w16cid:commentId w16cid:paraId="0ABE5F86" w16cid:durableId="2270DC30"/>
  <w16cid:commentId w16cid:paraId="196B4816" w16cid:durableId="2270269E"/>
  <w16cid:commentId w16cid:paraId="4FEB863A" w16cid:durableId="22702769"/>
  <w16cid:commentId w16cid:paraId="7286E646" w16cid:durableId="2270269F"/>
  <w16cid:commentId w16cid:paraId="090DD274" w16cid:durableId="227027E6"/>
  <w16cid:commentId w16cid:paraId="6003EA63" w16cid:durableId="227026A2"/>
  <w16cid:commentId w16cid:paraId="512C5274" w16cid:durableId="2270280C"/>
  <w16cid:commentId w16cid:paraId="08D60530" w16cid:durableId="227026BA"/>
  <w16cid:commentId w16cid:paraId="27DA96FB" w16cid:durableId="22702A41"/>
  <w16cid:commentId w16cid:paraId="0279143F" w16cid:durableId="227026C3"/>
  <w16cid:commentId w16cid:paraId="1F1F5F05" w16cid:durableId="22702ADE"/>
  <w16cid:commentId w16cid:paraId="606B4F4A" w16cid:durableId="227026CD"/>
  <w16cid:commentId w16cid:paraId="66905232" w16cid:durableId="22702B10"/>
  <w16cid:commentId w16cid:paraId="428854DC" w16cid:durableId="2270C43F"/>
  <w16cid:commentId w16cid:paraId="282EA1D2" w16cid:durableId="226CD8AE"/>
  <w16cid:commentId w16cid:paraId="48677673" w16cid:durableId="226CE718"/>
  <w16cid:commentId w16cid:paraId="52E22684" w16cid:durableId="227026D4"/>
  <w16cid:commentId w16cid:paraId="036A07A3" w16cid:durableId="22702B98"/>
  <w16cid:commentId w16cid:paraId="54977EAE" w16cid:durableId="2270CB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1F458" w14:textId="77777777" w:rsidR="00FA43DC" w:rsidRDefault="00FA43DC" w:rsidP="00257FBB">
      <w:r>
        <w:separator/>
      </w:r>
    </w:p>
    <w:p w14:paraId="5937A650" w14:textId="77777777" w:rsidR="00FA43DC" w:rsidRDefault="00FA43DC"/>
    <w:p w14:paraId="46F43CCE" w14:textId="77777777" w:rsidR="00FA43DC" w:rsidRDefault="00FA43DC"/>
  </w:endnote>
  <w:endnote w:type="continuationSeparator" w:id="0">
    <w:p w14:paraId="3FDB045E" w14:textId="77777777" w:rsidR="00FA43DC" w:rsidRDefault="00FA43DC" w:rsidP="00257FBB">
      <w:r>
        <w:continuationSeparator/>
      </w:r>
    </w:p>
    <w:p w14:paraId="50435CCB" w14:textId="77777777" w:rsidR="00FA43DC" w:rsidRDefault="00FA43DC"/>
    <w:p w14:paraId="434BBEFF" w14:textId="77777777" w:rsidR="00FA43DC" w:rsidRDefault="00FA43DC"/>
  </w:endnote>
  <w:endnote w:type="continuationNotice" w:id="1">
    <w:p w14:paraId="1684C414" w14:textId="77777777" w:rsidR="00FA43DC" w:rsidRDefault="00FA43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9390898"/>
      <w:docPartObj>
        <w:docPartGallery w:val="Page Numbers (Bottom of Page)"/>
        <w:docPartUnique/>
      </w:docPartObj>
    </w:sdtPr>
    <w:sdtEndPr>
      <w:rPr>
        <w:noProof/>
      </w:rPr>
    </w:sdtEndPr>
    <w:sdtContent>
      <w:p w14:paraId="135471F1" w14:textId="3B8E4418" w:rsidR="00FA43DC" w:rsidRDefault="00FA43DC" w:rsidP="004F6C67">
        <w:pPr>
          <w:pStyle w:val="Footer"/>
          <w:jc w:val="center"/>
        </w:pPr>
        <w:r>
          <w:fldChar w:fldCharType="begin"/>
        </w:r>
        <w:r>
          <w:instrText xml:space="preserve"> PAGE   \* MERGEFORMAT </w:instrText>
        </w:r>
        <w:r>
          <w:fldChar w:fldCharType="separate"/>
        </w:r>
        <w:r w:rsidR="009351FA">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0746369"/>
      <w:docPartObj>
        <w:docPartGallery w:val="Page Numbers (Bottom of Page)"/>
        <w:docPartUnique/>
      </w:docPartObj>
    </w:sdtPr>
    <w:sdtEndPr>
      <w:rPr>
        <w:noProof/>
      </w:rPr>
    </w:sdtEndPr>
    <w:sdtContent>
      <w:p w14:paraId="0876CE46" w14:textId="5FCEBBFD" w:rsidR="00FA43DC" w:rsidRPr="00BB4179" w:rsidRDefault="00FA43DC" w:rsidP="00BB4179">
        <w:pPr>
          <w:pStyle w:val="Footer"/>
          <w:jc w:val="center"/>
        </w:pPr>
        <w:r>
          <w:fldChar w:fldCharType="begin"/>
        </w:r>
        <w:r>
          <w:instrText xml:space="preserve"> PAGE   \* MERGEFORMAT </w:instrText>
        </w:r>
        <w:r>
          <w:fldChar w:fldCharType="separate"/>
        </w:r>
        <w:r w:rsidR="009351FA">
          <w:rPr>
            <w:noProof/>
          </w:rPr>
          <w:t>2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EC760" w14:textId="77777777" w:rsidR="00FA43DC" w:rsidRDefault="00FA43DC" w:rsidP="00257FBB">
      <w:r>
        <w:separator/>
      </w:r>
    </w:p>
    <w:p w14:paraId="7DA3A53B" w14:textId="77777777" w:rsidR="00FA43DC" w:rsidRDefault="00FA43DC"/>
    <w:p w14:paraId="0A06D634" w14:textId="77777777" w:rsidR="00FA43DC" w:rsidRDefault="00FA43DC"/>
  </w:footnote>
  <w:footnote w:type="continuationSeparator" w:id="0">
    <w:p w14:paraId="0FAE4A11" w14:textId="77777777" w:rsidR="00FA43DC" w:rsidRDefault="00FA43DC" w:rsidP="00257FBB">
      <w:r>
        <w:continuationSeparator/>
      </w:r>
    </w:p>
    <w:p w14:paraId="2C5C337C" w14:textId="77777777" w:rsidR="00FA43DC" w:rsidRDefault="00FA43DC"/>
    <w:p w14:paraId="682FF68F" w14:textId="77777777" w:rsidR="00FA43DC" w:rsidRDefault="00FA43DC"/>
  </w:footnote>
  <w:footnote w:type="continuationNotice" w:id="1">
    <w:p w14:paraId="4FDBEC1F" w14:textId="77777777" w:rsidR="00FA43DC" w:rsidRDefault="00FA43D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5BA3D" w14:textId="77777777" w:rsidR="00FA43DC" w:rsidRDefault="00FA43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E12DB"/>
    <w:multiLevelType w:val="hybridMultilevel"/>
    <w:tmpl w:val="334A0100"/>
    <w:lvl w:ilvl="0" w:tplc="F6B62D32">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3C792EAB"/>
    <w:multiLevelType w:val="hybridMultilevel"/>
    <w:tmpl w:val="01463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EB2774"/>
    <w:multiLevelType w:val="multilevel"/>
    <w:tmpl w:val="AC1891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D165D9D"/>
    <w:multiLevelType w:val="hybridMultilevel"/>
    <w:tmpl w:val="E22664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370713"/>
    <w:multiLevelType w:val="hybridMultilevel"/>
    <w:tmpl w:val="2054A70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0"/>
  </w:num>
  <w:num w:numId="3">
    <w:abstractNumId w:val="2"/>
  </w:num>
  <w:num w:numId="4">
    <w:abstractNumId w:val="3"/>
  </w:num>
  <w:num w:numId="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S0MDEyMrSwNDEyNDBU0lEKTi0uzszPAykwMq8FAD7sXrgtAAAA"/>
  </w:docVars>
  <w:rsids>
    <w:rsidRoot w:val="00D16F55"/>
    <w:rsid w:val="000005C7"/>
    <w:rsid w:val="000006D3"/>
    <w:rsid w:val="00000A9F"/>
    <w:rsid w:val="00000DC8"/>
    <w:rsid w:val="00001667"/>
    <w:rsid w:val="00002692"/>
    <w:rsid w:val="000026DF"/>
    <w:rsid w:val="00002BEE"/>
    <w:rsid w:val="0000320E"/>
    <w:rsid w:val="000038B3"/>
    <w:rsid w:val="000059A6"/>
    <w:rsid w:val="00007577"/>
    <w:rsid w:val="00010ACC"/>
    <w:rsid w:val="00011B6B"/>
    <w:rsid w:val="000124B8"/>
    <w:rsid w:val="0001316E"/>
    <w:rsid w:val="00014454"/>
    <w:rsid w:val="000151DF"/>
    <w:rsid w:val="00020353"/>
    <w:rsid w:val="000205D6"/>
    <w:rsid w:val="00020FAC"/>
    <w:rsid w:val="000214E0"/>
    <w:rsid w:val="000221A1"/>
    <w:rsid w:val="00023A02"/>
    <w:rsid w:val="00023E6B"/>
    <w:rsid w:val="000244F8"/>
    <w:rsid w:val="000246A6"/>
    <w:rsid w:val="00024950"/>
    <w:rsid w:val="0002678D"/>
    <w:rsid w:val="00027102"/>
    <w:rsid w:val="00027D38"/>
    <w:rsid w:val="00031E50"/>
    <w:rsid w:val="00032BA8"/>
    <w:rsid w:val="00032FF9"/>
    <w:rsid w:val="000331ED"/>
    <w:rsid w:val="00033FAF"/>
    <w:rsid w:val="0003409F"/>
    <w:rsid w:val="0003411D"/>
    <w:rsid w:val="00034980"/>
    <w:rsid w:val="0003678E"/>
    <w:rsid w:val="0004132D"/>
    <w:rsid w:val="00041BA1"/>
    <w:rsid w:val="0004296D"/>
    <w:rsid w:val="00042970"/>
    <w:rsid w:val="00042D59"/>
    <w:rsid w:val="00042E44"/>
    <w:rsid w:val="00044A46"/>
    <w:rsid w:val="00045496"/>
    <w:rsid w:val="00045BAD"/>
    <w:rsid w:val="000509F2"/>
    <w:rsid w:val="0005112B"/>
    <w:rsid w:val="00052E90"/>
    <w:rsid w:val="0005324D"/>
    <w:rsid w:val="000537B3"/>
    <w:rsid w:val="00055B2A"/>
    <w:rsid w:val="00055F14"/>
    <w:rsid w:val="00056AD7"/>
    <w:rsid w:val="00057AEC"/>
    <w:rsid w:val="00057E5B"/>
    <w:rsid w:val="000608B4"/>
    <w:rsid w:val="00062A29"/>
    <w:rsid w:val="00063230"/>
    <w:rsid w:val="00063CC7"/>
    <w:rsid w:val="00064A1D"/>
    <w:rsid w:val="00066DC0"/>
    <w:rsid w:val="0007040A"/>
    <w:rsid w:val="000726C5"/>
    <w:rsid w:val="00073209"/>
    <w:rsid w:val="000732E7"/>
    <w:rsid w:val="00073871"/>
    <w:rsid w:val="0007414B"/>
    <w:rsid w:val="00074D78"/>
    <w:rsid w:val="00076E8D"/>
    <w:rsid w:val="00077AEA"/>
    <w:rsid w:val="000804AA"/>
    <w:rsid w:val="00080B5A"/>
    <w:rsid w:val="00080BFE"/>
    <w:rsid w:val="00082034"/>
    <w:rsid w:val="0008256B"/>
    <w:rsid w:val="0008327E"/>
    <w:rsid w:val="0008378B"/>
    <w:rsid w:val="00083B08"/>
    <w:rsid w:val="00083D82"/>
    <w:rsid w:val="00084078"/>
    <w:rsid w:val="00084367"/>
    <w:rsid w:val="00084495"/>
    <w:rsid w:val="000845A2"/>
    <w:rsid w:val="0008543E"/>
    <w:rsid w:val="00085F13"/>
    <w:rsid w:val="000866F3"/>
    <w:rsid w:val="00087103"/>
    <w:rsid w:val="000879F5"/>
    <w:rsid w:val="000902BD"/>
    <w:rsid w:val="00092AF6"/>
    <w:rsid w:val="00092DF6"/>
    <w:rsid w:val="0009350C"/>
    <w:rsid w:val="00093556"/>
    <w:rsid w:val="0009383A"/>
    <w:rsid w:val="000938F5"/>
    <w:rsid w:val="00093B2A"/>
    <w:rsid w:val="0009409F"/>
    <w:rsid w:val="000947D8"/>
    <w:rsid w:val="00095690"/>
    <w:rsid w:val="00095EBB"/>
    <w:rsid w:val="00096282"/>
    <w:rsid w:val="000965E2"/>
    <w:rsid w:val="000978C0"/>
    <w:rsid w:val="000A049F"/>
    <w:rsid w:val="000A0CCC"/>
    <w:rsid w:val="000A13E7"/>
    <w:rsid w:val="000A186D"/>
    <w:rsid w:val="000A29A0"/>
    <w:rsid w:val="000A3899"/>
    <w:rsid w:val="000A4B2D"/>
    <w:rsid w:val="000A4B97"/>
    <w:rsid w:val="000B1690"/>
    <w:rsid w:val="000B2366"/>
    <w:rsid w:val="000B247A"/>
    <w:rsid w:val="000B31FA"/>
    <w:rsid w:val="000B398C"/>
    <w:rsid w:val="000B3D2C"/>
    <w:rsid w:val="000B5115"/>
    <w:rsid w:val="000B5EE7"/>
    <w:rsid w:val="000B6E1B"/>
    <w:rsid w:val="000B7E3E"/>
    <w:rsid w:val="000C0CC5"/>
    <w:rsid w:val="000C4B2B"/>
    <w:rsid w:val="000C6E22"/>
    <w:rsid w:val="000D09AE"/>
    <w:rsid w:val="000D169C"/>
    <w:rsid w:val="000D1BC1"/>
    <w:rsid w:val="000D2685"/>
    <w:rsid w:val="000D279B"/>
    <w:rsid w:val="000D4EE8"/>
    <w:rsid w:val="000D69B4"/>
    <w:rsid w:val="000D6B75"/>
    <w:rsid w:val="000D75E5"/>
    <w:rsid w:val="000D765D"/>
    <w:rsid w:val="000D79DF"/>
    <w:rsid w:val="000E1300"/>
    <w:rsid w:val="000E197D"/>
    <w:rsid w:val="000E214A"/>
    <w:rsid w:val="000E282A"/>
    <w:rsid w:val="000E3FC4"/>
    <w:rsid w:val="000E499C"/>
    <w:rsid w:val="000E4D91"/>
    <w:rsid w:val="000E4E4A"/>
    <w:rsid w:val="000E5A3D"/>
    <w:rsid w:val="000E5AAF"/>
    <w:rsid w:val="000E64C2"/>
    <w:rsid w:val="000E793C"/>
    <w:rsid w:val="000E7D28"/>
    <w:rsid w:val="000F0002"/>
    <w:rsid w:val="000F1371"/>
    <w:rsid w:val="000F1F1D"/>
    <w:rsid w:val="000F2DFF"/>
    <w:rsid w:val="000F3DDC"/>
    <w:rsid w:val="000F4C0F"/>
    <w:rsid w:val="000F5D49"/>
    <w:rsid w:val="0010253F"/>
    <w:rsid w:val="00102E22"/>
    <w:rsid w:val="00104162"/>
    <w:rsid w:val="001060E4"/>
    <w:rsid w:val="00106B47"/>
    <w:rsid w:val="001077F3"/>
    <w:rsid w:val="00107B80"/>
    <w:rsid w:val="00107F6A"/>
    <w:rsid w:val="0011173A"/>
    <w:rsid w:val="00111C43"/>
    <w:rsid w:val="00112742"/>
    <w:rsid w:val="00113B58"/>
    <w:rsid w:val="00114F80"/>
    <w:rsid w:val="00115D42"/>
    <w:rsid w:val="00116404"/>
    <w:rsid w:val="001175FC"/>
    <w:rsid w:val="00120F6E"/>
    <w:rsid w:val="001213AB"/>
    <w:rsid w:val="00121C9E"/>
    <w:rsid w:val="00122091"/>
    <w:rsid w:val="00126D43"/>
    <w:rsid w:val="00127E06"/>
    <w:rsid w:val="0013116D"/>
    <w:rsid w:val="0013190C"/>
    <w:rsid w:val="00132E77"/>
    <w:rsid w:val="0013391B"/>
    <w:rsid w:val="00133C5F"/>
    <w:rsid w:val="001348E6"/>
    <w:rsid w:val="00136910"/>
    <w:rsid w:val="00136BA3"/>
    <w:rsid w:val="001374BA"/>
    <w:rsid w:val="00141230"/>
    <w:rsid w:val="0014142A"/>
    <w:rsid w:val="00141973"/>
    <w:rsid w:val="00144BD3"/>
    <w:rsid w:val="001464D2"/>
    <w:rsid w:val="00150513"/>
    <w:rsid w:val="00151A5D"/>
    <w:rsid w:val="00151C3C"/>
    <w:rsid w:val="00152B05"/>
    <w:rsid w:val="00152BC1"/>
    <w:rsid w:val="00153605"/>
    <w:rsid w:val="00154011"/>
    <w:rsid w:val="00154019"/>
    <w:rsid w:val="0015430D"/>
    <w:rsid w:val="001568FE"/>
    <w:rsid w:val="001600B2"/>
    <w:rsid w:val="001615FF"/>
    <w:rsid w:val="00161920"/>
    <w:rsid w:val="00161AFA"/>
    <w:rsid w:val="00161EA9"/>
    <w:rsid w:val="00161F2C"/>
    <w:rsid w:val="0016272D"/>
    <w:rsid w:val="001628E8"/>
    <w:rsid w:val="00162E6E"/>
    <w:rsid w:val="00164D58"/>
    <w:rsid w:val="00165BFF"/>
    <w:rsid w:val="001660F9"/>
    <w:rsid w:val="001739E0"/>
    <w:rsid w:val="00173E55"/>
    <w:rsid w:val="0017563D"/>
    <w:rsid w:val="0017638C"/>
    <w:rsid w:val="001763BE"/>
    <w:rsid w:val="001767A8"/>
    <w:rsid w:val="00177120"/>
    <w:rsid w:val="0017733A"/>
    <w:rsid w:val="00180307"/>
    <w:rsid w:val="001805F0"/>
    <w:rsid w:val="001820C8"/>
    <w:rsid w:val="00182BC0"/>
    <w:rsid w:val="001831DE"/>
    <w:rsid w:val="00184A20"/>
    <w:rsid w:val="00185CB2"/>
    <w:rsid w:val="00186098"/>
    <w:rsid w:val="0018658A"/>
    <w:rsid w:val="001935D4"/>
    <w:rsid w:val="0019475A"/>
    <w:rsid w:val="00194C37"/>
    <w:rsid w:val="001958AE"/>
    <w:rsid w:val="00197A64"/>
    <w:rsid w:val="001A1C6C"/>
    <w:rsid w:val="001A223F"/>
    <w:rsid w:val="001A2664"/>
    <w:rsid w:val="001A2E5A"/>
    <w:rsid w:val="001A33B3"/>
    <w:rsid w:val="001A3D39"/>
    <w:rsid w:val="001A56C1"/>
    <w:rsid w:val="001B0B12"/>
    <w:rsid w:val="001B1D03"/>
    <w:rsid w:val="001B5CFF"/>
    <w:rsid w:val="001B74A5"/>
    <w:rsid w:val="001B7A91"/>
    <w:rsid w:val="001B7CDC"/>
    <w:rsid w:val="001C0AE3"/>
    <w:rsid w:val="001C0FAF"/>
    <w:rsid w:val="001C10FC"/>
    <w:rsid w:val="001C128F"/>
    <w:rsid w:val="001C243D"/>
    <w:rsid w:val="001C2C1F"/>
    <w:rsid w:val="001C69B3"/>
    <w:rsid w:val="001C70B1"/>
    <w:rsid w:val="001C7446"/>
    <w:rsid w:val="001D1DDB"/>
    <w:rsid w:val="001D2EF5"/>
    <w:rsid w:val="001D301F"/>
    <w:rsid w:val="001D377E"/>
    <w:rsid w:val="001D49C3"/>
    <w:rsid w:val="001D545C"/>
    <w:rsid w:val="001D655D"/>
    <w:rsid w:val="001D7973"/>
    <w:rsid w:val="001E09C1"/>
    <w:rsid w:val="001E1C34"/>
    <w:rsid w:val="001E1E46"/>
    <w:rsid w:val="001E45C4"/>
    <w:rsid w:val="001E4F15"/>
    <w:rsid w:val="001E5987"/>
    <w:rsid w:val="001E6410"/>
    <w:rsid w:val="001F190D"/>
    <w:rsid w:val="001F2030"/>
    <w:rsid w:val="001F2633"/>
    <w:rsid w:val="001F3EB5"/>
    <w:rsid w:val="001F3EE3"/>
    <w:rsid w:val="001F53C2"/>
    <w:rsid w:val="001F6BBC"/>
    <w:rsid w:val="001F706C"/>
    <w:rsid w:val="001F7276"/>
    <w:rsid w:val="00202744"/>
    <w:rsid w:val="00202EA9"/>
    <w:rsid w:val="002031EE"/>
    <w:rsid w:val="002039D0"/>
    <w:rsid w:val="0020554D"/>
    <w:rsid w:val="00205CA5"/>
    <w:rsid w:val="00205CE5"/>
    <w:rsid w:val="00206F95"/>
    <w:rsid w:val="0021112E"/>
    <w:rsid w:val="00211C45"/>
    <w:rsid w:val="00211EE5"/>
    <w:rsid w:val="00212380"/>
    <w:rsid w:val="00214A95"/>
    <w:rsid w:val="00214AC6"/>
    <w:rsid w:val="00215661"/>
    <w:rsid w:val="002169A0"/>
    <w:rsid w:val="0021728A"/>
    <w:rsid w:val="00220352"/>
    <w:rsid w:val="0022074A"/>
    <w:rsid w:val="00222FDE"/>
    <w:rsid w:val="00224942"/>
    <w:rsid w:val="00225048"/>
    <w:rsid w:val="00225673"/>
    <w:rsid w:val="00225D63"/>
    <w:rsid w:val="00226487"/>
    <w:rsid w:val="00226A4F"/>
    <w:rsid w:val="002271AD"/>
    <w:rsid w:val="002271F6"/>
    <w:rsid w:val="00232067"/>
    <w:rsid w:val="002327B5"/>
    <w:rsid w:val="00232AE9"/>
    <w:rsid w:val="0023325C"/>
    <w:rsid w:val="002332DF"/>
    <w:rsid w:val="002343AA"/>
    <w:rsid w:val="002351E2"/>
    <w:rsid w:val="002367A6"/>
    <w:rsid w:val="00237A98"/>
    <w:rsid w:val="002422A5"/>
    <w:rsid w:val="002423F0"/>
    <w:rsid w:val="002437E9"/>
    <w:rsid w:val="00243E96"/>
    <w:rsid w:val="00245426"/>
    <w:rsid w:val="0024593B"/>
    <w:rsid w:val="00246341"/>
    <w:rsid w:val="00250ED1"/>
    <w:rsid w:val="00251A2A"/>
    <w:rsid w:val="00251C4F"/>
    <w:rsid w:val="00251C9D"/>
    <w:rsid w:val="00252193"/>
    <w:rsid w:val="002521C7"/>
    <w:rsid w:val="0025222F"/>
    <w:rsid w:val="00252442"/>
    <w:rsid w:val="00253376"/>
    <w:rsid w:val="00253ABD"/>
    <w:rsid w:val="00253E7D"/>
    <w:rsid w:val="00254008"/>
    <w:rsid w:val="002541D5"/>
    <w:rsid w:val="00254CD4"/>
    <w:rsid w:val="002554D4"/>
    <w:rsid w:val="00255E67"/>
    <w:rsid w:val="002562DB"/>
    <w:rsid w:val="00257FBB"/>
    <w:rsid w:val="00260806"/>
    <w:rsid w:val="00260EC5"/>
    <w:rsid w:val="0026176A"/>
    <w:rsid w:val="00261A6A"/>
    <w:rsid w:val="00261BDC"/>
    <w:rsid w:val="002624A9"/>
    <w:rsid w:val="002624D6"/>
    <w:rsid w:val="00263FA8"/>
    <w:rsid w:val="00264D90"/>
    <w:rsid w:val="00265074"/>
    <w:rsid w:val="002651D0"/>
    <w:rsid w:val="002657CB"/>
    <w:rsid w:val="00265CEC"/>
    <w:rsid w:val="00266403"/>
    <w:rsid w:val="00266C44"/>
    <w:rsid w:val="00266EE9"/>
    <w:rsid w:val="0026752E"/>
    <w:rsid w:val="00267645"/>
    <w:rsid w:val="00267850"/>
    <w:rsid w:val="002700FB"/>
    <w:rsid w:val="0027015C"/>
    <w:rsid w:val="002710D5"/>
    <w:rsid w:val="002714DF"/>
    <w:rsid w:val="00271ED8"/>
    <w:rsid w:val="002728EC"/>
    <w:rsid w:val="00272CF1"/>
    <w:rsid w:val="00273215"/>
    <w:rsid w:val="002732DD"/>
    <w:rsid w:val="00273971"/>
    <w:rsid w:val="002740C7"/>
    <w:rsid w:val="00274C28"/>
    <w:rsid w:val="00275C56"/>
    <w:rsid w:val="0027760D"/>
    <w:rsid w:val="002803E9"/>
    <w:rsid w:val="00280738"/>
    <w:rsid w:val="00281127"/>
    <w:rsid w:val="002815D2"/>
    <w:rsid w:val="002818FA"/>
    <w:rsid w:val="00285D4A"/>
    <w:rsid w:val="00286024"/>
    <w:rsid w:val="00286323"/>
    <w:rsid w:val="00286348"/>
    <w:rsid w:val="0028701B"/>
    <w:rsid w:val="0028775B"/>
    <w:rsid w:val="00291721"/>
    <w:rsid w:val="00291A4F"/>
    <w:rsid w:val="00291F32"/>
    <w:rsid w:val="00294E0E"/>
    <w:rsid w:val="00295BF7"/>
    <w:rsid w:val="00296116"/>
    <w:rsid w:val="002965D7"/>
    <w:rsid w:val="002971CB"/>
    <w:rsid w:val="002972E3"/>
    <w:rsid w:val="002A070E"/>
    <w:rsid w:val="002A1BE0"/>
    <w:rsid w:val="002A298C"/>
    <w:rsid w:val="002A326F"/>
    <w:rsid w:val="002A33BD"/>
    <w:rsid w:val="002A40D4"/>
    <w:rsid w:val="002A515B"/>
    <w:rsid w:val="002A5353"/>
    <w:rsid w:val="002A5CFA"/>
    <w:rsid w:val="002A7E75"/>
    <w:rsid w:val="002B09DF"/>
    <w:rsid w:val="002B173E"/>
    <w:rsid w:val="002B22F7"/>
    <w:rsid w:val="002B3047"/>
    <w:rsid w:val="002B4C73"/>
    <w:rsid w:val="002B592A"/>
    <w:rsid w:val="002B5AD5"/>
    <w:rsid w:val="002B6DA4"/>
    <w:rsid w:val="002C0ACB"/>
    <w:rsid w:val="002C1506"/>
    <w:rsid w:val="002C2091"/>
    <w:rsid w:val="002C3467"/>
    <w:rsid w:val="002C37F2"/>
    <w:rsid w:val="002C5074"/>
    <w:rsid w:val="002C5A57"/>
    <w:rsid w:val="002D1120"/>
    <w:rsid w:val="002D1944"/>
    <w:rsid w:val="002D3622"/>
    <w:rsid w:val="002D3FB5"/>
    <w:rsid w:val="002D499B"/>
    <w:rsid w:val="002D4DC7"/>
    <w:rsid w:val="002D5319"/>
    <w:rsid w:val="002D5A49"/>
    <w:rsid w:val="002D6839"/>
    <w:rsid w:val="002D6878"/>
    <w:rsid w:val="002D7211"/>
    <w:rsid w:val="002E01F1"/>
    <w:rsid w:val="002E1F40"/>
    <w:rsid w:val="002E2B3F"/>
    <w:rsid w:val="002E3B86"/>
    <w:rsid w:val="002E4D8C"/>
    <w:rsid w:val="002F0256"/>
    <w:rsid w:val="002F06A5"/>
    <w:rsid w:val="002F3F89"/>
    <w:rsid w:val="002F46D6"/>
    <w:rsid w:val="002F4EEB"/>
    <w:rsid w:val="002F58A7"/>
    <w:rsid w:val="002F72E9"/>
    <w:rsid w:val="00301E49"/>
    <w:rsid w:val="00302DA1"/>
    <w:rsid w:val="00303486"/>
    <w:rsid w:val="00305EC9"/>
    <w:rsid w:val="00306B5A"/>
    <w:rsid w:val="00306D50"/>
    <w:rsid w:val="003070D2"/>
    <w:rsid w:val="003075E6"/>
    <w:rsid w:val="003079CA"/>
    <w:rsid w:val="00307D7C"/>
    <w:rsid w:val="00307DE4"/>
    <w:rsid w:val="00307F26"/>
    <w:rsid w:val="003102B0"/>
    <w:rsid w:val="003104FC"/>
    <w:rsid w:val="00310EE6"/>
    <w:rsid w:val="0031348B"/>
    <w:rsid w:val="00316678"/>
    <w:rsid w:val="003171A3"/>
    <w:rsid w:val="003200D5"/>
    <w:rsid w:val="003215C7"/>
    <w:rsid w:val="00323A3A"/>
    <w:rsid w:val="0032480A"/>
    <w:rsid w:val="00324B09"/>
    <w:rsid w:val="003251B3"/>
    <w:rsid w:val="00326029"/>
    <w:rsid w:val="00327141"/>
    <w:rsid w:val="00327456"/>
    <w:rsid w:val="0032761B"/>
    <w:rsid w:val="0032797B"/>
    <w:rsid w:val="00330369"/>
    <w:rsid w:val="00333539"/>
    <w:rsid w:val="00334B90"/>
    <w:rsid w:val="00334D45"/>
    <w:rsid w:val="00336359"/>
    <w:rsid w:val="00336452"/>
    <w:rsid w:val="0033732D"/>
    <w:rsid w:val="00337581"/>
    <w:rsid w:val="00337AE7"/>
    <w:rsid w:val="00337EC0"/>
    <w:rsid w:val="00340BAB"/>
    <w:rsid w:val="00341A47"/>
    <w:rsid w:val="00342D2F"/>
    <w:rsid w:val="00343399"/>
    <w:rsid w:val="003454F4"/>
    <w:rsid w:val="00345A4D"/>
    <w:rsid w:val="00345CE8"/>
    <w:rsid w:val="00345EAD"/>
    <w:rsid w:val="00346980"/>
    <w:rsid w:val="00346A10"/>
    <w:rsid w:val="00347FE4"/>
    <w:rsid w:val="003502F5"/>
    <w:rsid w:val="00351980"/>
    <w:rsid w:val="003521BE"/>
    <w:rsid w:val="00352D37"/>
    <w:rsid w:val="00353070"/>
    <w:rsid w:val="003531F2"/>
    <w:rsid w:val="00353EE6"/>
    <w:rsid w:val="003543B3"/>
    <w:rsid w:val="003545D7"/>
    <w:rsid w:val="00354678"/>
    <w:rsid w:val="0035568F"/>
    <w:rsid w:val="0035597A"/>
    <w:rsid w:val="00356077"/>
    <w:rsid w:val="003578C4"/>
    <w:rsid w:val="003578E3"/>
    <w:rsid w:val="00360213"/>
    <w:rsid w:val="00360E0D"/>
    <w:rsid w:val="00360EB6"/>
    <w:rsid w:val="00361ED0"/>
    <w:rsid w:val="00362C45"/>
    <w:rsid w:val="0036333A"/>
    <w:rsid w:val="0036353E"/>
    <w:rsid w:val="00364859"/>
    <w:rsid w:val="0036570C"/>
    <w:rsid w:val="00365F8E"/>
    <w:rsid w:val="00370116"/>
    <w:rsid w:val="0037062E"/>
    <w:rsid w:val="0037160E"/>
    <w:rsid w:val="00372291"/>
    <w:rsid w:val="003734CE"/>
    <w:rsid w:val="0037499A"/>
    <w:rsid w:val="00374BC1"/>
    <w:rsid w:val="00374E1A"/>
    <w:rsid w:val="00377439"/>
    <w:rsid w:val="003808D5"/>
    <w:rsid w:val="00380B2D"/>
    <w:rsid w:val="003815A5"/>
    <w:rsid w:val="00381803"/>
    <w:rsid w:val="003827AE"/>
    <w:rsid w:val="00382825"/>
    <w:rsid w:val="00383D30"/>
    <w:rsid w:val="00384ABD"/>
    <w:rsid w:val="003851A6"/>
    <w:rsid w:val="00385955"/>
    <w:rsid w:val="00387672"/>
    <w:rsid w:val="00390B95"/>
    <w:rsid w:val="00390BEC"/>
    <w:rsid w:val="003921B2"/>
    <w:rsid w:val="00392F62"/>
    <w:rsid w:val="00393B5A"/>
    <w:rsid w:val="0039478A"/>
    <w:rsid w:val="0039492B"/>
    <w:rsid w:val="003959B3"/>
    <w:rsid w:val="003961E4"/>
    <w:rsid w:val="003967C1"/>
    <w:rsid w:val="003A060D"/>
    <w:rsid w:val="003A08C5"/>
    <w:rsid w:val="003A305A"/>
    <w:rsid w:val="003A3787"/>
    <w:rsid w:val="003A396E"/>
    <w:rsid w:val="003A440E"/>
    <w:rsid w:val="003A44C4"/>
    <w:rsid w:val="003A44CD"/>
    <w:rsid w:val="003A67E0"/>
    <w:rsid w:val="003A68F7"/>
    <w:rsid w:val="003B0190"/>
    <w:rsid w:val="003B0DCF"/>
    <w:rsid w:val="003B1EC9"/>
    <w:rsid w:val="003B25E7"/>
    <w:rsid w:val="003B2885"/>
    <w:rsid w:val="003B33E7"/>
    <w:rsid w:val="003B440F"/>
    <w:rsid w:val="003B5EB2"/>
    <w:rsid w:val="003B6A1C"/>
    <w:rsid w:val="003B6C00"/>
    <w:rsid w:val="003B6C49"/>
    <w:rsid w:val="003B71B5"/>
    <w:rsid w:val="003B75B2"/>
    <w:rsid w:val="003B7BD2"/>
    <w:rsid w:val="003C0FAB"/>
    <w:rsid w:val="003C1A45"/>
    <w:rsid w:val="003C3738"/>
    <w:rsid w:val="003C41C0"/>
    <w:rsid w:val="003C5576"/>
    <w:rsid w:val="003C6EEC"/>
    <w:rsid w:val="003D0327"/>
    <w:rsid w:val="003D0569"/>
    <w:rsid w:val="003D1A42"/>
    <w:rsid w:val="003D2E55"/>
    <w:rsid w:val="003D4095"/>
    <w:rsid w:val="003D467A"/>
    <w:rsid w:val="003D481D"/>
    <w:rsid w:val="003D518B"/>
    <w:rsid w:val="003D7149"/>
    <w:rsid w:val="003D786C"/>
    <w:rsid w:val="003E0B80"/>
    <w:rsid w:val="003E4298"/>
    <w:rsid w:val="003E49DE"/>
    <w:rsid w:val="003E56CD"/>
    <w:rsid w:val="003E5DDE"/>
    <w:rsid w:val="003E6018"/>
    <w:rsid w:val="003E696C"/>
    <w:rsid w:val="003F29C0"/>
    <w:rsid w:val="003F2EDD"/>
    <w:rsid w:val="003F3086"/>
    <w:rsid w:val="003F397C"/>
    <w:rsid w:val="003F4B48"/>
    <w:rsid w:val="003F4D7C"/>
    <w:rsid w:val="003F4DEC"/>
    <w:rsid w:val="003F5742"/>
    <w:rsid w:val="003F70EC"/>
    <w:rsid w:val="003F779E"/>
    <w:rsid w:val="003F77DB"/>
    <w:rsid w:val="00400D5E"/>
    <w:rsid w:val="00400E6A"/>
    <w:rsid w:val="0040136B"/>
    <w:rsid w:val="00401916"/>
    <w:rsid w:val="00401A0F"/>
    <w:rsid w:val="00402518"/>
    <w:rsid w:val="004025E9"/>
    <w:rsid w:val="00402828"/>
    <w:rsid w:val="00403D5E"/>
    <w:rsid w:val="00404C7D"/>
    <w:rsid w:val="0040524E"/>
    <w:rsid w:val="0041024E"/>
    <w:rsid w:val="00411C87"/>
    <w:rsid w:val="0041375B"/>
    <w:rsid w:val="00414878"/>
    <w:rsid w:val="00415ACE"/>
    <w:rsid w:val="00417DCE"/>
    <w:rsid w:val="00417E04"/>
    <w:rsid w:val="0042028F"/>
    <w:rsid w:val="00421E6E"/>
    <w:rsid w:val="004221C6"/>
    <w:rsid w:val="00422633"/>
    <w:rsid w:val="004247AB"/>
    <w:rsid w:val="00424F34"/>
    <w:rsid w:val="00425725"/>
    <w:rsid w:val="00426228"/>
    <w:rsid w:val="00426909"/>
    <w:rsid w:val="0043033B"/>
    <w:rsid w:val="00430757"/>
    <w:rsid w:val="0043305A"/>
    <w:rsid w:val="004365B0"/>
    <w:rsid w:val="00436A60"/>
    <w:rsid w:val="0043782C"/>
    <w:rsid w:val="00437D4B"/>
    <w:rsid w:val="00440D12"/>
    <w:rsid w:val="00441440"/>
    <w:rsid w:val="00442355"/>
    <w:rsid w:val="00442499"/>
    <w:rsid w:val="0044269E"/>
    <w:rsid w:val="00443B0C"/>
    <w:rsid w:val="0044407C"/>
    <w:rsid w:val="0044478E"/>
    <w:rsid w:val="00444B49"/>
    <w:rsid w:val="00444FE0"/>
    <w:rsid w:val="00445D90"/>
    <w:rsid w:val="004465C8"/>
    <w:rsid w:val="004478D4"/>
    <w:rsid w:val="004508F7"/>
    <w:rsid w:val="00450D3A"/>
    <w:rsid w:val="00452776"/>
    <w:rsid w:val="004539F0"/>
    <w:rsid w:val="00454803"/>
    <w:rsid w:val="00455434"/>
    <w:rsid w:val="0045699F"/>
    <w:rsid w:val="00456CFF"/>
    <w:rsid w:val="00461355"/>
    <w:rsid w:val="004619CC"/>
    <w:rsid w:val="00462E52"/>
    <w:rsid w:val="004631AC"/>
    <w:rsid w:val="0046332C"/>
    <w:rsid w:val="00463990"/>
    <w:rsid w:val="00463EB1"/>
    <w:rsid w:val="004646B5"/>
    <w:rsid w:val="0046782F"/>
    <w:rsid w:val="00467E87"/>
    <w:rsid w:val="00467FE1"/>
    <w:rsid w:val="00470D9C"/>
    <w:rsid w:val="00472303"/>
    <w:rsid w:val="00472B2B"/>
    <w:rsid w:val="00472F0A"/>
    <w:rsid w:val="00480333"/>
    <w:rsid w:val="004808AB"/>
    <w:rsid w:val="00480D0A"/>
    <w:rsid w:val="004812A5"/>
    <w:rsid w:val="00482D35"/>
    <w:rsid w:val="004854E0"/>
    <w:rsid w:val="004862F0"/>
    <w:rsid w:val="004864B1"/>
    <w:rsid w:val="004876BD"/>
    <w:rsid w:val="004877FB"/>
    <w:rsid w:val="00487DA7"/>
    <w:rsid w:val="00491245"/>
    <w:rsid w:val="00492108"/>
    <w:rsid w:val="00492199"/>
    <w:rsid w:val="00492872"/>
    <w:rsid w:val="004961C8"/>
    <w:rsid w:val="004964A1"/>
    <w:rsid w:val="004A0ED5"/>
    <w:rsid w:val="004A15D6"/>
    <w:rsid w:val="004A2083"/>
    <w:rsid w:val="004A2F26"/>
    <w:rsid w:val="004A37B8"/>
    <w:rsid w:val="004A4890"/>
    <w:rsid w:val="004A48BE"/>
    <w:rsid w:val="004A6CF4"/>
    <w:rsid w:val="004A6D7F"/>
    <w:rsid w:val="004A7087"/>
    <w:rsid w:val="004A78EC"/>
    <w:rsid w:val="004B03D4"/>
    <w:rsid w:val="004B050C"/>
    <w:rsid w:val="004B306A"/>
    <w:rsid w:val="004B39EB"/>
    <w:rsid w:val="004B4819"/>
    <w:rsid w:val="004B4AB8"/>
    <w:rsid w:val="004B5F1C"/>
    <w:rsid w:val="004B7B52"/>
    <w:rsid w:val="004C0B89"/>
    <w:rsid w:val="004C33E0"/>
    <w:rsid w:val="004C358A"/>
    <w:rsid w:val="004C5D9B"/>
    <w:rsid w:val="004C6F20"/>
    <w:rsid w:val="004D12F2"/>
    <w:rsid w:val="004D1AE3"/>
    <w:rsid w:val="004D21F5"/>
    <w:rsid w:val="004D2CC2"/>
    <w:rsid w:val="004D41AD"/>
    <w:rsid w:val="004D5315"/>
    <w:rsid w:val="004D58F5"/>
    <w:rsid w:val="004D60D3"/>
    <w:rsid w:val="004D6F6D"/>
    <w:rsid w:val="004E08AC"/>
    <w:rsid w:val="004E235F"/>
    <w:rsid w:val="004E26F1"/>
    <w:rsid w:val="004E3106"/>
    <w:rsid w:val="004E3CF1"/>
    <w:rsid w:val="004E3D12"/>
    <w:rsid w:val="004E3D36"/>
    <w:rsid w:val="004E5CBC"/>
    <w:rsid w:val="004E5D30"/>
    <w:rsid w:val="004E63E5"/>
    <w:rsid w:val="004E77B6"/>
    <w:rsid w:val="004E7A2D"/>
    <w:rsid w:val="004E7C04"/>
    <w:rsid w:val="004F0464"/>
    <w:rsid w:val="004F1029"/>
    <w:rsid w:val="004F153C"/>
    <w:rsid w:val="004F1994"/>
    <w:rsid w:val="004F1DE8"/>
    <w:rsid w:val="004F2C49"/>
    <w:rsid w:val="004F50A3"/>
    <w:rsid w:val="004F59F1"/>
    <w:rsid w:val="004F629E"/>
    <w:rsid w:val="004F62AF"/>
    <w:rsid w:val="004F6C67"/>
    <w:rsid w:val="004F7209"/>
    <w:rsid w:val="004F7ADB"/>
    <w:rsid w:val="00501CCF"/>
    <w:rsid w:val="00501EBD"/>
    <w:rsid w:val="00502A3C"/>
    <w:rsid w:val="00503E32"/>
    <w:rsid w:val="00505DD4"/>
    <w:rsid w:val="00506624"/>
    <w:rsid w:val="005071D6"/>
    <w:rsid w:val="00510559"/>
    <w:rsid w:val="005106EF"/>
    <w:rsid w:val="00512401"/>
    <w:rsid w:val="0051380A"/>
    <w:rsid w:val="0051398B"/>
    <w:rsid w:val="00513BEF"/>
    <w:rsid w:val="00513F89"/>
    <w:rsid w:val="005152C5"/>
    <w:rsid w:val="00515883"/>
    <w:rsid w:val="005204DC"/>
    <w:rsid w:val="00520C90"/>
    <w:rsid w:val="00522123"/>
    <w:rsid w:val="00522AA9"/>
    <w:rsid w:val="005233F2"/>
    <w:rsid w:val="00523959"/>
    <w:rsid w:val="005240C2"/>
    <w:rsid w:val="00524BB3"/>
    <w:rsid w:val="00526859"/>
    <w:rsid w:val="005268D9"/>
    <w:rsid w:val="00530074"/>
    <w:rsid w:val="005300E8"/>
    <w:rsid w:val="005309EF"/>
    <w:rsid w:val="00531B0D"/>
    <w:rsid w:val="00531F3C"/>
    <w:rsid w:val="00531FF3"/>
    <w:rsid w:val="005323C1"/>
    <w:rsid w:val="0053314D"/>
    <w:rsid w:val="00533994"/>
    <w:rsid w:val="00534865"/>
    <w:rsid w:val="00535328"/>
    <w:rsid w:val="0053535D"/>
    <w:rsid w:val="00536105"/>
    <w:rsid w:val="0053652B"/>
    <w:rsid w:val="0053678A"/>
    <w:rsid w:val="0053707B"/>
    <w:rsid w:val="00540065"/>
    <w:rsid w:val="005407EC"/>
    <w:rsid w:val="00541224"/>
    <w:rsid w:val="00541751"/>
    <w:rsid w:val="005419F9"/>
    <w:rsid w:val="00542E02"/>
    <w:rsid w:val="00545B0E"/>
    <w:rsid w:val="00546F68"/>
    <w:rsid w:val="0054703E"/>
    <w:rsid w:val="00547FD3"/>
    <w:rsid w:val="00550A3F"/>
    <w:rsid w:val="0055139C"/>
    <w:rsid w:val="005513D7"/>
    <w:rsid w:val="00553727"/>
    <w:rsid w:val="00553793"/>
    <w:rsid w:val="00553F92"/>
    <w:rsid w:val="0055634D"/>
    <w:rsid w:val="00556378"/>
    <w:rsid w:val="00557B37"/>
    <w:rsid w:val="00560261"/>
    <w:rsid w:val="0056041E"/>
    <w:rsid w:val="005611B9"/>
    <w:rsid w:val="005614F9"/>
    <w:rsid w:val="00562776"/>
    <w:rsid w:val="0056355C"/>
    <w:rsid w:val="0056380A"/>
    <w:rsid w:val="005677CF"/>
    <w:rsid w:val="00570583"/>
    <w:rsid w:val="00570DBF"/>
    <w:rsid w:val="00571562"/>
    <w:rsid w:val="00572342"/>
    <w:rsid w:val="00572377"/>
    <w:rsid w:val="0057359E"/>
    <w:rsid w:val="005756B6"/>
    <w:rsid w:val="00575EF9"/>
    <w:rsid w:val="00576C1D"/>
    <w:rsid w:val="00576DE5"/>
    <w:rsid w:val="00576EEC"/>
    <w:rsid w:val="00577640"/>
    <w:rsid w:val="00577644"/>
    <w:rsid w:val="00577787"/>
    <w:rsid w:val="00577FCF"/>
    <w:rsid w:val="00580EC5"/>
    <w:rsid w:val="00581F97"/>
    <w:rsid w:val="00581FD4"/>
    <w:rsid w:val="00582C41"/>
    <w:rsid w:val="005835A1"/>
    <w:rsid w:val="00584D02"/>
    <w:rsid w:val="005850F8"/>
    <w:rsid w:val="00585742"/>
    <w:rsid w:val="00586123"/>
    <w:rsid w:val="00590B25"/>
    <w:rsid w:val="0059163E"/>
    <w:rsid w:val="00591B9A"/>
    <w:rsid w:val="00591E17"/>
    <w:rsid w:val="00592569"/>
    <w:rsid w:val="0059296D"/>
    <w:rsid w:val="00592A85"/>
    <w:rsid w:val="00592E45"/>
    <w:rsid w:val="00593448"/>
    <w:rsid w:val="005944F7"/>
    <w:rsid w:val="00595FFD"/>
    <w:rsid w:val="0059609D"/>
    <w:rsid w:val="00597259"/>
    <w:rsid w:val="005A07A7"/>
    <w:rsid w:val="005A132C"/>
    <w:rsid w:val="005A1E2B"/>
    <w:rsid w:val="005A1EC5"/>
    <w:rsid w:val="005A2994"/>
    <w:rsid w:val="005A2C9A"/>
    <w:rsid w:val="005A3700"/>
    <w:rsid w:val="005A4887"/>
    <w:rsid w:val="005A4BD6"/>
    <w:rsid w:val="005A4D1F"/>
    <w:rsid w:val="005A6DC6"/>
    <w:rsid w:val="005A723C"/>
    <w:rsid w:val="005B06A5"/>
    <w:rsid w:val="005B147F"/>
    <w:rsid w:val="005B1807"/>
    <w:rsid w:val="005B26C0"/>
    <w:rsid w:val="005B330A"/>
    <w:rsid w:val="005B3A7D"/>
    <w:rsid w:val="005B3CA1"/>
    <w:rsid w:val="005B6D74"/>
    <w:rsid w:val="005B715B"/>
    <w:rsid w:val="005B7C98"/>
    <w:rsid w:val="005C0949"/>
    <w:rsid w:val="005C097A"/>
    <w:rsid w:val="005C14F8"/>
    <w:rsid w:val="005C19BF"/>
    <w:rsid w:val="005C1AD1"/>
    <w:rsid w:val="005C2249"/>
    <w:rsid w:val="005C2F55"/>
    <w:rsid w:val="005C36F3"/>
    <w:rsid w:val="005C3CA8"/>
    <w:rsid w:val="005C521B"/>
    <w:rsid w:val="005C5BFD"/>
    <w:rsid w:val="005C7C66"/>
    <w:rsid w:val="005D08C2"/>
    <w:rsid w:val="005D19E0"/>
    <w:rsid w:val="005D1B2E"/>
    <w:rsid w:val="005D1B66"/>
    <w:rsid w:val="005D497C"/>
    <w:rsid w:val="005D4EEE"/>
    <w:rsid w:val="005D71C8"/>
    <w:rsid w:val="005D7863"/>
    <w:rsid w:val="005D7D1B"/>
    <w:rsid w:val="005D7D8B"/>
    <w:rsid w:val="005E17C1"/>
    <w:rsid w:val="005E241F"/>
    <w:rsid w:val="005E3875"/>
    <w:rsid w:val="005E42D5"/>
    <w:rsid w:val="005E4D87"/>
    <w:rsid w:val="005E664A"/>
    <w:rsid w:val="005F0232"/>
    <w:rsid w:val="005F05F6"/>
    <w:rsid w:val="005F0744"/>
    <w:rsid w:val="005F07F8"/>
    <w:rsid w:val="005F0DB1"/>
    <w:rsid w:val="005F0F15"/>
    <w:rsid w:val="005F1387"/>
    <w:rsid w:val="005F261D"/>
    <w:rsid w:val="005F2B5C"/>
    <w:rsid w:val="005F304F"/>
    <w:rsid w:val="005F338E"/>
    <w:rsid w:val="005F4406"/>
    <w:rsid w:val="005F45EE"/>
    <w:rsid w:val="005F5A23"/>
    <w:rsid w:val="005F5C65"/>
    <w:rsid w:val="005F6193"/>
    <w:rsid w:val="005F6CFC"/>
    <w:rsid w:val="005F7A43"/>
    <w:rsid w:val="006009AE"/>
    <w:rsid w:val="006011C5"/>
    <w:rsid w:val="00601D66"/>
    <w:rsid w:val="0060260B"/>
    <w:rsid w:val="006028D0"/>
    <w:rsid w:val="00602FAE"/>
    <w:rsid w:val="006036E6"/>
    <w:rsid w:val="006040DF"/>
    <w:rsid w:val="00604943"/>
    <w:rsid w:val="00605671"/>
    <w:rsid w:val="00606558"/>
    <w:rsid w:val="0060721D"/>
    <w:rsid w:val="00611789"/>
    <w:rsid w:val="00611A76"/>
    <w:rsid w:val="00612214"/>
    <w:rsid w:val="00612C46"/>
    <w:rsid w:val="00612FFE"/>
    <w:rsid w:val="00613AF3"/>
    <w:rsid w:val="00614FF7"/>
    <w:rsid w:val="00614FFB"/>
    <w:rsid w:val="0061577A"/>
    <w:rsid w:val="00615E12"/>
    <w:rsid w:val="00616211"/>
    <w:rsid w:val="00616B24"/>
    <w:rsid w:val="00617148"/>
    <w:rsid w:val="00617A7B"/>
    <w:rsid w:val="00620F05"/>
    <w:rsid w:val="00621E0D"/>
    <w:rsid w:val="00623C13"/>
    <w:rsid w:val="00623F15"/>
    <w:rsid w:val="0062585C"/>
    <w:rsid w:val="0062630D"/>
    <w:rsid w:val="006269E8"/>
    <w:rsid w:val="006274D2"/>
    <w:rsid w:val="006277DD"/>
    <w:rsid w:val="006278EC"/>
    <w:rsid w:val="00630214"/>
    <w:rsid w:val="00631233"/>
    <w:rsid w:val="0063181C"/>
    <w:rsid w:val="00631A98"/>
    <w:rsid w:val="0063231B"/>
    <w:rsid w:val="00633109"/>
    <w:rsid w:val="006339EA"/>
    <w:rsid w:val="006341DA"/>
    <w:rsid w:val="00634AE1"/>
    <w:rsid w:val="0063687E"/>
    <w:rsid w:val="00637497"/>
    <w:rsid w:val="00642AF0"/>
    <w:rsid w:val="00643A1C"/>
    <w:rsid w:val="0064574E"/>
    <w:rsid w:val="0064577C"/>
    <w:rsid w:val="00646246"/>
    <w:rsid w:val="00646C85"/>
    <w:rsid w:val="00647710"/>
    <w:rsid w:val="0065142B"/>
    <w:rsid w:val="00651B03"/>
    <w:rsid w:val="006529A2"/>
    <w:rsid w:val="00653A1D"/>
    <w:rsid w:val="00653F42"/>
    <w:rsid w:val="0065487A"/>
    <w:rsid w:val="00655326"/>
    <w:rsid w:val="0065589B"/>
    <w:rsid w:val="006559C6"/>
    <w:rsid w:val="006563BF"/>
    <w:rsid w:val="006569E0"/>
    <w:rsid w:val="00656C6F"/>
    <w:rsid w:val="00660451"/>
    <w:rsid w:val="0066086E"/>
    <w:rsid w:val="00662AF7"/>
    <w:rsid w:val="00663EF6"/>
    <w:rsid w:val="00664D67"/>
    <w:rsid w:val="00664D94"/>
    <w:rsid w:val="006662BA"/>
    <w:rsid w:val="006662BB"/>
    <w:rsid w:val="006666EF"/>
    <w:rsid w:val="00666A0C"/>
    <w:rsid w:val="00667E20"/>
    <w:rsid w:val="006723C1"/>
    <w:rsid w:val="006736D0"/>
    <w:rsid w:val="00674EC8"/>
    <w:rsid w:val="006757D2"/>
    <w:rsid w:val="00675ECB"/>
    <w:rsid w:val="00676492"/>
    <w:rsid w:val="0067674D"/>
    <w:rsid w:val="00676BD3"/>
    <w:rsid w:val="00676E42"/>
    <w:rsid w:val="00677FF3"/>
    <w:rsid w:val="006800A1"/>
    <w:rsid w:val="006808EA"/>
    <w:rsid w:val="006813EC"/>
    <w:rsid w:val="006819D5"/>
    <w:rsid w:val="00681E6F"/>
    <w:rsid w:val="0068376F"/>
    <w:rsid w:val="006844FB"/>
    <w:rsid w:val="0068491D"/>
    <w:rsid w:val="006850BC"/>
    <w:rsid w:val="006858B8"/>
    <w:rsid w:val="006859D5"/>
    <w:rsid w:val="00686BDE"/>
    <w:rsid w:val="00686F0E"/>
    <w:rsid w:val="00687451"/>
    <w:rsid w:val="0069044F"/>
    <w:rsid w:val="00690C7F"/>
    <w:rsid w:val="006919D6"/>
    <w:rsid w:val="006932F9"/>
    <w:rsid w:val="00693BE2"/>
    <w:rsid w:val="0069713D"/>
    <w:rsid w:val="006A00C8"/>
    <w:rsid w:val="006A02AB"/>
    <w:rsid w:val="006A0D1A"/>
    <w:rsid w:val="006A3089"/>
    <w:rsid w:val="006A398A"/>
    <w:rsid w:val="006A4090"/>
    <w:rsid w:val="006A416A"/>
    <w:rsid w:val="006A4592"/>
    <w:rsid w:val="006A4D47"/>
    <w:rsid w:val="006A6955"/>
    <w:rsid w:val="006A7FDD"/>
    <w:rsid w:val="006B036C"/>
    <w:rsid w:val="006B07A1"/>
    <w:rsid w:val="006B086E"/>
    <w:rsid w:val="006B0ABE"/>
    <w:rsid w:val="006B1EE1"/>
    <w:rsid w:val="006B2509"/>
    <w:rsid w:val="006B2BFE"/>
    <w:rsid w:val="006B3636"/>
    <w:rsid w:val="006B6684"/>
    <w:rsid w:val="006B68E3"/>
    <w:rsid w:val="006C099E"/>
    <w:rsid w:val="006C0BA1"/>
    <w:rsid w:val="006C1C29"/>
    <w:rsid w:val="006C4E18"/>
    <w:rsid w:val="006C65CF"/>
    <w:rsid w:val="006C6EDF"/>
    <w:rsid w:val="006C7D35"/>
    <w:rsid w:val="006D06D7"/>
    <w:rsid w:val="006D099F"/>
    <w:rsid w:val="006D2070"/>
    <w:rsid w:val="006D24DE"/>
    <w:rsid w:val="006D2AF4"/>
    <w:rsid w:val="006D51F4"/>
    <w:rsid w:val="006D5DA1"/>
    <w:rsid w:val="006D65F6"/>
    <w:rsid w:val="006E1248"/>
    <w:rsid w:val="006E28B2"/>
    <w:rsid w:val="006E2943"/>
    <w:rsid w:val="006E3904"/>
    <w:rsid w:val="006E3BBF"/>
    <w:rsid w:val="006E4ADF"/>
    <w:rsid w:val="006F09C7"/>
    <w:rsid w:val="006F2707"/>
    <w:rsid w:val="006F2D39"/>
    <w:rsid w:val="006F3129"/>
    <w:rsid w:val="006F36E4"/>
    <w:rsid w:val="006F3C59"/>
    <w:rsid w:val="006F3F96"/>
    <w:rsid w:val="006F693D"/>
    <w:rsid w:val="00700712"/>
    <w:rsid w:val="0070248E"/>
    <w:rsid w:val="007031A4"/>
    <w:rsid w:val="007037C0"/>
    <w:rsid w:val="00703C7E"/>
    <w:rsid w:val="00704C25"/>
    <w:rsid w:val="00705235"/>
    <w:rsid w:val="00705490"/>
    <w:rsid w:val="00705C46"/>
    <w:rsid w:val="00705D59"/>
    <w:rsid w:val="0070625F"/>
    <w:rsid w:val="00707B85"/>
    <w:rsid w:val="007106C0"/>
    <w:rsid w:val="00712285"/>
    <w:rsid w:val="00713CEF"/>
    <w:rsid w:val="00714631"/>
    <w:rsid w:val="00714F65"/>
    <w:rsid w:val="00715149"/>
    <w:rsid w:val="00715780"/>
    <w:rsid w:val="00715B4F"/>
    <w:rsid w:val="0071628B"/>
    <w:rsid w:val="0071752C"/>
    <w:rsid w:val="00720A71"/>
    <w:rsid w:val="00720ECE"/>
    <w:rsid w:val="00720F5C"/>
    <w:rsid w:val="00721316"/>
    <w:rsid w:val="0072150E"/>
    <w:rsid w:val="00721E59"/>
    <w:rsid w:val="00722AA0"/>
    <w:rsid w:val="00723046"/>
    <w:rsid w:val="007232D8"/>
    <w:rsid w:val="00724539"/>
    <w:rsid w:val="00724F65"/>
    <w:rsid w:val="00725B4F"/>
    <w:rsid w:val="007263CE"/>
    <w:rsid w:val="00727A41"/>
    <w:rsid w:val="00727BA5"/>
    <w:rsid w:val="00732EE8"/>
    <w:rsid w:val="007332BA"/>
    <w:rsid w:val="007337CD"/>
    <w:rsid w:val="00733E26"/>
    <w:rsid w:val="007346F1"/>
    <w:rsid w:val="00735F8D"/>
    <w:rsid w:val="00735F92"/>
    <w:rsid w:val="007369B8"/>
    <w:rsid w:val="00737053"/>
    <w:rsid w:val="007376ED"/>
    <w:rsid w:val="007400BA"/>
    <w:rsid w:val="00740204"/>
    <w:rsid w:val="007404E2"/>
    <w:rsid w:val="007406B7"/>
    <w:rsid w:val="00740A1B"/>
    <w:rsid w:val="007413CB"/>
    <w:rsid w:val="00741E0E"/>
    <w:rsid w:val="0074420A"/>
    <w:rsid w:val="00746C52"/>
    <w:rsid w:val="00746F8C"/>
    <w:rsid w:val="00747134"/>
    <w:rsid w:val="00751295"/>
    <w:rsid w:val="007513E4"/>
    <w:rsid w:val="0075143B"/>
    <w:rsid w:val="00751893"/>
    <w:rsid w:val="0075200B"/>
    <w:rsid w:val="00752739"/>
    <w:rsid w:val="007531EB"/>
    <w:rsid w:val="00753BBE"/>
    <w:rsid w:val="00754A3A"/>
    <w:rsid w:val="00756D2A"/>
    <w:rsid w:val="007577FF"/>
    <w:rsid w:val="00757A84"/>
    <w:rsid w:val="0076146F"/>
    <w:rsid w:val="0076206C"/>
    <w:rsid w:val="007623A6"/>
    <w:rsid w:val="00763440"/>
    <w:rsid w:val="00763EE7"/>
    <w:rsid w:val="00764196"/>
    <w:rsid w:val="00764E02"/>
    <w:rsid w:val="00765BAD"/>
    <w:rsid w:val="007677CA"/>
    <w:rsid w:val="00767841"/>
    <w:rsid w:val="00767AF7"/>
    <w:rsid w:val="00770108"/>
    <w:rsid w:val="007716AD"/>
    <w:rsid w:val="00775568"/>
    <w:rsid w:val="00776462"/>
    <w:rsid w:val="00776E8D"/>
    <w:rsid w:val="00777F97"/>
    <w:rsid w:val="0078156C"/>
    <w:rsid w:val="00782B88"/>
    <w:rsid w:val="00782FCF"/>
    <w:rsid w:val="007831F7"/>
    <w:rsid w:val="00784F4C"/>
    <w:rsid w:val="00786462"/>
    <w:rsid w:val="00786A03"/>
    <w:rsid w:val="007871C2"/>
    <w:rsid w:val="00787704"/>
    <w:rsid w:val="0079099F"/>
    <w:rsid w:val="00790EF9"/>
    <w:rsid w:val="00791E2A"/>
    <w:rsid w:val="007932F5"/>
    <w:rsid w:val="00793524"/>
    <w:rsid w:val="00793A3D"/>
    <w:rsid w:val="00794C58"/>
    <w:rsid w:val="00795AE1"/>
    <w:rsid w:val="00795DC1"/>
    <w:rsid w:val="00795F91"/>
    <w:rsid w:val="007969BB"/>
    <w:rsid w:val="00797B69"/>
    <w:rsid w:val="00797CA7"/>
    <w:rsid w:val="00797DDD"/>
    <w:rsid w:val="007A0340"/>
    <w:rsid w:val="007A07A3"/>
    <w:rsid w:val="007A113B"/>
    <w:rsid w:val="007A1C51"/>
    <w:rsid w:val="007A27F4"/>
    <w:rsid w:val="007A7DCC"/>
    <w:rsid w:val="007B09C4"/>
    <w:rsid w:val="007B3844"/>
    <w:rsid w:val="007B3A61"/>
    <w:rsid w:val="007B4699"/>
    <w:rsid w:val="007B662E"/>
    <w:rsid w:val="007B7ABC"/>
    <w:rsid w:val="007C02B8"/>
    <w:rsid w:val="007C1813"/>
    <w:rsid w:val="007C187F"/>
    <w:rsid w:val="007C1EEE"/>
    <w:rsid w:val="007C2C44"/>
    <w:rsid w:val="007C2D7A"/>
    <w:rsid w:val="007C3F2E"/>
    <w:rsid w:val="007C48C3"/>
    <w:rsid w:val="007C4AB2"/>
    <w:rsid w:val="007C5C34"/>
    <w:rsid w:val="007C6DA7"/>
    <w:rsid w:val="007C7232"/>
    <w:rsid w:val="007C74D2"/>
    <w:rsid w:val="007D0EAF"/>
    <w:rsid w:val="007D1713"/>
    <w:rsid w:val="007D1742"/>
    <w:rsid w:val="007D25CD"/>
    <w:rsid w:val="007D2AF5"/>
    <w:rsid w:val="007D3650"/>
    <w:rsid w:val="007D368C"/>
    <w:rsid w:val="007D420C"/>
    <w:rsid w:val="007D5476"/>
    <w:rsid w:val="007D6004"/>
    <w:rsid w:val="007D6CC0"/>
    <w:rsid w:val="007D7CAB"/>
    <w:rsid w:val="007E014C"/>
    <w:rsid w:val="007E0FAC"/>
    <w:rsid w:val="007E2C4E"/>
    <w:rsid w:val="007E386D"/>
    <w:rsid w:val="007E6249"/>
    <w:rsid w:val="007E6C36"/>
    <w:rsid w:val="007E7450"/>
    <w:rsid w:val="007E7507"/>
    <w:rsid w:val="007F0342"/>
    <w:rsid w:val="007F0A10"/>
    <w:rsid w:val="007F13D5"/>
    <w:rsid w:val="007F180C"/>
    <w:rsid w:val="007F22C0"/>
    <w:rsid w:val="007F3267"/>
    <w:rsid w:val="007F3DD4"/>
    <w:rsid w:val="007F60A2"/>
    <w:rsid w:val="007F6A07"/>
    <w:rsid w:val="007F776D"/>
    <w:rsid w:val="007F7793"/>
    <w:rsid w:val="00802A6F"/>
    <w:rsid w:val="00803F31"/>
    <w:rsid w:val="00805499"/>
    <w:rsid w:val="0080561A"/>
    <w:rsid w:val="0080584E"/>
    <w:rsid w:val="00806183"/>
    <w:rsid w:val="00806E64"/>
    <w:rsid w:val="00807668"/>
    <w:rsid w:val="00810D74"/>
    <w:rsid w:val="008112FF"/>
    <w:rsid w:val="008119E6"/>
    <w:rsid w:val="008124E2"/>
    <w:rsid w:val="00812526"/>
    <w:rsid w:val="0081261E"/>
    <w:rsid w:val="0081274F"/>
    <w:rsid w:val="00812B2F"/>
    <w:rsid w:val="00813227"/>
    <w:rsid w:val="008139EA"/>
    <w:rsid w:val="00813FBE"/>
    <w:rsid w:val="00815A9E"/>
    <w:rsid w:val="00815AFC"/>
    <w:rsid w:val="00816480"/>
    <w:rsid w:val="008171E1"/>
    <w:rsid w:val="00817CE3"/>
    <w:rsid w:val="00820617"/>
    <w:rsid w:val="008209B4"/>
    <w:rsid w:val="00820F69"/>
    <w:rsid w:val="00821314"/>
    <w:rsid w:val="0082156D"/>
    <w:rsid w:val="00821B8D"/>
    <w:rsid w:val="00823526"/>
    <w:rsid w:val="008236FF"/>
    <w:rsid w:val="00823854"/>
    <w:rsid w:val="00824431"/>
    <w:rsid w:val="00824B63"/>
    <w:rsid w:val="008251D0"/>
    <w:rsid w:val="00827AEB"/>
    <w:rsid w:val="00830C47"/>
    <w:rsid w:val="00833577"/>
    <w:rsid w:val="00834541"/>
    <w:rsid w:val="00836131"/>
    <w:rsid w:val="008367CB"/>
    <w:rsid w:val="00837153"/>
    <w:rsid w:val="00837C06"/>
    <w:rsid w:val="00840587"/>
    <w:rsid w:val="0084173E"/>
    <w:rsid w:val="00841C82"/>
    <w:rsid w:val="00842516"/>
    <w:rsid w:val="008454BA"/>
    <w:rsid w:val="00846C99"/>
    <w:rsid w:val="00847724"/>
    <w:rsid w:val="008508DA"/>
    <w:rsid w:val="008512B2"/>
    <w:rsid w:val="00851AF2"/>
    <w:rsid w:val="0085261A"/>
    <w:rsid w:val="008569FD"/>
    <w:rsid w:val="00856F95"/>
    <w:rsid w:val="0086020E"/>
    <w:rsid w:val="008628EB"/>
    <w:rsid w:val="0086295A"/>
    <w:rsid w:val="00863425"/>
    <w:rsid w:val="00863D9E"/>
    <w:rsid w:val="00866AF1"/>
    <w:rsid w:val="008671DA"/>
    <w:rsid w:val="0086795D"/>
    <w:rsid w:val="008704CC"/>
    <w:rsid w:val="00872441"/>
    <w:rsid w:val="00872C18"/>
    <w:rsid w:val="00873C05"/>
    <w:rsid w:val="00875332"/>
    <w:rsid w:val="00876855"/>
    <w:rsid w:val="00876976"/>
    <w:rsid w:val="00876D63"/>
    <w:rsid w:val="00876EE8"/>
    <w:rsid w:val="008770BE"/>
    <w:rsid w:val="00877997"/>
    <w:rsid w:val="00877C50"/>
    <w:rsid w:val="00877D6A"/>
    <w:rsid w:val="008807F2"/>
    <w:rsid w:val="00880C02"/>
    <w:rsid w:val="00880E63"/>
    <w:rsid w:val="00881DF9"/>
    <w:rsid w:val="00882054"/>
    <w:rsid w:val="0088211B"/>
    <w:rsid w:val="00883181"/>
    <w:rsid w:val="00883B4F"/>
    <w:rsid w:val="0088409B"/>
    <w:rsid w:val="00884D16"/>
    <w:rsid w:val="00884EA1"/>
    <w:rsid w:val="00885191"/>
    <w:rsid w:val="00886A49"/>
    <w:rsid w:val="0088787F"/>
    <w:rsid w:val="00887998"/>
    <w:rsid w:val="00887F90"/>
    <w:rsid w:val="00892D6F"/>
    <w:rsid w:val="00893B73"/>
    <w:rsid w:val="00893C04"/>
    <w:rsid w:val="00893C1F"/>
    <w:rsid w:val="0089542B"/>
    <w:rsid w:val="00895610"/>
    <w:rsid w:val="00897697"/>
    <w:rsid w:val="008A0457"/>
    <w:rsid w:val="008A15C1"/>
    <w:rsid w:val="008A1E7C"/>
    <w:rsid w:val="008A2365"/>
    <w:rsid w:val="008A23E1"/>
    <w:rsid w:val="008A3EAF"/>
    <w:rsid w:val="008A426F"/>
    <w:rsid w:val="008A47FB"/>
    <w:rsid w:val="008A552C"/>
    <w:rsid w:val="008A5D78"/>
    <w:rsid w:val="008A659A"/>
    <w:rsid w:val="008A76EF"/>
    <w:rsid w:val="008B112E"/>
    <w:rsid w:val="008B17EA"/>
    <w:rsid w:val="008B2B44"/>
    <w:rsid w:val="008B3AA1"/>
    <w:rsid w:val="008B3EBB"/>
    <w:rsid w:val="008C07EE"/>
    <w:rsid w:val="008C169B"/>
    <w:rsid w:val="008C2F7F"/>
    <w:rsid w:val="008C2FF5"/>
    <w:rsid w:val="008C3455"/>
    <w:rsid w:val="008C383C"/>
    <w:rsid w:val="008C3884"/>
    <w:rsid w:val="008C3FBC"/>
    <w:rsid w:val="008C5E23"/>
    <w:rsid w:val="008C63BF"/>
    <w:rsid w:val="008C6651"/>
    <w:rsid w:val="008C6E4B"/>
    <w:rsid w:val="008D2294"/>
    <w:rsid w:val="008D23ED"/>
    <w:rsid w:val="008D34A3"/>
    <w:rsid w:val="008D5BE4"/>
    <w:rsid w:val="008D7AB9"/>
    <w:rsid w:val="008E071E"/>
    <w:rsid w:val="008E0725"/>
    <w:rsid w:val="008E0E06"/>
    <w:rsid w:val="008E239B"/>
    <w:rsid w:val="008E24EC"/>
    <w:rsid w:val="008E2D66"/>
    <w:rsid w:val="008E3375"/>
    <w:rsid w:val="008E4463"/>
    <w:rsid w:val="008E579E"/>
    <w:rsid w:val="008E6BD0"/>
    <w:rsid w:val="008E7FEE"/>
    <w:rsid w:val="008F0A16"/>
    <w:rsid w:val="008F1044"/>
    <w:rsid w:val="008F120C"/>
    <w:rsid w:val="008F16C9"/>
    <w:rsid w:val="008F1B99"/>
    <w:rsid w:val="008F26FD"/>
    <w:rsid w:val="008F3255"/>
    <w:rsid w:val="008F3786"/>
    <w:rsid w:val="008F4423"/>
    <w:rsid w:val="008F57F1"/>
    <w:rsid w:val="008F65E2"/>
    <w:rsid w:val="008F6ADD"/>
    <w:rsid w:val="008F6E8E"/>
    <w:rsid w:val="00901A5F"/>
    <w:rsid w:val="009020D6"/>
    <w:rsid w:val="00902C18"/>
    <w:rsid w:val="00905513"/>
    <w:rsid w:val="00905A1F"/>
    <w:rsid w:val="00905A55"/>
    <w:rsid w:val="00905F33"/>
    <w:rsid w:val="009118D1"/>
    <w:rsid w:val="009119D9"/>
    <w:rsid w:val="009168D5"/>
    <w:rsid w:val="00917595"/>
    <w:rsid w:val="0091797D"/>
    <w:rsid w:val="009222DF"/>
    <w:rsid w:val="009222E1"/>
    <w:rsid w:val="00923A09"/>
    <w:rsid w:val="00924B0D"/>
    <w:rsid w:val="00925E46"/>
    <w:rsid w:val="009265E7"/>
    <w:rsid w:val="00926C36"/>
    <w:rsid w:val="009316AD"/>
    <w:rsid w:val="00931F8D"/>
    <w:rsid w:val="0093218D"/>
    <w:rsid w:val="009322DE"/>
    <w:rsid w:val="0093272D"/>
    <w:rsid w:val="00932FA2"/>
    <w:rsid w:val="00934359"/>
    <w:rsid w:val="009351FA"/>
    <w:rsid w:val="00935ACF"/>
    <w:rsid w:val="009362D6"/>
    <w:rsid w:val="00936CC8"/>
    <w:rsid w:val="00937E87"/>
    <w:rsid w:val="00940AAA"/>
    <w:rsid w:val="00940D53"/>
    <w:rsid w:val="00944C12"/>
    <w:rsid w:val="009457D8"/>
    <w:rsid w:val="00946242"/>
    <w:rsid w:val="00946D56"/>
    <w:rsid w:val="00946DF8"/>
    <w:rsid w:val="00947797"/>
    <w:rsid w:val="00947B37"/>
    <w:rsid w:val="00947F64"/>
    <w:rsid w:val="00951F6C"/>
    <w:rsid w:val="00952A2B"/>
    <w:rsid w:val="00952A52"/>
    <w:rsid w:val="00953532"/>
    <w:rsid w:val="00953BD3"/>
    <w:rsid w:val="009546C2"/>
    <w:rsid w:val="00954CF4"/>
    <w:rsid w:val="009562C5"/>
    <w:rsid w:val="00960D3D"/>
    <w:rsid w:val="009621A2"/>
    <w:rsid w:val="009627AE"/>
    <w:rsid w:val="00962875"/>
    <w:rsid w:val="00962AF0"/>
    <w:rsid w:val="00963DAD"/>
    <w:rsid w:val="009659D1"/>
    <w:rsid w:val="00971492"/>
    <w:rsid w:val="0097213B"/>
    <w:rsid w:val="00972790"/>
    <w:rsid w:val="00972A68"/>
    <w:rsid w:val="00973124"/>
    <w:rsid w:val="00973E1F"/>
    <w:rsid w:val="0097488B"/>
    <w:rsid w:val="00975C61"/>
    <w:rsid w:val="00976BD9"/>
    <w:rsid w:val="00980653"/>
    <w:rsid w:val="00980AF0"/>
    <w:rsid w:val="00981FE5"/>
    <w:rsid w:val="00983DB6"/>
    <w:rsid w:val="009850A2"/>
    <w:rsid w:val="00985242"/>
    <w:rsid w:val="009871F2"/>
    <w:rsid w:val="00987E39"/>
    <w:rsid w:val="00990D7C"/>
    <w:rsid w:val="0099274A"/>
    <w:rsid w:val="00993C36"/>
    <w:rsid w:val="0099554F"/>
    <w:rsid w:val="00995D83"/>
    <w:rsid w:val="00996CDC"/>
    <w:rsid w:val="009A08AF"/>
    <w:rsid w:val="009A1B0B"/>
    <w:rsid w:val="009A2064"/>
    <w:rsid w:val="009A2377"/>
    <w:rsid w:val="009A2617"/>
    <w:rsid w:val="009A3579"/>
    <w:rsid w:val="009A394F"/>
    <w:rsid w:val="009A3F89"/>
    <w:rsid w:val="009A4A8D"/>
    <w:rsid w:val="009A4B99"/>
    <w:rsid w:val="009A51F4"/>
    <w:rsid w:val="009A5325"/>
    <w:rsid w:val="009A562C"/>
    <w:rsid w:val="009A701E"/>
    <w:rsid w:val="009B0D9E"/>
    <w:rsid w:val="009B1758"/>
    <w:rsid w:val="009B1FFB"/>
    <w:rsid w:val="009B2AD7"/>
    <w:rsid w:val="009B3751"/>
    <w:rsid w:val="009B37A1"/>
    <w:rsid w:val="009B3844"/>
    <w:rsid w:val="009B441C"/>
    <w:rsid w:val="009B4C20"/>
    <w:rsid w:val="009B50C9"/>
    <w:rsid w:val="009B6004"/>
    <w:rsid w:val="009B675D"/>
    <w:rsid w:val="009B686F"/>
    <w:rsid w:val="009C0A6E"/>
    <w:rsid w:val="009C15D5"/>
    <w:rsid w:val="009C1862"/>
    <w:rsid w:val="009C1FF9"/>
    <w:rsid w:val="009C2B6C"/>
    <w:rsid w:val="009C2BC1"/>
    <w:rsid w:val="009C3AE8"/>
    <w:rsid w:val="009C47D5"/>
    <w:rsid w:val="009C4DC4"/>
    <w:rsid w:val="009C5548"/>
    <w:rsid w:val="009C663C"/>
    <w:rsid w:val="009C6D45"/>
    <w:rsid w:val="009C7422"/>
    <w:rsid w:val="009C7F38"/>
    <w:rsid w:val="009D0691"/>
    <w:rsid w:val="009D3D66"/>
    <w:rsid w:val="009D52A5"/>
    <w:rsid w:val="009D5CB8"/>
    <w:rsid w:val="009D7363"/>
    <w:rsid w:val="009D7B6B"/>
    <w:rsid w:val="009E27BA"/>
    <w:rsid w:val="009E2FB3"/>
    <w:rsid w:val="009E59FD"/>
    <w:rsid w:val="009F171C"/>
    <w:rsid w:val="009F248D"/>
    <w:rsid w:val="009F314B"/>
    <w:rsid w:val="009F3EB0"/>
    <w:rsid w:val="009F3F2D"/>
    <w:rsid w:val="009F4389"/>
    <w:rsid w:val="009F45F9"/>
    <w:rsid w:val="009F4715"/>
    <w:rsid w:val="009F4BE0"/>
    <w:rsid w:val="009F4E04"/>
    <w:rsid w:val="009F5256"/>
    <w:rsid w:val="009F5795"/>
    <w:rsid w:val="009F7479"/>
    <w:rsid w:val="009F7B32"/>
    <w:rsid w:val="00A00FAF"/>
    <w:rsid w:val="00A019F3"/>
    <w:rsid w:val="00A0380D"/>
    <w:rsid w:val="00A04073"/>
    <w:rsid w:val="00A04235"/>
    <w:rsid w:val="00A04939"/>
    <w:rsid w:val="00A04D16"/>
    <w:rsid w:val="00A05190"/>
    <w:rsid w:val="00A0529A"/>
    <w:rsid w:val="00A066B5"/>
    <w:rsid w:val="00A10296"/>
    <w:rsid w:val="00A10B1A"/>
    <w:rsid w:val="00A10CCA"/>
    <w:rsid w:val="00A1341B"/>
    <w:rsid w:val="00A136CB"/>
    <w:rsid w:val="00A1380A"/>
    <w:rsid w:val="00A14519"/>
    <w:rsid w:val="00A17080"/>
    <w:rsid w:val="00A17AC4"/>
    <w:rsid w:val="00A17C63"/>
    <w:rsid w:val="00A17E53"/>
    <w:rsid w:val="00A1990B"/>
    <w:rsid w:val="00A2011C"/>
    <w:rsid w:val="00A231C7"/>
    <w:rsid w:val="00A2374E"/>
    <w:rsid w:val="00A25DDF"/>
    <w:rsid w:val="00A268E4"/>
    <w:rsid w:val="00A27618"/>
    <w:rsid w:val="00A27EB8"/>
    <w:rsid w:val="00A3017A"/>
    <w:rsid w:val="00A3166F"/>
    <w:rsid w:val="00A32FA8"/>
    <w:rsid w:val="00A33F2C"/>
    <w:rsid w:val="00A33F4A"/>
    <w:rsid w:val="00A33F57"/>
    <w:rsid w:val="00A3454E"/>
    <w:rsid w:val="00A36A2B"/>
    <w:rsid w:val="00A36BFF"/>
    <w:rsid w:val="00A37652"/>
    <w:rsid w:val="00A37664"/>
    <w:rsid w:val="00A411B7"/>
    <w:rsid w:val="00A41418"/>
    <w:rsid w:val="00A42D57"/>
    <w:rsid w:val="00A43934"/>
    <w:rsid w:val="00A43FFE"/>
    <w:rsid w:val="00A4598D"/>
    <w:rsid w:val="00A45D80"/>
    <w:rsid w:val="00A4682A"/>
    <w:rsid w:val="00A47688"/>
    <w:rsid w:val="00A5060B"/>
    <w:rsid w:val="00A5077A"/>
    <w:rsid w:val="00A50F13"/>
    <w:rsid w:val="00A514C1"/>
    <w:rsid w:val="00A52133"/>
    <w:rsid w:val="00A52866"/>
    <w:rsid w:val="00A53077"/>
    <w:rsid w:val="00A53A33"/>
    <w:rsid w:val="00A560E6"/>
    <w:rsid w:val="00A562AA"/>
    <w:rsid w:val="00A578A4"/>
    <w:rsid w:val="00A60FD0"/>
    <w:rsid w:val="00A6111D"/>
    <w:rsid w:val="00A62AB6"/>
    <w:rsid w:val="00A63048"/>
    <w:rsid w:val="00A641DC"/>
    <w:rsid w:val="00A65186"/>
    <w:rsid w:val="00A65613"/>
    <w:rsid w:val="00A65779"/>
    <w:rsid w:val="00A657B4"/>
    <w:rsid w:val="00A66BCD"/>
    <w:rsid w:val="00A674B4"/>
    <w:rsid w:val="00A67990"/>
    <w:rsid w:val="00A70222"/>
    <w:rsid w:val="00A710BA"/>
    <w:rsid w:val="00A75056"/>
    <w:rsid w:val="00A7617B"/>
    <w:rsid w:val="00A762BF"/>
    <w:rsid w:val="00A769EF"/>
    <w:rsid w:val="00A76F6A"/>
    <w:rsid w:val="00A77DF0"/>
    <w:rsid w:val="00A803F5"/>
    <w:rsid w:val="00A81784"/>
    <w:rsid w:val="00A82C1E"/>
    <w:rsid w:val="00A833A6"/>
    <w:rsid w:val="00A841E4"/>
    <w:rsid w:val="00A8432A"/>
    <w:rsid w:val="00A845CC"/>
    <w:rsid w:val="00A8538E"/>
    <w:rsid w:val="00A856F7"/>
    <w:rsid w:val="00A874ED"/>
    <w:rsid w:val="00A9091D"/>
    <w:rsid w:val="00A90AC3"/>
    <w:rsid w:val="00A91B33"/>
    <w:rsid w:val="00A928CD"/>
    <w:rsid w:val="00A931D3"/>
    <w:rsid w:val="00A946A9"/>
    <w:rsid w:val="00A94A2C"/>
    <w:rsid w:val="00A94C3E"/>
    <w:rsid w:val="00A950EE"/>
    <w:rsid w:val="00A955DE"/>
    <w:rsid w:val="00A96DAF"/>
    <w:rsid w:val="00AA073E"/>
    <w:rsid w:val="00AA1784"/>
    <w:rsid w:val="00AA20AC"/>
    <w:rsid w:val="00AA277E"/>
    <w:rsid w:val="00AA3134"/>
    <w:rsid w:val="00AA40A5"/>
    <w:rsid w:val="00AA554A"/>
    <w:rsid w:val="00AA5A77"/>
    <w:rsid w:val="00AA6631"/>
    <w:rsid w:val="00AA679E"/>
    <w:rsid w:val="00AA7B8C"/>
    <w:rsid w:val="00AB0525"/>
    <w:rsid w:val="00AB0DFA"/>
    <w:rsid w:val="00AB41CA"/>
    <w:rsid w:val="00AB4A0F"/>
    <w:rsid w:val="00AB4E46"/>
    <w:rsid w:val="00AB4EEB"/>
    <w:rsid w:val="00AB5DF4"/>
    <w:rsid w:val="00AB5ED9"/>
    <w:rsid w:val="00AB6E04"/>
    <w:rsid w:val="00AB7724"/>
    <w:rsid w:val="00AC0738"/>
    <w:rsid w:val="00AC1944"/>
    <w:rsid w:val="00AC2989"/>
    <w:rsid w:val="00AC3132"/>
    <w:rsid w:val="00AC350C"/>
    <w:rsid w:val="00AC386C"/>
    <w:rsid w:val="00AC3ACD"/>
    <w:rsid w:val="00AC527D"/>
    <w:rsid w:val="00AC5A1C"/>
    <w:rsid w:val="00AC60F2"/>
    <w:rsid w:val="00AC65A2"/>
    <w:rsid w:val="00AC6C92"/>
    <w:rsid w:val="00AC7157"/>
    <w:rsid w:val="00AC7A07"/>
    <w:rsid w:val="00AC7D3D"/>
    <w:rsid w:val="00AD053A"/>
    <w:rsid w:val="00AD15BA"/>
    <w:rsid w:val="00AD2B9D"/>
    <w:rsid w:val="00AD31EF"/>
    <w:rsid w:val="00AD39E9"/>
    <w:rsid w:val="00AD608D"/>
    <w:rsid w:val="00AD7907"/>
    <w:rsid w:val="00AE00B2"/>
    <w:rsid w:val="00AE0242"/>
    <w:rsid w:val="00AE08E4"/>
    <w:rsid w:val="00AE0EE5"/>
    <w:rsid w:val="00AE2C42"/>
    <w:rsid w:val="00AE2E63"/>
    <w:rsid w:val="00AE4312"/>
    <w:rsid w:val="00AE4568"/>
    <w:rsid w:val="00AE48C0"/>
    <w:rsid w:val="00AE7BD9"/>
    <w:rsid w:val="00AF01AD"/>
    <w:rsid w:val="00AF0CAB"/>
    <w:rsid w:val="00AF0FAF"/>
    <w:rsid w:val="00AF1529"/>
    <w:rsid w:val="00AF1770"/>
    <w:rsid w:val="00AF18F8"/>
    <w:rsid w:val="00AF1C79"/>
    <w:rsid w:val="00AF1EB2"/>
    <w:rsid w:val="00AF2517"/>
    <w:rsid w:val="00AF3900"/>
    <w:rsid w:val="00AF3D9F"/>
    <w:rsid w:val="00AF4419"/>
    <w:rsid w:val="00AF4CCC"/>
    <w:rsid w:val="00AF6F1C"/>
    <w:rsid w:val="00AF717B"/>
    <w:rsid w:val="00B006B2"/>
    <w:rsid w:val="00B00D50"/>
    <w:rsid w:val="00B00F05"/>
    <w:rsid w:val="00B015AB"/>
    <w:rsid w:val="00B01D1B"/>
    <w:rsid w:val="00B01F3D"/>
    <w:rsid w:val="00B02F7F"/>
    <w:rsid w:val="00B032E2"/>
    <w:rsid w:val="00B03A75"/>
    <w:rsid w:val="00B047A6"/>
    <w:rsid w:val="00B04F8D"/>
    <w:rsid w:val="00B06225"/>
    <w:rsid w:val="00B06543"/>
    <w:rsid w:val="00B06FEE"/>
    <w:rsid w:val="00B07177"/>
    <w:rsid w:val="00B074A3"/>
    <w:rsid w:val="00B079E3"/>
    <w:rsid w:val="00B07B25"/>
    <w:rsid w:val="00B07B76"/>
    <w:rsid w:val="00B11CD8"/>
    <w:rsid w:val="00B131A9"/>
    <w:rsid w:val="00B14FA0"/>
    <w:rsid w:val="00B158B1"/>
    <w:rsid w:val="00B15F4D"/>
    <w:rsid w:val="00B16490"/>
    <w:rsid w:val="00B1672D"/>
    <w:rsid w:val="00B16941"/>
    <w:rsid w:val="00B16F39"/>
    <w:rsid w:val="00B20DCE"/>
    <w:rsid w:val="00B21026"/>
    <w:rsid w:val="00B213C2"/>
    <w:rsid w:val="00B23CDE"/>
    <w:rsid w:val="00B24639"/>
    <w:rsid w:val="00B24AC9"/>
    <w:rsid w:val="00B25571"/>
    <w:rsid w:val="00B302BB"/>
    <w:rsid w:val="00B30F02"/>
    <w:rsid w:val="00B339E1"/>
    <w:rsid w:val="00B3487C"/>
    <w:rsid w:val="00B34EB1"/>
    <w:rsid w:val="00B35045"/>
    <w:rsid w:val="00B350C5"/>
    <w:rsid w:val="00B353AD"/>
    <w:rsid w:val="00B360CA"/>
    <w:rsid w:val="00B37906"/>
    <w:rsid w:val="00B37B69"/>
    <w:rsid w:val="00B40284"/>
    <w:rsid w:val="00B40701"/>
    <w:rsid w:val="00B418B3"/>
    <w:rsid w:val="00B41AB9"/>
    <w:rsid w:val="00B4228F"/>
    <w:rsid w:val="00B42592"/>
    <w:rsid w:val="00B43FDD"/>
    <w:rsid w:val="00B45775"/>
    <w:rsid w:val="00B46945"/>
    <w:rsid w:val="00B46CFF"/>
    <w:rsid w:val="00B47D41"/>
    <w:rsid w:val="00B517DB"/>
    <w:rsid w:val="00B51A5E"/>
    <w:rsid w:val="00B54D9C"/>
    <w:rsid w:val="00B54DF0"/>
    <w:rsid w:val="00B5734A"/>
    <w:rsid w:val="00B60427"/>
    <w:rsid w:val="00B625E9"/>
    <w:rsid w:val="00B62E3E"/>
    <w:rsid w:val="00B63657"/>
    <w:rsid w:val="00B6559D"/>
    <w:rsid w:val="00B662F2"/>
    <w:rsid w:val="00B70A07"/>
    <w:rsid w:val="00B70E33"/>
    <w:rsid w:val="00B71471"/>
    <w:rsid w:val="00B72444"/>
    <w:rsid w:val="00B72A81"/>
    <w:rsid w:val="00B72E9E"/>
    <w:rsid w:val="00B733D9"/>
    <w:rsid w:val="00B7372B"/>
    <w:rsid w:val="00B73964"/>
    <w:rsid w:val="00B76EC5"/>
    <w:rsid w:val="00B8117B"/>
    <w:rsid w:val="00B82BA3"/>
    <w:rsid w:val="00B82C5A"/>
    <w:rsid w:val="00B841B6"/>
    <w:rsid w:val="00B8450C"/>
    <w:rsid w:val="00B8468A"/>
    <w:rsid w:val="00B863EB"/>
    <w:rsid w:val="00B86654"/>
    <w:rsid w:val="00B86674"/>
    <w:rsid w:val="00B86EAD"/>
    <w:rsid w:val="00B872A8"/>
    <w:rsid w:val="00B876D5"/>
    <w:rsid w:val="00B87838"/>
    <w:rsid w:val="00B90249"/>
    <w:rsid w:val="00B91287"/>
    <w:rsid w:val="00B92C55"/>
    <w:rsid w:val="00B92C6E"/>
    <w:rsid w:val="00B92DE9"/>
    <w:rsid w:val="00B93284"/>
    <w:rsid w:val="00B946EB"/>
    <w:rsid w:val="00B95593"/>
    <w:rsid w:val="00B9585D"/>
    <w:rsid w:val="00B96218"/>
    <w:rsid w:val="00B97D54"/>
    <w:rsid w:val="00BA0084"/>
    <w:rsid w:val="00BA0E2F"/>
    <w:rsid w:val="00BA1720"/>
    <w:rsid w:val="00BA319F"/>
    <w:rsid w:val="00BA33E7"/>
    <w:rsid w:val="00BA39F3"/>
    <w:rsid w:val="00BA442D"/>
    <w:rsid w:val="00BA4905"/>
    <w:rsid w:val="00BA5847"/>
    <w:rsid w:val="00BA68C4"/>
    <w:rsid w:val="00BA6C52"/>
    <w:rsid w:val="00BA7496"/>
    <w:rsid w:val="00BB00DE"/>
    <w:rsid w:val="00BB14CA"/>
    <w:rsid w:val="00BB1575"/>
    <w:rsid w:val="00BB1D78"/>
    <w:rsid w:val="00BB1F24"/>
    <w:rsid w:val="00BB4179"/>
    <w:rsid w:val="00BB47DA"/>
    <w:rsid w:val="00BB5767"/>
    <w:rsid w:val="00BB620D"/>
    <w:rsid w:val="00BB660C"/>
    <w:rsid w:val="00BB6BCC"/>
    <w:rsid w:val="00BB7AF7"/>
    <w:rsid w:val="00BB7BA9"/>
    <w:rsid w:val="00BB7F2D"/>
    <w:rsid w:val="00BB7F7F"/>
    <w:rsid w:val="00BC0814"/>
    <w:rsid w:val="00BC0864"/>
    <w:rsid w:val="00BC194F"/>
    <w:rsid w:val="00BC1CBC"/>
    <w:rsid w:val="00BC2576"/>
    <w:rsid w:val="00BC2BC6"/>
    <w:rsid w:val="00BC2D4C"/>
    <w:rsid w:val="00BC3F21"/>
    <w:rsid w:val="00BC45F9"/>
    <w:rsid w:val="00BC4C14"/>
    <w:rsid w:val="00BC53BC"/>
    <w:rsid w:val="00BC59F4"/>
    <w:rsid w:val="00BC658A"/>
    <w:rsid w:val="00BD111C"/>
    <w:rsid w:val="00BD2CAE"/>
    <w:rsid w:val="00BD4C61"/>
    <w:rsid w:val="00BD51A9"/>
    <w:rsid w:val="00BD7535"/>
    <w:rsid w:val="00BE0D0C"/>
    <w:rsid w:val="00BE1818"/>
    <w:rsid w:val="00BE3220"/>
    <w:rsid w:val="00BE6238"/>
    <w:rsid w:val="00BE6568"/>
    <w:rsid w:val="00BE7144"/>
    <w:rsid w:val="00BE73A9"/>
    <w:rsid w:val="00BF15BF"/>
    <w:rsid w:val="00BF27D7"/>
    <w:rsid w:val="00BF2ACB"/>
    <w:rsid w:val="00BF2E91"/>
    <w:rsid w:val="00BF42E7"/>
    <w:rsid w:val="00BF49F3"/>
    <w:rsid w:val="00BF6370"/>
    <w:rsid w:val="00BF640A"/>
    <w:rsid w:val="00BF693E"/>
    <w:rsid w:val="00BF6CB1"/>
    <w:rsid w:val="00C00106"/>
    <w:rsid w:val="00C0023D"/>
    <w:rsid w:val="00C014FC"/>
    <w:rsid w:val="00C01807"/>
    <w:rsid w:val="00C01E9F"/>
    <w:rsid w:val="00C04420"/>
    <w:rsid w:val="00C0465A"/>
    <w:rsid w:val="00C06779"/>
    <w:rsid w:val="00C0709F"/>
    <w:rsid w:val="00C078C9"/>
    <w:rsid w:val="00C1028B"/>
    <w:rsid w:val="00C10BA5"/>
    <w:rsid w:val="00C11F08"/>
    <w:rsid w:val="00C12D82"/>
    <w:rsid w:val="00C15495"/>
    <w:rsid w:val="00C15806"/>
    <w:rsid w:val="00C1629C"/>
    <w:rsid w:val="00C178BE"/>
    <w:rsid w:val="00C17A8D"/>
    <w:rsid w:val="00C17DF2"/>
    <w:rsid w:val="00C211B0"/>
    <w:rsid w:val="00C218D7"/>
    <w:rsid w:val="00C2245A"/>
    <w:rsid w:val="00C23D6E"/>
    <w:rsid w:val="00C23EB2"/>
    <w:rsid w:val="00C244B0"/>
    <w:rsid w:val="00C25DBC"/>
    <w:rsid w:val="00C27167"/>
    <w:rsid w:val="00C27823"/>
    <w:rsid w:val="00C30385"/>
    <w:rsid w:val="00C310CD"/>
    <w:rsid w:val="00C33A5A"/>
    <w:rsid w:val="00C34D55"/>
    <w:rsid w:val="00C35666"/>
    <w:rsid w:val="00C35917"/>
    <w:rsid w:val="00C3644C"/>
    <w:rsid w:val="00C40299"/>
    <w:rsid w:val="00C40973"/>
    <w:rsid w:val="00C411AC"/>
    <w:rsid w:val="00C41C00"/>
    <w:rsid w:val="00C43E9C"/>
    <w:rsid w:val="00C44151"/>
    <w:rsid w:val="00C46829"/>
    <w:rsid w:val="00C50110"/>
    <w:rsid w:val="00C50335"/>
    <w:rsid w:val="00C51354"/>
    <w:rsid w:val="00C533C1"/>
    <w:rsid w:val="00C5426E"/>
    <w:rsid w:val="00C55544"/>
    <w:rsid w:val="00C55F98"/>
    <w:rsid w:val="00C5604B"/>
    <w:rsid w:val="00C575AA"/>
    <w:rsid w:val="00C57D6E"/>
    <w:rsid w:val="00C60612"/>
    <w:rsid w:val="00C61E86"/>
    <w:rsid w:val="00C62357"/>
    <w:rsid w:val="00C632B6"/>
    <w:rsid w:val="00C63A5A"/>
    <w:rsid w:val="00C63E3C"/>
    <w:rsid w:val="00C63F60"/>
    <w:rsid w:val="00C6442B"/>
    <w:rsid w:val="00C65F56"/>
    <w:rsid w:val="00C66D0F"/>
    <w:rsid w:val="00C66F94"/>
    <w:rsid w:val="00C67710"/>
    <w:rsid w:val="00C67789"/>
    <w:rsid w:val="00C6787F"/>
    <w:rsid w:val="00C774F5"/>
    <w:rsid w:val="00C77564"/>
    <w:rsid w:val="00C779B3"/>
    <w:rsid w:val="00C77C7F"/>
    <w:rsid w:val="00C80BDD"/>
    <w:rsid w:val="00C811CB"/>
    <w:rsid w:val="00C82F36"/>
    <w:rsid w:val="00C84334"/>
    <w:rsid w:val="00C86126"/>
    <w:rsid w:val="00C869CB"/>
    <w:rsid w:val="00C86AD4"/>
    <w:rsid w:val="00C874AB"/>
    <w:rsid w:val="00C8795B"/>
    <w:rsid w:val="00C90CCC"/>
    <w:rsid w:val="00C90E7C"/>
    <w:rsid w:val="00C9188A"/>
    <w:rsid w:val="00C91959"/>
    <w:rsid w:val="00C91F00"/>
    <w:rsid w:val="00C9264F"/>
    <w:rsid w:val="00C946BE"/>
    <w:rsid w:val="00C95686"/>
    <w:rsid w:val="00C962A2"/>
    <w:rsid w:val="00C9666F"/>
    <w:rsid w:val="00C96CA3"/>
    <w:rsid w:val="00C9711D"/>
    <w:rsid w:val="00C97E4E"/>
    <w:rsid w:val="00CA0660"/>
    <w:rsid w:val="00CA1656"/>
    <w:rsid w:val="00CA19DA"/>
    <w:rsid w:val="00CA2E0E"/>
    <w:rsid w:val="00CA3108"/>
    <w:rsid w:val="00CA49A3"/>
    <w:rsid w:val="00CA4BCF"/>
    <w:rsid w:val="00CA51F6"/>
    <w:rsid w:val="00CA570D"/>
    <w:rsid w:val="00CA6821"/>
    <w:rsid w:val="00CA6D56"/>
    <w:rsid w:val="00CB0AA9"/>
    <w:rsid w:val="00CB23B2"/>
    <w:rsid w:val="00CB2C05"/>
    <w:rsid w:val="00CB2D4F"/>
    <w:rsid w:val="00CB2FAB"/>
    <w:rsid w:val="00CB36B1"/>
    <w:rsid w:val="00CB3DB3"/>
    <w:rsid w:val="00CB4061"/>
    <w:rsid w:val="00CB46B2"/>
    <w:rsid w:val="00CB52D9"/>
    <w:rsid w:val="00CB6720"/>
    <w:rsid w:val="00CB6D5D"/>
    <w:rsid w:val="00CB7AA2"/>
    <w:rsid w:val="00CB7C12"/>
    <w:rsid w:val="00CC0041"/>
    <w:rsid w:val="00CC07DF"/>
    <w:rsid w:val="00CC0CAE"/>
    <w:rsid w:val="00CC2379"/>
    <w:rsid w:val="00CC5AA1"/>
    <w:rsid w:val="00CC627C"/>
    <w:rsid w:val="00CC662C"/>
    <w:rsid w:val="00CC6D56"/>
    <w:rsid w:val="00CD102F"/>
    <w:rsid w:val="00CD2BAB"/>
    <w:rsid w:val="00CD4FAF"/>
    <w:rsid w:val="00CD5208"/>
    <w:rsid w:val="00CD557A"/>
    <w:rsid w:val="00CD57B6"/>
    <w:rsid w:val="00CD621A"/>
    <w:rsid w:val="00CD6562"/>
    <w:rsid w:val="00CE00B9"/>
    <w:rsid w:val="00CE0431"/>
    <w:rsid w:val="00CE0EAA"/>
    <w:rsid w:val="00CE13C2"/>
    <w:rsid w:val="00CE2062"/>
    <w:rsid w:val="00CE35EF"/>
    <w:rsid w:val="00CE47B5"/>
    <w:rsid w:val="00CE4E81"/>
    <w:rsid w:val="00CE5C69"/>
    <w:rsid w:val="00CE697C"/>
    <w:rsid w:val="00CE70B6"/>
    <w:rsid w:val="00CE78DE"/>
    <w:rsid w:val="00CF1BCA"/>
    <w:rsid w:val="00CF2E15"/>
    <w:rsid w:val="00CF3FD0"/>
    <w:rsid w:val="00CF5F94"/>
    <w:rsid w:val="00CF6081"/>
    <w:rsid w:val="00CF6697"/>
    <w:rsid w:val="00CF711F"/>
    <w:rsid w:val="00CF7CDC"/>
    <w:rsid w:val="00CF7D90"/>
    <w:rsid w:val="00D001A0"/>
    <w:rsid w:val="00D00F45"/>
    <w:rsid w:val="00D0270B"/>
    <w:rsid w:val="00D03012"/>
    <w:rsid w:val="00D040B4"/>
    <w:rsid w:val="00D043C2"/>
    <w:rsid w:val="00D044C8"/>
    <w:rsid w:val="00D0480A"/>
    <w:rsid w:val="00D070AE"/>
    <w:rsid w:val="00D10AF0"/>
    <w:rsid w:val="00D11F83"/>
    <w:rsid w:val="00D1241A"/>
    <w:rsid w:val="00D1399B"/>
    <w:rsid w:val="00D14837"/>
    <w:rsid w:val="00D15F65"/>
    <w:rsid w:val="00D16CE6"/>
    <w:rsid w:val="00D16F55"/>
    <w:rsid w:val="00D17BE1"/>
    <w:rsid w:val="00D2049C"/>
    <w:rsid w:val="00D21F6F"/>
    <w:rsid w:val="00D22217"/>
    <w:rsid w:val="00D23C26"/>
    <w:rsid w:val="00D23DBC"/>
    <w:rsid w:val="00D25058"/>
    <w:rsid w:val="00D2598F"/>
    <w:rsid w:val="00D25E34"/>
    <w:rsid w:val="00D325F4"/>
    <w:rsid w:val="00D3275B"/>
    <w:rsid w:val="00D32AC7"/>
    <w:rsid w:val="00D33100"/>
    <w:rsid w:val="00D33AE7"/>
    <w:rsid w:val="00D37726"/>
    <w:rsid w:val="00D400BD"/>
    <w:rsid w:val="00D415A4"/>
    <w:rsid w:val="00D42994"/>
    <w:rsid w:val="00D42FEC"/>
    <w:rsid w:val="00D43322"/>
    <w:rsid w:val="00D43940"/>
    <w:rsid w:val="00D4707E"/>
    <w:rsid w:val="00D471EF"/>
    <w:rsid w:val="00D50C30"/>
    <w:rsid w:val="00D527E3"/>
    <w:rsid w:val="00D52D0B"/>
    <w:rsid w:val="00D53F16"/>
    <w:rsid w:val="00D549E5"/>
    <w:rsid w:val="00D54E23"/>
    <w:rsid w:val="00D55DC0"/>
    <w:rsid w:val="00D56542"/>
    <w:rsid w:val="00D574BD"/>
    <w:rsid w:val="00D57CAE"/>
    <w:rsid w:val="00D604FE"/>
    <w:rsid w:val="00D61B89"/>
    <w:rsid w:val="00D63270"/>
    <w:rsid w:val="00D64EE6"/>
    <w:rsid w:val="00D66314"/>
    <w:rsid w:val="00D66A25"/>
    <w:rsid w:val="00D66B3B"/>
    <w:rsid w:val="00D67C0D"/>
    <w:rsid w:val="00D70E9D"/>
    <w:rsid w:val="00D71113"/>
    <w:rsid w:val="00D72F28"/>
    <w:rsid w:val="00D73086"/>
    <w:rsid w:val="00D73B98"/>
    <w:rsid w:val="00D74129"/>
    <w:rsid w:val="00D743CC"/>
    <w:rsid w:val="00D76B9F"/>
    <w:rsid w:val="00D77F67"/>
    <w:rsid w:val="00D800F4"/>
    <w:rsid w:val="00D8089F"/>
    <w:rsid w:val="00D8327E"/>
    <w:rsid w:val="00D847F6"/>
    <w:rsid w:val="00D86097"/>
    <w:rsid w:val="00D860EB"/>
    <w:rsid w:val="00D8647C"/>
    <w:rsid w:val="00D867C6"/>
    <w:rsid w:val="00D8685E"/>
    <w:rsid w:val="00D86C7D"/>
    <w:rsid w:val="00D87F12"/>
    <w:rsid w:val="00D91170"/>
    <w:rsid w:val="00D913B0"/>
    <w:rsid w:val="00D914C2"/>
    <w:rsid w:val="00D931F4"/>
    <w:rsid w:val="00D936EF"/>
    <w:rsid w:val="00D96348"/>
    <w:rsid w:val="00D974CC"/>
    <w:rsid w:val="00D978F1"/>
    <w:rsid w:val="00DA04C0"/>
    <w:rsid w:val="00DA07EF"/>
    <w:rsid w:val="00DA14D0"/>
    <w:rsid w:val="00DA1AED"/>
    <w:rsid w:val="00DA2465"/>
    <w:rsid w:val="00DA28F7"/>
    <w:rsid w:val="00DA33CA"/>
    <w:rsid w:val="00DA348A"/>
    <w:rsid w:val="00DA3BBB"/>
    <w:rsid w:val="00DA3CE6"/>
    <w:rsid w:val="00DA3E4C"/>
    <w:rsid w:val="00DA54EE"/>
    <w:rsid w:val="00DA5D44"/>
    <w:rsid w:val="00DA6AEB"/>
    <w:rsid w:val="00DA708B"/>
    <w:rsid w:val="00DA758E"/>
    <w:rsid w:val="00DB05A0"/>
    <w:rsid w:val="00DB5480"/>
    <w:rsid w:val="00DB552A"/>
    <w:rsid w:val="00DB5A95"/>
    <w:rsid w:val="00DB6057"/>
    <w:rsid w:val="00DB6E6C"/>
    <w:rsid w:val="00DB73CD"/>
    <w:rsid w:val="00DB74FE"/>
    <w:rsid w:val="00DB78A1"/>
    <w:rsid w:val="00DB7B50"/>
    <w:rsid w:val="00DB7CC2"/>
    <w:rsid w:val="00DC2177"/>
    <w:rsid w:val="00DC3CE2"/>
    <w:rsid w:val="00DC4445"/>
    <w:rsid w:val="00DC5ADB"/>
    <w:rsid w:val="00DC64DB"/>
    <w:rsid w:val="00DC6C18"/>
    <w:rsid w:val="00DC6F05"/>
    <w:rsid w:val="00DD22B7"/>
    <w:rsid w:val="00DD33AC"/>
    <w:rsid w:val="00DD3741"/>
    <w:rsid w:val="00DD3C70"/>
    <w:rsid w:val="00DD4F2B"/>
    <w:rsid w:val="00DD5033"/>
    <w:rsid w:val="00DD62AC"/>
    <w:rsid w:val="00DD6479"/>
    <w:rsid w:val="00DD73AE"/>
    <w:rsid w:val="00DE01F1"/>
    <w:rsid w:val="00DE02CA"/>
    <w:rsid w:val="00DE160E"/>
    <w:rsid w:val="00DE2203"/>
    <w:rsid w:val="00DE424C"/>
    <w:rsid w:val="00DE4258"/>
    <w:rsid w:val="00DE4C68"/>
    <w:rsid w:val="00DE5DEB"/>
    <w:rsid w:val="00DE65DD"/>
    <w:rsid w:val="00DF05B8"/>
    <w:rsid w:val="00DF0C6B"/>
    <w:rsid w:val="00DF1911"/>
    <w:rsid w:val="00DF1A0A"/>
    <w:rsid w:val="00DF256B"/>
    <w:rsid w:val="00DF2DA1"/>
    <w:rsid w:val="00DF47DF"/>
    <w:rsid w:val="00DF48F1"/>
    <w:rsid w:val="00DF5174"/>
    <w:rsid w:val="00DF5E35"/>
    <w:rsid w:val="00DF6136"/>
    <w:rsid w:val="00DF663A"/>
    <w:rsid w:val="00DF67D5"/>
    <w:rsid w:val="00DF7DC5"/>
    <w:rsid w:val="00E00017"/>
    <w:rsid w:val="00E016F2"/>
    <w:rsid w:val="00E016F6"/>
    <w:rsid w:val="00E0298A"/>
    <w:rsid w:val="00E02CE0"/>
    <w:rsid w:val="00E03B15"/>
    <w:rsid w:val="00E04A91"/>
    <w:rsid w:val="00E04C60"/>
    <w:rsid w:val="00E05D33"/>
    <w:rsid w:val="00E06230"/>
    <w:rsid w:val="00E0755C"/>
    <w:rsid w:val="00E07A38"/>
    <w:rsid w:val="00E07CEE"/>
    <w:rsid w:val="00E1106D"/>
    <w:rsid w:val="00E11864"/>
    <w:rsid w:val="00E118F6"/>
    <w:rsid w:val="00E119A3"/>
    <w:rsid w:val="00E1304B"/>
    <w:rsid w:val="00E13945"/>
    <w:rsid w:val="00E148C0"/>
    <w:rsid w:val="00E155D6"/>
    <w:rsid w:val="00E170D6"/>
    <w:rsid w:val="00E171F0"/>
    <w:rsid w:val="00E20934"/>
    <w:rsid w:val="00E20E2B"/>
    <w:rsid w:val="00E22507"/>
    <w:rsid w:val="00E23E5C"/>
    <w:rsid w:val="00E2693F"/>
    <w:rsid w:val="00E27792"/>
    <w:rsid w:val="00E31B1F"/>
    <w:rsid w:val="00E3319A"/>
    <w:rsid w:val="00E33EA2"/>
    <w:rsid w:val="00E35530"/>
    <w:rsid w:val="00E35BE3"/>
    <w:rsid w:val="00E36554"/>
    <w:rsid w:val="00E36B10"/>
    <w:rsid w:val="00E40204"/>
    <w:rsid w:val="00E41175"/>
    <w:rsid w:val="00E418B8"/>
    <w:rsid w:val="00E41C42"/>
    <w:rsid w:val="00E42D80"/>
    <w:rsid w:val="00E434EA"/>
    <w:rsid w:val="00E43F82"/>
    <w:rsid w:val="00E4647E"/>
    <w:rsid w:val="00E478D7"/>
    <w:rsid w:val="00E47AF9"/>
    <w:rsid w:val="00E51A61"/>
    <w:rsid w:val="00E51E91"/>
    <w:rsid w:val="00E52896"/>
    <w:rsid w:val="00E53257"/>
    <w:rsid w:val="00E53682"/>
    <w:rsid w:val="00E5374E"/>
    <w:rsid w:val="00E5406E"/>
    <w:rsid w:val="00E5464F"/>
    <w:rsid w:val="00E54BF8"/>
    <w:rsid w:val="00E55631"/>
    <w:rsid w:val="00E56609"/>
    <w:rsid w:val="00E5706F"/>
    <w:rsid w:val="00E572CE"/>
    <w:rsid w:val="00E5775E"/>
    <w:rsid w:val="00E6046E"/>
    <w:rsid w:val="00E62092"/>
    <w:rsid w:val="00E62B40"/>
    <w:rsid w:val="00E63092"/>
    <w:rsid w:val="00E63692"/>
    <w:rsid w:val="00E641CA"/>
    <w:rsid w:val="00E64888"/>
    <w:rsid w:val="00E64927"/>
    <w:rsid w:val="00E65D6D"/>
    <w:rsid w:val="00E65E4E"/>
    <w:rsid w:val="00E6603E"/>
    <w:rsid w:val="00E6641E"/>
    <w:rsid w:val="00E67E04"/>
    <w:rsid w:val="00E715A0"/>
    <w:rsid w:val="00E715E3"/>
    <w:rsid w:val="00E72ABE"/>
    <w:rsid w:val="00E73550"/>
    <w:rsid w:val="00E742B2"/>
    <w:rsid w:val="00E754E8"/>
    <w:rsid w:val="00E75F45"/>
    <w:rsid w:val="00E81F6F"/>
    <w:rsid w:val="00E82CB1"/>
    <w:rsid w:val="00E83660"/>
    <w:rsid w:val="00E84BDD"/>
    <w:rsid w:val="00E85835"/>
    <w:rsid w:val="00E859AB"/>
    <w:rsid w:val="00E8662D"/>
    <w:rsid w:val="00E87531"/>
    <w:rsid w:val="00E879AD"/>
    <w:rsid w:val="00E87B8A"/>
    <w:rsid w:val="00E87E87"/>
    <w:rsid w:val="00E90403"/>
    <w:rsid w:val="00E910BB"/>
    <w:rsid w:val="00E914C5"/>
    <w:rsid w:val="00E91563"/>
    <w:rsid w:val="00E915F5"/>
    <w:rsid w:val="00E93741"/>
    <w:rsid w:val="00E93E37"/>
    <w:rsid w:val="00E93F48"/>
    <w:rsid w:val="00E97DBF"/>
    <w:rsid w:val="00EA01B2"/>
    <w:rsid w:val="00EA0516"/>
    <w:rsid w:val="00EA15D3"/>
    <w:rsid w:val="00EA15E0"/>
    <w:rsid w:val="00EA22F1"/>
    <w:rsid w:val="00EA2ABE"/>
    <w:rsid w:val="00EA2CF3"/>
    <w:rsid w:val="00EA2D81"/>
    <w:rsid w:val="00EA3929"/>
    <w:rsid w:val="00EA41BC"/>
    <w:rsid w:val="00EA4A28"/>
    <w:rsid w:val="00EA56AB"/>
    <w:rsid w:val="00EB040E"/>
    <w:rsid w:val="00EB1233"/>
    <w:rsid w:val="00EB194E"/>
    <w:rsid w:val="00EB1C8E"/>
    <w:rsid w:val="00EB32E4"/>
    <w:rsid w:val="00EB453F"/>
    <w:rsid w:val="00EB527B"/>
    <w:rsid w:val="00EB5468"/>
    <w:rsid w:val="00EB5D49"/>
    <w:rsid w:val="00EB777F"/>
    <w:rsid w:val="00EC1310"/>
    <w:rsid w:val="00EC1EC1"/>
    <w:rsid w:val="00EC1F96"/>
    <w:rsid w:val="00EC3203"/>
    <w:rsid w:val="00EC3B13"/>
    <w:rsid w:val="00EC4071"/>
    <w:rsid w:val="00EC4BD5"/>
    <w:rsid w:val="00EC5987"/>
    <w:rsid w:val="00EC59E4"/>
    <w:rsid w:val="00EC5F65"/>
    <w:rsid w:val="00EC69D9"/>
    <w:rsid w:val="00EC761C"/>
    <w:rsid w:val="00EC7CF3"/>
    <w:rsid w:val="00EC7DC4"/>
    <w:rsid w:val="00ED041C"/>
    <w:rsid w:val="00ED0C9C"/>
    <w:rsid w:val="00ED1AA0"/>
    <w:rsid w:val="00ED1AB8"/>
    <w:rsid w:val="00ED38CA"/>
    <w:rsid w:val="00ED41FB"/>
    <w:rsid w:val="00ED466F"/>
    <w:rsid w:val="00ED487A"/>
    <w:rsid w:val="00ED7025"/>
    <w:rsid w:val="00ED755B"/>
    <w:rsid w:val="00EE07DC"/>
    <w:rsid w:val="00EE1978"/>
    <w:rsid w:val="00EE1AE9"/>
    <w:rsid w:val="00EE33B3"/>
    <w:rsid w:val="00EE462A"/>
    <w:rsid w:val="00EE57B9"/>
    <w:rsid w:val="00EE5FE4"/>
    <w:rsid w:val="00EE765B"/>
    <w:rsid w:val="00EE7B23"/>
    <w:rsid w:val="00EE7B41"/>
    <w:rsid w:val="00EF1DD3"/>
    <w:rsid w:val="00EF1F80"/>
    <w:rsid w:val="00EF2AA4"/>
    <w:rsid w:val="00EF375B"/>
    <w:rsid w:val="00EF3C52"/>
    <w:rsid w:val="00EF5DD8"/>
    <w:rsid w:val="00F01D0F"/>
    <w:rsid w:val="00F02244"/>
    <w:rsid w:val="00F02B0C"/>
    <w:rsid w:val="00F03838"/>
    <w:rsid w:val="00F056D1"/>
    <w:rsid w:val="00F05B27"/>
    <w:rsid w:val="00F07697"/>
    <w:rsid w:val="00F10564"/>
    <w:rsid w:val="00F1068E"/>
    <w:rsid w:val="00F10739"/>
    <w:rsid w:val="00F10D0C"/>
    <w:rsid w:val="00F11748"/>
    <w:rsid w:val="00F11A95"/>
    <w:rsid w:val="00F11D71"/>
    <w:rsid w:val="00F12122"/>
    <w:rsid w:val="00F124E0"/>
    <w:rsid w:val="00F13438"/>
    <w:rsid w:val="00F13CE0"/>
    <w:rsid w:val="00F14827"/>
    <w:rsid w:val="00F16483"/>
    <w:rsid w:val="00F16620"/>
    <w:rsid w:val="00F166F7"/>
    <w:rsid w:val="00F16C31"/>
    <w:rsid w:val="00F17AB4"/>
    <w:rsid w:val="00F20486"/>
    <w:rsid w:val="00F20818"/>
    <w:rsid w:val="00F2099C"/>
    <w:rsid w:val="00F20D6D"/>
    <w:rsid w:val="00F21BEC"/>
    <w:rsid w:val="00F23A3C"/>
    <w:rsid w:val="00F24810"/>
    <w:rsid w:val="00F24B25"/>
    <w:rsid w:val="00F2720C"/>
    <w:rsid w:val="00F27CEA"/>
    <w:rsid w:val="00F27E59"/>
    <w:rsid w:val="00F3243E"/>
    <w:rsid w:val="00F34016"/>
    <w:rsid w:val="00F34AE7"/>
    <w:rsid w:val="00F34FF7"/>
    <w:rsid w:val="00F35433"/>
    <w:rsid w:val="00F36125"/>
    <w:rsid w:val="00F363EA"/>
    <w:rsid w:val="00F36608"/>
    <w:rsid w:val="00F36A2F"/>
    <w:rsid w:val="00F37085"/>
    <w:rsid w:val="00F41FDB"/>
    <w:rsid w:val="00F46CB7"/>
    <w:rsid w:val="00F46E4D"/>
    <w:rsid w:val="00F46ED0"/>
    <w:rsid w:val="00F54153"/>
    <w:rsid w:val="00F54C86"/>
    <w:rsid w:val="00F555FA"/>
    <w:rsid w:val="00F56096"/>
    <w:rsid w:val="00F56D55"/>
    <w:rsid w:val="00F570FF"/>
    <w:rsid w:val="00F57511"/>
    <w:rsid w:val="00F607FA"/>
    <w:rsid w:val="00F61FCC"/>
    <w:rsid w:val="00F6200F"/>
    <w:rsid w:val="00F63D26"/>
    <w:rsid w:val="00F63FFC"/>
    <w:rsid w:val="00F640D3"/>
    <w:rsid w:val="00F646C0"/>
    <w:rsid w:val="00F65D07"/>
    <w:rsid w:val="00F6678A"/>
    <w:rsid w:val="00F66B15"/>
    <w:rsid w:val="00F67599"/>
    <w:rsid w:val="00F67B29"/>
    <w:rsid w:val="00F67CE7"/>
    <w:rsid w:val="00F67DA9"/>
    <w:rsid w:val="00F67DF6"/>
    <w:rsid w:val="00F70F8B"/>
    <w:rsid w:val="00F73D0A"/>
    <w:rsid w:val="00F74101"/>
    <w:rsid w:val="00F7442E"/>
    <w:rsid w:val="00F76025"/>
    <w:rsid w:val="00F761B1"/>
    <w:rsid w:val="00F76418"/>
    <w:rsid w:val="00F7683C"/>
    <w:rsid w:val="00F7689D"/>
    <w:rsid w:val="00F76F18"/>
    <w:rsid w:val="00F77BEB"/>
    <w:rsid w:val="00F80F2A"/>
    <w:rsid w:val="00F810BC"/>
    <w:rsid w:val="00F829E8"/>
    <w:rsid w:val="00F82C0C"/>
    <w:rsid w:val="00F84544"/>
    <w:rsid w:val="00F84DF3"/>
    <w:rsid w:val="00F86A10"/>
    <w:rsid w:val="00F90A6C"/>
    <w:rsid w:val="00F923A9"/>
    <w:rsid w:val="00F92E7B"/>
    <w:rsid w:val="00F932DF"/>
    <w:rsid w:val="00F935A8"/>
    <w:rsid w:val="00F93EA6"/>
    <w:rsid w:val="00F9542E"/>
    <w:rsid w:val="00F9582A"/>
    <w:rsid w:val="00F9670B"/>
    <w:rsid w:val="00F96FB5"/>
    <w:rsid w:val="00FA05CB"/>
    <w:rsid w:val="00FA1F0C"/>
    <w:rsid w:val="00FA1F6C"/>
    <w:rsid w:val="00FA2486"/>
    <w:rsid w:val="00FA2B07"/>
    <w:rsid w:val="00FA3030"/>
    <w:rsid w:val="00FA31BD"/>
    <w:rsid w:val="00FA43B4"/>
    <w:rsid w:val="00FA43DC"/>
    <w:rsid w:val="00FA440B"/>
    <w:rsid w:val="00FA5454"/>
    <w:rsid w:val="00FA6849"/>
    <w:rsid w:val="00FA76EA"/>
    <w:rsid w:val="00FB0446"/>
    <w:rsid w:val="00FB156F"/>
    <w:rsid w:val="00FB4AD4"/>
    <w:rsid w:val="00FB5077"/>
    <w:rsid w:val="00FB5260"/>
    <w:rsid w:val="00FB5EFC"/>
    <w:rsid w:val="00FB70F6"/>
    <w:rsid w:val="00FB7A00"/>
    <w:rsid w:val="00FC08CB"/>
    <w:rsid w:val="00FC1336"/>
    <w:rsid w:val="00FC2A28"/>
    <w:rsid w:val="00FC2E8F"/>
    <w:rsid w:val="00FC4B95"/>
    <w:rsid w:val="00FC4E74"/>
    <w:rsid w:val="00FC56A1"/>
    <w:rsid w:val="00FC5B29"/>
    <w:rsid w:val="00FC5F2E"/>
    <w:rsid w:val="00FC6055"/>
    <w:rsid w:val="00FC6688"/>
    <w:rsid w:val="00FC6CEC"/>
    <w:rsid w:val="00FC6DF8"/>
    <w:rsid w:val="00FC7042"/>
    <w:rsid w:val="00FC70F8"/>
    <w:rsid w:val="00FC74BB"/>
    <w:rsid w:val="00FC7667"/>
    <w:rsid w:val="00FC7797"/>
    <w:rsid w:val="00FD053C"/>
    <w:rsid w:val="00FD0ED7"/>
    <w:rsid w:val="00FD16E4"/>
    <w:rsid w:val="00FD1864"/>
    <w:rsid w:val="00FD1881"/>
    <w:rsid w:val="00FD2C1E"/>
    <w:rsid w:val="00FD38D3"/>
    <w:rsid w:val="00FD39CF"/>
    <w:rsid w:val="00FD4A59"/>
    <w:rsid w:val="00FD62A3"/>
    <w:rsid w:val="00FD64DC"/>
    <w:rsid w:val="00FD7530"/>
    <w:rsid w:val="00FD7618"/>
    <w:rsid w:val="00FE09F3"/>
    <w:rsid w:val="00FE0DCD"/>
    <w:rsid w:val="00FE1ADD"/>
    <w:rsid w:val="00FE23DC"/>
    <w:rsid w:val="00FE2CA3"/>
    <w:rsid w:val="00FE39D4"/>
    <w:rsid w:val="00FE3BAD"/>
    <w:rsid w:val="00FE4348"/>
    <w:rsid w:val="00FE657C"/>
    <w:rsid w:val="00FE6B08"/>
    <w:rsid w:val="00FE730E"/>
    <w:rsid w:val="00FE74F2"/>
    <w:rsid w:val="00FE7762"/>
    <w:rsid w:val="00FF078E"/>
    <w:rsid w:val="00FF2343"/>
    <w:rsid w:val="00FF323E"/>
    <w:rsid w:val="00FF3658"/>
    <w:rsid w:val="00FF3D61"/>
    <w:rsid w:val="00FF4AB8"/>
    <w:rsid w:val="00FF4EB2"/>
    <w:rsid w:val="00FF4FD0"/>
    <w:rsid w:val="00FF5444"/>
    <w:rsid w:val="00FF5819"/>
    <w:rsid w:val="00FF58E6"/>
    <w:rsid w:val="05305564"/>
    <w:rsid w:val="069371DB"/>
    <w:rsid w:val="1BCC04AB"/>
    <w:rsid w:val="2203AAD8"/>
    <w:rsid w:val="45A4692F"/>
    <w:rsid w:val="5E40E9EB"/>
    <w:rsid w:val="5F114E6C"/>
    <w:rsid w:val="616CD30F"/>
    <w:rsid w:val="7A600D4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8C6F2E"/>
  <w15:chartTrackingRefBased/>
  <w15:docId w15:val="{F92550AE-3160-4024-9C97-F0BA782A0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AD5"/>
    <w:pPr>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905F3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5F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6F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rsid w:val="002B5AD5"/>
    <w:rPr>
      <w:smallCaps/>
      <w:color w:val="5A5A5A" w:themeColor="text1" w:themeTint="A5"/>
    </w:rPr>
  </w:style>
  <w:style w:type="paragraph" w:customStyle="1" w:styleId="responseoptiontext">
    <w:name w:val="response option text"/>
    <w:basedOn w:val="Normal"/>
    <w:uiPriority w:val="99"/>
    <w:qFormat/>
    <w:rsid w:val="00E42D80"/>
    <w:pPr>
      <w:autoSpaceDE w:val="0"/>
      <w:autoSpaceDN w:val="0"/>
      <w:adjustRightInd w:val="0"/>
      <w:ind w:left="892" w:hanging="446"/>
    </w:pPr>
    <w:rPr>
      <w:rFonts w:ascii="Times New Roman" w:hAnsi="Times New Roman"/>
      <w:color w:val="000000"/>
      <w:sz w:val="24"/>
    </w:rPr>
  </w:style>
  <w:style w:type="character" w:styleId="CommentReference">
    <w:name w:val="annotation reference"/>
    <w:basedOn w:val="DefaultParagraphFont"/>
    <w:unhideWhenUsed/>
    <w:rsid w:val="00AE4568"/>
    <w:rPr>
      <w:sz w:val="16"/>
      <w:szCs w:val="16"/>
    </w:rPr>
  </w:style>
  <w:style w:type="paragraph" w:styleId="CommentText">
    <w:name w:val="annotation text"/>
    <w:basedOn w:val="Normal"/>
    <w:link w:val="CommentTextChar"/>
    <w:uiPriority w:val="99"/>
    <w:unhideWhenUsed/>
    <w:rsid w:val="00AE4568"/>
    <w:rPr>
      <w:sz w:val="20"/>
      <w:szCs w:val="20"/>
    </w:rPr>
  </w:style>
  <w:style w:type="character" w:customStyle="1" w:styleId="CommentTextChar">
    <w:name w:val="Comment Text Char"/>
    <w:basedOn w:val="DefaultParagraphFont"/>
    <w:link w:val="CommentText"/>
    <w:uiPriority w:val="99"/>
    <w:rsid w:val="00AE45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4568"/>
    <w:rPr>
      <w:b/>
      <w:bCs/>
    </w:rPr>
  </w:style>
  <w:style w:type="character" w:customStyle="1" w:styleId="CommentSubjectChar">
    <w:name w:val="Comment Subject Char"/>
    <w:basedOn w:val="CommentTextChar"/>
    <w:link w:val="CommentSubject"/>
    <w:uiPriority w:val="99"/>
    <w:semiHidden/>
    <w:rsid w:val="00AE45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E4568"/>
    <w:rPr>
      <w:rFonts w:ascii="Segoe UI" w:hAnsi="Segoe UI" w:cs="Segoe UI"/>
      <w:szCs w:val="18"/>
    </w:rPr>
  </w:style>
  <w:style w:type="character" w:customStyle="1" w:styleId="BalloonTextChar">
    <w:name w:val="Balloon Text Char"/>
    <w:basedOn w:val="DefaultParagraphFont"/>
    <w:link w:val="BalloonText"/>
    <w:uiPriority w:val="99"/>
    <w:semiHidden/>
    <w:rsid w:val="00AE4568"/>
    <w:rPr>
      <w:rFonts w:ascii="Segoe UI" w:eastAsia="Times New Roman" w:hAnsi="Segoe UI" w:cs="Segoe UI"/>
      <w:sz w:val="18"/>
      <w:szCs w:val="18"/>
    </w:rPr>
  </w:style>
  <w:style w:type="paragraph" w:styleId="ListParagraph">
    <w:name w:val="List Paragraph"/>
    <w:aliases w:val="FooterText,Bullet List,List Paragraph1,numbered,Paragraphe de liste1,Bulletr List Paragraph,列出段落,列出段落1,List Paragraph2,List Paragraph21,Parágrafo da Lista1,リスト段落1,List Paragraph11,Listeafsnit1,Párrafo de lista1,Bullet list,Foot,列?出?段?落,??"/>
    <w:basedOn w:val="Normal"/>
    <w:link w:val="ListParagraphChar"/>
    <w:uiPriority w:val="34"/>
    <w:qFormat/>
    <w:rsid w:val="000E282A"/>
    <w:pPr>
      <w:ind w:left="720"/>
      <w:contextualSpacing/>
    </w:pPr>
  </w:style>
  <w:style w:type="paragraph" w:styleId="NormalWeb">
    <w:name w:val="Normal (Web)"/>
    <w:basedOn w:val="Normal"/>
    <w:uiPriority w:val="99"/>
    <w:unhideWhenUsed/>
    <w:rsid w:val="000E282A"/>
    <w:pPr>
      <w:spacing w:before="100" w:beforeAutospacing="1" w:after="100" w:afterAutospacing="1"/>
    </w:pPr>
    <w:rPr>
      <w:rFonts w:ascii="Times New Roman" w:hAnsi="Times New Roman"/>
      <w:sz w:val="24"/>
    </w:rPr>
  </w:style>
  <w:style w:type="paragraph" w:styleId="NoSpacing">
    <w:name w:val="No Spacing"/>
    <w:uiPriority w:val="1"/>
    <w:qFormat/>
    <w:rsid w:val="00BA6C52"/>
    <w:pPr>
      <w:spacing w:after="0" w:line="240" w:lineRule="auto"/>
    </w:pPr>
    <w:rPr>
      <w:rFonts w:ascii="Arial" w:eastAsia="Times New Roman" w:hAnsi="Arial" w:cs="Times New Roman"/>
      <w:sz w:val="18"/>
      <w:szCs w:val="24"/>
    </w:rPr>
  </w:style>
  <w:style w:type="paragraph" w:styleId="Header">
    <w:name w:val="header"/>
    <w:basedOn w:val="Normal"/>
    <w:link w:val="HeaderChar"/>
    <w:uiPriority w:val="99"/>
    <w:unhideWhenUsed/>
    <w:rsid w:val="00257FBB"/>
    <w:pPr>
      <w:tabs>
        <w:tab w:val="center" w:pos="4680"/>
        <w:tab w:val="right" w:pos="9360"/>
      </w:tabs>
    </w:pPr>
  </w:style>
  <w:style w:type="character" w:customStyle="1" w:styleId="HeaderChar">
    <w:name w:val="Header Char"/>
    <w:basedOn w:val="DefaultParagraphFont"/>
    <w:link w:val="Header"/>
    <w:uiPriority w:val="99"/>
    <w:rsid w:val="00257FBB"/>
    <w:rPr>
      <w:rFonts w:ascii="Arial" w:eastAsia="Times New Roman" w:hAnsi="Arial" w:cs="Times New Roman"/>
      <w:sz w:val="18"/>
      <w:szCs w:val="24"/>
    </w:rPr>
  </w:style>
  <w:style w:type="paragraph" w:styleId="Footer">
    <w:name w:val="footer"/>
    <w:basedOn w:val="Normal"/>
    <w:link w:val="FooterChar"/>
    <w:uiPriority w:val="99"/>
    <w:unhideWhenUsed/>
    <w:rsid w:val="00257FBB"/>
    <w:pPr>
      <w:tabs>
        <w:tab w:val="center" w:pos="4680"/>
        <w:tab w:val="right" w:pos="9360"/>
      </w:tabs>
    </w:pPr>
  </w:style>
  <w:style w:type="character" w:customStyle="1" w:styleId="FooterChar">
    <w:name w:val="Footer Char"/>
    <w:basedOn w:val="DefaultParagraphFont"/>
    <w:link w:val="Footer"/>
    <w:uiPriority w:val="99"/>
    <w:rsid w:val="00257FBB"/>
    <w:rPr>
      <w:rFonts w:ascii="Arial" w:eastAsia="Times New Roman" w:hAnsi="Arial" w:cs="Times New Roman"/>
      <w:sz w:val="18"/>
      <w:szCs w:val="24"/>
    </w:rPr>
  </w:style>
  <w:style w:type="character" w:styleId="HTMLCite">
    <w:name w:val="HTML Cite"/>
    <w:basedOn w:val="DefaultParagraphFont"/>
    <w:uiPriority w:val="99"/>
    <w:semiHidden/>
    <w:unhideWhenUsed/>
    <w:rsid w:val="00841C82"/>
    <w:rPr>
      <w:i/>
      <w:iCs/>
    </w:rPr>
  </w:style>
  <w:style w:type="paragraph" w:customStyle="1" w:styleId="Default">
    <w:name w:val="Default"/>
    <w:rsid w:val="006C65C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6020E"/>
    <w:rPr>
      <w:color w:val="0000FF"/>
      <w:u w:val="single"/>
    </w:rPr>
  </w:style>
  <w:style w:type="character" w:customStyle="1" w:styleId="cit">
    <w:name w:val="cit"/>
    <w:basedOn w:val="DefaultParagraphFont"/>
    <w:rsid w:val="008C63BF"/>
  </w:style>
  <w:style w:type="paragraph" w:styleId="Title">
    <w:name w:val="Title"/>
    <w:basedOn w:val="Normal"/>
    <w:next w:val="Normal"/>
    <w:link w:val="TitleChar"/>
    <w:uiPriority w:val="10"/>
    <w:qFormat/>
    <w:rsid w:val="00983DB6"/>
    <w:pPr>
      <w:contextualSpacing/>
    </w:pPr>
    <w:rPr>
      <w:rFonts w:asciiTheme="majorHAnsi" w:eastAsiaTheme="majorEastAsia" w:hAnsiTheme="majorHAnsi" w:cstheme="majorBidi"/>
      <w:spacing w:val="-10"/>
      <w:kern w:val="28"/>
      <w:sz w:val="36"/>
      <w:szCs w:val="56"/>
    </w:rPr>
  </w:style>
  <w:style w:type="character" w:styleId="PageNumber">
    <w:name w:val="page number"/>
    <w:basedOn w:val="DefaultParagraphFont"/>
    <w:rsid w:val="00251C9D"/>
  </w:style>
  <w:style w:type="table" w:styleId="TableGrid">
    <w:name w:val="Table Grid"/>
    <w:basedOn w:val="TableNormal"/>
    <w:uiPriority w:val="39"/>
    <w:rsid w:val="00553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D621A"/>
    <w:rPr>
      <w:b/>
      <w:bCs/>
    </w:rPr>
  </w:style>
  <w:style w:type="character" w:styleId="Emphasis">
    <w:name w:val="Emphasis"/>
    <w:basedOn w:val="DefaultParagraphFont"/>
    <w:uiPriority w:val="20"/>
    <w:rsid w:val="001739E0"/>
    <w:rPr>
      <w:i/>
      <w:iCs/>
    </w:rPr>
  </w:style>
  <w:style w:type="character" w:styleId="FollowedHyperlink">
    <w:name w:val="FollowedHyperlink"/>
    <w:basedOn w:val="DefaultParagraphFont"/>
    <w:uiPriority w:val="99"/>
    <w:semiHidden/>
    <w:unhideWhenUsed/>
    <w:rsid w:val="00185CB2"/>
    <w:rPr>
      <w:color w:val="954F72" w:themeColor="followedHyperlink"/>
      <w:u w:val="single"/>
    </w:rPr>
  </w:style>
  <w:style w:type="paragraph" w:customStyle="1" w:styleId="Tabletext">
    <w:name w:val="Tabletext"/>
    <w:basedOn w:val="Normal"/>
    <w:rsid w:val="002562DB"/>
    <w:rPr>
      <w:rFonts w:eastAsia="PMingLiU"/>
      <w:sz w:val="20"/>
      <w:lang w:eastAsia="zh-TW"/>
    </w:rPr>
  </w:style>
  <w:style w:type="character" w:customStyle="1" w:styleId="UnresolvedMention1">
    <w:name w:val="Unresolved Mention1"/>
    <w:basedOn w:val="DefaultParagraphFont"/>
    <w:uiPriority w:val="99"/>
    <w:semiHidden/>
    <w:unhideWhenUsed/>
    <w:rsid w:val="006859D5"/>
    <w:rPr>
      <w:color w:val="605E5C"/>
      <w:shd w:val="clear" w:color="auto" w:fill="E1DFDD"/>
    </w:rPr>
  </w:style>
  <w:style w:type="paragraph" w:customStyle="1" w:styleId="BodyText1">
    <w:name w:val="Body Text1"/>
    <w:basedOn w:val="Normal"/>
    <w:link w:val="BodyText1Char"/>
    <w:rsid w:val="002271F6"/>
    <w:pPr>
      <w:ind w:firstLine="360"/>
    </w:pPr>
    <w:rPr>
      <w:rFonts w:ascii="Times New Roman" w:hAnsi="Times New Roman"/>
      <w:sz w:val="24"/>
      <w:szCs w:val="20"/>
      <w:lang w:val="en-CA" w:eastAsia="x-none"/>
    </w:rPr>
  </w:style>
  <w:style w:type="character" w:customStyle="1" w:styleId="BodyText1Char">
    <w:name w:val="Body Text1 Char"/>
    <w:link w:val="BodyText1"/>
    <w:locked/>
    <w:rsid w:val="002271F6"/>
    <w:rPr>
      <w:rFonts w:ascii="Times New Roman" w:eastAsia="Times New Roman" w:hAnsi="Times New Roman" w:cs="Times New Roman"/>
      <w:sz w:val="24"/>
      <w:szCs w:val="20"/>
      <w:lang w:val="en-CA" w:eastAsia="x-none"/>
    </w:rPr>
  </w:style>
  <w:style w:type="character" w:customStyle="1" w:styleId="Heading1Char">
    <w:name w:val="Heading 1 Char"/>
    <w:basedOn w:val="DefaultParagraphFont"/>
    <w:link w:val="Heading1"/>
    <w:uiPriority w:val="9"/>
    <w:rsid w:val="00905F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5F3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6F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rsid w:val="003B71B5"/>
    <w:pPr>
      <w:spacing w:line="259" w:lineRule="auto"/>
      <w:outlineLvl w:val="9"/>
    </w:pPr>
  </w:style>
  <w:style w:type="paragraph" w:styleId="TOC1">
    <w:name w:val="toc 1"/>
    <w:basedOn w:val="Normal"/>
    <w:next w:val="Normal"/>
    <w:autoRedefine/>
    <w:uiPriority w:val="39"/>
    <w:unhideWhenUsed/>
    <w:rsid w:val="00E27792"/>
    <w:pPr>
      <w:tabs>
        <w:tab w:val="right" w:leader="dot" w:pos="10790"/>
      </w:tabs>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3B71B5"/>
    <w:pPr>
      <w:spacing w:before="120"/>
      <w:ind w:left="180"/>
    </w:pPr>
    <w:rPr>
      <w:rFonts w:asciiTheme="minorHAnsi" w:hAnsiTheme="minorHAnsi" w:cstheme="minorHAnsi"/>
      <w:b/>
      <w:bCs/>
      <w:sz w:val="22"/>
      <w:szCs w:val="22"/>
    </w:rPr>
  </w:style>
  <w:style w:type="paragraph" w:styleId="TOC3">
    <w:name w:val="toc 3"/>
    <w:basedOn w:val="Normal"/>
    <w:next w:val="Normal"/>
    <w:autoRedefine/>
    <w:uiPriority w:val="39"/>
    <w:unhideWhenUsed/>
    <w:rsid w:val="008B17EA"/>
    <w:pPr>
      <w:tabs>
        <w:tab w:val="right" w:leader="dot" w:pos="10790"/>
      </w:tabs>
      <w:ind w:left="360"/>
    </w:pPr>
    <w:rPr>
      <w:rFonts w:asciiTheme="minorHAnsi" w:hAnsiTheme="minorHAnsi" w:cstheme="minorHAnsi"/>
      <w:sz w:val="20"/>
      <w:szCs w:val="20"/>
    </w:rPr>
  </w:style>
  <w:style w:type="paragraph" w:styleId="TOC4">
    <w:name w:val="toc 4"/>
    <w:basedOn w:val="Normal"/>
    <w:next w:val="Normal"/>
    <w:autoRedefine/>
    <w:uiPriority w:val="39"/>
    <w:unhideWhenUsed/>
    <w:rsid w:val="003B71B5"/>
    <w:pPr>
      <w:ind w:left="540"/>
    </w:pPr>
    <w:rPr>
      <w:rFonts w:asciiTheme="minorHAnsi" w:hAnsiTheme="minorHAnsi" w:cstheme="minorHAnsi"/>
      <w:sz w:val="20"/>
      <w:szCs w:val="20"/>
    </w:rPr>
  </w:style>
  <w:style w:type="paragraph" w:styleId="TOC5">
    <w:name w:val="toc 5"/>
    <w:basedOn w:val="Normal"/>
    <w:next w:val="Normal"/>
    <w:autoRedefine/>
    <w:uiPriority w:val="39"/>
    <w:unhideWhenUsed/>
    <w:rsid w:val="003B71B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B71B5"/>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3B71B5"/>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3B71B5"/>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3B71B5"/>
    <w:pPr>
      <w:ind w:left="1440"/>
    </w:pPr>
    <w:rPr>
      <w:rFonts w:asciiTheme="minorHAnsi" w:hAnsiTheme="minorHAnsi" w:cstheme="minorHAnsi"/>
      <w:sz w:val="20"/>
      <w:szCs w:val="20"/>
    </w:rPr>
  </w:style>
  <w:style w:type="paragraph" w:customStyle="1" w:styleId="citationreference">
    <w:name w:val="citation reference"/>
    <w:basedOn w:val="Normal"/>
    <w:qFormat/>
    <w:rsid w:val="00CA3108"/>
    <w:rPr>
      <w:rFonts w:ascii="Times New Roman" w:hAnsi="Times New Roman"/>
      <w:color w:val="FF0000"/>
      <w:sz w:val="22"/>
    </w:rPr>
  </w:style>
  <w:style w:type="paragraph" w:customStyle="1" w:styleId="programmernot">
    <w:name w:val="programmer not"/>
    <w:basedOn w:val="responseoptiontext"/>
    <w:qFormat/>
    <w:rsid w:val="005A4D1F"/>
    <w:pPr>
      <w:tabs>
        <w:tab w:val="left" w:pos="900"/>
      </w:tabs>
      <w:ind w:left="446" w:firstLine="0"/>
    </w:pPr>
    <w:rPr>
      <w:color w:val="4472C4" w:themeColor="accent5"/>
    </w:rPr>
  </w:style>
  <w:style w:type="character" w:customStyle="1" w:styleId="TitleChar">
    <w:name w:val="Title Char"/>
    <w:basedOn w:val="DefaultParagraphFont"/>
    <w:link w:val="Title"/>
    <w:uiPriority w:val="10"/>
    <w:rsid w:val="00983DB6"/>
    <w:rPr>
      <w:rFonts w:asciiTheme="majorHAnsi" w:eastAsiaTheme="majorEastAsia" w:hAnsiTheme="majorHAnsi" w:cstheme="majorBidi"/>
      <w:spacing w:val="-10"/>
      <w:kern w:val="28"/>
      <w:sz w:val="36"/>
      <w:szCs w:val="56"/>
    </w:rPr>
  </w:style>
  <w:style w:type="paragraph" w:customStyle="1" w:styleId="questiontext">
    <w:name w:val="question text"/>
    <w:basedOn w:val="Normal"/>
    <w:qFormat/>
    <w:rsid w:val="0017733A"/>
    <w:rPr>
      <w:rFonts w:ascii="Times New Roman" w:hAnsi="Times New Roman"/>
      <w:sz w:val="24"/>
    </w:rPr>
  </w:style>
  <w:style w:type="paragraph" w:styleId="Revision">
    <w:name w:val="Revision"/>
    <w:hidden/>
    <w:uiPriority w:val="99"/>
    <w:semiHidden/>
    <w:rsid w:val="00AB0525"/>
    <w:pPr>
      <w:spacing w:after="0" w:line="240" w:lineRule="auto"/>
    </w:pPr>
    <w:rPr>
      <w:rFonts w:ascii="Arial" w:eastAsia="Times New Roman" w:hAnsi="Arial" w:cs="Times New Roman"/>
      <w:sz w:val="18"/>
      <w:szCs w:val="24"/>
    </w:rPr>
  </w:style>
  <w:style w:type="character" w:customStyle="1" w:styleId="ListParagraphChar">
    <w:name w:val="List Paragraph Char"/>
    <w:aliases w:val="FooterText Char,Bullet List Char,List Paragraph1 Char,numbered Char,Paragraphe de liste1 Char,Bulletr List Paragraph Char,列出段落 Char,列出段落1 Char,List Paragraph2 Char,List Paragraph21 Char,Parágrafo da Lista1 Char,リスト段落1 Char,Foot Char"/>
    <w:basedOn w:val="DefaultParagraphFont"/>
    <w:link w:val="ListParagraph"/>
    <w:uiPriority w:val="34"/>
    <w:locked/>
    <w:rsid w:val="00A657B4"/>
    <w:rPr>
      <w:rFonts w:ascii="Arial" w:eastAsia="Times New Roman" w:hAnsi="Arial" w:cs="Times New Roman"/>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043164">
      <w:bodyDiv w:val="1"/>
      <w:marLeft w:val="0"/>
      <w:marRight w:val="0"/>
      <w:marTop w:val="0"/>
      <w:marBottom w:val="0"/>
      <w:divBdr>
        <w:top w:val="none" w:sz="0" w:space="0" w:color="auto"/>
        <w:left w:val="none" w:sz="0" w:space="0" w:color="auto"/>
        <w:bottom w:val="none" w:sz="0" w:space="0" w:color="auto"/>
        <w:right w:val="none" w:sz="0" w:space="0" w:color="auto"/>
      </w:divBdr>
    </w:div>
    <w:div w:id="304893665">
      <w:bodyDiv w:val="1"/>
      <w:marLeft w:val="0"/>
      <w:marRight w:val="0"/>
      <w:marTop w:val="0"/>
      <w:marBottom w:val="0"/>
      <w:divBdr>
        <w:top w:val="none" w:sz="0" w:space="0" w:color="auto"/>
        <w:left w:val="none" w:sz="0" w:space="0" w:color="auto"/>
        <w:bottom w:val="none" w:sz="0" w:space="0" w:color="auto"/>
        <w:right w:val="none" w:sz="0" w:space="0" w:color="auto"/>
      </w:divBdr>
    </w:div>
    <w:div w:id="346564918">
      <w:bodyDiv w:val="1"/>
      <w:marLeft w:val="0"/>
      <w:marRight w:val="0"/>
      <w:marTop w:val="0"/>
      <w:marBottom w:val="0"/>
      <w:divBdr>
        <w:top w:val="none" w:sz="0" w:space="0" w:color="auto"/>
        <w:left w:val="none" w:sz="0" w:space="0" w:color="auto"/>
        <w:bottom w:val="none" w:sz="0" w:space="0" w:color="auto"/>
        <w:right w:val="none" w:sz="0" w:space="0" w:color="auto"/>
      </w:divBdr>
    </w:div>
    <w:div w:id="576331341">
      <w:bodyDiv w:val="1"/>
      <w:marLeft w:val="0"/>
      <w:marRight w:val="0"/>
      <w:marTop w:val="0"/>
      <w:marBottom w:val="0"/>
      <w:divBdr>
        <w:top w:val="none" w:sz="0" w:space="0" w:color="auto"/>
        <w:left w:val="none" w:sz="0" w:space="0" w:color="auto"/>
        <w:bottom w:val="none" w:sz="0" w:space="0" w:color="auto"/>
        <w:right w:val="none" w:sz="0" w:space="0" w:color="auto"/>
      </w:divBdr>
      <w:divsChild>
        <w:div w:id="1524708016">
          <w:marLeft w:val="0"/>
          <w:marRight w:val="0"/>
          <w:marTop w:val="0"/>
          <w:marBottom w:val="0"/>
          <w:divBdr>
            <w:top w:val="none" w:sz="0" w:space="0" w:color="auto"/>
            <w:left w:val="none" w:sz="0" w:space="0" w:color="auto"/>
            <w:bottom w:val="none" w:sz="0" w:space="0" w:color="auto"/>
            <w:right w:val="none" w:sz="0" w:space="0" w:color="auto"/>
          </w:divBdr>
        </w:div>
      </w:divsChild>
    </w:div>
    <w:div w:id="660892940">
      <w:bodyDiv w:val="1"/>
      <w:marLeft w:val="0"/>
      <w:marRight w:val="0"/>
      <w:marTop w:val="0"/>
      <w:marBottom w:val="0"/>
      <w:divBdr>
        <w:top w:val="none" w:sz="0" w:space="0" w:color="auto"/>
        <w:left w:val="none" w:sz="0" w:space="0" w:color="auto"/>
        <w:bottom w:val="none" w:sz="0" w:space="0" w:color="auto"/>
        <w:right w:val="none" w:sz="0" w:space="0" w:color="auto"/>
      </w:divBdr>
    </w:div>
    <w:div w:id="1074160975">
      <w:bodyDiv w:val="1"/>
      <w:marLeft w:val="0"/>
      <w:marRight w:val="0"/>
      <w:marTop w:val="0"/>
      <w:marBottom w:val="0"/>
      <w:divBdr>
        <w:top w:val="none" w:sz="0" w:space="0" w:color="auto"/>
        <w:left w:val="none" w:sz="0" w:space="0" w:color="auto"/>
        <w:bottom w:val="none" w:sz="0" w:space="0" w:color="auto"/>
        <w:right w:val="none" w:sz="0" w:space="0" w:color="auto"/>
      </w:divBdr>
    </w:div>
    <w:div w:id="1095134233">
      <w:bodyDiv w:val="1"/>
      <w:marLeft w:val="0"/>
      <w:marRight w:val="0"/>
      <w:marTop w:val="0"/>
      <w:marBottom w:val="0"/>
      <w:divBdr>
        <w:top w:val="none" w:sz="0" w:space="0" w:color="auto"/>
        <w:left w:val="none" w:sz="0" w:space="0" w:color="auto"/>
        <w:bottom w:val="none" w:sz="0" w:space="0" w:color="auto"/>
        <w:right w:val="none" w:sz="0" w:space="0" w:color="auto"/>
      </w:divBdr>
    </w:div>
    <w:div w:id="1210874014">
      <w:bodyDiv w:val="1"/>
      <w:marLeft w:val="0"/>
      <w:marRight w:val="0"/>
      <w:marTop w:val="0"/>
      <w:marBottom w:val="0"/>
      <w:divBdr>
        <w:top w:val="none" w:sz="0" w:space="0" w:color="auto"/>
        <w:left w:val="none" w:sz="0" w:space="0" w:color="auto"/>
        <w:bottom w:val="none" w:sz="0" w:space="0" w:color="auto"/>
        <w:right w:val="none" w:sz="0" w:space="0" w:color="auto"/>
      </w:divBdr>
      <w:divsChild>
        <w:div w:id="122509274">
          <w:marLeft w:val="0"/>
          <w:marRight w:val="0"/>
          <w:marTop w:val="0"/>
          <w:marBottom w:val="0"/>
          <w:divBdr>
            <w:top w:val="none" w:sz="0" w:space="0" w:color="auto"/>
            <w:left w:val="none" w:sz="0" w:space="0" w:color="auto"/>
            <w:bottom w:val="none" w:sz="0" w:space="0" w:color="auto"/>
            <w:right w:val="none" w:sz="0" w:space="0" w:color="auto"/>
          </w:divBdr>
        </w:div>
        <w:div w:id="1824271733">
          <w:marLeft w:val="0"/>
          <w:marRight w:val="0"/>
          <w:marTop w:val="0"/>
          <w:marBottom w:val="0"/>
          <w:divBdr>
            <w:top w:val="none" w:sz="0" w:space="0" w:color="auto"/>
            <w:left w:val="none" w:sz="0" w:space="0" w:color="auto"/>
            <w:bottom w:val="none" w:sz="0" w:space="0" w:color="auto"/>
            <w:right w:val="none" w:sz="0" w:space="0" w:color="auto"/>
          </w:divBdr>
        </w:div>
        <w:div w:id="1729958478">
          <w:marLeft w:val="0"/>
          <w:marRight w:val="0"/>
          <w:marTop w:val="0"/>
          <w:marBottom w:val="0"/>
          <w:divBdr>
            <w:top w:val="none" w:sz="0" w:space="0" w:color="auto"/>
            <w:left w:val="none" w:sz="0" w:space="0" w:color="auto"/>
            <w:bottom w:val="none" w:sz="0" w:space="0" w:color="auto"/>
            <w:right w:val="none" w:sz="0" w:space="0" w:color="auto"/>
          </w:divBdr>
        </w:div>
        <w:div w:id="1287273227">
          <w:marLeft w:val="0"/>
          <w:marRight w:val="0"/>
          <w:marTop w:val="0"/>
          <w:marBottom w:val="0"/>
          <w:divBdr>
            <w:top w:val="none" w:sz="0" w:space="0" w:color="auto"/>
            <w:left w:val="none" w:sz="0" w:space="0" w:color="auto"/>
            <w:bottom w:val="none" w:sz="0" w:space="0" w:color="auto"/>
            <w:right w:val="none" w:sz="0" w:space="0" w:color="auto"/>
          </w:divBdr>
        </w:div>
        <w:div w:id="648943674">
          <w:marLeft w:val="0"/>
          <w:marRight w:val="0"/>
          <w:marTop w:val="0"/>
          <w:marBottom w:val="0"/>
          <w:divBdr>
            <w:top w:val="none" w:sz="0" w:space="0" w:color="auto"/>
            <w:left w:val="none" w:sz="0" w:space="0" w:color="auto"/>
            <w:bottom w:val="none" w:sz="0" w:space="0" w:color="auto"/>
            <w:right w:val="none" w:sz="0" w:space="0" w:color="auto"/>
          </w:divBdr>
        </w:div>
        <w:div w:id="1760635205">
          <w:marLeft w:val="0"/>
          <w:marRight w:val="0"/>
          <w:marTop w:val="0"/>
          <w:marBottom w:val="0"/>
          <w:divBdr>
            <w:top w:val="none" w:sz="0" w:space="0" w:color="auto"/>
            <w:left w:val="none" w:sz="0" w:space="0" w:color="auto"/>
            <w:bottom w:val="none" w:sz="0" w:space="0" w:color="auto"/>
            <w:right w:val="none" w:sz="0" w:space="0" w:color="auto"/>
          </w:divBdr>
        </w:div>
        <w:div w:id="1467048923">
          <w:marLeft w:val="0"/>
          <w:marRight w:val="0"/>
          <w:marTop w:val="0"/>
          <w:marBottom w:val="0"/>
          <w:divBdr>
            <w:top w:val="none" w:sz="0" w:space="0" w:color="auto"/>
            <w:left w:val="none" w:sz="0" w:space="0" w:color="auto"/>
            <w:bottom w:val="none" w:sz="0" w:space="0" w:color="auto"/>
            <w:right w:val="none" w:sz="0" w:space="0" w:color="auto"/>
          </w:divBdr>
        </w:div>
        <w:div w:id="1691643960">
          <w:marLeft w:val="0"/>
          <w:marRight w:val="0"/>
          <w:marTop w:val="0"/>
          <w:marBottom w:val="0"/>
          <w:divBdr>
            <w:top w:val="none" w:sz="0" w:space="0" w:color="auto"/>
            <w:left w:val="none" w:sz="0" w:space="0" w:color="auto"/>
            <w:bottom w:val="none" w:sz="0" w:space="0" w:color="auto"/>
            <w:right w:val="none" w:sz="0" w:space="0" w:color="auto"/>
          </w:divBdr>
        </w:div>
      </w:divsChild>
    </w:div>
    <w:div w:id="1370646886">
      <w:bodyDiv w:val="1"/>
      <w:marLeft w:val="0"/>
      <w:marRight w:val="0"/>
      <w:marTop w:val="0"/>
      <w:marBottom w:val="0"/>
      <w:divBdr>
        <w:top w:val="none" w:sz="0" w:space="0" w:color="auto"/>
        <w:left w:val="none" w:sz="0" w:space="0" w:color="auto"/>
        <w:bottom w:val="none" w:sz="0" w:space="0" w:color="auto"/>
        <w:right w:val="none" w:sz="0" w:space="0" w:color="auto"/>
      </w:divBdr>
    </w:div>
    <w:div w:id="1508400175">
      <w:bodyDiv w:val="1"/>
      <w:marLeft w:val="0"/>
      <w:marRight w:val="0"/>
      <w:marTop w:val="0"/>
      <w:marBottom w:val="0"/>
      <w:divBdr>
        <w:top w:val="none" w:sz="0" w:space="0" w:color="auto"/>
        <w:left w:val="none" w:sz="0" w:space="0" w:color="auto"/>
        <w:bottom w:val="none" w:sz="0" w:space="0" w:color="auto"/>
        <w:right w:val="none" w:sz="0" w:space="0" w:color="auto"/>
      </w:divBdr>
      <w:divsChild>
        <w:div w:id="681934608">
          <w:marLeft w:val="0"/>
          <w:marRight w:val="0"/>
          <w:marTop w:val="0"/>
          <w:marBottom w:val="0"/>
          <w:divBdr>
            <w:top w:val="none" w:sz="0" w:space="0" w:color="auto"/>
            <w:left w:val="none" w:sz="0" w:space="0" w:color="auto"/>
            <w:bottom w:val="none" w:sz="0" w:space="0" w:color="auto"/>
            <w:right w:val="none" w:sz="0" w:space="0" w:color="auto"/>
          </w:divBdr>
        </w:div>
        <w:div w:id="1064451192">
          <w:marLeft w:val="0"/>
          <w:marRight w:val="0"/>
          <w:marTop w:val="0"/>
          <w:marBottom w:val="0"/>
          <w:divBdr>
            <w:top w:val="none" w:sz="0" w:space="0" w:color="auto"/>
            <w:left w:val="none" w:sz="0" w:space="0" w:color="auto"/>
            <w:bottom w:val="none" w:sz="0" w:space="0" w:color="auto"/>
            <w:right w:val="none" w:sz="0" w:space="0" w:color="auto"/>
          </w:divBdr>
        </w:div>
        <w:div w:id="1343123778">
          <w:marLeft w:val="0"/>
          <w:marRight w:val="0"/>
          <w:marTop w:val="0"/>
          <w:marBottom w:val="0"/>
          <w:divBdr>
            <w:top w:val="none" w:sz="0" w:space="0" w:color="auto"/>
            <w:left w:val="none" w:sz="0" w:space="0" w:color="auto"/>
            <w:bottom w:val="none" w:sz="0" w:space="0" w:color="auto"/>
            <w:right w:val="none" w:sz="0" w:space="0" w:color="auto"/>
          </w:divBdr>
        </w:div>
        <w:div w:id="664819989">
          <w:marLeft w:val="0"/>
          <w:marRight w:val="0"/>
          <w:marTop w:val="0"/>
          <w:marBottom w:val="0"/>
          <w:divBdr>
            <w:top w:val="none" w:sz="0" w:space="0" w:color="auto"/>
            <w:left w:val="none" w:sz="0" w:space="0" w:color="auto"/>
            <w:bottom w:val="none" w:sz="0" w:space="0" w:color="auto"/>
            <w:right w:val="none" w:sz="0" w:space="0" w:color="auto"/>
          </w:divBdr>
        </w:div>
        <w:div w:id="499152242">
          <w:marLeft w:val="0"/>
          <w:marRight w:val="0"/>
          <w:marTop w:val="0"/>
          <w:marBottom w:val="0"/>
          <w:divBdr>
            <w:top w:val="none" w:sz="0" w:space="0" w:color="auto"/>
            <w:left w:val="none" w:sz="0" w:space="0" w:color="auto"/>
            <w:bottom w:val="none" w:sz="0" w:space="0" w:color="auto"/>
            <w:right w:val="none" w:sz="0" w:space="0" w:color="auto"/>
          </w:divBdr>
        </w:div>
        <w:div w:id="1349597162">
          <w:marLeft w:val="0"/>
          <w:marRight w:val="0"/>
          <w:marTop w:val="0"/>
          <w:marBottom w:val="0"/>
          <w:divBdr>
            <w:top w:val="none" w:sz="0" w:space="0" w:color="auto"/>
            <w:left w:val="none" w:sz="0" w:space="0" w:color="auto"/>
            <w:bottom w:val="none" w:sz="0" w:space="0" w:color="auto"/>
            <w:right w:val="none" w:sz="0" w:space="0" w:color="auto"/>
          </w:divBdr>
        </w:div>
        <w:div w:id="335956958">
          <w:marLeft w:val="0"/>
          <w:marRight w:val="0"/>
          <w:marTop w:val="0"/>
          <w:marBottom w:val="0"/>
          <w:divBdr>
            <w:top w:val="none" w:sz="0" w:space="0" w:color="auto"/>
            <w:left w:val="none" w:sz="0" w:space="0" w:color="auto"/>
            <w:bottom w:val="none" w:sz="0" w:space="0" w:color="auto"/>
            <w:right w:val="none" w:sz="0" w:space="0" w:color="auto"/>
          </w:divBdr>
        </w:div>
        <w:div w:id="653028908">
          <w:marLeft w:val="0"/>
          <w:marRight w:val="0"/>
          <w:marTop w:val="0"/>
          <w:marBottom w:val="0"/>
          <w:divBdr>
            <w:top w:val="none" w:sz="0" w:space="0" w:color="auto"/>
            <w:left w:val="none" w:sz="0" w:space="0" w:color="auto"/>
            <w:bottom w:val="none" w:sz="0" w:space="0" w:color="auto"/>
            <w:right w:val="none" w:sz="0" w:space="0" w:color="auto"/>
          </w:divBdr>
        </w:div>
        <w:div w:id="1007437922">
          <w:marLeft w:val="0"/>
          <w:marRight w:val="0"/>
          <w:marTop w:val="0"/>
          <w:marBottom w:val="0"/>
          <w:divBdr>
            <w:top w:val="none" w:sz="0" w:space="0" w:color="auto"/>
            <w:left w:val="none" w:sz="0" w:space="0" w:color="auto"/>
            <w:bottom w:val="none" w:sz="0" w:space="0" w:color="auto"/>
            <w:right w:val="none" w:sz="0" w:space="0" w:color="auto"/>
          </w:divBdr>
        </w:div>
        <w:div w:id="1843471295">
          <w:marLeft w:val="0"/>
          <w:marRight w:val="0"/>
          <w:marTop w:val="0"/>
          <w:marBottom w:val="0"/>
          <w:divBdr>
            <w:top w:val="none" w:sz="0" w:space="0" w:color="auto"/>
            <w:left w:val="none" w:sz="0" w:space="0" w:color="auto"/>
            <w:bottom w:val="none" w:sz="0" w:space="0" w:color="auto"/>
            <w:right w:val="none" w:sz="0" w:space="0" w:color="auto"/>
          </w:divBdr>
        </w:div>
      </w:divsChild>
    </w:div>
    <w:div w:id="1530875378">
      <w:bodyDiv w:val="1"/>
      <w:marLeft w:val="0"/>
      <w:marRight w:val="0"/>
      <w:marTop w:val="0"/>
      <w:marBottom w:val="0"/>
      <w:divBdr>
        <w:top w:val="none" w:sz="0" w:space="0" w:color="auto"/>
        <w:left w:val="none" w:sz="0" w:space="0" w:color="auto"/>
        <w:bottom w:val="none" w:sz="0" w:space="0" w:color="auto"/>
        <w:right w:val="none" w:sz="0" w:space="0" w:color="auto"/>
      </w:divBdr>
    </w:div>
    <w:div w:id="1550023366">
      <w:bodyDiv w:val="1"/>
      <w:marLeft w:val="0"/>
      <w:marRight w:val="0"/>
      <w:marTop w:val="0"/>
      <w:marBottom w:val="0"/>
      <w:divBdr>
        <w:top w:val="none" w:sz="0" w:space="0" w:color="auto"/>
        <w:left w:val="none" w:sz="0" w:space="0" w:color="auto"/>
        <w:bottom w:val="none" w:sz="0" w:space="0" w:color="auto"/>
        <w:right w:val="none" w:sz="0" w:space="0" w:color="auto"/>
      </w:divBdr>
      <w:divsChild>
        <w:div w:id="601189246">
          <w:marLeft w:val="0"/>
          <w:marRight w:val="0"/>
          <w:marTop w:val="0"/>
          <w:marBottom w:val="0"/>
          <w:divBdr>
            <w:top w:val="none" w:sz="0" w:space="0" w:color="auto"/>
            <w:left w:val="none" w:sz="0" w:space="0" w:color="auto"/>
            <w:bottom w:val="none" w:sz="0" w:space="0" w:color="auto"/>
            <w:right w:val="none" w:sz="0" w:space="0" w:color="auto"/>
          </w:divBdr>
        </w:div>
      </w:divsChild>
    </w:div>
    <w:div w:id="1627277132">
      <w:bodyDiv w:val="1"/>
      <w:marLeft w:val="0"/>
      <w:marRight w:val="0"/>
      <w:marTop w:val="0"/>
      <w:marBottom w:val="0"/>
      <w:divBdr>
        <w:top w:val="none" w:sz="0" w:space="0" w:color="auto"/>
        <w:left w:val="none" w:sz="0" w:space="0" w:color="auto"/>
        <w:bottom w:val="none" w:sz="0" w:space="0" w:color="auto"/>
        <w:right w:val="none" w:sz="0" w:space="0" w:color="auto"/>
      </w:divBdr>
    </w:div>
    <w:div w:id="1693072248">
      <w:bodyDiv w:val="1"/>
      <w:marLeft w:val="0"/>
      <w:marRight w:val="0"/>
      <w:marTop w:val="0"/>
      <w:marBottom w:val="0"/>
      <w:divBdr>
        <w:top w:val="none" w:sz="0" w:space="0" w:color="auto"/>
        <w:left w:val="none" w:sz="0" w:space="0" w:color="auto"/>
        <w:bottom w:val="none" w:sz="0" w:space="0" w:color="auto"/>
        <w:right w:val="none" w:sz="0" w:space="0" w:color="auto"/>
      </w:divBdr>
    </w:div>
    <w:div w:id="1871601183">
      <w:bodyDiv w:val="1"/>
      <w:marLeft w:val="0"/>
      <w:marRight w:val="0"/>
      <w:marTop w:val="0"/>
      <w:marBottom w:val="0"/>
      <w:divBdr>
        <w:top w:val="none" w:sz="0" w:space="0" w:color="auto"/>
        <w:left w:val="none" w:sz="0" w:space="0" w:color="auto"/>
        <w:bottom w:val="none" w:sz="0" w:space="0" w:color="auto"/>
        <w:right w:val="none" w:sz="0" w:space="0" w:color="auto"/>
      </w:divBdr>
    </w:div>
    <w:div w:id="1938949360">
      <w:bodyDiv w:val="1"/>
      <w:marLeft w:val="0"/>
      <w:marRight w:val="0"/>
      <w:marTop w:val="0"/>
      <w:marBottom w:val="0"/>
      <w:divBdr>
        <w:top w:val="none" w:sz="0" w:space="0" w:color="auto"/>
        <w:left w:val="none" w:sz="0" w:space="0" w:color="auto"/>
        <w:bottom w:val="none" w:sz="0" w:space="0" w:color="auto"/>
        <w:right w:val="none" w:sz="0" w:space="0" w:color="auto"/>
      </w:divBdr>
    </w:div>
    <w:div w:id="2053142047">
      <w:bodyDiv w:val="1"/>
      <w:marLeft w:val="0"/>
      <w:marRight w:val="0"/>
      <w:marTop w:val="0"/>
      <w:marBottom w:val="0"/>
      <w:divBdr>
        <w:top w:val="none" w:sz="0" w:space="0" w:color="auto"/>
        <w:left w:val="none" w:sz="0" w:space="0" w:color="auto"/>
        <w:bottom w:val="none" w:sz="0" w:space="0" w:color="auto"/>
        <w:right w:val="none" w:sz="0" w:space="0" w:color="auto"/>
      </w:divBdr>
    </w:div>
    <w:div w:id="2057728981">
      <w:bodyDiv w:val="1"/>
      <w:marLeft w:val="0"/>
      <w:marRight w:val="0"/>
      <w:marTop w:val="0"/>
      <w:marBottom w:val="0"/>
      <w:divBdr>
        <w:top w:val="none" w:sz="0" w:space="0" w:color="auto"/>
        <w:left w:val="none" w:sz="0" w:space="0" w:color="auto"/>
        <w:bottom w:val="none" w:sz="0" w:space="0" w:color="auto"/>
        <w:right w:val="none" w:sz="0" w:space="0" w:color="auto"/>
      </w:divBdr>
      <w:divsChild>
        <w:div w:id="634987473">
          <w:marLeft w:val="0"/>
          <w:marRight w:val="0"/>
          <w:marTop w:val="0"/>
          <w:marBottom w:val="0"/>
          <w:divBdr>
            <w:top w:val="none" w:sz="0" w:space="0" w:color="auto"/>
            <w:left w:val="none" w:sz="0" w:space="0" w:color="auto"/>
            <w:bottom w:val="none" w:sz="0" w:space="0" w:color="auto"/>
            <w:right w:val="none" w:sz="0" w:space="0" w:color="auto"/>
          </w:divBdr>
        </w:div>
        <w:div w:id="751776248">
          <w:marLeft w:val="0"/>
          <w:marRight w:val="0"/>
          <w:marTop w:val="0"/>
          <w:marBottom w:val="0"/>
          <w:divBdr>
            <w:top w:val="none" w:sz="0" w:space="0" w:color="auto"/>
            <w:left w:val="none" w:sz="0" w:space="0" w:color="auto"/>
            <w:bottom w:val="none" w:sz="0" w:space="0" w:color="auto"/>
            <w:right w:val="none" w:sz="0" w:space="0" w:color="auto"/>
          </w:divBdr>
        </w:div>
        <w:div w:id="327102781">
          <w:marLeft w:val="0"/>
          <w:marRight w:val="0"/>
          <w:marTop w:val="0"/>
          <w:marBottom w:val="0"/>
          <w:divBdr>
            <w:top w:val="none" w:sz="0" w:space="0" w:color="auto"/>
            <w:left w:val="none" w:sz="0" w:space="0" w:color="auto"/>
            <w:bottom w:val="none" w:sz="0" w:space="0" w:color="auto"/>
            <w:right w:val="none" w:sz="0" w:space="0" w:color="auto"/>
          </w:divBdr>
        </w:div>
        <w:div w:id="389235844">
          <w:marLeft w:val="0"/>
          <w:marRight w:val="0"/>
          <w:marTop w:val="0"/>
          <w:marBottom w:val="0"/>
          <w:divBdr>
            <w:top w:val="none" w:sz="0" w:space="0" w:color="auto"/>
            <w:left w:val="none" w:sz="0" w:space="0" w:color="auto"/>
            <w:bottom w:val="none" w:sz="0" w:space="0" w:color="auto"/>
            <w:right w:val="none" w:sz="0" w:space="0" w:color="auto"/>
          </w:divBdr>
        </w:div>
        <w:div w:id="306252439">
          <w:marLeft w:val="0"/>
          <w:marRight w:val="0"/>
          <w:marTop w:val="0"/>
          <w:marBottom w:val="0"/>
          <w:divBdr>
            <w:top w:val="none" w:sz="0" w:space="0" w:color="auto"/>
            <w:left w:val="none" w:sz="0" w:space="0" w:color="auto"/>
            <w:bottom w:val="none" w:sz="0" w:space="0" w:color="auto"/>
            <w:right w:val="none" w:sz="0" w:space="0" w:color="auto"/>
          </w:divBdr>
        </w:div>
        <w:div w:id="1415780166">
          <w:marLeft w:val="0"/>
          <w:marRight w:val="0"/>
          <w:marTop w:val="0"/>
          <w:marBottom w:val="0"/>
          <w:divBdr>
            <w:top w:val="none" w:sz="0" w:space="0" w:color="auto"/>
            <w:left w:val="none" w:sz="0" w:space="0" w:color="auto"/>
            <w:bottom w:val="none" w:sz="0" w:space="0" w:color="auto"/>
            <w:right w:val="none" w:sz="0" w:space="0" w:color="auto"/>
          </w:divBdr>
        </w:div>
        <w:div w:id="1420787643">
          <w:marLeft w:val="0"/>
          <w:marRight w:val="0"/>
          <w:marTop w:val="0"/>
          <w:marBottom w:val="0"/>
          <w:divBdr>
            <w:top w:val="none" w:sz="0" w:space="0" w:color="auto"/>
            <w:left w:val="none" w:sz="0" w:space="0" w:color="auto"/>
            <w:bottom w:val="none" w:sz="0" w:space="0" w:color="auto"/>
            <w:right w:val="none" w:sz="0" w:space="0" w:color="auto"/>
          </w:divBdr>
        </w:div>
        <w:div w:id="1285694871">
          <w:marLeft w:val="0"/>
          <w:marRight w:val="0"/>
          <w:marTop w:val="0"/>
          <w:marBottom w:val="0"/>
          <w:divBdr>
            <w:top w:val="none" w:sz="0" w:space="0" w:color="auto"/>
            <w:left w:val="none" w:sz="0" w:space="0" w:color="auto"/>
            <w:bottom w:val="none" w:sz="0" w:space="0" w:color="auto"/>
            <w:right w:val="none" w:sz="0" w:space="0" w:color="auto"/>
          </w:divBdr>
        </w:div>
        <w:div w:id="655963528">
          <w:marLeft w:val="0"/>
          <w:marRight w:val="0"/>
          <w:marTop w:val="0"/>
          <w:marBottom w:val="0"/>
          <w:divBdr>
            <w:top w:val="none" w:sz="0" w:space="0" w:color="auto"/>
            <w:left w:val="none" w:sz="0" w:space="0" w:color="auto"/>
            <w:bottom w:val="none" w:sz="0" w:space="0" w:color="auto"/>
            <w:right w:val="none" w:sz="0" w:space="0" w:color="auto"/>
          </w:divBdr>
        </w:div>
        <w:div w:id="1105341560">
          <w:marLeft w:val="0"/>
          <w:marRight w:val="0"/>
          <w:marTop w:val="0"/>
          <w:marBottom w:val="0"/>
          <w:divBdr>
            <w:top w:val="none" w:sz="0" w:space="0" w:color="auto"/>
            <w:left w:val="none" w:sz="0" w:space="0" w:color="auto"/>
            <w:bottom w:val="none" w:sz="0" w:space="0" w:color="auto"/>
            <w:right w:val="none" w:sz="0" w:space="0" w:color="auto"/>
          </w:divBdr>
        </w:div>
        <w:div w:id="268441097">
          <w:marLeft w:val="0"/>
          <w:marRight w:val="0"/>
          <w:marTop w:val="0"/>
          <w:marBottom w:val="0"/>
          <w:divBdr>
            <w:top w:val="none" w:sz="0" w:space="0" w:color="auto"/>
            <w:left w:val="none" w:sz="0" w:space="0" w:color="auto"/>
            <w:bottom w:val="none" w:sz="0" w:space="0" w:color="auto"/>
            <w:right w:val="none" w:sz="0" w:space="0" w:color="auto"/>
          </w:divBdr>
        </w:div>
        <w:div w:id="1791044045">
          <w:marLeft w:val="0"/>
          <w:marRight w:val="0"/>
          <w:marTop w:val="0"/>
          <w:marBottom w:val="0"/>
          <w:divBdr>
            <w:top w:val="none" w:sz="0" w:space="0" w:color="auto"/>
            <w:left w:val="none" w:sz="0" w:space="0" w:color="auto"/>
            <w:bottom w:val="none" w:sz="0" w:space="0" w:color="auto"/>
            <w:right w:val="none" w:sz="0" w:space="0" w:color="auto"/>
          </w:divBdr>
        </w:div>
        <w:div w:id="801847565">
          <w:marLeft w:val="0"/>
          <w:marRight w:val="0"/>
          <w:marTop w:val="0"/>
          <w:marBottom w:val="0"/>
          <w:divBdr>
            <w:top w:val="none" w:sz="0" w:space="0" w:color="auto"/>
            <w:left w:val="none" w:sz="0" w:space="0" w:color="auto"/>
            <w:bottom w:val="none" w:sz="0" w:space="0" w:color="auto"/>
            <w:right w:val="none" w:sz="0" w:space="0" w:color="auto"/>
          </w:divBdr>
        </w:div>
        <w:div w:id="1075979521">
          <w:marLeft w:val="0"/>
          <w:marRight w:val="0"/>
          <w:marTop w:val="0"/>
          <w:marBottom w:val="0"/>
          <w:divBdr>
            <w:top w:val="none" w:sz="0" w:space="0" w:color="auto"/>
            <w:left w:val="none" w:sz="0" w:space="0" w:color="auto"/>
            <w:bottom w:val="none" w:sz="0" w:space="0" w:color="auto"/>
            <w:right w:val="none" w:sz="0" w:space="0" w:color="auto"/>
          </w:divBdr>
        </w:div>
        <w:div w:id="8645177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styles" Target="styl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 xmlns="b7c224d8-ce85-467a-920e-959a06442baf">Protocols</Category>
    <Group xmlns="b7c224d8-ce85-467a-920e-959a06442ba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22369E02F796D4D97FC2A2BD28AA187" ma:contentTypeVersion="2" ma:contentTypeDescription="Create a new document." ma:contentTypeScope="" ma:versionID="413d274edbde2dda45e45008c21a329f">
  <xsd:schema xmlns:xsd="http://www.w3.org/2001/XMLSchema" xmlns:xs="http://www.w3.org/2001/XMLSchema" xmlns:p="http://schemas.microsoft.com/office/2006/metadata/properties" xmlns:ns2="b7c224d8-ce85-467a-920e-959a06442baf" targetNamespace="http://schemas.microsoft.com/office/2006/metadata/properties" ma:root="true" ma:fieldsID="e2137009fa388fad9bf73115878e6cd0" ns2:_="">
    <xsd:import namespace="b7c224d8-ce85-467a-920e-959a06442baf"/>
    <xsd:element name="properties">
      <xsd:complexType>
        <xsd:sequence>
          <xsd:element name="documentManagement">
            <xsd:complexType>
              <xsd:all>
                <xsd:element ref="ns2:Category" minOccurs="0"/>
                <xsd:element ref="ns2:Gro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c224d8-ce85-467a-920e-959a06442baf"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Protocols"/>
          <xsd:enumeration value="Questionnaires"/>
          <xsd:enumeration value="CAI Scripts"/>
          <xsd:enumeration value="Flashcards"/>
          <xsd:enumeration value="DTB Translations"/>
          <xsd:enumeration value="Contractor Briefings"/>
          <xsd:enumeration value="Decisions"/>
        </xsd:restriction>
      </xsd:simpleType>
    </xsd:element>
    <xsd:element name="Group" ma:index="9" nillable="true" ma:displayName="Group" ma:format="Dropdown" ma:internalName="Group">
      <xsd:simpleType>
        <xsd:restriction base="dms:Choice">
          <xsd:enumeration value="Group 1"/>
          <xsd:enumeration value="Group 2"/>
          <xsd:enumeration value="Group 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D22369E02F796D4D97FC2A2BD28AA187" ma:contentTypeVersion="2" ma:contentTypeDescription="Create a new document." ma:contentTypeScope="" ma:versionID="413d274edbde2dda45e45008c21a329f">
  <xsd:schema xmlns:xsd="http://www.w3.org/2001/XMLSchema" xmlns:xs="http://www.w3.org/2001/XMLSchema" xmlns:p="http://schemas.microsoft.com/office/2006/metadata/properties" xmlns:ns2="b7c224d8-ce85-467a-920e-959a06442baf" targetNamespace="http://schemas.microsoft.com/office/2006/metadata/properties" ma:root="true" ma:fieldsID="e2137009fa388fad9bf73115878e6cd0" ns2:_="">
    <xsd:import namespace="b7c224d8-ce85-467a-920e-959a06442baf"/>
    <xsd:element name="properties">
      <xsd:complexType>
        <xsd:sequence>
          <xsd:element name="documentManagement">
            <xsd:complexType>
              <xsd:all>
                <xsd:element ref="ns2:Category" minOccurs="0"/>
                <xsd:element ref="ns2:Gro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c224d8-ce85-467a-920e-959a06442baf"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Protocols"/>
          <xsd:enumeration value="Questionnaires"/>
          <xsd:enumeration value="CAI Scripts"/>
          <xsd:enumeration value="Flashcards"/>
          <xsd:enumeration value="DTB Translations"/>
          <xsd:enumeration value="Contractor Briefings"/>
          <xsd:enumeration value="Decisions"/>
        </xsd:restriction>
      </xsd:simpleType>
    </xsd:element>
    <xsd:element name="Group" ma:index="9" nillable="true" ma:displayName="Group" ma:format="Dropdown" ma:internalName="Group">
      <xsd:simpleType>
        <xsd:restriction base="dms:Choice">
          <xsd:enumeration value="Group 1"/>
          <xsd:enumeration value="Group 2"/>
          <xsd:enumeration value="Group 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D22369E02F796D4D97FC2A2BD28AA187" ma:contentTypeVersion="2" ma:contentTypeDescription="Create a new document." ma:contentTypeScope="" ma:versionID="413d274edbde2dda45e45008c21a329f">
  <xsd:schema xmlns:xsd="http://www.w3.org/2001/XMLSchema" xmlns:xs="http://www.w3.org/2001/XMLSchema" xmlns:p="http://schemas.microsoft.com/office/2006/metadata/properties" xmlns:ns2="b7c224d8-ce85-467a-920e-959a06442baf" targetNamespace="http://schemas.microsoft.com/office/2006/metadata/properties" ma:root="true" ma:fieldsID="e2137009fa388fad9bf73115878e6cd0" ns2:_="">
    <xsd:import namespace="b7c224d8-ce85-467a-920e-959a06442baf"/>
    <xsd:element name="properties">
      <xsd:complexType>
        <xsd:sequence>
          <xsd:element name="documentManagement">
            <xsd:complexType>
              <xsd:all>
                <xsd:element ref="ns2:Category" minOccurs="0"/>
                <xsd:element ref="ns2:Gro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c224d8-ce85-467a-920e-959a06442baf"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Protocols"/>
          <xsd:enumeration value="Questionnaires"/>
          <xsd:enumeration value="CAI Scripts"/>
          <xsd:enumeration value="Flashcards"/>
          <xsd:enumeration value="DTB Translations"/>
          <xsd:enumeration value="Contractor Briefings"/>
          <xsd:enumeration value="Decisions"/>
        </xsd:restriction>
      </xsd:simpleType>
    </xsd:element>
    <xsd:element name="Group" ma:index="9" nillable="true" ma:displayName="Group" ma:format="Dropdown" ma:internalName="Group">
      <xsd:simpleType>
        <xsd:restriction base="dms:Choice">
          <xsd:enumeration value="Group 1"/>
          <xsd:enumeration value="Group 2"/>
          <xsd:enumeration value="Group 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Category xmlns="b7c224d8-ce85-467a-920e-959a06442baf">Protocols</Category>
    <Group xmlns="b7c224d8-ce85-467a-920e-959a06442baf" xsi:nil="true"/>
  </documentManagement>
</p:properti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691FA-987A-4F65-A9B1-C9DF44AEDBFF}">
  <ds:schemaRefs>
    <ds:schemaRef ds:uri="http://schemas.microsoft.com/sharepoint/v3/contenttype/forms"/>
  </ds:schemaRefs>
</ds:datastoreItem>
</file>

<file path=customXml/itemProps2.xml><?xml version="1.0" encoding="utf-8"?>
<ds:datastoreItem xmlns:ds="http://schemas.openxmlformats.org/officeDocument/2006/customXml" ds:itemID="{54C25F8D-BE2F-4F83-B95B-53BE8811987F}">
  <ds:schemaRefs>
    <ds:schemaRef ds:uri="http://schemas.openxmlformats.org/package/2006/metadata/core-properties"/>
    <ds:schemaRef ds:uri="b7c224d8-ce85-467a-920e-959a06442baf"/>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CF7AABB2-E528-4BA7-BCDA-1C6940A94CE0}">
  <ds:schemaRefs>
    <ds:schemaRef ds:uri="http://schemas.microsoft.com/sharepoint/v3/contenttype/forms"/>
  </ds:schemaRefs>
</ds:datastoreItem>
</file>

<file path=customXml/itemProps4.xml><?xml version="1.0" encoding="utf-8"?>
<ds:datastoreItem xmlns:ds="http://schemas.openxmlformats.org/officeDocument/2006/customXml" ds:itemID="{918D49D4-B14E-494A-BD31-C47B8AF92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c224d8-ce85-467a-920e-959a06442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41FE2D-15CB-4B8E-9F7B-195E7F5C3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c224d8-ce85-467a-920e-959a06442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9C3C99C-30A2-49C0-931D-921216DBDD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c224d8-ce85-467a-920e-959a06442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9A93ECE-80DE-44A9-ACF1-FC9969B69AE0}">
  <ds:schemaRefs>
    <ds:schemaRef ds:uri="http://schemas.microsoft.com/office/2006/metadata/properties"/>
    <ds:schemaRef ds:uri="http://schemas.microsoft.com/office/infopath/2007/PartnerControls"/>
    <ds:schemaRef ds:uri="b7c224d8-ce85-467a-920e-959a06442baf"/>
  </ds:schemaRefs>
</ds:datastoreItem>
</file>

<file path=customXml/itemProps8.xml><?xml version="1.0" encoding="utf-8"?>
<ds:datastoreItem xmlns:ds="http://schemas.openxmlformats.org/officeDocument/2006/customXml" ds:itemID="{11A703B2-F4C0-4F28-803F-B67FCD06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5955</Words>
  <Characters>3394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3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mer, Belinda</dc:creator>
  <cp:keywords/>
  <dc:description/>
  <cp:lastModifiedBy>Jessica Holzberg (CENSUS/CBSM FED)</cp:lastModifiedBy>
  <cp:revision>3</cp:revision>
  <cp:lastPrinted>2019-05-02T18:13:00Z</cp:lastPrinted>
  <dcterms:created xsi:type="dcterms:W3CDTF">2020-07-20T13:46:00Z</dcterms:created>
  <dcterms:modified xsi:type="dcterms:W3CDTF">2020-07-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2369E02F796D4D97FC2A2BD28AA187</vt:lpwstr>
  </property>
  <property fmtid="{D5CDD505-2E9C-101B-9397-08002B2CF9AE}" pid="3" name="Category">
    <vt:lpwstr>Protocols</vt:lpwstr>
  </property>
</Properties>
</file>